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C7A9C" w14:textId="4034AC73" w:rsidR="00A304F0" w:rsidRDefault="00D86D98" w:rsidP="00D86D98">
      <w:pPr>
        <w:pStyle w:val="Title"/>
      </w:pPr>
      <w:r>
        <w:t>Supplement</w:t>
      </w:r>
      <w:r w:rsidR="00034D4E">
        <w:t>al</w:t>
      </w:r>
      <w:r>
        <w:t xml:space="preserve"> Material</w:t>
      </w:r>
      <w:r w:rsidR="00A304F0">
        <w:t>s</w:t>
      </w:r>
    </w:p>
    <w:p w14:paraId="1880B43E" w14:textId="39B48296" w:rsidR="008F58F4" w:rsidRDefault="008F58F4" w:rsidP="008F58F4">
      <w:pPr>
        <w:pStyle w:val="Heading1"/>
      </w:pPr>
      <w:r>
        <w:t>1.</w:t>
      </w:r>
      <w:r w:rsidR="00DB663D">
        <w:t xml:space="preserve"> </w:t>
      </w:r>
      <w:r>
        <w:t>Simulation</w:t>
      </w:r>
    </w:p>
    <w:p w14:paraId="564FABFA" w14:textId="0FDED868" w:rsidR="00E830BB" w:rsidRDefault="00034D4E" w:rsidP="00E830BB">
      <w:r>
        <w:t>T</w:t>
      </w:r>
      <w:r w:rsidR="00E830BB">
        <w:t>his section detail</w:t>
      </w:r>
      <w:r>
        <w:t>s</w:t>
      </w:r>
      <w:r w:rsidR="00E830BB">
        <w:t xml:space="preserve"> the </w:t>
      </w:r>
      <w:r>
        <w:t xml:space="preserve">generation of </w:t>
      </w:r>
      <w:r w:rsidR="00E830BB">
        <w:t>phenotypes of various distribution with or without variance loci. For each scenario, we start with a minimum sample size of N=16 (i.e., 2</w:t>
      </w:r>
      <w:r w:rsidR="00E830BB" w:rsidRPr="00B76AE8">
        <w:rPr>
          <w:vertAlign w:val="superscript"/>
        </w:rPr>
        <w:t>4</w:t>
      </w:r>
      <w:r w:rsidR="00E830BB">
        <w:t>), doubling it until N=65,536 (i.e., 2</w:t>
      </w:r>
      <w:r w:rsidR="00E830BB" w:rsidRPr="009D0D92">
        <w:rPr>
          <w:vertAlign w:val="superscript"/>
        </w:rPr>
        <w:t>16</w:t>
      </w:r>
      <w:r w:rsidR="00E830BB">
        <w:t>)</w:t>
      </w:r>
      <w:ins w:id="0" w:author="Tong, Xiaoran (NIH/NIEHS) [F]" w:date="2022-04-13T03:12:00Z">
        <w:r w:rsidR="00C308B4">
          <w:t>,</w:t>
        </w:r>
      </w:ins>
      <w:del w:id="1" w:author="Tong, Xiaoran (NIH/NIEHS) [F]" w:date="2022-04-13T03:12:00Z">
        <w:r w:rsidR="00E830BB" w:rsidDel="00C308B4">
          <w:delText>.</w:delText>
        </w:r>
      </w:del>
      <w:r w:rsidR="00E830BB">
        <w:t xml:space="preserve"> </w:t>
      </w:r>
      <w:del w:id="2" w:author="Tong, Xiaoran (NIH/NIEHS) [F]" w:date="2022-04-13T03:12:00Z">
        <w:r w:rsidR="00E830BB" w:rsidDel="00C308B4">
          <w:delText xml:space="preserve">For </w:delText>
        </w:r>
      </w:del>
      <w:ins w:id="3" w:author="Tong, Xiaoran (NIH/NIEHS) [F]" w:date="2022-04-13T03:12:00Z">
        <w:r w:rsidR="00C308B4">
          <w:t xml:space="preserve">for </w:t>
        </w:r>
      </w:ins>
      <w:r w:rsidR="00E830BB">
        <w:t>each scenario and each sample size 20,000 times.</w:t>
      </w:r>
    </w:p>
    <w:p w14:paraId="49857B33" w14:textId="18913123" w:rsidR="00E830BB" w:rsidRDefault="00E830BB" w:rsidP="008F58F4">
      <w:pPr>
        <w:pStyle w:val="Heading2"/>
      </w:pPr>
      <w:r w:rsidRPr="008F58F4">
        <w:t xml:space="preserve">Acquire </w:t>
      </w:r>
      <w:r w:rsidR="00E21AEC">
        <w:t>components</w:t>
      </w:r>
    </w:p>
    <w:p w14:paraId="5CE496C9" w14:textId="57231E5C" w:rsidR="00562706" w:rsidRPr="00562706" w:rsidRDefault="00034D4E" w:rsidP="00562706">
      <w:r>
        <w:t>E</w:t>
      </w:r>
      <w:r w:rsidR="00562706">
        <w:t>ach repeat of the simulation require</w:t>
      </w:r>
      <w:r>
        <w:t>d</w:t>
      </w:r>
      <w:r w:rsidR="00562706">
        <w:t xml:space="preserve"> the following </w:t>
      </w:r>
      <w:r w:rsidR="00E21AEC">
        <w:t>components</w:t>
      </w:r>
      <w:r w:rsidR="000919B9">
        <w:t>.</w:t>
      </w:r>
    </w:p>
    <w:p w14:paraId="3F8F2F17" w14:textId="71D045C7" w:rsidR="00015969" w:rsidRDefault="00034D4E" w:rsidP="008F58F4">
      <w:pPr>
        <w:pStyle w:val="Heading3"/>
      </w:pPr>
      <w:r>
        <w:t>V</w:t>
      </w:r>
      <w:r w:rsidR="008F58F4">
        <w:t xml:space="preserve">ector of genotype, </w:t>
      </w:r>
      <m:oMath>
        <m:r>
          <m:rPr>
            <m:sty m:val="bi"/>
          </m:rPr>
          <w:rPr>
            <w:rFonts w:ascii="Cambria Math" w:hAnsi="Cambria Math"/>
          </w:rPr>
          <m:t>g</m:t>
        </m:r>
      </m:oMath>
    </w:p>
    <w:p w14:paraId="20D42427" w14:textId="2D1D82C0" w:rsidR="00E830BB" w:rsidRDefault="00E830BB" w:rsidP="00E830BB">
      <w:r>
        <w:t>In each repeat, we randomly acquire a single variant</w:t>
      </w:r>
      <w:r w:rsidRPr="00433B45">
        <w:rPr>
          <w:bCs/>
        </w:rPr>
        <w:t xml:space="preserve"> </w:t>
      </w:r>
      <w:r>
        <w:t xml:space="preserve">from genome region 17q3 (chromosome 17, between base-pair 10,700,001 to 16,000,000) of the 1000 Genomes Project, with an MAF no less than 0.01 and 1,807 unrelated samples (of a total 2,502 provided by Phase 3). </w:t>
      </w:r>
    </w:p>
    <w:p w14:paraId="057BB0BB" w14:textId="52B01D7E" w:rsidR="00E830BB" w:rsidRDefault="00E830BB" w:rsidP="00E830BB">
      <w:r w:rsidRPr="00B40C84">
        <w:rPr>
          <w:highlight w:val="yellow"/>
        </w:rPr>
        <w:t xml:space="preserve">From the 1,807 </w:t>
      </w:r>
      <w:r w:rsidR="001A0A28">
        <w:rPr>
          <w:highlight w:val="yellow"/>
        </w:rPr>
        <w:t xml:space="preserve">bi-allelic </w:t>
      </w:r>
      <w:r w:rsidR="00CA7F15" w:rsidRPr="00B40C84">
        <w:rPr>
          <w:highlight w:val="yellow"/>
        </w:rPr>
        <w:t xml:space="preserve">genotype </w:t>
      </w:r>
      <w:r w:rsidR="00631C1B" w:rsidRPr="00B40C84">
        <w:rPr>
          <w:highlight w:val="yellow"/>
        </w:rPr>
        <w:t>values</w:t>
      </w:r>
      <w:r w:rsidR="00074CF0" w:rsidRPr="00B40C84">
        <w:rPr>
          <w:highlight w:val="yellow"/>
        </w:rPr>
        <w:t xml:space="preserve"> </w:t>
      </w:r>
      <w:r w:rsidR="00CE339C">
        <w:rPr>
          <w:highlight w:val="yellow"/>
        </w:rPr>
        <w:t>(i.e.,</w:t>
      </w:r>
      <w:r w:rsidR="00074CF0" w:rsidRPr="00B40C84">
        <w:rPr>
          <w:highlight w:val="yellow"/>
        </w:rPr>
        <w:t xml:space="preserve"> AA, Aa, </w:t>
      </w:r>
      <w:r w:rsidR="00CE339C">
        <w:rPr>
          <w:highlight w:val="yellow"/>
        </w:rPr>
        <w:t xml:space="preserve">and </w:t>
      </w:r>
      <w:r w:rsidR="00074CF0" w:rsidRPr="00B40C84">
        <w:rPr>
          <w:highlight w:val="yellow"/>
        </w:rPr>
        <w:t>aa</w:t>
      </w:r>
      <w:r w:rsidR="00CE339C">
        <w:rPr>
          <w:highlight w:val="yellow"/>
        </w:rPr>
        <w:t>)</w:t>
      </w:r>
      <w:r w:rsidRPr="00B40C84">
        <w:rPr>
          <w:highlight w:val="yellow"/>
        </w:rPr>
        <w:t>, we sample with replacement until the desired sample size N (i.e., 2</w:t>
      </w:r>
      <w:r w:rsidRPr="00B40C84">
        <w:rPr>
          <w:highlight w:val="yellow"/>
          <w:vertAlign w:val="superscript"/>
        </w:rPr>
        <w:t>4</w:t>
      </w:r>
      <w:r w:rsidRPr="00B40C84">
        <w:rPr>
          <w:highlight w:val="yellow"/>
        </w:rPr>
        <w:t>, 2</w:t>
      </w:r>
      <w:r w:rsidRPr="00B40C84">
        <w:rPr>
          <w:highlight w:val="yellow"/>
          <w:vertAlign w:val="superscript"/>
        </w:rPr>
        <w:t>5</w:t>
      </w:r>
      <w:r w:rsidRPr="00B40C84">
        <w:rPr>
          <w:highlight w:val="yellow"/>
        </w:rPr>
        <w:t xml:space="preserve"> … 2</w:t>
      </w:r>
      <w:r w:rsidRPr="00B40C84">
        <w:rPr>
          <w:highlight w:val="yellow"/>
          <w:vertAlign w:val="superscript"/>
        </w:rPr>
        <w:t>16</w:t>
      </w:r>
      <w:r w:rsidRPr="00B40C84">
        <w:rPr>
          <w:highlight w:val="yellow"/>
        </w:rPr>
        <w:t xml:space="preserve">) is reached and save the values as the vector of genotype </w:t>
      </w:r>
      <w:r w:rsidRPr="00B40C84">
        <w:rPr>
          <w:b/>
          <w:bCs/>
          <w:highlight w:val="yellow"/>
        </w:rPr>
        <w:t>g</w:t>
      </w:r>
      <w:r w:rsidRPr="00B40C84">
        <w:rPr>
          <w:highlight w:val="yellow"/>
        </w:rPr>
        <w:t xml:space="preserve">. </w:t>
      </w:r>
      <w:r w:rsidR="00E07E75" w:rsidRPr="00B40C84">
        <w:rPr>
          <w:highlight w:val="yellow"/>
        </w:rPr>
        <w:t xml:space="preserve"> We </w:t>
      </w:r>
      <w:r w:rsidR="00631C1B" w:rsidRPr="00B40C84">
        <w:rPr>
          <w:highlight w:val="yellow"/>
        </w:rPr>
        <w:t xml:space="preserve">coded the </w:t>
      </w:r>
      <w:r w:rsidR="00CA7F15" w:rsidRPr="00B40C84">
        <w:rPr>
          <w:highlight w:val="yellow"/>
        </w:rPr>
        <w:t>genotype values as</w:t>
      </w:r>
      <w:r w:rsidR="00B40C84" w:rsidRPr="00B40C84">
        <w:rPr>
          <w:highlight w:val="yellow"/>
        </w:rPr>
        <w:t xml:space="preserve"> </w:t>
      </w:r>
      <w:r w:rsidR="00583104">
        <w:rPr>
          <w:highlight w:val="yellow"/>
        </w:rPr>
        <w:t xml:space="preserve">alternative </w:t>
      </w:r>
      <w:r w:rsidR="00B40C84" w:rsidRPr="00B40C84">
        <w:rPr>
          <w:highlight w:val="yellow"/>
        </w:rPr>
        <w:t>allele</w:t>
      </w:r>
      <w:r w:rsidR="00CA7F15" w:rsidRPr="00B40C84">
        <w:rPr>
          <w:highlight w:val="yellow"/>
        </w:rPr>
        <w:t xml:space="preserve"> dosages: </w:t>
      </w:r>
      <w:r w:rsidR="005775EB" w:rsidRPr="00B40C84">
        <w:rPr>
          <w:highlight w:val="yellow"/>
        </w:rPr>
        <w:t>AA</w:t>
      </w:r>
      <w:r w:rsidR="00631C1B" w:rsidRPr="00B40C84">
        <w:rPr>
          <w:highlight w:val="yellow"/>
        </w:rPr>
        <w:t>=</w:t>
      </w:r>
      <w:r w:rsidR="00B400BB">
        <w:rPr>
          <w:highlight w:val="yellow"/>
        </w:rPr>
        <w:t>0</w:t>
      </w:r>
      <w:r w:rsidR="00631C1B" w:rsidRPr="00B40C84">
        <w:rPr>
          <w:highlight w:val="yellow"/>
        </w:rPr>
        <w:t>, Aa=</w:t>
      </w:r>
      <w:r w:rsidR="00B400BB">
        <w:rPr>
          <w:highlight w:val="yellow"/>
        </w:rPr>
        <w:t>1</w:t>
      </w:r>
      <w:r w:rsidR="005775EB" w:rsidRPr="00B40C84">
        <w:rPr>
          <w:highlight w:val="yellow"/>
        </w:rPr>
        <w:t>, and aa=</w:t>
      </w:r>
      <w:r w:rsidR="00B400BB">
        <w:rPr>
          <w:highlight w:val="yellow"/>
        </w:rPr>
        <w:t>2</w:t>
      </w:r>
      <w:r w:rsidR="005775EB" w:rsidRPr="00B40C84">
        <w:rPr>
          <w:highlight w:val="yellow"/>
        </w:rPr>
        <w:t>.</w:t>
      </w:r>
    </w:p>
    <w:p w14:paraId="7537B120" w14:textId="09F915D5" w:rsidR="00E830BB" w:rsidRDefault="00034D4E" w:rsidP="00E830BB">
      <w:r>
        <w:t xml:space="preserve">We used </w:t>
      </w:r>
      <w:r w:rsidR="00E830BB">
        <w:t>R-package</w:t>
      </w:r>
      <w:r w:rsidR="00AA7F21">
        <w:t xml:space="preserve"> </w:t>
      </w:r>
      <w:proofErr w:type="spellStart"/>
      <w:r w:rsidR="00AA7F21" w:rsidRPr="00FB5382">
        <w:rPr>
          <w:i/>
          <w:iCs/>
        </w:rPr>
        <w:t>simgen</w:t>
      </w:r>
      <w:proofErr w:type="spellEnd"/>
      <w:r w:rsidR="00E830BB">
        <w:t xml:space="preserve"> </w:t>
      </w:r>
      <w:r>
        <w:t>(</w:t>
      </w:r>
      <w:r w:rsidR="00E830BB" w:rsidRPr="001E3169">
        <w:t xml:space="preserve">located on </w:t>
      </w:r>
      <w:r w:rsidR="00E830BB" w:rsidRPr="00CE7292">
        <w:t xml:space="preserve">GitHub repository </w:t>
      </w:r>
      <w:hyperlink r:id="rId5" w:history="1">
        <w:r w:rsidR="00E830BB" w:rsidRPr="00CE7292">
          <w:rPr>
            <w:rStyle w:val="Hyperlink"/>
          </w:rPr>
          <w:t>https://github.com/xiaoran831213/simgen</w:t>
        </w:r>
      </w:hyperlink>
      <w:r>
        <w:rPr>
          <w:rStyle w:val="Hyperlink"/>
        </w:rPr>
        <w:t xml:space="preserve">) </w:t>
      </w:r>
      <w:r>
        <w:t xml:space="preserve">to determine </w:t>
      </w:r>
      <w:r w:rsidR="00E830BB">
        <w:t xml:space="preserve">genotype vector </w:t>
      </w:r>
      <w:r w:rsidR="00E830BB" w:rsidRPr="00083114">
        <w:rPr>
          <w:b/>
          <w:bCs/>
        </w:rPr>
        <w:t>g</w:t>
      </w:r>
      <w:r>
        <w:rPr>
          <w:b/>
          <w:bCs/>
        </w:rPr>
        <w:t>.</w:t>
      </w:r>
      <w:del w:id="4" w:author="Tong, Xiaoran (NIH/NIEHS) [F]" w:date="2022-04-13T03:18:00Z">
        <w:r w:rsidR="00E830BB" w:rsidRPr="00CE7292" w:rsidDel="004A1021">
          <w:delText xml:space="preserve"> The </w:delText>
        </w:r>
        <w:r w:rsidDel="004A1021">
          <w:delText>Simulation</w:delText>
        </w:r>
        <w:r w:rsidR="00E830BB" w:rsidDel="004A1021">
          <w:delText xml:space="preserve"> results, scripts, and materials.”</w:delText>
        </w:r>
      </w:del>
      <w:r w:rsidR="00E830BB">
        <w:t xml:space="preserve"> </w:t>
      </w:r>
    </w:p>
    <w:p w14:paraId="7493057E" w14:textId="705F84B9" w:rsidR="00E830BB" w:rsidRDefault="00034D4E" w:rsidP="000919B9">
      <w:pPr>
        <w:pStyle w:val="Heading3"/>
      </w:pPr>
      <w:r>
        <w:t>V</w:t>
      </w:r>
      <w:r w:rsidR="008F58F4">
        <w:t xml:space="preserve">ector of environment, </w:t>
      </w:r>
      <m:oMath>
        <m:r>
          <m:rPr>
            <m:sty m:val="bi"/>
          </m:rPr>
          <w:rPr>
            <w:rFonts w:ascii="Cambria Math" w:hAnsi="Cambria Math"/>
          </w:rPr>
          <m:t>u</m:t>
        </m:r>
      </m:oMath>
    </w:p>
    <w:p w14:paraId="4746B021" w14:textId="6FE6827D" w:rsidR="00E830BB" w:rsidRDefault="00E830BB" w:rsidP="00E830BB">
      <w:r>
        <w:t xml:space="preserve">In each repeat, we draw a vector of environmental exposures from </w:t>
      </w:r>
      <w:r w:rsidR="00034D4E">
        <w:t>a</w:t>
      </w:r>
      <w:r>
        <w:t xml:space="preserve"> normal distribution until the desired N is reached and save the values as the vector of environment </w:t>
      </w:r>
      <w:r w:rsidRPr="00BE08CD">
        <w:rPr>
          <w:b/>
          <w:bCs/>
        </w:rPr>
        <w:t>u</w:t>
      </w:r>
      <w:r w:rsidR="00031F38">
        <w:rPr>
          <w:b/>
          <w:bCs/>
        </w:rPr>
        <w:t xml:space="preserve">: </w:t>
      </w:r>
    </w:p>
    <w:p w14:paraId="7DDFB77A" w14:textId="77777777" w:rsidR="00E830BB" w:rsidRPr="00E46DD6" w:rsidRDefault="00B43E3F" w:rsidP="00E830BB">
      <w:pPr>
        <w:tabs>
          <w:tab w:val="center" w:pos="4680"/>
          <w:tab w:val="right" w:pos="9360"/>
        </w:tabs>
        <w:jc w:val="center"/>
        <w:rPr>
          <w:bCs/>
        </w:rPr>
      </w:pPr>
      <m:oMathPara>
        <m:oMath>
          <m:sSub>
            <m:sSubPr>
              <m:ctrlPr>
                <w:rPr>
                  <w:rFonts w:ascii="Cambria Math" w:hAnsi="Cambria Math"/>
                  <w:bCs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box>
            <m:boxPr>
              <m:opEmu m:val="1"/>
              <m:ctrlPr>
                <w:rPr>
                  <w:rFonts w:ascii="Cambria Math" w:hAnsi="Cambria Math"/>
                  <w:bCs/>
                  <w:i/>
                </w:rPr>
              </m:ctrlPr>
            </m:boxPr>
            <m:e>
              <m:limUpp>
                <m:limUpp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limUppPr>
                <m:e>
                  <m:r>
                    <w:rPr>
                      <w:rFonts w:ascii="Cambria Math" w:hAnsi="Cambria Math"/>
                    </w:rPr>
                    <m:t>~</m:t>
                  </m:r>
                </m:e>
                <m:lim>
                  <m:r>
                    <m:rPr>
                      <m:nor/>
                    </m:rPr>
                    <w:rPr>
                      <w:rFonts w:ascii="Cambria Math" w:hAnsi="Cambria Math"/>
                      <w:bCs/>
                    </w:rPr>
                    <m:t>i.i.d</m:t>
                  </m:r>
                </m:lim>
              </m:limUpp>
            </m:e>
          </m:box>
          <m: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  <w:bCs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,1</m:t>
              </m:r>
            </m:e>
          </m:d>
          <m:r>
            <w:rPr>
              <w:rFonts w:ascii="Cambria Math" w:hAnsi="Cambria Math"/>
            </w:rPr>
            <m:t>,  i=(1…N)</m:t>
          </m:r>
        </m:oMath>
      </m:oMathPara>
    </w:p>
    <w:p w14:paraId="0A8ECD31" w14:textId="403AC208" w:rsidR="00E830BB" w:rsidRDefault="00034D4E" w:rsidP="000919B9">
      <w:pPr>
        <w:pStyle w:val="Heading3"/>
      </w:pPr>
      <w:r>
        <w:t>V</w:t>
      </w:r>
      <w:r w:rsidR="00E830BB">
        <w:t xml:space="preserve">ector </w:t>
      </w:r>
      <w:r w:rsidR="008F58F4">
        <w:t xml:space="preserve">of covariate, </w:t>
      </w:r>
      <m:oMath>
        <m:r>
          <m:rPr>
            <m:sty m:val="bi"/>
          </m:rPr>
          <w:rPr>
            <w:rFonts w:ascii="Cambria Math" w:hAnsi="Cambria Math"/>
          </w:rPr>
          <m:t>x</m:t>
        </m:r>
      </m:oMath>
    </w:p>
    <w:p w14:paraId="23628CAC" w14:textId="6D033580" w:rsidR="00E830BB" w:rsidRDefault="00E830BB" w:rsidP="00E830BB">
      <w:r>
        <w:t xml:space="preserve">In each repeat, we draw a vector of covariate from </w:t>
      </w:r>
      <w:r w:rsidR="00031F38">
        <w:t>a</w:t>
      </w:r>
      <w:r>
        <w:t xml:space="preserve"> normal distribution until the desired N is reached and save the values as the vector of covariate </w:t>
      </w:r>
      <w:r>
        <w:rPr>
          <w:b/>
          <w:bCs/>
        </w:rPr>
        <w:t>x</w:t>
      </w:r>
      <w:r w:rsidR="00031F38">
        <w:rPr>
          <w:b/>
          <w:bCs/>
        </w:rPr>
        <w:t xml:space="preserve">: </w:t>
      </w:r>
    </w:p>
    <w:p w14:paraId="16BB5AFC" w14:textId="77777777" w:rsidR="00E830BB" w:rsidRPr="00E46DD6" w:rsidRDefault="00B43E3F" w:rsidP="00E830BB">
      <w:pPr>
        <w:tabs>
          <w:tab w:val="center" w:pos="4680"/>
          <w:tab w:val="right" w:pos="9360"/>
        </w:tabs>
        <w:jc w:val="center"/>
        <w:rPr>
          <w:bCs/>
        </w:rPr>
      </w:pPr>
      <m:oMathPara>
        <m:oMath>
          <m:sSub>
            <m:sSubPr>
              <m:ctrlPr>
                <w:rPr>
                  <w:rFonts w:ascii="Cambria Math" w:hAnsi="Cambria Math"/>
                  <w:bCs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box>
            <m:boxPr>
              <m:opEmu m:val="1"/>
              <m:ctrlPr>
                <w:rPr>
                  <w:rFonts w:ascii="Cambria Math" w:hAnsi="Cambria Math"/>
                  <w:bCs/>
                  <w:i/>
                </w:rPr>
              </m:ctrlPr>
            </m:boxPr>
            <m:e>
              <m:limUpp>
                <m:limUpp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limUppPr>
                <m:e>
                  <m:r>
                    <w:rPr>
                      <w:rFonts w:ascii="Cambria Math" w:hAnsi="Cambria Math"/>
                    </w:rPr>
                    <m:t>~</m:t>
                  </m:r>
                </m:e>
                <m:lim>
                  <m:r>
                    <m:rPr>
                      <m:nor/>
                    </m:rPr>
                    <w:rPr>
                      <w:rFonts w:ascii="Cambria Math" w:hAnsi="Cambria Math"/>
                      <w:bCs/>
                    </w:rPr>
                    <m:t>i.i.d</m:t>
                  </m:r>
                </m:lim>
              </m:limUpp>
            </m:e>
          </m:box>
          <m: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  <w:bCs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,1</m:t>
              </m:r>
            </m:e>
          </m:d>
          <m:r>
            <w:rPr>
              <w:rFonts w:ascii="Cambria Math" w:hAnsi="Cambria Math"/>
            </w:rPr>
            <m:t>,  i=(1…N)</m:t>
          </m:r>
        </m:oMath>
      </m:oMathPara>
    </w:p>
    <w:p w14:paraId="2C9E2760" w14:textId="127C3E28" w:rsidR="00E830BB" w:rsidRDefault="00034D4E" w:rsidP="000919B9">
      <w:pPr>
        <w:pStyle w:val="Heading3"/>
      </w:pPr>
      <w:r>
        <w:t>V</w:t>
      </w:r>
      <w:r w:rsidR="00E830BB">
        <w:t>ector of GxE interaction</w:t>
      </w:r>
      <w:r w:rsidR="000919B9">
        <w:t xml:space="preserve">, </w:t>
      </w:r>
      <m:oMath>
        <m:r>
          <m:rPr>
            <m:sty m:val="bi"/>
          </m:rPr>
          <w:rPr>
            <w:rFonts w:ascii="Cambria Math" w:hAnsi="Cambria Math"/>
          </w:rPr>
          <m:t>ug</m:t>
        </m:r>
      </m:oMath>
    </w:p>
    <w:p w14:paraId="4A595FB2" w14:textId="4B85B3E4" w:rsidR="00E830BB" w:rsidRDefault="00E830BB" w:rsidP="00E830BB">
      <w:r>
        <w:t xml:space="preserve">In each repeat, after acquiring the vector of genotype </w:t>
      </w:r>
      <w:r w:rsidRPr="00AC582A">
        <w:rPr>
          <w:b/>
          <w:bCs/>
        </w:rPr>
        <w:t>g</w:t>
      </w:r>
      <w:r>
        <w:t xml:space="preserve"> and environment </w:t>
      </w:r>
      <w:r w:rsidRPr="00AC582A">
        <w:rPr>
          <w:b/>
          <w:bCs/>
        </w:rPr>
        <w:t>u</w:t>
      </w:r>
      <w:r>
        <w:t xml:space="preserve"> with sample size N, we acquire the element-wise product, </w:t>
      </w:r>
      <w:r w:rsidRPr="004C4BBE">
        <w:rPr>
          <w:b/>
          <w:bCs/>
        </w:rPr>
        <w:t>ug</w:t>
      </w:r>
      <w:r>
        <w:t>, as the vector of gene-by-environment interaction</w:t>
      </w:r>
      <w:r w:rsidR="00031F38">
        <w:t xml:space="preserve">: </w:t>
      </w:r>
    </w:p>
    <w:p w14:paraId="61B916FD" w14:textId="77777777" w:rsidR="00E830BB" w:rsidRPr="00E46DD6" w:rsidRDefault="00B43E3F" w:rsidP="00E830BB">
      <w:pPr>
        <w:tabs>
          <w:tab w:val="center" w:pos="4680"/>
          <w:tab w:val="right" w:pos="9360"/>
        </w:tabs>
        <w:jc w:val="center"/>
        <w:rPr>
          <w:bCs/>
        </w:rPr>
      </w:pPr>
      <m:oMathPara>
        <m:oMath>
          <m:sSub>
            <m:sSubPr>
              <m:ctrlPr>
                <w:rPr>
                  <w:rFonts w:ascii="Cambria Math" w:hAnsi="Cambria Math"/>
                  <w:bCs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(ug)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bCs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  <w:bCs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i=(1…N)</m:t>
          </m:r>
        </m:oMath>
      </m:oMathPara>
    </w:p>
    <w:p w14:paraId="14B3D442" w14:textId="50B547FB" w:rsidR="00E830BB" w:rsidRDefault="00994789" w:rsidP="00E830BB">
      <w:pPr>
        <w:pStyle w:val="Heading2"/>
      </w:pPr>
      <w:r>
        <w:t xml:space="preserve">Scenarios </w:t>
      </w:r>
      <w:r w:rsidR="00034D4E">
        <w:t>with</w:t>
      </w:r>
      <w:r w:rsidR="0007247D">
        <w:t xml:space="preserve"> </w:t>
      </w:r>
      <w:r w:rsidR="00E830BB">
        <w:t>Gaussian phenotype</w:t>
      </w:r>
    </w:p>
    <w:p w14:paraId="51E2B47A" w14:textId="4603AFAC" w:rsidR="00E830BB" w:rsidRDefault="00E830BB" w:rsidP="00E830BB">
      <w:r>
        <w:t xml:space="preserve">In each repeat, given the vector of allele dosage genotype </w:t>
      </w:r>
      <w:r w:rsidRPr="00A12768">
        <w:rPr>
          <w:b/>
          <w:bCs/>
        </w:rPr>
        <w:t>g</w:t>
      </w:r>
      <w:r>
        <w:t xml:space="preserve">, the vector of environment </w:t>
      </w:r>
      <w:r w:rsidRPr="00A12768">
        <w:rPr>
          <w:b/>
          <w:bCs/>
        </w:rPr>
        <w:t>u</w:t>
      </w:r>
      <w:r>
        <w:t xml:space="preserve">, the vector of covariate </w:t>
      </w:r>
      <w:r w:rsidRPr="00A12768">
        <w:rPr>
          <w:b/>
          <w:bCs/>
        </w:rPr>
        <w:t>x</w:t>
      </w:r>
      <w:r>
        <w:t xml:space="preserve">, and the vector of GxE interaction </w:t>
      </w:r>
      <w:r w:rsidRPr="004C4BBE">
        <w:rPr>
          <w:b/>
          <w:bCs/>
        </w:rPr>
        <w:t>ug</w:t>
      </w:r>
      <w:r>
        <w:t>, we generate a Gaussian phenotype either additively or multiplicatively</w:t>
      </w:r>
      <w:r w:rsidR="00031F38">
        <w:t xml:space="preserve"> </w:t>
      </w:r>
      <w:del w:id="5" w:author="Tong, Xiaoran (NIH/NIEHS) [F]" w:date="2022-04-13T03:41:00Z">
        <w:r w:rsidR="00031F38" w:rsidDel="001346D9">
          <w:delText xml:space="preserve">to </w:delText>
        </w:r>
      </w:del>
      <w:ins w:id="6" w:author="Tong, Xiaoran (NIH/NIEHS) [F]" w:date="2022-04-13T03:41:00Z">
        <w:r w:rsidR="001346D9">
          <w:t xml:space="preserve">which give rise to </w:t>
        </w:r>
      </w:ins>
      <w:del w:id="7" w:author="Tong, Xiaoran (NIH/NIEHS) [F]" w:date="2022-04-13T03:41:00Z">
        <w:r w:rsidR="00F826FF" w:rsidDel="001346D9">
          <w:delText>identify</w:delText>
        </w:r>
        <w:r w:rsidR="00031F38" w:rsidDel="001346D9">
          <w:delText xml:space="preserve"> </w:delText>
        </w:r>
      </w:del>
      <w:r w:rsidR="00031F38">
        <w:t>either</w:t>
      </w:r>
      <w:r>
        <w:t xml:space="preserve"> additive </w:t>
      </w:r>
      <w:r w:rsidR="00031F38">
        <w:t>or</w:t>
      </w:r>
      <w:r>
        <w:t xml:space="preserve"> multiplicative variance loci.</w:t>
      </w:r>
    </w:p>
    <w:p w14:paraId="0132979F" w14:textId="77777777" w:rsidR="00E830BB" w:rsidRDefault="00E830BB" w:rsidP="00E830BB">
      <w:pPr>
        <w:pStyle w:val="Heading3"/>
      </w:pPr>
      <w:r>
        <w:t>Additive Gaussian Phenotype</w:t>
      </w:r>
    </w:p>
    <w:p w14:paraId="0CEF6670" w14:textId="5E25BAFF" w:rsidR="00E830BB" w:rsidRDefault="00E830BB" w:rsidP="00E830BB">
      <w:r>
        <w:t xml:space="preserve">For each </w:t>
      </w:r>
      <w:ins w:id="8" w:author="Tong, Xiaoran (NIH/NIEHS) [F]" w:date="2022-04-13T03:42:00Z">
        <w:r w:rsidR="008A7636">
          <w:t xml:space="preserve">sample size </w:t>
        </w:r>
      </w:ins>
      <w:r>
        <w:t xml:space="preserve">N, we generate a Gaussian phenotype </w:t>
      </w:r>
      <w:r w:rsidR="00031F38">
        <w:t>with</w:t>
      </w:r>
      <w:r>
        <w:t xml:space="preserve"> the additive GxE model in equation (1)</w:t>
      </w:r>
    </w:p>
    <w:p w14:paraId="57398897" w14:textId="77777777" w:rsidR="00E830BB" w:rsidRPr="001E2C9D" w:rsidRDefault="00B43E3F" w:rsidP="00E830BB">
      <w:pPr>
        <w:rPr>
          <w:b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  <m:ctrlPr>
                <w:rPr>
                  <w:rFonts w:ascii="Cambria Math" w:hAnsi="Cambria Math"/>
                  <w:bCs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b</m:t>
          </m:r>
          <m:sSub>
            <m:sSubPr>
              <m:ctrlPr>
                <w:rPr>
                  <w:rFonts w:ascii="Cambria Math" w:hAnsi="Cambria Math"/>
                  <w:bCs/>
                  <w:i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g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  <m:ctrlPr>
                <w:rPr>
                  <w:rFonts w:ascii="Cambria Math" w:hAnsi="Cambria Math"/>
                  <w:bCs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d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bCs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limUpp>
            <m:limUppPr>
              <m:ctrlPr>
                <w:rPr>
                  <w:rFonts w:ascii="Cambria Math" w:hAnsi="Cambria Math"/>
                  <w:bCs/>
                  <w:i/>
                </w:rPr>
              </m:ctrlPr>
            </m:limUppPr>
            <m:e>
              <m:r>
                <w:rPr>
                  <w:rFonts w:ascii="Cambria Math" w:hAnsi="Cambria Math"/>
                </w:rPr>
                <m:t>~</m:t>
              </m:r>
            </m:e>
            <m:lim>
              <m:r>
                <m:rPr>
                  <m:nor/>
                </m:rPr>
                <w:rPr>
                  <w:rFonts w:ascii="Cambria Math" w:hAnsi="Cambria Math"/>
                  <w:bCs/>
                </w:rPr>
                <m:t>i.i.d</m:t>
              </m:r>
            </m:lim>
          </m:limUpp>
          <m: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  <w:bCs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0,</m:t>
              </m:r>
              <m:sSub>
                <m:sSubPr>
                  <m:ctrlPr>
                    <w:rPr>
                      <w:rFonts w:ascii="Cambria Math" w:hAnsi="Cambria Math"/>
                      <w:b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e>
          </m:d>
          <m:r>
            <w:rPr>
              <w:rFonts w:ascii="Cambria Math" w:hAnsi="Cambria Math"/>
            </w:rPr>
            <m:t>,  i=1…N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a~N</m:t>
          </m:r>
          <m:d>
            <m:dPr>
              <m:ctrlPr>
                <w:rPr>
                  <w:rFonts w:ascii="Cambria Math" w:hAnsi="Cambria Math"/>
                  <w:bCs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0,</m:t>
              </m:r>
              <m:sSub>
                <m:sSubPr>
                  <m:ctrlPr>
                    <w:rPr>
                      <w:rFonts w:ascii="Cambria Math" w:hAnsi="Cambria Math"/>
                      <w:b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e>
          </m:d>
          <m:r>
            <w:rPr>
              <w:rFonts w:ascii="Cambria Math" w:hAnsi="Cambria Math"/>
            </w:rPr>
            <m:t>,  b~N</m:t>
          </m:r>
          <m:d>
            <m:dPr>
              <m:ctrlPr>
                <w:rPr>
                  <w:rFonts w:ascii="Cambria Math" w:hAnsi="Cambria Math"/>
                  <w:bCs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0,</m:t>
              </m:r>
              <m:sSub>
                <m:sSubPr>
                  <m:ctrlPr>
                    <w:rPr>
                      <w:rFonts w:ascii="Cambria Math" w:hAnsi="Cambria Math"/>
                      <w:b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r>
            <w:rPr>
              <w:rFonts w:ascii="Cambria Math" w:hAnsi="Cambria Math"/>
            </w:rPr>
            <m:t>c~N</m:t>
          </m:r>
          <m:d>
            <m:dPr>
              <m:ctrlPr>
                <w:rPr>
                  <w:rFonts w:ascii="Cambria Math" w:hAnsi="Cambria Math"/>
                  <w:bCs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0,</m:t>
              </m:r>
              <m:sSub>
                <m:sSubPr>
                  <m:ctrlPr>
                    <w:rPr>
                      <w:rFonts w:ascii="Cambria Math" w:hAnsi="Cambria Math"/>
                      <w:b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,  d</m:t>
          </m:r>
          <m:r>
            <w:rPr>
              <w:rFonts w:ascii="Cambria Math" w:hAnsi="Cambria Math"/>
            </w:rPr>
            <m:t>~N</m:t>
          </m:r>
          <m:d>
            <m:dPr>
              <m:ctrlPr>
                <w:rPr>
                  <w:rFonts w:ascii="Cambria Math" w:hAnsi="Cambria Math"/>
                  <w:bCs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0,</m:t>
              </m:r>
              <m:sSub>
                <m:sSubPr>
                  <m:ctrlPr>
                    <w:rPr>
                      <w:rFonts w:ascii="Cambria Math" w:hAnsi="Cambria Math"/>
                      <w:b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</m:oMath>
      </m:oMathPara>
    </w:p>
    <w:p w14:paraId="5539ED25" w14:textId="65388F2B" w:rsidR="00E830BB" w:rsidRDefault="00031F38" w:rsidP="00E830BB">
      <w:r>
        <w:t>where</w:t>
      </w:r>
      <w:r w:rsidR="00E830BB">
        <w:t xml:space="preserve"> the phenotype of the </w:t>
      </w:r>
      <m:oMath>
        <m:r>
          <w:rPr>
            <w:rFonts w:ascii="Cambria Math" w:hAnsi="Cambria Math"/>
          </w:rPr>
          <m:t>i</m:t>
        </m:r>
      </m:oMath>
      <w:r w:rsidR="00E830BB">
        <w:t xml:space="preserve"> th individual is the sum of the grand mea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830BB">
        <w:t xml:space="preserve">, the genotype main effect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E830BB">
        <w:t xml:space="preserve"> with effect size </w:t>
      </w:r>
      <m:oMath>
        <m:r>
          <w:rPr>
            <w:rFonts w:ascii="Cambria Math" w:hAnsi="Cambria Math"/>
          </w:rPr>
          <m:t>a</m:t>
        </m:r>
      </m:oMath>
      <w:r w:rsidR="00E830BB">
        <w:t xml:space="preserve">, the </w:t>
      </w:r>
      <w:r>
        <w:t>GxE</w:t>
      </w:r>
      <w:r w:rsidR="00E830BB">
        <w:t xml:space="preserve"> interaction effect of </w:t>
      </w: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bCs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ug</m:t>
                </m:r>
              </m:e>
            </m:d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E830BB">
        <w:rPr>
          <w:bCs/>
        </w:rPr>
        <w:t xml:space="preserve"> </w:t>
      </w:r>
      <w:r w:rsidR="00E830BB">
        <w:t xml:space="preserve">with effect size </w:t>
      </w:r>
      <m:oMath>
        <m:r>
          <w:rPr>
            <w:rFonts w:ascii="Cambria Math" w:hAnsi="Cambria Math"/>
          </w:rPr>
          <m:t>b</m:t>
        </m:r>
      </m:oMath>
      <w:r w:rsidR="00E830BB">
        <w:t xml:space="preserve">, the environmental main effec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  <m:ctrlPr>
              <w:rPr>
                <w:rFonts w:ascii="Cambria Math" w:hAnsi="Cambria Math"/>
                <w:bCs/>
                <w:i/>
              </w:rPr>
            </m:ctrlP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E830BB">
        <w:t xml:space="preserve"> with effect size </w:t>
      </w:r>
      <m:oMath>
        <m:r>
          <w:rPr>
            <w:rFonts w:ascii="Cambria Math" w:hAnsi="Cambria Math"/>
          </w:rPr>
          <m:t>c</m:t>
        </m:r>
      </m:oMath>
      <w:r w:rsidR="00E830BB">
        <w:t xml:space="preserve">, the covariate effect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bCs/>
                <w:i/>
              </w:rPr>
            </m:ctrlP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E830BB">
        <w:t xml:space="preserve"> with effect size </w:t>
      </w:r>
      <m:oMath>
        <m:r>
          <w:rPr>
            <w:rFonts w:ascii="Cambria Math" w:hAnsi="Cambria Math"/>
          </w:rPr>
          <m:t>d</m:t>
        </m:r>
      </m:oMath>
      <w:r w:rsidR="00E830BB">
        <w:t>, and</w:t>
      </w:r>
      <w:r w:rsidR="008A7636">
        <w:t xml:space="preserve"> </w:t>
      </w:r>
      <w:r w:rsidR="00E830BB">
        <w:t xml:space="preserve">random Gaussian white noise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E830BB">
        <w:t>.</w:t>
      </w:r>
    </w:p>
    <w:p w14:paraId="2A4B9656" w14:textId="7641D559" w:rsidR="00E830BB" w:rsidRDefault="00E830BB" w:rsidP="00E830BB">
      <w:r>
        <w:t xml:space="preserve">The effect sizes </w:t>
      </w:r>
      <m:oMath>
        <m:r>
          <w:rPr>
            <w:rFonts w:ascii="Cambria Math" w:hAnsi="Cambria Math"/>
          </w:rPr>
          <m:t>{a,b,c,d}</m:t>
        </m:r>
      </m:oMath>
      <w:r>
        <w:t xml:space="preserve"> are drawn from normal distributions of mean zero</w:t>
      </w:r>
      <w:r w:rsidRPr="002333C9">
        <w:t xml:space="preserve"> </w:t>
      </w:r>
      <w:r>
        <w:t>at the beginning of each repeat and used to generate all N samples (</w:t>
      </w:r>
      <w:proofErr w:type="spellStart"/>
      <w:r>
        <w:t>i</w:t>
      </w:r>
      <w:proofErr w:type="spellEnd"/>
      <w:r>
        <w:t xml:space="preserve">=1 … N) for that particular repeat; the grand mean </w:t>
      </w: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the variance of the aforementioned unit effect sizes </w:t>
      </w:r>
      <m:oMath>
        <m: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}</m:t>
        </m:r>
      </m:oMath>
      <w:r>
        <w:t xml:space="preserve">, </w:t>
      </w:r>
      <w:r w:rsidR="00031F38">
        <w:t>and</w:t>
      </w:r>
      <w:r>
        <w:t xml:space="preserve"> the variance of white noise </w:t>
      </w: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>
        <w:t xml:space="preserve"> are pre-determined by the scenario to be simulated and are fixed throughout all 20,000 repeats.</w:t>
      </w:r>
    </w:p>
    <w:p w14:paraId="30D31851" w14:textId="4557471C" w:rsidR="00E830BB" w:rsidRDefault="00E830BB" w:rsidP="00E830BB">
      <w:r>
        <w:t xml:space="preserve">Two scenarios </w:t>
      </w:r>
      <w:r w:rsidR="00B826A4">
        <w:t>involve</w:t>
      </w:r>
      <w:r>
        <w:t xml:space="preserve"> additively generated Gaussian phenotype, one with coexisting environmental main effect and GxE effect, one with pure GxE effect. </w:t>
      </w:r>
      <w:r w:rsidR="00F1132E">
        <w:t>The</w:t>
      </w:r>
      <w:r>
        <w:t xml:space="preserve"> two scenarios</w:t>
      </w:r>
      <w:r w:rsidR="00505F07">
        <w:t xml:space="preserve"> </w:t>
      </w:r>
      <w:r w:rsidR="00F1132E">
        <w:t>used</w:t>
      </w:r>
      <w:r>
        <w:t xml:space="preserve"> the following parameters:</w:t>
      </w:r>
    </w:p>
    <w:p w14:paraId="2D58A24F" w14:textId="2B80E0A3" w:rsidR="00E830BB" w:rsidRPr="00C05729" w:rsidRDefault="00B43E3F" w:rsidP="006F03FA">
      <w:pPr>
        <w:pStyle w:val="ListParagraph"/>
        <w:numPr>
          <w:ilvl w:val="0"/>
          <w:numId w:val="8"/>
        </w:numPr>
        <w:ind w:left="360"/>
        <w:rPr>
          <w:bCs/>
        </w:rPr>
      </w:pP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0:</m:t>
        </m:r>
      </m:oMath>
      <w:r w:rsidR="00E830BB">
        <w:t xml:space="preserve"> grand mean</w:t>
      </w:r>
    </w:p>
    <w:p w14:paraId="3C578418" w14:textId="6AD3B6DD" w:rsidR="00E830BB" w:rsidRPr="00B57543" w:rsidRDefault="00B43E3F" w:rsidP="006F03FA">
      <w:pPr>
        <w:pStyle w:val="ListParagraph"/>
        <w:numPr>
          <w:ilvl w:val="0"/>
          <w:numId w:val="8"/>
        </w:numPr>
        <w:ind w:left="360"/>
        <w:rPr>
          <w:bCs/>
        </w:rPr>
      </w:pP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=0.5</m:t>
        </m:r>
      </m:oMath>
      <w:r w:rsidR="00E830BB">
        <w:t xml:space="preserve">: variance of genotype main effect </w:t>
      </w:r>
      <m:oMath>
        <m:r>
          <w:rPr>
            <w:rFonts w:ascii="Cambria Math" w:hAnsi="Cambria Math"/>
          </w:rPr>
          <m:t>a</m:t>
        </m:r>
      </m:oMath>
    </w:p>
    <w:p w14:paraId="04736CEE" w14:textId="162A66CF" w:rsidR="00E830BB" w:rsidRPr="00696C78" w:rsidRDefault="00B43E3F" w:rsidP="006F03FA">
      <w:pPr>
        <w:pStyle w:val="ListParagraph"/>
        <w:numPr>
          <w:ilvl w:val="0"/>
          <w:numId w:val="8"/>
        </w:numPr>
        <w:ind w:left="360"/>
        <w:rPr>
          <w:bCs/>
        </w:rPr>
      </w:pP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=1.0</m:t>
        </m:r>
      </m:oMath>
      <w:r w:rsidR="00E830BB">
        <w:t xml:space="preserve">: variance of </w:t>
      </w:r>
      <w:r w:rsidR="00B826A4">
        <w:t>GxE</w:t>
      </w:r>
      <w:r w:rsidR="00E830BB">
        <w:t xml:space="preserve"> interaction effect </w:t>
      </w:r>
      <m:oMath>
        <m:r>
          <w:rPr>
            <w:rFonts w:ascii="Cambria Math" w:hAnsi="Cambria Math"/>
          </w:rPr>
          <m:t>b</m:t>
        </m:r>
      </m:oMath>
      <w:r w:rsidR="00E830BB" w:rsidRPr="004751E7">
        <w:t xml:space="preserve"> (when not null)</w:t>
      </w:r>
    </w:p>
    <w:p w14:paraId="5B26A2A1" w14:textId="49ED1E9C" w:rsidR="00E830BB" w:rsidRPr="003C08E2" w:rsidRDefault="00B43E3F" w:rsidP="006F03FA">
      <w:pPr>
        <w:pStyle w:val="ListParagraph"/>
        <w:numPr>
          <w:ilvl w:val="0"/>
          <w:numId w:val="8"/>
        </w:numPr>
        <w:ind w:left="360"/>
        <w:rPr>
          <w:bCs/>
        </w:rPr>
      </w:pP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="00E830BB">
        <w:rPr>
          <w:bCs/>
        </w:rPr>
        <w:t xml:space="preserve">: variance of </w:t>
      </w:r>
      <w:r w:rsidR="00E830BB">
        <w:t xml:space="preserve">environmental main effect </w:t>
      </w:r>
      <m:oMath>
        <m:r>
          <w:rPr>
            <w:rFonts w:ascii="Cambria Math" w:hAnsi="Cambria Math"/>
          </w:rPr>
          <m:t>c</m:t>
        </m:r>
      </m:oMath>
    </w:p>
    <w:p w14:paraId="7439CEDB" w14:textId="28BC1AF8" w:rsidR="00E830BB" w:rsidRDefault="00B43E3F" w:rsidP="006F03FA">
      <w:pPr>
        <w:pStyle w:val="ListParagraph"/>
        <w:numPr>
          <w:ilvl w:val="1"/>
          <w:numId w:val="8"/>
        </w:numPr>
        <w:ind w:left="720"/>
        <w:rPr>
          <w:bCs/>
        </w:rPr>
      </w:pP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=0.5</m:t>
        </m:r>
      </m:oMath>
      <w:r w:rsidR="00E830BB">
        <w:rPr>
          <w:bCs/>
        </w:rPr>
        <w:t>: coexisting environmental main effect and GxE effect</w:t>
      </w:r>
    </w:p>
    <w:p w14:paraId="68C195A0" w14:textId="25ED2ED2" w:rsidR="00E830BB" w:rsidRPr="00696C78" w:rsidRDefault="00B43E3F" w:rsidP="006F03FA">
      <w:pPr>
        <w:pStyle w:val="ListParagraph"/>
        <w:numPr>
          <w:ilvl w:val="1"/>
          <w:numId w:val="8"/>
        </w:numPr>
        <w:ind w:left="720"/>
        <w:rPr>
          <w:bCs/>
        </w:rPr>
      </w:pP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=0.0</m:t>
        </m:r>
      </m:oMath>
      <w:r w:rsidR="00E830BB">
        <w:rPr>
          <w:bCs/>
        </w:rPr>
        <w:t>: pure GxE effect</w:t>
      </w:r>
    </w:p>
    <w:p w14:paraId="659614E2" w14:textId="172A0728" w:rsidR="00E830BB" w:rsidRDefault="00B43E3F" w:rsidP="006F03FA">
      <w:pPr>
        <w:pStyle w:val="ListParagraph"/>
        <w:numPr>
          <w:ilvl w:val="0"/>
          <w:numId w:val="8"/>
        </w:numPr>
        <w:ind w:left="360"/>
        <w:rPr>
          <w:bCs/>
        </w:rPr>
      </w:pP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=1:</m:t>
        </m:r>
      </m:oMath>
      <w:r w:rsidR="00E830BB">
        <w:t xml:space="preserve"> variance of covariate effect d</w:t>
      </w:r>
    </w:p>
    <w:p w14:paraId="49AC024F" w14:textId="3658D528" w:rsidR="00E830BB" w:rsidRDefault="00B43E3F" w:rsidP="006F03FA">
      <w:pPr>
        <w:pStyle w:val="ListParagraph"/>
        <w:numPr>
          <w:ilvl w:val="0"/>
          <w:numId w:val="8"/>
        </w:numPr>
        <w:ind w:left="360"/>
        <w:rPr>
          <w:bCs/>
        </w:rPr>
      </w:pP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>=1:</m:t>
        </m:r>
      </m:oMath>
      <w:r w:rsidR="00E830BB">
        <w:rPr>
          <w:bCs/>
        </w:rPr>
        <w:t xml:space="preserve"> variance of white noise</w:t>
      </w:r>
    </w:p>
    <w:p w14:paraId="66E1733A" w14:textId="1C99A0D3" w:rsidR="00E830BB" w:rsidRDefault="00E830BB" w:rsidP="00E830BB">
      <w:r>
        <w:t xml:space="preserve">When additively generated phenotype </w:t>
      </w:r>
      <m:oMath>
        <m:r>
          <m:rPr>
            <m:sty m:val="bi"/>
          </m:rPr>
          <w:rPr>
            <w:rFonts w:ascii="Cambria Math" w:hAnsi="Cambria Math"/>
          </w:rPr>
          <m:t>y</m:t>
        </m:r>
      </m:oMath>
      <w:r>
        <w:rPr>
          <w:b/>
        </w:rPr>
        <w:t>,</w:t>
      </w:r>
      <w:r w:rsidRPr="00512411">
        <w:rPr>
          <w:bCs/>
        </w:rPr>
        <w:t xml:space="preserve"> </w:t>
      </w:r>
      <w:r>
        <w:rPr>
          <w:bCs/>
        </w:rPr>
        <w:t xml:space="preserve">along with genotype </w:t>
      </w:r>
      <m:oMath>
        <m:r>
          <m:rPr>
            <m:sty m:val="bi"/>
          </m:rPr>
          <w:rPr>
            <w:rFonts w:ascii="Cambria Math" w:hAnsi="Cambria Math"/>
          </w:rPr>
          <m:t>g</m:t>
        </m:r>
      </m:oMath>
      <w:r>
        <w:rPr>
          <w:bCs/>
        </w:rPr>
        <w:t xml:space="preserve"> and covariate </w:t>
      </w:r>
      <m:oMath>
        <m:r>
          <m:rPr>
            <m:sty m:val="bi"/>
          </m:rPr>
          <w:rPr>
            <w:rFonts w:ascii="Cambria Math" w:hAnsi="Cambria Math"/>
          </w:rPr>
          <m:t>x</m:t>
        </m:r>
      </m:oMath>
      <w:r>
        <w:rPr>
          <w:bCs/>
        </w:rPr>
        <w:t xml:space="preserve"> </w:t>
      </w:r>
      <w:r w:rsidR="00072A12">
        <w:rPr>
          <w:bCs/>
        </w:rPr>
        <w:t>were</w:t>
      </w:r>
      <w:r>
        <w:rPr>
          <w:bCs/>
        </w:rPr>
        <w:t xml:space="preserve"> presented as if environment </w:t>
      </w:r>
      <m:oMath>
        <m:r>
          <m:rPr>
            <m:sty m:val="bi"/>
          </m:rPr>
          <w:rPr>
            <w:rFonts w:ascii="Cambria Math" w:hAnsi="Cambria Math"/>
          </w:rPr>
          <m:t>u</m:t>
        </m:r>
      </m:oMath>
      <w:r>
        <w:rPr>
          <w:bCs/>
        </w:rPr>
        <w:t xml:space="preserve"> was unobserved, </w:t>
      </w:r>
      <m:oMath>
        <m:r>
          <m:rPr>
            <m:sty m:val="bi"/>
          </m:rPr>
          <w:rPr>
            <w:rFonts w:ascii="Cambria Math" w:hAnsi="Cambria Math"/>
          </w:rPr>
          <m:t>g</m:t>
        </m:r>
      </m:oMath>
      <w:r>
        <w:rPr>
          <w:bCs/>
        </w:rPr>
        <w:t xml:space="preserve"> is an additive variance locus when </w:t>
      </w: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≠0</m:t>
        </m:r>
      </m:oMath>
      <w:r>
        <w:rPr>
          <w:bCs/>
        </w:rPr>
        <w:t>. We also generate two corresponding scenario of null variance loc</w:t>
      </w:r>
      <w:r w:rsidR="00A422E5">
        <w:rPr>
          <w:bCs/>
        </w:rPr>
        <w:t xml:space="preserve">i </w:t>
      </w:r>
      <w:r w:rsidR="00076AFD">
        <w:rPr>
          <w:bCs/>
        </w:rPr>
        <w:t>by</w:t>
      </w:r>
      <w:r>
        <w:rPr>
          <w:bCs/>
        </w:rPr>
        <w:t xml:space="preserve"> set</w:t>
      </w:r>
      <w:r w:rsidR="00076AFD">
        <w:rPr>
          <w:bCs/>
        </w:rPr>
        <w:t>ting</w:t>
      </w:r>
      <w:r>
        <w:rPr>
          <w:bCs/>
        </w:rPr>
        <w:t xml:space="preserve"> </w:t>
      </w: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=0</m:t>
        </m:r>
      </m:oMath>
      <w:r>
        <w:t>.</w:t>
      </w:r>
    </w:p>
    <w:p w14:paraId="720E72CD" w14:textId="77777777" w:rsidR="00E830BB" w:rsidRPr="007D30A6" w:rsidRDefault="00E830BB" w:rsidP="00E830BB">
      <w:pPr>
        <w:pStyle w:val="Heading3"/>
      </w:pPr>
      <w:r>
        <w:t>Multiplicative Gaussian Phenotype</w:t>
      </w:r>
    </w:p>
    <w:p w14:paraId="2F57108B" w14:textId="10B5524F" w:rsidR="00E830BB" w:rsidRDefault="00E830BB" w:rsidP="00E830BB">
      <w:r>
        <w:t xml:space="preserve">For each </w:t>
      </w:r>
      <w:ins w:id="9" w:author="Tong, Xiaoran (NIH/NIEHS) [F]" w:date="2022-04-13T03:45:00Z">
        <w:r w:rsidR="00A86902">
          <w:t xml:space="preserve">sample size </w:t>
        </w:r>
      </w:ins>
      <w:r>
        <w:t>N, we also generate the phenotype according to the Gaussian multiplicative model in equation (5)</w:t>
      </w:r>
    </w:p>
    <w:p w14:paraId="3A2277E4" w14:textId="77777777" w:rsidR="00E830BB" w:rsidRDefault="00E830BB" w:rsidP="00E830BB">
      <w:pPr>
        <w:tabs>
          <w:tab w:val="center" w:pos="4680"/>
          <w:tab w:val="right" w:pos="9360"/>
        </w:tabs>
        <w:jc w:val="left"/>
      </w:pPr>
      <w:r>
        <w:tab/>
      </w: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~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+a</m:t>
            </m:r>
            <m:sSub>
              <m:sSubPr>
                <m:ctrlPr>
                  <w:rPr>
                    <w:rFonts w:ascii="Cambria Math" w:hAnsi="Cambria Math"/>
                    <w:bCs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+d</m:t>
            </m:r>
            <m:sSub>
              <m:sSubPr>
                <m:ctrlPr>
                  <w:rPr>
                    <w:rFonts w:ascii="Cambria Math" w:hAnsi="Cambria Math"/>
                    <w:bCs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  <w:bCs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μ+α</m:t>
                </m:r>
                <m:sSub>
                  <m:sSubPr>
                    <m:ctrlPr>
                      <w:rPr>
                        <w:rFonts w:ascii="Cambria Math" w:hAnsi="Cambria Math"/>
                        <w:bCs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+β</m:t>
                </m:r>
                <m:sSubSup>
                  <m:sSubSup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p>
                </m:sSubSup>
              </m:sup>
            </m:sSup>
          </m:e>
        </m:d>
        <m:r>
          <w:rPr>
            <w:rFonts w:ascii="Cambria Math" w:hAnsi="Cambria Math"/>
          </w:rPr>
          <m:t>,  i=1…N</m:t>
        </m:r>
      </m:oMath>
    </w:p>
    <w:p w14:paraId="575E4609" w14:textId="13FC957D" w:rsidR="00E830BB" w:rsidRDefault="00E830BB" w:rsidP="00E830BB">
      <w:r>
        <w:t xml:space="preserve">In this case, the grand mea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nd genotype main effect </w:t>
      </w:r>
      <m:oMath>
        <m:r>
          <w:rPr>
            <w:rFonts w:ascii="Cambria Math" w:hAnsi="Cambria Math"/>
          </w:rPr>
          <m:t>a</m:t>
        </m:r>
      </m:oMath>
      <w:r>
        <w:t xml:space="preserve"> </w:t>
      </w:r>
      <w:ins w:id="10" w:author="Tong, Xiaoran (NIH/NIEHS) [F]" w:date="2022-04-13T03:48:00Z">
        <w:r w:rsidR="00DE0ABD">
          <w:t xml:space="preserve">act </w:t>
        </w:r>
      </w:ins>
      <w:r>
        <w:t>in the same way as the additive scenarios</w:t>
      </w:r>
      <w:del w:id="11" w:author="Motsinger-Reif, Alison" w:date="2022-04-08T22:40:00Z">
        <w:r>
          <w:delText>,</w:delText>
        </w:r>
      </w:del>
      <w:r>
        <w:t xml:space="preserve"> but the vector of environment </w:t>
      </w:r>
      <m:oMath>
        <m:r>
          <m:rPr>
            <m:sty m:val="bi"/>
          </m:rPr>
          <w:rPr>
            <w:rFonts w:ascii="Cambria Math" w:hAnsi="Cambria Math"/>
          </w:rPr>
          <m:t>u</m:t>
        </m:r>
      </m:oMath>
      <w:ins w:id="12" w:author="Tong, Xiaoran (NIH/NIEHS) [F]" w:date="2022-04-13T03:48:00Z">
        <w:r w:rsidR="00DE0ABD">
          <w:rPr>
            <w:b/>
          </w:rPr>
          <w:t xml:space="preserve"> is unused</w:t>
        </w:r>
      </w:ins>
      <w:r>
        <w:t xml:space="preserve">. </w:t>
      </w:r>
      <w:ins w:id="13" w:author="Tong, Xiaoran (NIH/NIEHS) [F]" w:date="2022-04-13T03:49:00Z">
        <w:r w:rsidR="00695D65">
          <w:t xml:space="preserve">The parameter </w:t>
        </w:r>
      </w:ins>
      <m:oMath>
        <m:r>
          <w:rPr>
            <w:rFonts w:ascii="Cambria Math" w:hAnsi="Cambria Math"/>
          </w:rPr>
          <m:t>μ</m:t>
        </m:r>
      </m:oMath>
      <w:r>
        <w:t xml:space="preserve"> is the size of non-genetically determined phenotypic variance </w:t>
      </w:r>
      <w:r w:rsidRPr="0014573E">
        <w:rPr>
          <w:bCs/>
        </w:rPr>
        <w:t>in log scale</w:t>
      </w:r>
      <w:r>
        <w:t>, including environment</w:t>
      </w:r>
      <w:r w:rsidR="001C3CE3">
        <w:t>al</w:t>
      </w:r>
      <w:r>
        <w:t xml:space="preserve"> and white noise; the parameter </w:t>
      </w:r>
      <m:oMath>
        <m:r>
          <m:rPr>
            <m:sty m:val="p"/>
          </m:rPr>
          <w:rPr>
            <w:rFonts w:ascii="Cambria Math" w:hAnsi="Cambria Math"/>
          </w:rPr>
          <m:t>α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β</m:t>
        </m:r>
      </m:oMath>
      <w:r>
        <w:t xml:space="preserve"> determine the link between genotype and phenotypic variance </w:t>
      </w:r>
      <w:r w:rsidRPr="0014573E">
        <w:rPr>
          <w:bCs/>
        </w:rPr>
        <w:t>in log scale</w:t>
      </w:r>
      <w:r w:rsidRPr="00F8565B">
        <w:rPr>
          <w:bCs/>
        </w:rPr>
        <w:t xml:space="preserve">. </w:t>
      </w:r>
      <w:r>
        <w:t xml:space="preserve">When either </w:t>
      </w:r>
      <m:oMath>
        <m:r>
          <m:rPr>
            <m:sty m:val="p"/>
          </m:rPr>
          <w:rPr>
            <w:rFonts w:ascii="Cambria Math" w:hAnsi="Cambria Math"/>
          </w:rPr>
          <m:t>α</m:t>
        </m:r>
      </m:oMath>
      <w:r>
        <w:t xml:space="preserve"> or </w:t>
      </w:r>
      <m:oMath>
        <m:r>
          <m:rPr>
            <m:sty m:val="p"/>
          </m:rPr>
          <w:rPr>
            <w:rFonts w:ascii="Cambria Math" w:hAnsi="Cambria Math"/>
          </w:rPr>
          <m:t>β</m:t>
        </m:r>
      </m:oMath>
      <w:r>
        <w:t xml:space="preserve"> is non-zero, genotype </w:t>
      </w:r>
      <m:oMath>
        <m:r>
          <m:rPr>
            <m:sty m:val="bi"/>
          </m:rPr>
          <w:rPr>
            <w:rFonts w:ascii="Cambria Math" w:hAnsi="Cambria Math"/>
          </w:rPr>
          <m:t>g</m:t>
        </m:r>
      </m:oMath>
      <w:r>
        <w:t xml:space="preserve"> becomes a multiplicative variance locus by definition. For simplicity, we fixed </w:t>
      </w:r>
      <m:oMath>
        <m:r>
          <m:rPr>
            <m:sty m:val="p"/>
          </m:rPr>
          <w:rPr>
            <w:rFonts w:ascii="Cambria Math" w:hAnsi="Cambria Math"/>
          </w:rPr>
          <m:t>β</m:t>
        </m:r>
      </m:oMath>
      <w:r>
        <w:t xml:space="preserve"> to 0. To choose </w:t>
      </w:r>
      <m:oMath>
        <m:r>
          <w:rPr>
            <w:rFonts w:ascii="Cambria Math" w:hAnsi="Cambria Math"/>
          </w:rPr>
          <m:t>μ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α</m:t>
        </m:r>
      </m:oMath>
      <w:r>
        <w:t xml:space="preserve">, we </w:t>
      </w:r>
      <w:del w:id="14" w:author="Tong, Xiaoran (NIH/NIEHS) [F]" w:date="2022-04-13T03:51:00Z">
        <w:r w:rsidR="001C3CE3" w:rsidDel="00740124">
          <w:delText>used</w:delText>
        </w:r>
        <w:r w:rsidDel="00740124">
          <w:delText xml:space="preserve"> </w:delText>
        </w:r>
      </w:del>
      <w:ins w:id="15" w:author="Tong, Xiaoran (NIH/NIEHS) [F]" w:date="2022-04-13T03:51:00Z">
        <w:r w:rsidR="00740124">
          <w:t xml:space="preserve">saved </w:t>
        </w:r>
      </w:ins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</m:e>
            </m:d>
          </m:e>
        </m:func>
      </m:oMath>
      <w:r>
        <w:t xml:space="preserve">, </w:t>
      </w:r>
      <w:del w:id="16" w:author="Tong, Xiaoran (NIH/NIEHS) [F]" w:date="2022-04-13T03:51:00Z">
        <w:r w:rsidDel="00740124">
          <w:delText xml:space="preserve">that is </w:delText>
        </w:r>
      </w:del>
      <w:r>
        <w:t xml:space="preserve">the variance of the additively generated phenotype in log scale without GxE interaction; we also </w:t>
      </w:r>
      <w:del w:id="17" w:author="Tong, Xiaoran (NIH/NIEHS) [F]" w:date="2022-04-13T03:51:00Z">
        <w:r w:rsidR="001C3CE3" w:rsidDel="00740124">
          <w:delText>used</w:delText>
        </w:r>
        <w:r w:rsidDel="00740124">
          <w:delText xml:space="preserve"> </w:delText>
        </w:r>
      </w:del>
      <w:ins w:id="18" w:author="Tong, Xiaoran (NIH/NIEHS) [F]" w:date="2022-04-13T03:51:00Z">
        <w:r w:rsidR="00740124">
          <w:t xml:space="preserve">saved </w:t>
        </w:r>
      </w:ins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</m:sSub>
              </m:e>
            </m:d>
          </m:e>
        </m:func>
      </m:oMath>
      <w:r>
        <w:t xml:space="preserve">, the variance of additively generated phenotype in log scale with GxE effect,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>
        <w:t xml:space="preserve"> is the genotype variance, or </w:t>
      </w:r>
      <m:oMath>
        <m:r>
          <w:rPr>
            <w:rFonts w:ascii="Cambria Math" w:hAnsi="Cambria Math"/>
          </w:rPr>
          <m:t>4×</m:t>
        </m:r>
        <m:r>
          <m:rPr>
            <m:sty m:val="p"/>
          </m:rPr>
          <w:rPr>
            <w:rFonts w:ascii="Cambria Math" w:hAnsi="Cambria Math"/>
          </w:rPr>
          <m:t>MAF</m:t>
        </m:r>
        <m:r>
          <w:rPr>
            <w:rFonts w:ascii="Cambria Math" w:hAnsi="Cambria Math"/>
          </w:rPr>
          <m:t>×(1-2×</m:t>
        </m:r>
        <m:r>
          <m:rPr>
            <m:sty m:val="p"/>
          </m:rPr>
          <w:rPr>
            <w:rFonts w:ascii="Cambria Math" w:hAnsi="Cambria Math"/>
          </w:rPr>
          <m:t>MAF</m:t>
        </m:r>
        <m:r>
          <w:rPr>
            <w:rFonts w:ascii="Cambria Math" w:hAnsi="Cambria Math"/>
          </w:rPr>
          <m:t>)</m:t>
        </m:r>
      </m:oMath>
      <w:r>
        <w:rPr>
          <w:iCs/>
        </w:rPr>
        <w:t xml:space="preserve">. Next, we </w:t>
      </w:r>
      <w:r>
        <w:t xml:space="preserve">let the following </w:t>
      </w:r>
      <w:r w:rsidR="001C3CE3">
        <w:t>had an</w:t>
      </w:r>
      <w:r>
        <w:t xml:space="preserve"> </w:t>
      </w:r>
      <w:r w:rsidR="00A6186C">
        <w:t>equal chance</w:t>
      </w:r>
      <w:r>
        <w:t xml:space="preserve"> to happen</w:t>
      </w:r>
    </w:p>
    <w:p w14:paraId="56B1A9CD" w14:textId="28C9A3FD" w:rsidR="00E830BB" w:rsidRDefault="00E830BB" w:rsidP="00E830BB">
      <m:oMathPara>
        <m:oMath>
          <m:r>
            <w:rPr>
              <w:rFonts w:ascii="Cambria Math" w:hAnsi="Cambria Math"/>
            </w:rPr>
            <w:lastRenderedPageBreak/>
            <m:t>μ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, α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   </m:t>
          </m:r>
          <m:r>
            <m:rPr>
              <m:sty m:val="p"/>
            </m:rPr>
            <w:rPr>
              <w:rFonts w:ascii="Cambria Math" w:hAnsi="Cambria Math"/>
            </w:rPr>
            <m:t xml:space="preserve">or   </m:t>
          </m:r>
          <m:r>
            <w:rPr>
              <w:rFonts w:ascii="Cambria Math" w:hAnsi="Cambria Math"/>
            </w:rPr>
            <m:t>μ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 α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  <w:r>
        <w:t>where the latter</w:t>
      </w:r>
      <w:r w:rsidR="001C3CE3">
        <w:t>,</w:t>
      </w:r>
      <w:r>
        <w:t xml:space="preserve"> phenotypic variance shrinks with each additional allele, corresponding to a latent additive GxE model with squared GxE effect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&lt;0</m:t>
        </m:r>
      </m:oMath>
      <w:r>
        <w:t xml:space="preserve">. As stated in the methods, VLA is powerless when GxE effect </w:t>
      </w:r>
      <m:oMath>
        <m:r>
          <w:rPr>
            <w:rFonts w:ascii="Cambria Math" w:hAnsi="Cambria Math"/>
          </w:rPr>
          <m:t>b</m:t>
        </m:r>
      </m:oMath>
      <w:r>
        <w:t xml:space="preserve"> is not real, so we expect VLA to underperform in detecting variance loci for multiplicatively generated phenotypes.</w:t>
      </w:r>
    </w:p>
    <w:p w14:paraId="78CBF1D7" w14:textId="11A8B8DC" w:rsidR="00E830BB" w:rsidRDefault="00E830BB" w:rsidP="00E830BB">
      <w:r>
        <w:t xml:space="preserve">The above </w:t>
      </w:r>
      <w:r w:rsidR="00CD1FE5">
        <w:t>step</w:t>
      </w:r>
      <w:r w:rsidR="00C93711">
        <w:t>s</w:t>
      </w:r>
      <w:r>
        <w:t xml:space="preserve"> ensure the multiplicatively generated phenotype </w:t>
      </w:r>
      <w:r w:rsidR="00C42A9C" w:rsidRPr="00D4216A">
        <w:rPr>
          <w:iCs/>
          <w:highlight w:val="yellow"/>
        </w:rPr>
        <w:t xml:space="preserve">share similar numerical scale with the additively generated </w:t>
      </w:r>
      <w:r w:rsidR="00C93711" w:rsidRPr="00D4216A">
        <w:rPr>
          <w:iCs/>
          <w:highlight w:val="yellow"/>
        </w:rPr>
        <w:t>phenotype and</w:t>
      </w:r>
      <w:r w:rsidR="00F503F2">
        <w:rPr>
          <w:iCs/>
        </w:rPr>
        <w:t xml:space="preserve"> </w:t>
      </w:r>
      <w:r w:rsidR="00CD1FE5">
        <w:t>has a</w:t>
      </w:r>
      <w:r>
        <w:t xml:space="preserve"> null multiplicative variance locus when </w:t>
      </w:r>
      <w:del w:id="19" w:author="Tong, Xiaoran (NIH/NIEHS) [F]" w:date="2022-04-13T16:16:00Z">
        <w:r w:rsidR="00F826FF" w:rsidDel="005B6846">
          <w:delText>an</w:delText>
        </w:r>
        <w:r w:rsidDel="005B6846">
          <w:delText xml:space="preserve"> </w:delText>
        </w:r>
      </w:del>
      <w:ins w:id="20" w:author="Tong, Xiaoran (NIH/NIEHS) [F]" w:date="2022-04-13T16:16:00Z">
        <w:r w:rsidR="005B6846">
          <w:t xml:space="preserve">the </w:t>
        </w:r>
      </w:ins>
      <w:r>
        <w:t xml:space="preserve">additively generated phenotype has null GxE effect (i.e.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=0</m:t>
        </m:r>
      </m:oMath>
      <w:r>
        <w:t xml:space="preserve">) since in </w:t>
      </w:r>
      <w:r w:rsidR="009C3CBE">
        <w:t xml:space="preserve">the </w:t>
      </w:r>
      <w:r w:rsidR="00D4216A" w:rsidRPr="00D4216A">
        <w:rPr>
          <w:highlight w:val="yellow"/>
        </w:rPr>
        <w:t>latter</w:t>
      </w:r>
      <w:r w:rsidR="009C3CBE">
        <w:t xml:space="preserve"> </w:t>
      </w:r>
      <w:r>
        <w:t>case</w:t>
      </w:r>
      <w:del w:id="21" w:author="Tong, Xiaoran (NIH/NIEHS) [F]" w:date="2022-04-13T16:17:00Z">
        <w:r w:rsidDel="005054AA">
          <w:delText>,</w:delText>
        </w:r>
      </w:del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 xml:space="preserve"> </m:t>
            </m:r>
          </m:e>
        </m:func>
      </m:oMath>
      <w:r>
        <w:t xml:space="preserve"> </w:t>
      </w:r>
      <w:r w:rsidR="00CD1FE5">
        <w:t>and</w:t>
      </w:r>
      <w:r>
        <w:t xml:space="preserve"> </w:t>
      </w:r>
      <w:del w:id="22" w:author="Tong, Xiaoran (NIH/NIEHS) [F]" w:date="2022-04-13T16:17:00Z">
        <w:r w:rsidDel="005054AA">
          <w:delText xml:space="preserve">thus </w:delText>
        </w:r>
      </w:del>
      <m:oMath>
        <m:r>
          <w:rPr>
            <w:rFonts w:ascii="Cambria Math" w:hAnsi="Cambria Math"/>
          </w:rPr>
          <m:t>α=0</m:t>
        </m:r>
      </m:oMath>
      <w:r>
        <w:t xml:space="preserve">. We </w:t>
      </w:r>
      <w:r w:rsidRPr="00931128">
        <w:rPr>
          <w:highlight w:val="yellow"/>
        </w:rPr>
        <w:t xml:space="preserve">used </w:t>
      </w:r>
      <w:r w:rsidR="00CD1FE5" w:rsidRPr="00931128">
        <w:rPr>
          <w:highlight w:val="yellow"/>
        </w:rPr>
        <w:t>t</w:t>
      </w:r>
      <w:r w:rsidRPr="00931128">
        <w:rPr>
          <w:highlight w:val="yellow"/>
        </w:rPr>
        <w:t xml:space="preserve">he </w:t>
      </w:r>
      <w:r w:rsidR="00CD1FE5" w:rsidRPr="00931128">
        <w:rPr>
          <w:highlight w:val="yellow"/>
        </w:rPr>
        <w:t xml:space="preserve">following </w:t>
      </w:r>
      <w:r w:rsidRPr="00931128">
        <w:rPr>
          <w:highlight w:val="yellow"/>
        </w:rPr>
        <w:t>parameter</w:t>
      </w:r>
      <w:r w:rsidR="00CD1FE5" w:rsidRPr="00931128">
        <w:rPr>
          <w:highlight w:val="yellow"/>
        </w:rPr>
        <w:t>s</w:t>
      </w:r>
      <w:r>
        <w:t xml:space="preserve"> to multiplicatively generate a Gaussian phenotype</w:t>
      </w:r>
      <w:r w:rsidR="00CD1FE5">
        <w:t xml:space="preserve">: </w:t>
      </w:r>
    </w:p>
    <w:p w14:paraId="4309B32D" w14:textId="186222C7" w:rsidR="00E830BB" w:rsidRPr="00C05729" w:rsidRDefault="00B43E3F" w:rsidP="00F12125">
      <w:pPr>
        <w:pStyle w:val="ListParagraph"/>
        <w:numPr>
          <w:ilvl w:val="0"/>
          <w:numId w:val="8"/>
        </w:numPr>
        <w:ind w:left="360"/>
        <w:rPr>
          <w:bCs/>
        </w:rPr>
      </w:pP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0</m:t>
        </m:r>
      </m:oMath>
      <w:r w:rsidR="00E830BB">
        <w:t>: grand mean.</w:t>
      </w:r>
    </w:p>
    <w:p w14:paraId="662B98BE" w14:textId="4269D8BE" w:rsidR="00E830BB" w:rsidRPr="008A4D6E" w:rsidRDefault="00B43E3F" w:rsidP="00F12125">
      <w:pPr>
        <w:pStyle w:val="ListParagraph"/>
        <w:numPr>
          <w:ilvl w:val="0"/>
          <w:numId w:val="8"/>
        </w:numPr>
        <w:ind w:left="360"/>
        <w:rPr>
          <w:bCs/>
        </w:rPr>
      </w:pP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=0.5</m:t>
        </m:r>
      </m:oMath>
      <w:r w:rsidR="00E830BB">
        <w:t xml:space="preserve">: variance of genotype main effect </w:t>
      </w:r>
      <m:oMath>
        <m:r>
          <w:rPr>
            <w:rFonts w:ascii="Cambria Math" w:hAnsi="Cambria Math"/>
          </w:rPr>
          <m:t>a</m:t>
        </m:r>
      </m:oMath>
      <w:r w:rsidR="00E830BB" w:rsidRPr="00521CC0">
        <w:t>.</w:t>
      </w:r>
    </w:p>
    <w:p w14:paraId="318F913C" w14:textId="0DE3A6F8" w:rsidR="00E830BB" w:rsidRPr="008A4D6E" w:rsidRDefault="00B43E3F" w:rsidP="00F12125">
      <w:pPr>
        <w:pStyle w:val="ListParagraph"/>
        <w:numPr>
          <w:ilvl w:val="0"/>
          <w:numId w:val="8"/>
        </w:numPr>
        <w:ind w:left="360"/>
        <w:rPr>
          <w:bCs/>
        </w:rPr>
      </w:pP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=1</m:t>
        </m:r>
      </m:oMath>
      <w:r w:rsidR="00E830BB">
        <w:t xml:space="preserve">: variance of covariate effect </w:t>
      </w:r>
      <m:oMath>
        <m:r>
          <w:rPr>
            <w:rFonts w:ascii="Cambria Math" w:hAnsi="Cambria Math"/>
          </w:rPr>
          <m:t>d</m:t>
        </m:r>
      </m:oMath>
      <w:r w:rsidR="00E830BB">
        <w:t>.</w:t>
      </w:r>
    </w:p>
    <w:p w14:paraId="6BC366F6" w14:textId="36B46561" w:rsidR="00E830BB" w:rsidRPr="006C11E5" w:rsidRDefault="00E830BB" w:rsidP="00F12125">
      <w:pPr>
        <w:pStyle w:val="ListParagraph"/>
        <w:numPr>
          <w:ilvl w:val="0"/>
          <w:numId w:val="8"/>
        </w:numPr>
        <w:ind w:left="360"/>
        <w:rPr>
          <w:bCs/>
        </w:rPr>
      </w:pPr>
      <m:oMath>
        <m:r>
          <w:rPr>
            <w:rFonts w:ascii="Cambria Math" w:hAnsi="Cambria Math"/>
          </w:rPr>
          <m:t>μ:</m:t>
        </m:r>
      </m:oMath>
      <w:r>
        <w:t xml:space="preserve"> phenotypic variance not determined </w:t>
      </w:r>
      <w:commentRangeStart w:id="23"/>
      <w:r w:rsidR="007535EE">
        <w:t>by</w:t>
      </w:r>
      <w:commentRangeEnd w:id="23"/>
      <w:r w:rsidR="007535EE">
        <w:rPr>
          <w:rStyle w:val="CommentReference"/>
        </w:rPr>
        <w:commentReference w:id="23"/>
      </w:r>
      <w:r>
        <w:t xml:space="preserve"> genotype, in log scale</w:t>
      </w:r>
    </w:p>
    <w:p w14:paraId="4251E61A" w14:textId="5276D141" w:rsidR="00E830BB" w:rsidRPr="006E4A51" w:rsidRDefault="00E830BB" w:rsidP="00F12125">
      <w:pPr>
        <w:pStyle w:val="ListParagraph"/>
        <w:numPr>
          <w:ilvl w:val="1"/>
          <w:numId w:val="8"/>
        </w:numPr>
        <w:ind w:left="720"/>
        <w:rPr>
          <w:bCs/>
        </w:rPr>
      </w:pP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0.405</m:t>
        </m:r>
      </m:oMath>
      <w:r>
        <w:t xml:space="preserve"> when </w:t>
      </w:r>
      <m:oMath>
        <m:r>
          <w:rPr>
            <w:rFonts w:ascii="Cambria Math" w:hAnsi="Cambria Math"/>
          </w:rPr>
          <m:t>α≥0</m:t>
        </m:r>
      </m:oMath>
      <w:r>
        <w:t xml:space="preserve"> </w:t>
      </w:r>
      <w:del w:id="24" w:author="Tong, Xiaoran (NIH/NIEHS) [F]" w:date="2022-04-13T16:14:00Z">
        <w:r w:rsidDel="00A5398E">
          <w:delText xml:space="preserve">or </w:delText>
        </w:r>
      </w:del>
      <w:ins w:id="25" w:author="Tong, Xiaoran (NIH/NIEHS) [F]" w:date="2022-04-13T16:14:00Z">
        <w:r w:rsidR="00A5398E">
          <w:t xml:space="preserve">and </w:t>
        </w:r>
      </w:ins>
      <m:oMath>
        <m:r>
          <m:rPr>
            <m:sty m:val="p"/>
          </m:rPr>
          <w:rPr>
            <w:rFonts w:ascii="Cambria Math" w:hAnsi="Cambria Math"/>
          </w:rPr>
          <m:t>0.733</m:t>
        </m:r>
      </m:oMath>
      <w:r>
        <w:t xml:space="preserve"> when </w:t>
      </w:r>
      <m:oMath>
        <m:r>
          <w:rPr>
            <w:rFonts w:ascii="Cambria Math" w:hAnsi="Cambria Math"/>
          </w:rPr>
          <m:t>α&lt;0</m:t>
        </m:r>
      </m:oMath>
      <w:r>
        <w:t>,</w:t>
      </w:r>
    </w:p>
    <w:p w14:paraId="5AF53B4D" w14:textId="46AED601" w:rsidR="00E830BB" w:rsidRPr="003239BF" w:rsidRDefault="005472A4" w:rsidP="00F12125">
      <w:pPr>
        <w:pStyle w:val="ListParagraph"/>
        <w:numPr>
          <w:ilvl w:val="1"/>
          <w:numId w:val="8"/>
        </w:numPr>
        <w:ind w:left="720"/>
        <w:rPr>
          <w:bCs/>
        </w:rPr>
      </w:pPr>
      <w:r>
        <w:t xml:space="preserve">numerically </w:t>
      </w:r>
      <w:r w:rsidR="00E830BB">
        <w:t xml:space="preserve">corresponds 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=0.5</m:t>
        </m:r>
      </m:oMath>
      <w:r w:rsidR="00E830BB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>=1.0</m:t>
        </m:r>
      </m:oMath>
      <w:r w:rsidR="00E830BB">
        <w:t xml:space="preserve"> in an additive scenario</w:t>
      </w:r>
    </w:p>
    <w:p w14:paraId="0CF0DA3C" w14:textId="1A60FE65" w:rsidR="00E830BB" w:rsidRPr="009E1767" w:rsidRDefault="00E830BB" w:rsidP="00F12125">
      <w:pPr>
        <w:pStyle w:val="ListParagraph"/>
        <w:numPr>
          <w:ilvl w:val="0"/>
          <w:numId w:val="8"/>
        </w:numPr>
        <w:ind w:left="360"/>
        <w:rPr>
          <w:bCs/>
        </w:rPr>
      </w:pPr>
      <m:oMath>
        <m:r>
          <w:rPr>
            <w:rFonts w:ascii="Cambria Math" w:hAnsi="Cambria Math"/>
          </w:rPr>
          <m:t>α</m:t>
        </m:r>
      </m:oMath>
      <w:r>
        <w:t xml:space="preserve">: </w:t>
      </w:r>
      <w:r w:rsidR="00273EAE" w:rsidRPr="00F41630">
        <w:rPr>
          <w:highlight w:val="yellow"/>
        </w:rPr>
        <w:t xml:space="preserve">effect of genotype on </w:t>
      </w:r>
      <w:r w:rsidRPr="00F41630">
        <w:rPr>
          <w:highlight w:val="yellow"/>
        </w:rPr>
        <w:t>phenotypic variance</w:t>
      </w:r>
      <w:r w:rsidR="00273EAE" w:rsidRPr="00F41630">
        <w:rPr>
          <w:highlight w:val="yellow"/>
        </w:rPr>
        <w:t>,</w:t>
      </w:r>
      <w:r w:rsidRPr="00F41630">
        <w:rPr>
          <w:highlight w:val="yellow"/>
        </w:rPr>
        <w:t xml:space="preserve"> in log scale</w:t>
      </w:r>
    </w:p>
    <w:p w14:paraId="0EF0DA6F" w14:textId="65BD2ED9" w:rsidR="00E830BB" w:rsidRPr="00F02093" w:rsidRDefault="00E830BB" w:rsidP="00FA1BC3">
      <w:pPr>
        <w:pStyle w:val="ListParagraph"/>
        <w:numPr>
          <w:ilvl w:val="1"/>
          <w:numId w:val="8"/>
        </w:numPr>
        <w:ind w:left="720"/>
        <w:rPr>
          <w:bCs/>
        </w:rPr>
      </w:pPr>
      <m:oMath>
        <m:r>
          <w:rPr>
            <w:rFonts w:ascii="Cambria Math" w:hAnsi="Cambria Math"/>
          </w:rPr>
          <m:t>α=+</m:t>
        </m:r>
        <m:r>
          <m:rPr>
            <m:sty m:val="p"/>
          </m:rPr>
          <w:rPr>
            <w:rFonts w:ascii="Cambria Math" w:hAnsi="Cambria Math"/>
          </w:rPr>
          <m:t>0.164</m:t>
        </m:r>
      </m:oMath>
      <w:r>
        <w:t xml:space="preserve">, multiplicative variance locus </w:t>
      </w:r>
      <w:r w:rsidR="00AB2FDC">
        <w:t xml:space="preserve">exists, </w:t>
      </w:r>
      <w:r w:rsidR="001160D0">
        <w:t xml:space="preserve">numerically corresponds </w:t>
      </w:r>
      <w:r>
        <w:t xml:space="preserve">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=+1.0</m:t>
        </m:r>
      </m:oMath>
      <w:r w:rsidR="0086520D">
        <w:t>, which is proper for an additive scenario</w:t>
      </w:r>
    </w:p>
    <w:p w14:paraId="33796096" w14:textId="51643D0A" w:rsidR="00F147F0" w:rsidRPr="00A239D8" w:rsidRDefault="00E830BB" w:rsidP="00A239D8">
      <w:pPr>
        <w:pStyle w:val="ListParagraph"/>
        <w:numPr>
          <w:ilvl w:val="1"/>
          <w:numId w:val="8"/>
        </w:numPr>
        <w:ind w:left="720"/>
        <w:rPr>
          <w:bCs/>
        </w:rPr>
      </w:pPr>
      <m:oMath>
        <m:r>
          <w:rPr>
            <w:rFonts w:ascii="Cambria Math" w:hAnsi="Cambria Math"/>
          </w:rPr>
          <m:t>α=-</m:t>
        </m:r>
        <m:r>
          <m:rPr>
            <m:sty m:val="p"/>
          </m:rPr>
          <w:rPr>
            <w:rFonts w:ascii="Cambria Math" w:hAnsi="Cambria Math"/>
          </w:rPr>
          <m:t>0.164</m:t>
        </m:r>
      </m:oMath>
      <w:r>
        <w:t xml:space="preserve">, multiplicative variance locus </w:t>
      </w:r>
      <w:r w:rsidR="00AB2FDC">
        <w:t xml:space="preserve">exists, </w:t>
      </w:r>
      <w:r w:rsidR="00F147F0">
        <w:t xml:space="preserve">numerically corresponds </w:t>
      </w:r>
      <w:r>
        <w:t xml:space="preserve">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=-1.0</m:t>
        </m:r>
      </m:oMath>
      <w:r w:rsidR="0086520D">
        <w:t>, which is</w:t>
      </w:r>
      <w:r w:rsidR="00A239D8">
        <w:t xml:space="preserve"> </w:t>
      </w:r>
      <w:r w:rsidR="0086520D" w:rsidRPr="00A239D8">
        <w:rPr>
          <w:bCs/>
        </w:rPr>
        <w:t>improper for an additive scenario</w:t>
      </w:r>
    </w:p>
    <w:p w14:paraId="0386DDBE" w14:textId="24713444" w:rsidR="00E830BB" w:rsidRPr="0011280C" w:rsidRDefault="00E830BB" w:rsidP="00FA1BC3">
      <w:pPr>
        <w:pStyle w:val="ListParagraph"/>
        <w:numPr>
          <w:ilvl w:val="1"/>
          <w:numId w:val="8"/>
        </w:numPr>
        <w:ind w:left="720"/>
        <w:rPr>
          <w:bCs/>
        </w:rPr>
      </w:pPr>
      <m:oMath>
        <m:r>
          <w:rPr>
            <w:rFonts w:ascii="Cambria Math" w:hAnsi="Cambria Math"/>
          </w:rPr>
          <m:t>α=0.0</m:t>
        </m:r>
      </m:oMath>
      <w:r>
        <w:t xml:space="preserve">, </w:t>
      </w:r>
      <w:r w:rsidR="00AB4A1F">
        <w:t xml:space="preserve">null </w:t>
      </w:r>
      <w:r>
        <w:t>multiplicative variance locus, correspond</w:t>
      </w:r>
      <w:r w:rsidR="00AB4A1F">
        <w:t>ing</w:t>
      </w:r>
      <w:r>
        <w:t xml:space="preserve"> 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=0</m:t>
        </m:r>
      </m:oMath>
      <w:r>
        <w:t>.</w:t>
      </w:r>
    </w:p>
    <w:p w14:paraId="67F5640A" w14:textId="76EADC88" w:rsidR="00E830BB" w:rsidRPr="0011280C" w:rsidRDefault="00E830BB" w:rsidP="00F12125">
      <w:pPr>
        <w:pStyle w:val="ListParagraph"/>
        <w:numPr>
          <w:ilvl w:val="0"/>
          <w:numId w:val="8"/>
        </w:numPr>
        <w:ind w:left="360"/>
        <w:rPr>
          <w:bCs/>
        </w:rPr>
      </w:pPr>
      <m:oMath>
        <m:r>
          <w:rPr>
            <w:rFonts w:ascii="Cambria Math" w:hAnsi="Cambria Math"/>
          </w:rPr>
          <m:t>β=0</m:t>
        </m:r>
      </m:oMath>
      <w:r>
        <w:t>:</w:t>
      </w:r>
      <w:r w:rsidRPr="0011280C">
        <w:t xml:space="preserve"> </w:t>
      </w:r>
      <w:r>
        <w:t>change of squared phenotypic variance per allele, in log scale</w:t>
      </w:r>
    </w:p>
    <w:p w14:paraId="4C0BBF4E" w14:textId="6B95C8C5" w:rsidR="00E830BB" w:rsidRDefault="00E830BB" w:rsidP="00E830BB">
      <w:pPr>
        <w:rPr>
          <w:bCs/>
        </w:rPr>
      </w:pPr>
      <w:r>
        <w:t xml:space="preserve">With the parameters, we </w:t>
      </w:r>
      <w:r w:rsidR="00CD1FE5">
        <w:t>drew</w:t>
      </w:r>
      <w:r>
        <w:t xml:space="preserve"> phenotype </w:t>
      </w:r>
      <m:oMath>
        <m:r>
          <m:rPr>
            <m:sty m:val="bi"/>
          </m:rPr>
          <w:rPr>
            <w:rFonts w:ascii="Cambria Math" w:hAnsi="Cambria Math"/>
          </w:rPr>
          <m:t>y</m:t>
        </m:r>
      </m:oMath>
      <w:r w:rsidRPr="005C6EDC">
        <w:rPr>
          <w:bCs/>
        </w:rPr>
        <w:t xml:space="preserve"> from the </w:t>
      </w:r>
      <w:r>
        <w:rPr>
          <w:bCs/>
        </w:rPr>
        <w:t>normal</w:t>
      </w:r>
      <w:r w:rsidRPr="005C6EDC">
        <w:rPr>
          <w:bCs/>
        </w:rPr>
        <w:t xml:space="preserve"> distribution</w:t>
      </w:r>
      <w:r>
        <w:rPr>
          <w:bCs/>
        </w:rPr>
        <w:t xml:space="preserve"> and </w:t>
      </w:r>
      <w:r w:rsidRPr="00F826FF">
        <w:rPr>
          <w:bCs/>
        </w:rPr>
        <w:t>present</w:t>
      </w:r>
      <w:r>
        <w:rPr>
          <w:bCs/>
        </w:rPr>
        <w:t xml:space="preserve"> it along with genotype </w:t>
      </w:r>
      <m:oMath>
        <m:r>
          <m:rPr>
            <m:sty m:val="bi"/>
          </m:rPr>
          <w:rPr>
            <w:rFonts w:ascii="Cambria Math" w:hAnsi="Cambria Math"/>
          </w:rPr>
          <m:t>g</m:t>
        </m:r>
      </m:oMath>
      <w:r>
        <w:rPr>
          <w:bCs/>
        </w:rPr>
        <w:t xml:space="preserve"> and covariate </w:t>
      </w:r>
      <m:oMath>
        <m:r>
          <m:rPr>
            <m:sty m:val="bi"/>
          </m:rPr>
          <w:rPr>
            <w:rFonts w:ascii="Cambria Math" w:hAnsi="Cambria Math"/>
          </w:rPr>
          <m:t>x</m:t>
        </m:r>
      </m:oMath>
      <w:r w:rsidRPr="00690059">
        <w:rPr>
          <w:bCs/>
        </w:rPr>
        <w:t>.</w:t>
      </w:r>
      <w:r>
        <w:rPr>
          <w:bCs/>
        </w:rPr>
        <w:t xml:space="preserve"> </w:t>
      </w:r>
    </w:p>
    <w:p w14:paraId="79B6EDD9" w14:textId="4F6E39FA" w:rsidR="00E830BB" w:rsidRPr="00731368" w:rsidRDefault="00CD1FE5" w:rsidP="00E830BB">
      <w:pPr>
        <w:rPr>
          <w:bCs/>
        </w:rPr>
      </w:pPr>
      <w:r>
        <w:t>W</w:t>
      </w:r>
      <w:r w:rsidR="00E830BB">
        <w:t>e simulated 6 scenarios for the Gaussian phenotype, listed below with parameters.</w:t>
      </w:r>
    </w:p>
    <w:tbl>
      <w:tblPr>
        <w:tblStyle w:val="TableGrid"/>
        <w:tblW w:w="9355" w:type="dxa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2046"/>
        <w:gridCol w:w="1639"/>
        <w:gridCol w:w="2790"/>
        <w:gridCol w:w="2880"/>
      </w:tblGrid>
      <w:tr w:rsidR="00E830BB" w:rsidRPr="00787F83" w14:paraId="00A3A7EC" w14:textId="77777777" w:rsidTr="00075754">
        <w:trPr>
          <w:trHeight w:val="300"/>
        </w:trPr>
        <w:tc>
          <w:tcPr>
            <w:tcW w:w="2046" w:type="dxa"/>
            <w:noWrap/>
            <w:vAlign w:val="center"/>
            <w:hideMark/>
          </w:tcPr>
          <w:p w14:paraId="79CF87DA" w14:textId="627F45A5" w:rsidR="00E830BB" w:rsidRPr="00787F83" w:rsidRDefault="00E830BB" w:rsidP="00787F83">
            <w:pPr>
              <w:pStyle w:val="NoSpacing"/>
              <w:jc w:val="center"/>
              <w:rPr>
                <w:b/>
                <w:bCs/>
                <w:sz w:val="20"/>
                <w:szCs w:val="20"/>
              </w:rPr>
            </w:pPr>
            <w:r w:rsidRPr="00787F83">
              <w:rPr>
                <w:b/>
                <w:bCs/>
                <w:sz w:val="20"/>
                <w:szCs w:val="20"/>
              </w:rPr>
              <w:t xml:space="preserve">Gaussian </w:t>
            </w:r>
            <w:r w:rsidR="00CD1FE5" w:rsidRPr="00787F83">
              <w:rPr>
                <w:b/>
                <w:bCs/>
                <w:sz w:val="20"/>
                <w:szCs w:val="20"/>
              </w:rPr>
              <w:t>p</w:t>
            </w:r>
            <w:r w:rsidRPr="00787F83">
              <w:rPr>
                <w:b/>
                <w:bCs/>
                <w:sz w:val="20"/>
                <w:szCs w:val="20"/>
              </w:rPr>
              <w:t>henotype</w:t>
            </w:r>
          </w:p>
        </w:tc>
        <w:tc>
          <w:tcPr>
            <w:tcW w:w="1639" w:type="dxa"/>
            <w:noWrap/>
            <w:vAlign w:val="center"/>
            <w:hideMark/>
          </w:tcPr>
          <w:p w14:paraId="299BB74C" w14:textId="53CECF53" w:rsidR="00E830BB" w:rsidRPr="00787F83" w:rsidRDefault="00CD1FE5" w:rsidP="00787F83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r w:rsidRPr="00787F83">
              <w:rPr>
                <w:b/>
                <w:sz w:val="20"/>
                <w:szCs w:val="20"/>
              </w:rPr>
              <w:t>V</w:t>
            </w:r>
            <w:r w:rsidR="00E830BB" w:rsidRPr="00787F83">
              <w:rPr>
                <w:b/>
                <w:sz w:val="20"/>
                <w:szCs w:val="20"/>
              </w:rPr>
              <w:t>ariance locus?</w:t>
            </w:r>
          </w:p>
        </w:tc>
        <w:tc>
          <w:tcPr>
            <w:tcW w:w="2790" w:type="dxa"/>
            <w:noWrap/>
            <w:vAlign w:val="center"/>
            <w:hideMark/>
          </w:tcPr>
          <w:p w14:paraId="55D3B740" w14:textId="24740B08" w:rsidR="00E830BB" w:rsidRPr="00787F83" w:rsidRDefault="00CD1FE5" w:rsidP="00787F83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r w:rsidRPr="00787F83">
              <w:rPr>
                <w:b/>
                <w:sz w:val="20"/>
                <w:szCs w:val="20"/>
              </w:rPr>
              <w:t>A</w:t>
            </w:r>
            <w:r w:rsidR="00E830BB" w:rsidRPr="00787F83">
              <w:rPr>
                <w:b/>
                <w:sz w:val="20"/>
                <w:szCs w:val="20"/>
              </w:rPr>
              <w:t>dditive</w:t>
            </w:r>
          </w:p>
        </w:tc>
        <w:tc>
          <w:tcPr>
            <w:tcW w:w="2880" w:type="dxa"/>
            <w:noWrap/>
            <w:vAlign w:val="center"/>
            <w:hideMark/>
          </w:tcPr>
          <w:p w14:paraId="3629E785" w14:textId="7F70B34E" w:rsidR="00E830BB" w:rsidRPr="00787F83" w:rsidRDefault="00CD1FE5" w:rsidP="00787F83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r w:rsidRPr="00787F83">
              <w:rPr>
                <w:b/>
                <w:sz w:val="20"/>
                <w:szCs w:val="20"/>
              </w:rPr>
              <w:t>M</w:t>
            </w:r>
            <w:r w:rsidR="00E830BB" w:rsidRPr="00787F83">
              <w:rPr>
                <w:b/>
                <w:sz w:val="20"/>
                <w:szCs w:val="20"/>
              </w:rPr>
              <w:t>ultiplicative</w:t>
            </w:r>
          </w:p>
        </w:tc>
      </w:tr>
      <w:tr w:rsidR="00E830BB" w:rsidRPr="00787F83" w14:paraId="769C6349" w14:textId="77777777" w:rsidTr="00075754">
        <w:trPr>
          <w:trHeight w:val="300"/>
        </w:trPr>
        <w:tc>
          <w:tcPr>
            <w:tcW w:w="2046" w:type="dxa"/>
            <w:vMerge w:val="restart"/>
            <w:noWrap/>
            <w:vAlign w:val="center"/>
            <w:hideMark/>
          </w:tcPr>
          <w:p w14:paraId="216DAA9B" w14:textId="150FED72" w:rsidR="00E830BB" w:rsidRPr="00787F83" w:rsidRDefault="00E830BB" w:rsidP="00787F83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r w:rsidRPr="00787F83">
              <w:rPr>
                <w:b/>
                <w:sz w:val="20"/>
                <w:szCs w:val="20"/>
              </w:rPr>
              <w:t xml:space="preserve">Coexisting </w:t>
            </w:r>
            <w:r w:rsidR="00CD1FE5" w:rsidRPr="00787F83">
              <w:rPr>
                <w:b/>
                <w:sz w:val="20"/>
                <w:szCs w:val="20"/>
              </w:rPr>
              <w:t>e</w:t>
            </w:r>
            <w:r w:rsidRPr="00787F83">
              <w:rPr>
                <w:b/>
                <w:sz w:val="20"/>
                <w:szCs w:val="20"/>
              </w:rPr>
              <w:t>nvironmental main effect and GxE</w:t>
            </w:r>
          </w:p>
        </w:tc>
        <w:tc>
          <w:tcPr>
            <w:tcW w:w="1639" w:type="dxa"/>
            <w:noWrap/>
            <w:vAlign w:val="center"/>
            <w:hideMark/>
          </w:tcPr>
          <w:p w14:paraId="0736B3B0" w14:textId="77777777" w:rsidR="00E830BB" w:rsidRPr="00787F83" w:rsidRDefault="00E830BB" w:rsidP="00787F83">
            <w:pPr>
              <w:pStyle w:val="NoSpacing"/>
              <w:jc w:val="center"/>
              <w:rPr>
                <w:sz w:val="20"/>
                <w:szCs w:val="20"/>
              </w:rPr>
            </w:pPr>
            <w:r w:rsidRPr="00787F83">
              <w:rPr>
                <w:sz w:val="20"/>
                <w:szCs w:val="20"/>
              </w:rPr>
              <w:t>Yes</w:t>
            </w:r>
          </w:p>
        </w:tc>
        <w:tc>
          <w:tcPr>
            <w:tcW w:w="2790" w:type="dxa"/>
            <w:noWrap/>
            <w:vAlign w:val="center"/>
            <w:hideMark/>
          </w:tcPr>
          <w:p w14:paraId="58980877" w14:textId="77777777" w:rsidR="00E830BB" w:rsidRPr="00787F83" w:rsidRDefault="00B43E3F" w:rsidP="00787F83">
            <w:pPr>
              <w:pStyle w:val="NoSpacing"/>
              <w:jc w:val="center"/>
              <w:rPr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 xml:space="preserve">=0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 xml:space="preserve">=0.5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1.0,</m:t>
                </m:r>
              </m:oMath>
            </m:oMathPara>
          </w:p>
          <w:p w14:paraId="5B89B527" w14:textId="6F8539C7" w:rsidR="00E830BB" w:rsidRPr="00787F83" w:rsidRDefault="00B43E3F" w:rsidP="00787F83">
            <w:pPr>
              <w:pStyle w:val="NoSpacing"/>
              <w:jc w:val="center"/>
              <w:rPr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c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5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1.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1.0</m:t>
                </m:r>
              </m:oMath>
            </m:oMathPara>
          </w:p>
        </w:tc>
        <w:tc>
          <w:tcPr>
            <w:tcW w:w="2880" w:type="dxa"/>
            <w:noWrap/>
            <w:vAlign w:val="center"/>
            <w:hideMark/>
          </w:tcPr>
          <w:p w14:paraId="4CF77B53" w14:textId="77777777" w:rsidR="00E830BB" w:rsidRPr="00787F83" w:rsidRDefault="00B43E3F" w:rsidP="00787F83">
            <w:pPr>
              <w:pStyle w:val="NoSpacing"/>
              <w:jc w:val="center"/>
              <w:rPr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 xml:space="preserve">=0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5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1.0,</m:t>
                </m:r>
              </m:oMath>
            </m:oMathPara>
          </w:p>
          <w:p w14:paraId="4D42F70B" w14:textId="740EF487" w:rsidR="00E830BB" w:rsidRPr="00787F83" w:rsidRDefault="00E830BB" w:rsidP="00787F83">
            <w:pPr>
              <w:pStyle w:val="NoSpacing"/>
              <w:jc w:val="center"/>
              <w:rPr>
                <w:sz w:val="20"/>
                <w:szCs w:val="20"/>
              </w:rPr>
            </w:pPr>
            <m:oMath>
              <m:r>
                <w:rPr>
                  <w:rFonts w:ascii="Cambria Math" w:hAnsi="Cambria Math"/>
                  <w:sz w:val="20"/>
                  <w:szCs w:val="20"/>
                </w:rPr>
                <m:t>β=0, μ=0.405, α=0.164</m:t>
              </m:r>
            </m:oMath>
            <w:r w:rsidRPr="00787F83">
              <w:rPr>
                <w:sz w:val="20"/>
                <w:szCs w:val="20"/>
              </w:rPr>
              <w:t>,</w:t>
            </w:r>
          </w:p>
          <w:p w14:paraId="1D0C3D4F" w14:textId="174ACCF1" w:rsidR="00E830BB" w:rsidRPr="00787F83" w:rsidRDefault="00E830BB" w:rsidP="00787F83">
            <w:pPr>
              <w:pStyle w:val="NoSpacing"/>
              <w:jc w:val="center"/>
              <w:rPr>
                <w:sz w:val="20"/>
                <w:szCs w:val="20"/>
              </w:rPr>
            </w:pPr>
            <w:r w:rsidRPr="00787F83">
              <w:rPr>
                <w:sz w:val="20"/>
                <w:szCs w:val="20"/>
              </w:rPr>
              <w:t xml:space="preserve">or 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μ=0.733, α=-0.164</m:t>
              </m:r>
            </m:oMath>
          </w:p>
          <w:p w14:paraId="7998D125" w14:textId="77777777" w:rsidR="00E830BB" w:rsidRPr="00787F83" w:rsidRDefault="00E830BB" w:rsidP="00787F83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</w:tr>
      <w:tr w:rsidR="00E830BB" w:rsidRPr="00787F83" w14:paraId="5235DE8D" w14:textId="77777777" w:rsidTr="00075754">
        <w:trPr>
          <w:trHeight w:val="300"/>
        </w:trPr>
        <w:tc>
          <w:tcPr>
            <w:tcW w:w="2046" w:type="dxa"/>
            <w:vMerge/>
            <w:noWrap/>
            <w:vAlign w:val="center"/>
            <w:hideMark/>
          </w:tcPr>
          <w:p w14:paraId="6899E89E" w14:textId="77777777" w:rsidR="00E830BB" w:rsidRPr="00787F83" w:rsidRDefault="00E830BB" w:rsidP="00787F83">
            <w:pPr>
              <w:pStyle w:val="NoSpacing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39" w:type="dxa"/>
            <w:noWrap/>
            <w:vAlign w:val="center"/>
            <w:hideMark/>
          </w:tcPr>
          <w:p w14:paraId="737DF466" w14:textId="77777777" w:rsidR="00E830BB" w:rsidRPr="00787F83" w:rsidRDefault="00E830BB" w:rsidP="00787F83">
            <w:pPr>
              <w:pStyle w:val="NoSpacing"/>
              <w:jc w:val="center"/>
              <w:rPr>
                <w:sz w:val="20"/>
                <w:szCs w:val="20"/>
              </w:rPr>
            </w:pPr>
            <w:r w:rsidRPr="00787F83">
              <w:rPr>
                <w:sz w:val="20"/>
                <w:szCs w:val="20"/>
              </w:rPr>
              <w:t>Null</w:t>
            </w:r>
          </w:p>
        </w:tc>
        <w:tc>
          <w:tcPr>
            <w:tcW w:w="2790" w:type="dxa"/>
            <w:noWrap/>
            <w:vAlign w:val="center"/>
            <w:hideMark/>
          </w:tcPr>
          <w:p w14:paraId="4215E8B0" w14:textId="77777777" w:rsidR="00E830BB" w:rsidRPr="00787F83" w:rsidRDefault="00B43E3F" w:rsidP="00787F83">
            <w:pPr>
              <w:pStyle w:val="NoSpacing"/>
              <w:jc w:val="center"/>
              <w:rPr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 xml:space="preserve">=0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 xml:space="preserve">=0.5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,</m:t>
                </m:r>
              </m:oMath>
            </m:oMathPara>
          </w:p>
          <w:p w14:paraId="5D8C76B0" w14:textId="2A0B4686" w:rsidR="00E830BB" w:rsidRPr="00787F83" w:rsidRDefault="00B43E3F" w:rsidP="00787F83">
            <w:pPr>
              <w:pStyle w:val="NoSpacing"/>
              <w:jc w:val="center"/>
              <w:rPr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c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5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1.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1.0</m:t>
                </m:r>
              </m:oMath>
            </m:oMathPara>
          </w:p>
        </w:tc>
        <w:tc>
          <w:tcPr>
            <w:tcW w:w="2880" w:type="dxa"/>
            <w:noWrap/>
            <w:vAlign w:val="center"/>
            <w:hideMark/>
          </w:tcPr>
          <w:p w14:paraId="70B2141A" w14:textId="77777777" w:rsidR="00E830BB" w:rsidRPr="00787F83" w:rsidRDefault="00B43E3F" w:rsidP="00787F83">
            <w:pPr>
              <w:pStyle w:val="NoSpacing"/>
              <w:jc w:val="center"/>
              <w:rPr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 xml:space="preserve">=0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5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1.0,</m:t>
                </m:r>
              </m:oMath>
            </m:oMathPara>
          </w:p>
          <w:p w14:paraId="7ABA254C" w14:textId="7C610E7F" w:rsidR="00E830BB" w:rsidRPr="00787F83" w:rsidRDefault="00E830BB" w:rsidP="00787F83">
            <w:pPr>
              <w:pStyle w:val="NoSpacing"/>
              <w:jc w:val="center"/>
              <w:rPr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β=0,μ=0.405, α=0.0</m:t>
                </m:r>
              </m:oMath>
            </m:oMathPara>
          </w:p>
        </w:tc>
      </w:tr>
      <w:tr w:rsidR="00E830BB" w:rsidRPr="00787F83" w14:paraId="416C6AA5" w14:textId="77777777" w:rsidTr="00075754">
        <w:trPr>
          <w:trHeight w:val="300"/>
        </w:trPr>
        <w:tc>
          <w:tcPr>
            <w:tcW w:w="2046" w:type="dxa"/>
            <w:vMerge w:val="restart"/>
            <w:noWrap/>
            <w:vAlign w:val="center"/>
            <w:hideMark/>
          </w:tcPr>
          <w:p w14:paraId="77A7B07E" w14:textId="00920957" w:rsidR="00E830BB" w:rsidRPr="00787F83" w:rsidRDefault="00CD1FE5" w:rsidP="00787F83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</w:t>
            </w:r>
            <w:r w:rsidRPr="00787F83">
              <w:rPr>
                <w:b/>
                <w:sz w:val="20"/>
                <w:szCs w:val="20"/>
              </w:rPr>
              <w:t>ure</w:t>
            </w:r>
            <w:r w:rsidR="00E830BB" w:rsidRPr="00787F83">
              <w:rPr>
                <w:b/>
                <w:sz w:val="20"/>
                <w:szCs w:val="20"/>
              </w:rPr>
              <w:t xml:space="preserve"> GxE</w:t>
            </w:r>
          </w:p>
        </w:tc>
        <w:tc>
          <w:tcPr>
            <w:tcW w:w="1639" w:type="dxa"/>
            <w:noWrap/>
            <w:vAlign w:val="center"/>
            <w:hideMark/>
          </w:tcPr>
          <w:p w14:paraId="772AD9D7" w14:textId="77777777" w:rsidR="00E830BB" w:rsidRPr="00787F83" w:rsidRDefault="00E830BB" w:rsidP="00787F83">
            <w:pPr>
              <w:pStyle w:val="NoSpacing"/>
              <w:jc w:val="center"/>
              <w:rPr>
                <w:sz w:val="20"/>
                <w:szCs w:val="20"/>
              </w:rPr>
            </w:pPr>
            <w:r w:rsidRPr="00787F83">
              <w:rPr>
                <w:sz w:val="20"/>
                <w:szCs w:val="20"/>
              </w:rPr>
              <w:t>Yes</w:t>
            </w:r>
          </w:p>
        </w:tc>
        <w:tc>
          <w:tcPr>
            <w:tcW w:w="2790" w:type="dxa"/>
            <w:noWrap/>
            <w:vAlign w:val="center"/>
            <w:hideMark/>
          </w:tcPr>
          <w:p w14:paraId="41F407EA" w14:textId="75B6811C" w:rsidR="00E830BB" w:rsidRPr="00787F83" w:rsidRDefault="00B43E3F" w:rsidP="00787F83">
            <w:pPr>
              <w:pStyle w:val="NoSpacing"/>
              <w:jc w:val="center"/>
              <w:rPr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 xml:space="preserve">=0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 xml:space="preserve">=0.5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1.0,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c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1.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1.0</m:t>
                </m:r>
              </m:oMath>
            </m:oMathPara>
          </w:p>
        </w:tc>
        <w:tc>
          <w:tcPr>
            <w:tcW w:w="2880" w:type="dxa"/>
            <w:noWrap/>
            <w:vAlign w:val="center"/>
            <w:hideMark/>
          </w:tcPr>
          <w:p w14:paraId="49E06AC2" w14:textId="77777777" w:rsidR="00E830BB" w:rsidRPr="00787F83" w:rsidRDefault="00E830BB" w:rsidP="00787F83">
            <w:pPr>
              <w:pStyle w:val="NoSpacing"/>
              <w:jc w:val="center"/>
              <w:rPr>
                <w:sz w:val="20"/>
                <w:szCs w:val="20"/>
              </w:rPr>
            </w:pPr>
            <w:r w:rsidRPr="00787F83">
              <w:rPr>
                <w:sz w:val="20"/>
                <w:szCs w:val="20"/>
              </w:rPr>
              <w:t>(Not simulated)</w:t>
            </w:r>
          </w:p>
        </w:tc>
      </w:tr>
      <w:tr w:rsidR="00E830BB" w:rsidRPr="00787F83" w14:paraId="403CC394" w14:textId="77777777" w:rsidTr="00075754">
        <w:trPr>
          <w:trHeight w:val="300"/>
        </w:trPr>
        <w:tc>
          <w:tcPr>
            <w:tcW w:w="2046" w:type="dxa"/>
            <w:vMerge/>
            <w:noWrap/>
            <w:vAlign w:val="center"/>
            <w:hideMark/>
          </w:tcPr>
          <w:p w14:paraId="7744116E" w14:textId="77777777" w:rsidR="00E830BB" w:rsidRPr="00787F83" w:rsidRDefault="00E830BB" w:rsidP="00787F83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1639" w:type="dxa"/>
            <w:noWrap/>
            <w:vAlign w:val="center"/>
            <w:hideMark/>
          </w:tcPr>
          <w:p w14:paraId="095DB2D5" w14:textId="77777777" w:rsidR="00E830BB" w:rsidRPr="00787F83" w:rsidRDefault="00E830BB" w:rsidP="00787F83">
            <w:pPr>
              <w:pStyle w:val="NoSpacing"/>
              <w:jc w:val="center"/>
              <w:rPr>
                <w:sz w:val="20"/>
                <w:szCs w:val="20"/>
              </w:rPr>
            </w:pPr>
            <w:r w:rsidRPr="00787F83">
              <w:rPr>
                <w:sz w:val="20"/>
                <w:szCs w:val="20"/>
              </w:rPr>
              <w:t>Null</w:t>
            </w:r>
          </w:p>
        </w:tc>
        <w:tc>
          <w:tcPr>
            <w:tcW w:w="2790" w:type="dxa"/>
            <w:noWrap/>
            <w:vAlign w:val="center"/>
            <w:hideMark/>
          </w:tcPr>
          <w:p w14:paraId="6AA2513F" w14:textId="6468DD8D" w:rsidR="00E830BB" w:rsidRPr="00787F83" w:rsidRDefault="00B43E3F" w:rsidP="00787F83">
            <w:pPr>
              <w:pStyle w:val="NoSpacing"/>
              <w:jc w:val="center"/>
              <w:rPr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 xml:space="preserve">=0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 xml:space="preserve">=0.5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,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c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1.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1.0</m:t>
                </m:r>
              </m:oMath>
            </m:oMathPara>
          </w:p>
        </w:tc>
        <w:tc>
          <w:tcPr>
            <w:tcW w:w="2880" w:type="dxa"/>
            <w:noWrap/>
            <w:vAlign w:val="center"/>
            <w:hideMark/>
          </w:tcPr>
          <w:p w14:paraId="7013BCBE" w14:textId="77777777" w:rsidR="00E830BB" w:rsidRPr="00787F83" w:rsidRDefault="00E830BB" w:rsidP="00787F83">
            <w:pPr>
              <w:pStyle w:val="NoSpacing"/>
              <w:jc w:val="center"/>
              <w:rPr>
                <w:sz w:val="20"/>
                <w:szCs w:val="20"/>
              </w:rPr>
            </w:pPr>
            <w:r w:rsidRPr="00787F83">
              <w:rPr>
                <w:sz w:val="20"/>
                <w:szCs w:val="20"/>
              </w:rPr>
              <w:t>(Not simulated)</w:t>
            </w:r>
          </w:p>
        </w:tc>
      </w:tr>
    </w:tbl>
    <w:p w14:paraId="7627D6A9" w14:textId="25C7CFBD" w:rsidR="00E830BB" w:rsidRDefault="00994789" w:rsidP="00E830BB">
      <w:pPr>
        <w:pStyle w:val="Heading2"/>
      </w:pPr>
      <w:r>
        <w:t xml:space="preserve">Scenarios involving </w:t>
      </w:r>
      <w:r w:rsidR="007122EA">
        <w:t>B</w:t>
      </w:r>
      <w:r w:rsidR="00E830BB">
        <w:t>inary phenotype</w:t>
      </w:r>
    </w:p>
    <w:p w14:paraId="7162FFB0" w14:textId="4A58BF7D" w:rsidR="00E830BB" w:rsidRDefault="00E830BB" w:rsidP="00E830BB">
      <w:pPr>
        <w:rPr>
          <w:rFonts w:ascii="Cambria Math" w:hAnsi="Cambria Math"/>
          <w:i/>
          <w:iCs/>
        </w:rPr>
      </w:pPr>
      <w:r>
        <w:t>To simulate a vector of binary phenotype</w:t>
      </w:r>
      <w:r w:rsidRPr="00135B03">
        <w:rPr>
          <w:rFonts w:ascii="Cambria Math" w:hAnsi="Cambria Math"/>
          <w:i/>
          <w:iCs/>
        </w:rPr>
        <w:t xml:space="preserve"> </w:t>
      </w:r>
      <m:oMath>
        <m:r>
          <m:rPr>
            <m:sty m:val="bi"/>
          </m:rPr>
          <w:rPr>
            <w:rFonts w:ascii="Cambria Math" w:hAnsi="Cambria Math"/>
          </w:rPr>
          <m:t>y</m:t>
        </m:r>
      </m:oMath>
      <w:r>
        <w:t xml:space="preserve">, we first generate a vector of Gaussian signal </w:t>
      </w:r>
      <m:oMath>
        <m:r>
          <m:rPr>
            <m:sty m:val="bi"/>
          </m:rPr>
          <w:rPr>
            <w:rFonts w:ascii="Cambria Math" w:hAnsi="Cambria Math"/>
          </w:rPr>
          <m:t>η</m:t>
        </m:r>
      </m:oMath>
      <w:r>
        <w:t xml:space="preserve"> either additively or multiplicatively as the previous section, then convert </w:t>
      </w:r>
      <m:oMath>
        <m:r>
          <m:rPr>
            <m:sty m:val="bi"/>
          </m:rPr>
          <w:rPr>
            <w:rFonts w:ascii="Cambria Math" w:hAnsi="Cambria Math"/>
          </w:rPr>
          <m:t>η</m:t>
        </m:r>
      </m:oMath>
      <w:r>
        <w:rPr>
          <w:b/>
          <w:bCs/>
        </w:rPr>
        <w:t xml:space="preserve"> </w:t>
      </w:r>
      <w:r>
        <w:t xml:space="preserve">to probabilities of disease onset </w:t>
      </w:r>
      <w:r w:rsidRPr="00F826FF">
        <w:t>with logistic function</w:t>
      </w:r>
      <w:r>
        <w:t xml:space="preserve">, and finally, we randomly drew 1 = case and 0 = control as phenotype from one-trail binomial distribution (i.e., </w:t>
      </w:r>
      <w:r w:rsidRPr="001E3BEB">
        <w:t>Bernoulli trial</w:t>
      </w:r>
      <w:r>
        <w:t>) with the said probabilities of disease onset, that is,</w:t>
      </w:r>
    </w:p>
    <w:p w14:paraId="7DF7EB29" w14:textId="4BBE0273" w:rsidR="00E830BB" w:rsidRDefault="00B43E3F" w:rsidP="00E830BB">
      <w:pPr>
        <w:jc w:val="center"/>
        <w:rPr>
          <w:rFonts w:ascii="Cambria Math" w:hAnsi="Cambria Math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~</m:t>
          </m:r>
          <m:r>
            <m:rPr>
              <m:sty m:val="p"/>
            </m:rPr>
            <w:rPr>
              <w:rFonts w:ascii="Cambria Math" w:hAnsi="Cambria Math"/>
            </w:rPr>
            <m:t>binomial</m:t>
          </m:r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n=1, p=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bCs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π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η</m:t>
                          </m:r>
                          <m:ctrlPr>
                            <w:rPr>
                              <w:rFonts w:ascii="Cambria Math" w:hAnsi="Cambria Math"/>
                              <w:bCs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sup>
                  </m:sSup>
                </m:e>
              </m:d>
              <m:ctrlPr>
                <w:rPr>
                  <w:rFonts w:ascii="Cambria Math" w:hAnsi="Cambria Math"/>
                  <w:i/>
                </w:rPr>
              </m:ctrlP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,  i=1…N</m:t>
          </m:r>
        </m:oMath>
      </m:oMathPara>
    </w:p>
    <w:p w14:paraId="2B057736" w14:textId="52B9EA2A" w:rsidR="00E830BB" w:rsidRDefault="00E830BB" w:rsidP="00E830BB">
      <w:r>
        <w:lastRenderedPageBreak/>
        <w:t xml:space="preserve">We manipulated the grand mea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of the Gaussian signal </w:t>
      </w:r>
      <m:oMath>
        <m:r>
          <m:rPr>
            <m:sty m:val="bi"/>
          </m:rPr>
          <w:rPr>
            <w:rFonts w:ascii="Cambria Math" w:hAnsi="Cambria Math"/>
          </w:rPr>
          <m:t>η</m:t>
        </m:r>
      </m:oMath>
      <w:r>
        <w:t xml:space="preserve"> to engineer rarity of the resulting binary phenotype, such that </w:t>
      </w: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0</m:t>
        </m:r>
      </m:oMath>
      <w:r>
        <w:t xml:space="preserve"> gives balance case/control ratio and </w:t>
      </w: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-2.5</m:t>
        </m:r>
      </m:oMath>
      <w:r>
        <w:t xml:space="preserve"> gives a prevalence of 7.6% which is close to the rate of type 2 diabetes in the UK Biobank. </w:t>
      </w:r>
      <w:r w:rsidR="00D40313">
        <w:t xml:space="preserve">We enlarged the variance of GxE and environmental main effect 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=2.0</m:t>
        </m:r>
      </m:oMath>
      <w:r w:rsidR="00D40313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=1.0</m:t>
        </m:r>
      </m:oMath>
      <w:r w:rsidR="005D5D19">
        <w:t xml:space="preserve">, and shrunk the variance of noise 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>=0.1</m:t>
        </m:r>
      </m:oMath>
      <w:r w:rsidR="005D5D19">
        <w:t xml:space="preserve"> </w:t>
      </w:r>
      <w:r w:rsidR="007C078D">
        <w:t>so the genetic and environmental effect are more pronounced</w:t>
      </w:r>
      <w:r w:rsidR="005D5D19">
        <w:t>;</w:t>
      </w:r>
      <w:r w:rsidR="00D40313">
        <w:t xml:space="preserve"> </w:t>
      </w:r>
      <w:r w:rsidR="005D5D19">
        <w:t>w</w:t>
      </w:r>
      <w:r>
        <w:t xml:space="preserve">e </w:t>
      </w:r>
      <w:r w:rsidR="00D40313">
        <w:t xml:space="preserve">also </w:t>
      </w:r>
      <w:r>
        <w:t xml:space="preserve">enlarged the variance of covariate effect 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=4</m:t>
        </m:r>
      </m:oMath>
      <w:r>
        <w:t xml:space="preserve"> si</w:t>
      </w:r>
      <w:proofErr w:type="spellStart"/>
      <w:r>
        <w:t>nce</w:t>
      </w:r>
      <w:proofErr w:type="spellEnd"/>
      <w:r>
        <w:t xml:space="preserve"> covariate adjustment is crucial in restoring statistical power for binary phenotypes</w:t>
      </w:r>
      <w:r w:rsidR="004770EB">
        <w:t>; lastly, w</w:t>
      </w:r>
      <w:r>
        <w:t xml:space="preserve">e </w:t>
      </w:r>
      <w:r w:rsidR="00B57E2E">
        <w:t>reduce</w:t>
      </w:r>
      <w:r>
        <w:t xml:space="preserve"> the variance of </w:t>
      </w:r>
      <w:r w:rsidR="006A7799">
        <w:t xml:space="preserve">genotype main effect </w:t>
      </w:r>
      <w:r>
        <w:t>to</w:t>
      </w:r>
      <w:r w:rsidR="00617E1C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=0.1</m:t>
        </m:r>
      </m:oMath>
      <w:r w:rsidR="00C77087">
        <w:t xml:space="preserve"> </w:t>
      </w:r>
      <w:r w:rsidR="0095272F">
        <w:t xml:space="preserve">so </w:t>
      </w:r>
      <w:r w:rsidR="00766E0A">
        <w:t xml:space="preserve">all methods </w:t>
      </w:r>
      <w:r w:rsidR="00891714">
        <w:t xml:space="preserve">are </w:t>
      </w:r>
      <w:r w:rsidR="00214F8A">
        <w:t xml:space="preserve">still </w:t>
      </w:r>
      <w:r w:rsidR="0095272F">
        <w:t xml:space="preserve">challenged </w:t>
      </w:r>
      <w:r w:rsidR="00766E0A">
        <w:t xml:space="preserve">to distinguish </w:t>
      </w:r>
      <w:r w:rsidR="0095272F">
        <w:t xml:space="preserve">the </w:t>
      </w:r>
      <w:r w:rsidR="00B57E2E">
        <w:t xml:space="preserve">genetic effect on phenotypic mean </w:t>
      </w:r>
      <w:r w:rsidR="002C4C66">
        <w:t>from</w:t>
      </w:r>
      <w:r w:rsidR="00B57E2E">
        <w:t xml:space="preserve"> variance</w:t>
      </w:r>
      <w:r w:rsidR="00214F8A">
        <w:t xml:space="preserve">, but not </w:t>
      </w:r>
      <w:r w:rsidR="00D11554">
        <w:t>diminish</w:t>
      </w:r>
      <w:r w:rsidR="00187975">
        <w:t>ing</w:t>
      </w:r>
      <w:r w:rsidR="00D11554">
        <w:t xml:space="preserve"> </w:t>
      </w:r>
      <w:r w:rsidR="004D48A8">
        <w:t>the</w:t>
      </w:r>
      <w:r w:rsidR="00187975">
        <w:t>ir</w:t>
      </w:r>
      <w:r w:rsidR="004D48A8">
        <w:t xml:space="preserve"> difference in performance</w:t>
      </w:r>
      <w:r w:rsidR="00B57E2E">
        <w:t>.</w:t>
      </w:r>
      <w:r>
        <w:t xml:space="preserve"> The simulation parameters for binary phenotypes </w:t>
      </w:r>
      <w:r w:rsidR="000D54B7">
        <w:t>are</w:t>
      </w:r>
      <w:r>
        <w:t xml:space="preserve"> shown below,</w:t>
      </w:r>
    </w:p>
    <w:tbl>
      <w:tblPr>
        <w:tblStyle w:val="TableGrid"/>
        <w:tblW w:w="9355" w:type="dxa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2046"/>
        <w:gridCol w:w="1639"/>
        <w:gridCol w:w="2790"/>
        <w:gridCol w:w="2880"/>
      </w:tblGrid>
      <w:tr w:rsidR="00E830BB" w:rsidRPr="00787F83" w14:paraId="42637F9C" w14:textId="77777777" w:rsidTr="00575314">
        <w:trPr>
          <w:trHeight w:val="300"/>
        </w:trPr>
        <w:tc>
          <w:tcPr>
            <w:tcW w:w="2046" w:type="dxa"/>
            <w:noWrap/>
            <w:vAlign w:val="center"/>
            <w:hideMark/>
          </w:tcPr>
          <w:p w14:paraId="0BBB1B14" w14:textId="2EBFD872" w:rsidR="00E830BB" w:rsidRPr="00787F83" w:rsidRDefault="00E830BB" w:rsidP="00F1071D">
            <w:pPr>
              <w:pStyle w:val="NoSpacing"/>
              <w:jc w:val="center"/>
              <w:rPr>
                <w:sz w:val="20"/>
                <w:szCs w:val="20"/>
              </w:rPr>
            </w:pPr>
            <w:r w:rsidRPr="00787F83">
              <w:rPr>
                <w:sz w:val="20"/>
                <w:szCs w:val="20"/>
              </w:rPr>
              <w:t>Binary</w:t>
            </w:r>
            <w:r w:rsidR="00BB4140" w:rsidRPr="00787F83">
              <w:rPr>
                <w:sz w:val="20"/>
                <w:szCs w:val="20"/>
              </w:rPr>
              <w:t xml:space="preserve"> p</w:t>
            </w:r>
            <w:r w:rsidRPr="00787F83">
              <w:rPr>
                <w:sz w:val="20"/>
                <w:szCs w:val="20"/>
              </w:rPr>
              <w:t>henotype</w:t>
            </w:r>
          </w:p>
        </w:tc>
        <w:tc>
          <w:tcPr>
            <w:tcW w:w="1639" w:type="dxa"/>
            <w:noWrap/>
            <w:vAlign w:val="center"/>
            <w:hideMark/>
          </w:tcPr>
          <w:p w14:paraId="240A742E" w14:textId="6352B3C3" w:rsidR="00E830BB" w:rsidRPr="00787F83" w:rsidRDefault="00BB4140" w:rsidP="00F1071D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r w:rsidRPr="00787F83">
              <w:rPr>
                <w:b/>
                <w:sz w:val="20"/>
                <w:szCs w:val="20"/>
              </w:rPr>
              <w:t>V</w:t>
            </w:r>
            <w:r w:rsidR="00E830BB" w:rsidRPr="00787F83">
              <w:rPr>
                <w:b/>
                <w:sz w:val="20"/>
                <w:szCs w:val="20"/>
              </w:rPr>
              <w:t>ariance locus?</w:t>
            </w:r>
          </w:p>
        </w:tc>
        <w:tc>
          <w:tcPr>
            <w:tcW w:w="2790" w:type="dxa"/>
            <w:noWrap/>
            <w:vAlign w:val="center"/>
            <w:hideMark/>
          </w:tcPr>
          <w:p w14:paraId="4017DF1B" w14:textId="77777777" w:rsidR="00E830BB" w:rsidRPr="00787F83" w:rsidRDefault="00E830BB" w:rsidP="00F1071D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r w:rsidRPr="00787F83">
              <w:rPr>
                <w:b/>
                <w:sz w:val="20"/>
                <w:szCs w:val="20"/>
              </w:rPr>
              <w:t>Additive</w:t>
            </w:r>
          </w:p>
        </w:tc>
        <w:tc>
          <w:tcPr>
            <w:tcW w:w="2880" w:type="dxa"/>
            <w:noWrap/>
            <w:vAlign w:val="center"/>
            <w:hideMark/>
          </w:tcPr>
          <w:p w14:paraId="6ED6D2D7" w14:textId="500E4FED" w:rsidR="00E830BB" w:rsidRPr="00787F83" w:rsidRDefault="00BB4140" w:rsidP="00F1071D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r w:rsidRPr="00787F83">
              <w:rPr>
                <w:b/>
                <w:sz w:val="20"/>
                <w:szCs w:val="20"/>
              </w:rPr>
              <w:t>M</w:t>
            </w:r>
            <w:r w:rsidR="00E830BB" w:rsidRPr="00787F83">
              <w:rPr>
                <w:b/>
                <w:sz w:val="20"/>
                <w:szCs w:val="20"/>
              </w:rPr>
              <w:t>ultiplicative</w:t>
            </w:r>
          </w:p>
        </w:tc>
      </w:tr>
      <w:tr w:rsidR="00E830BB" w:rsidRPr="00787F83" w14:paraId="2A9830FB" w14:textId="77777777" w:rsidTr="00575314">
        <w:trPr>
          <w:trHeight w:val="300"/>
        </w:trPr>
        <w:tc>
          <w:tcPr>
            <w:tcW w:w="2046" w:type="dxa"/>
            <w:vMerge w:val="restart"/>
            <w:noWrap/>
            <w:vAlign w:val="center"/>
            <w:hideMark/>
          </w:tcPr>
          <w:p w14:paraId="7E236719" w14:textId="0A08CD1C" w:rsidR="00E830BB" w:rsidRPr="00787F83" w:rsidRDefault="00E830BB" w:rsidP="003A659E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r w:rsidRPr="00787F83">
              <w:rPr>
                <w:b/>
                <w:sz w:val="20"/>
                <w:szCs w:val="20"/>
              </w:rPr>
              <w:t xml:space="preserve">Coexisting </w:t>
            </w:r>
            <w:r w:rsidR="00BB4140" w:rsidRPr="00787F83">
              <w:rPr>
                <w:b/>
                <w:sz w:val="20"/>
                <w:szCs w:val="20"/>
              </w:rPr>
              <w:t>e</w:t>
            </w:r>
            <w:r w:rsidRPr="00787F83">
              <w:rPr>
                <w:b/>
                <w:sz w:val="20"/>
                <w:szCs w:val="20"/>
              </w:rPr>
              <w:t>nvironmental main effect and GxE</w:t>
            </w:r>
          </w:p>
        </w:tc>
        <w:tc>
          <w:tcPr>
            <w:tcW w:w="1639" w:type="dxa"/>
            <w:noWrap/>
            <w:vAlign w:val="center"/>
            <w:hideMark/>
          </w:tcPr>
          <w:p w14:paraId="2F372BB6" w14:textId="77777777" w:rsidR="00E830BB" w:rsidRPr="00787F83" w:rsidRDefault="00E830BB" w:rsidP="003A659E">
            <w:pPr>
              <w:pStyle w:val="NoSpacing"/>
              <w:jc w:val="center"/>
              <w:rPr>
                <w:sz w:val="20"/>
                <w:szCs w:val="20"/>
              </w:rPr>
            </w:pPr>
            <w:r w:rsidRPr="00787F83">
              <w:rPr>
                <w:sz w:val="20"/>
                <w:szCs w:val="20"/>
              </w:rPr>
              <w:t>Yes</w:t>
            </w:r>
          </w:p>
        </w:tc>
        <w:tc>
          <w:tcPr>
            <w:tcW w:w="2790" w:type="dxa"/>
            <w:noWrap/>
            <w:vAlign w:val="center"/>
            <w:hideMark/>
          </w:tcPr>
          <w:p w14:paraId="4E462C7F" w14:textId="77777777" w:rsidR="00BC2F1F" w:rsidRPr="00BC2F1F" w:rsidRDefault="00B43E3F" w:rsidP="003A659E">
            <w:pPr>
              <w:pStyle w:val="NoSpacing"/>
              <w:jc w:val="center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0,  -2.5</m:t>
                  </m:r>
                </m:e>
              </m:d>
            </m:oMath>
            <w:r w:rsidR="00E830BB" w:rsidRPr="00787F83">
              <w:rPr>
                <w:sz w:val="20"/>
                <w:szCs w:val="20"/>
              </w:rPr>
              <w:t>,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w:br/>
              </m:r>
            </m:oMath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 xml:space="preserve">=0.1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 xml:space="preserve">=4.0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c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2.0,</m:t>
                </m:r>
              </m:oMath>
            </m:oMathPara>
          </w:p>
          <w:p w14:paraId="4B1340DB" w14:textId="488C6D34" w:rsidR="00E830BB" w:rsidRPr="00787F83" w:rsidRDefault="00B43E3F" w:rsidP="003A659E">
            <w:pPr>
              <w:pStyle w:val="NoSpacing"/>
              <w:jc w:val="center"/>
              <w:rPr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4.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1</m:t>
                </m:r>
              </m:oMath>
            </m:oMathPara>
          </w:p>
        </w:tc>
        <w:tc>
          <w:tcPr>
            <w:tcW w:w="2880" w:type="dxa"/>
            <w:noWrap/>
            <w:vAlign w:val="center"/>
            <w:hideMark/>
          </w:tcPr>
          <w:p w14:paraId="3CABDECF" w14:textId="45C91D7C" w:rsidR="00E830BB" w:rsidRPr="00787F83" w:rsidRDefault="00B43E3F" w:rsidP="003A659E">
            <w:pPr>
              <w:pStyle w:val="NoSpacing"/>
              <w:jc w:val="center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0,  -2.5</m:t>
                  </m:r>
                </m:e>
              </m:d>
            </m:oMath>
            <w:r w:rsidR="00E830BB" w:rsidRPr="00787F83">
              <w:rPr>
                <w:sz w:val="20"/>
                <w:szCs w:val="20"/>
              </w:rPr>
              <w:t>,</w:t>
            </w:r>
            <w:r w:rsidR="00E830BB" w:rsidRPr="00787F83">
              <w:rPr>
                <w:sz w:val="20"/>
                <w:szCs w:val="20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1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4.0,β=0</m:t>
                </m:r>
              </m:oMath>
            </m:oMathPara>
          </w:p>
          <w:p w14:paraId="288F8F74" w14:textId="1C2EA00C" w:rsidR="00E830BB" w:rsidRPr="00787F83" w:rsidRDefault="00E830BB" w:rsidP="003A659E">
            <w:pPr>
              <w:pStyle w:val="NoSpacing"/>
              <w:jc w:val="center"/>
              <w:rPr>
                <w:sz w:val="20"/>
                <w:szCs w:val="20"/>
              </w:rPr>
            </w:pPr>
            <m:oMath>
              <m:r>
                <w:rPr>
                  <w:rFonts w:ascii="Cambria Math" w:hAnsi="Cambria Math"/>
                  <w:sz w:val="20"/>
                  <w:szCs w:val="20"/>
                </w:rPr>
                <m:t>μ=0.710, α=0.100</m:t>
              </m:r>
            </m:oMath>
            <w:r w:rsidRPr="00787F83">
              <w:rPr>
                <w:sz w:val="20"/>
                <w:szCs w:val="20"/>
              </w:rPr>
              <w:t>,</w:t>
            </w:r>
          </w:p>
          <w:p w14:paraId="267F3055" w14:textId="138709CD" w:rsidR="00E830BB" w:rsidRPr="00787F83" w:rsidRDefault="00E830BB" w:rsidP="003A659E">
            <w:pPr>
              <w:pStyle w:val="NoSpacing"/>
              <w:jc w:val="center"/>
              <w:rPr>
                <w:sz w:val="20"/>
                <w:szCs w:val="20"/>
              </w:rPr>
            </w:pPr>
            <w:r w:rsidRPr="00787F83">
              <w:rPr>
                <w:sz w:val="20"/>
                <w:szCs w:val="20"/>
              </w:rPr>
              <w:t xml:space="preserve">or 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μ=0.911, α=-0.100</m:t>
              </m:r>
            </m:oMath>
          </w:p>
          <w:p w14:paraId="786DE286" w14:textId="77777777" w:rsidR="00E830BB" w:rsidRPr="00787F83" w:rsidRDefault="00E830BB" w:rsidP="003A659E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</w:tr>
      <w:tr w:rsidR="00E830BB" w:rsidRPr="00787F83" w14:paraId="22AF6DF3" w14:textId="77777777" w:rsidTr="00575314">
        <w:trPr>
          <w:trHeight w:val="300"/>
        </w:trPr>
        <w:tc>
          <w:tcPr>
            <w:tcW w:w="2046" w:type="dxa"/>
            <w:vMerge/>
            <w:noWrap/>
            <w:vAlign w:val="center"/>
            <w:hideMark/>
          </w:tcPr>
          <w:p w14:paraId="2B9BE23B" w14:textId="77777777" w:rsidR="00E830BB" w:rsidRPr="00787F83" w:rsidRDefault="00E830BB" w:rsidP="003A659E">
            <w:pPr>
              <w:pStyle w:val="NoSpacing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39" w:type="dxa"/>
            <w:noWrap/>
            <w:vAlign w:val="center"/>
            <w:hideMark/>
          </w:tcPr>
          <w:p w14:paraId="1642AB22" w14:textId="77777777" w:rsidR="00E830BB" w:rsidRPr="00787F83" w:rsidRDefault="00E830BB" w:rsidP="003A659E">
            <w:pPr>
              <w:pStyle w:val="NoSpacing"/>
              <w:jc w:val="center"/>
              <w:rPr>
                <w:sz w:val="20"/>
                <w:szCs w:val="20"/>
              </w:rPr>
            </w:pPr>
            <w:r w:rsidRPr="00787F83">
              <w:rPr>
                <w:sz w:val="20"/>
                <w:szCs w:val="20"/>
              </w:rPr>
              <w:t>Null</w:t>
            </w:r>
          </w:p>
        </w:tc>
        <w:tc>
          <w:tcPr>
            <w:tcW w:w="2790" w:type="dxa"/>
            <w:noWrap/>
            <w:vAlign w:val="center"/>
            <w:hideMark/>
          </w:tcPr>
          <w:p w14:paraId="3119F194" w14:textId="63B724E2" w:rsidR="00F1071D" w:rsidRDefault="00B43E3F" w:rsidP="003A659E">
            <w:pPr>
              <w:pStyle w:val="NoSpacing"/>
              <w:jc w:val="center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0,  -2.5</m:t>
                  </m:r>
                </m:e>
              </m:d>
            </m:oMath>
            <w:r w:rsidR="00F1071D">
              <w:rPr>
                <w:sz w:val="20"/>
                <w:szCs w:val="20"/>
              </w:rPr>
              <w:t>,</w:t>
            </w:r>
          </w:p>
          <w:p w14:paraId="52A56480" w14:textId="77777777" w:rsidR="00BC2F1F" w:rsidRPr="00BC2F1F" w:rsidRDefault="00B43E3F" w:rsidP="003A659E">
            <w:pPr>
              <w:pStyle w:val="NoSpacing"/>
              <w:jc w:val="center"/>
              <w:rPr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 xml:space="preserve">=0.1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c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5,</m:t>
                </m:r>
              </m:oMath>
            </m:oMathPara>
          </w:p>
          <w:p w14:paraId="5B9361BD" w14:textId="2064B5F6" w:rsidR="00E830BB" w:rsidRPr="00787F83" w:rsidRDefault="00B43E3F" w:rsidP="003A659E">
            <w:pPr>
              <w:pStyle w:val="NoSpacing"/>
              <w:jc w:val="center"/>
              <w:rPr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4.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1</m:t>
                </m:r>
              </m:oMath>
            </m:oMathPara>
          </w:p>
        </w:tc>
        <w:tc>
          <w:tcPr>
            <w:tcW w:w="2880" w:type="dxa"/>
            <w:noWrap/>
            <w:vAlign w:val="center"/>
            <w:hideMark/>
          </w:tcPr>
          <w:p w14:paraId="40197CFB" w14:textId="0A7301C1" w:rsidR="00E830BB" w:rsidRPr="00787F83" w:rsidRDefault="00B43E3F" w:rsidP="003A659E">
            <w:pPr>
              <w:pStyle w:val="NoSpacing"/>
              <w:jc w:val="center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0,  -2.5</m:t>
                  </m:r>
                </m:e>
              </m:d>
            </m:oMath>
            <w:r w:rsidR="00E830BB" w:rsidRPr="00787F83">
              <w:rPr>
                <w:sz w:val="20"/>
                <w:szCs w:val="20"/>
              </w:rPr>
              <w:t>,</w:t>
            </w:r>
            <w:r w:rsidR="00E830BB" w:rsidRPr="00787F83">
              <w:rPr>
                <w:sz w:val="20"/>
                <w:szCs w:val="20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1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4.0,β=0</m:t>
                </m:r>
              </m:oMath>
            </m:oMathPara>
          </w:p>
          <w:p w14:paraId="2CDC838C" w14:textId="784BCA87" w:rsidR="00E830BB" w:rsidRPr="00787F83" w:rsidRDefault="00E830BB" w:rsidP="003A659E">
            <w:pPr>
              <w:pStyle w:val="NoSpacing"/>
              <w:jc w:val="center"/>
              <w:rPr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μ=0.710, α=0.0</m:t>
                </m:r>
              </m:oMath>
            </m:oMathPara>
          </w:p>
        </w:tc>
      </w:tr>
      <w:tr w:rsidR="00E830BB" w:rsidRPr="00787F83" w14:paraId="6F7FF4E9" w14:textId="77777777" w:rsidTr="00575314">
        <w:trPr>
          <w:trHeight w:val="300"/>
        </w:trPr>
        <w:tc>
          <w:tcPr>
            <w:tcW w:w="2046" w:type="dxa"/>
            <w:vMerge w:val="restart"/>
            <w:noWrap/>
            <w:vAlign w:val="center"/>
            <w:hideMark/>
          </w:tcPr>
          <w:p w14:paraId="3F19BFD2" w14:textId="0791D63D" w:rsidR="00E830BB" w:rsidRPr="00787F83" w:rsidRDefault="00BB4140" w:rsidP="003A659E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r w:rsidRPr="00787F83">
              <w:rPr>
                <w:b/>
                <w:sz w:val="20"/>
                <w:szCs w:val="20"/>
              </w:rPr>
              <w:t>P</w:t>
            </w:r>
            <w:r w:rsidR="00E830BB" w:rsidRPr="00787F83">
              <w:rPr>
                <w:b/>
                <w:sz w:val="20"/>
                <w:szCs w:val="20"/>
              </w:rPr>
              <w:t>ure GxE</w:t>
            </w:r>
          </w:p>
        </w:tc>
        <w:tc>
          <w:tcPr>
            <w:tcW w:w="1639" w:type="dxa"/>
            <w:noWrap/>
            <w:vAlign w:val="center"/>
            <w:hideMark/>
          </w:tcPr>
          <w:p w14:paraId="59E0AC23" w14:textId="77777777" w:rsidR="00E830BB" w:rsidRPr="00787F83" w:rsidRDefault="00E830BB" w:rsidP="003A659E">
            <w:pPr>
              <w:pStyle w:val="NoSpacing"/>
              <w:jc w:val="center"/>
              <w:rPr>
                <w:sz w:val="20"/>
                <w:szCs w:val="20"/>
              </w:rPr>
            </w:pPr>
            <w:r w:rsidRPr="00787F83">
              <w:rPr>
                <w:sz w:val="20"/>
                <w:szCs w:val="20"/>
              </w:rPr>
              <w:t>Yes</w:t>
            </w:r>
          </w:p>
        </w:tc>
        <w:tc>
          <w:tcPr>
            <w:tcW w:w="2790" w:type="dxa"/>
            <w:noWrap/>
            <w:vAlign w:val="center"/>
            <w:hideMark/>
          </w:tcPr>
          <w:p w14:paraId="071BFD96" w14:textId="178ED05B" w:rsidR="00F1071D" w:rsidRDefault="00B43E3F" w:rsidP="003A659E">
            <w:pPr>
              <w:pStyle w:val="NoSpacing"/>
              <w:jc w:val="center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0, -2.5</m:t>
                  </m:r>
                </m:e>
              </m:d>
            </m:oMath>
            <w:r w:rsidR="00E830BB" w:rsidRPr="00787F83">
              <w:rPr>
                <w:sz w:val="20"/>
                <w:szCs w:val="20"/>
              </w:rPr>
              <w:t>,</w:t>
            </w:r>
          </w:p>
          <w:p w14:paraId="2D60B9D6" w14:textId="10BE4F3A" w:rsidR="00BC2F1F" w:rsidRPr="00BC2F1F" w:rsidRDefault="00B43E3F" w:rsidP="003A659E">
            <w:pPr>
              <w:pStyle w:val="NoSpacing"/>
              <w:jc w:val="center"/>
              <w:rPr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 xml:space="preserve">=0.1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4.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c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,</m:t>
                </m:r>
              </m:oMath>
            </m:oMathPara>
          </w:p>
          <w:p w14:paraId="1B38942F" w14:textId="58CC36D7" w:rsidR="00E830BB" w:rsidRPr="00787F83" w:rsidRDefault="00B43E3F" w:rsidP="003A659E">
            <w:pPr>
              <w:pStyle w:val="NoSpacing"/>
              <w:jc w:val="center"/>
              <w:rPr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4.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1.0</m:t>
                </m:r>
              </m:oMath>
            </m:oMathPara>
          </w:p>
        </w:tc>
        <w:tc>
          <w:tcPr>
            <w:tcW w:w="2880" w:type="dxa"/>
            <w:noWrap/>
            <w:vAlign w:val="center"/>
            <w:hideMark/>
          </w:tcPr>
          <w:p w14:paraId="64997DE7" w14:textId="77777777" w:rsidR="00E830BB" w:rsidRPr="00787F83" w:rsidRDefault="00E830BB" w:rsidP="003A659E">
            <w:pPr>
              <w:pStyle w:val="NoSpacing"/>
              <w:jc w:val="center"/>
              <w:rPr>
                <w:sz w:val="20"/>
                <w:szCs w:val="20"/>
              </w:rPr>
            </w:pPr>
            <w:r w:rsidRPr="00787F83">
              <w:rPr>
                <w:sz w:val="20"/>
                <w:szCs w:val="20"/>
              </w:rPr>
              <w:t>(Not simulated)</w:t>
            </w:r>
          </w:p>
        </w:tc>
      </w:tr>
      <w:tr w:rsidR="00E830BB" w:rsidRPr="00787F83" w14:paraId="1C6A1EA5" w14:textId="77777777" w:rsidTr="00575314">
        <w:trPr>
          <w:trHeight w:val="300"/>
        </w:trPr>
        <w:tc>
          <w:tcPr>
            <w:tcW w:w="2046" w:type="dxa"/>
            <w:vMerge/>
            <w:noWrap/>
            <w:vAlign w:val="center"/>
            <w:hideMark/>
          </w:tcPr>
          <w:p w14:paraId="1AE3815D" w14:textId="77777777" w:rsidR="00E830BB" w:rsidRPr="00787F83" w:rsidRDefault="00E830BB" w:rsidP="003A659E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1639" w:type="dxa"/>
            <w:noWrap/>
            <w:vAlign w:val="center"/>
            <w:hideMark/>
          </w:tcPr>
          <w:p w14:paraId="24E683DC" w14:textId="77777777" w:rsidR="00E830BB" w:rsidRPr="00787F83" w:rsidRDefault="00E830BB" w:rsidP="003A659E">
            <w:pPr>
              <w:pStyle w:val="NoSpacing"/>
              <w:jc w:val="center"/>
              <w:rPr>
                <w:sz w:val="20"/>
                <w:szCs w:val="20"/>
              </w:rPr>
            </w:pPr>
            <w:r w:rsidRPr="00787F83">
              <w:rPr>
                <w:sz w:val="20"/>
                <w:szCs w:val="20"/>
              </w:rPr>
              <w:t>Null</w:t>
            </w:r>
          </w:p>
        </w:tc>
        <w:tc>
          <w:tcPr>
            <w:tcW w:w="2790" w:type="dxa"/>
            <w:noWrap/>
            <w:vAlign w:val="center"/>
            <w:hideMark/>
          </w:tcPr>
          <w:p w14:paraId="66DFFD43" w14:textId="7FA2D3D6" w:rsidR="00F1071D" w:rsidRDefault="00B43E3F" w:rsidP="003A659E">
            <w:pPr>
              <w:pStyle w:val="NoSpacing"/>
              <w:jc w:val="center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0, -2.5</m:t>
                  </m:r>
                </m:e>
              </m:d>
            </m:oMath>
            <w:r w:rsidR="00E830BB" w:rsidRPr="00787F83">
              <w:rPr>
                <w:sz w:val="20"/>
                <w:szCs w:val="20"/>
              </w:rPr>
              <w:t>,</w:t>
            </w:r>
          </w:p>
          <w:p w14:paraId="234A0AFC" w14:textId="1E1C1CC0" w:rsidR="00F1071D" w:rsidRPr="00F1071D" w:rsidRDefault="00B43E3F" w:rsidP="003A659E">
            <w:pPr>
              <w:pStyle w:val="NoSpacing"/>
              <w:jc w:val="center"/>
              <w:rPr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 xml:space="preserve">=0.1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c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,</m:t>
                </m:r>
              </m:oMath>
            </m:oMathPara>
          </w:p>
          <w:p w14:paraId="3A5D55CE" w14:textId="2E76EC0A" w:rsidR="00E830BB" w:rsidRPr="00787F83" w:rsidRDefault="00B43E3F" w:rsidP="003A659E">
            <w:pPr>
              <w:pStyle w:val="NoSpacing"/>
              <w:jc w:val="center"/>
              <w:rPr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4.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1.0</m:t>
                </m:r>
              </m:oMath>
            </m:oMathPara>
          </w:p>
        </w:tc>
        <w:tc>
          <w:tcPr>
            <w:tcW w:w="2880" w:type="dxa"/>
            <w:noWrap/>
            <w:vAlign w:val="center"/>
            <w:hideMark/>
          </w:tcPr>
          <w:p w14:paraId="29B1933C" w14:textId="77777777" w:rsidR="00E830BB" w:rsidRPr="00787F83" w:rsidRDefault="00E830BB" w:rsidP="003A659E">
            <w:pPr>
              <w:pStyle w:val="NoSpacing"/>
              <w:jc w:val="center"/>
              <w:rPr>
                <w:sz w:val="20"/>
                <w:szCs w:val="20"/>
              </w:rPr>
            </w:pPr>
            <w:r w:rsidRPr="00787F83">
              <w:rPr>
                <w:sz w:val="20"/>
                <w:szCs w:val="20"/>
              </w:rPr>
              <w:t>(Not simulated)</w:t>
            </w:r>
          </w:p>
        </w:tc>
      </w:tr>
    </w:tbl>
    <w:p w14:paraId="2E265C1C" w14:textId="264F2B91" w:rsidR="00E830BB" w:rsidRDefault="00E830BB" w:rsidP="00E830BB">
      <w:r>
        <w:t xml:space="preserve">A total of </w:t>
      </w:r>
      <w:r w:rsidR="000648C0">
        <w:t>12</w:t>
      </w:r>
      <w:r>
        <w:t xml:space="preserve"> scenarios were simulated, which is </w:t>
      </w:r>
      <w:r w:rsidR="000648C0">
        <w:t>two</w:t>
      </w:r>
      <w:r>
        <w:t xml:space="preserve"> times of the Gaussian phenotypes because we varied the ground mean </w:t>
      </w: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bCs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 -2.5</m:t>
            </m:r>
          </m:e>
        </m:d>
      </m:oMath>
      <w:r>
        <w:t xml:space="preserve"> to create imbalanced case / control ratio. </w:t>
      </w:r>
      <w:r>
        <w:rPr>
          <w:bCs/>
        </w:rPr>
        <w:t xml:space="preserve">In addition, we simulated another set of </w:t>
      </w:r>
      <w:r w:rsidR="00141767">
        <w:rPr>
          <w:bCs/>
        </w:rPr>
        <w:t>12</w:t>
      </w:r>
      <w:r>
        <w:rPr>
          <w:bCs/>
        </w:rPr>
        <w:t xml:space="preserve"> </w:t>
      </w:r>
      <w:r>
        <w:t xml:space="preserve">scenarios for binary phenotype where the </w:t>
      </w:r>
      <w:r w:rsidR="00141767">
        <w:t>GxE effect were nullified</w:t>
      </w:r>
      <w:r>
        <w:t>.</w:t>
      </w:r>
    </w:p>
    <w:p w14:paraId="10A8728B" w14:textId="3BDC86CE" w:rsidR="00E830BB" w:rsidRDefault="00994789" w:rsidP="00E830BB">
      <w:pPr>
        <w:pStyle w:val="Heading2"/>
      </w:pPr>
      <w:r>
        <w:t xml:space="preserve">Scenarios involving </w:t>
      </w:r>
      <w:r w:rsidR="00E830BB">
        <w:t xml:space="preserve">Poisson </w:t>
      </w:r>
      <w:r w:rsidR="00BB4140">
        <w:t>p</w:t>
      </w:r>
      <w:r w:rsidR="00E830BB">
        <w:t>henotypes</w:t>
      </w:r>
    </w:p>
    <w:p w14:paraId="293F0634" w14:textId="6549980F" w:rsidR="00E830BB" w:rsidRDefault="00E830BB" w:rsidP="00E830BB">
      <w:r>
        <w:t>In a similar fashion, we simulated Poisson phenotype</w:t>
      </w:r>
      <w:r w:rsidRPr="001E1AB1">
        <w:rPr>
          <w:rFonts w:ascii="Cambria Math" w:hAnsi="Cambria Math"/>
          <w:i/>
        </w:rPr>
        <w:t xml:space="preserve"> </w:t>
      </w:r>
      <w:r w:rsidRPr="00135B03">
        <w:rPr>
          <w:rFonts w:ascii="Cambria Math" w:hAnsi="Cambria Math"/>
          <w:i/>
          <w:iCs/>
        </w:rPr>
        <w:t xml:space="preserve"> </w:t>
      </w:r>
      <m:oMath>
        <m:r>
          <m:rPr>
            <m:sty m:val="bi"/>
          </m:rPr>
          <w:rPr>
            <w:rFonts w:ascii="Cambria Math" w:hAnsi="Cambria Math"/>
          </w:rPr>
          <m:t>y</m:t>
        </m:r>
      </m:oMath>
      <w:r>
        <w:t xml:space="preserve"> by passing the Gaussian signal </w:t>
      </w:r>
      <m:oMath>
        <m:r>
          <m:rPr>
            <m:sty m:val="bi"/>
          </m:rPr>
          <w:rPr>
            <w:rFonts w:ascii="Cambria Math" w:hAnsi="Cambria Math"/>
          </w:rPr>
          <m:t>η</m:t>
        </m:r>
      </m:oMath>
      <w:r w:rsidRPr="00EF1929">
        <w:t xml:space="preserve"> </w:t>
      </w:r>
      <w:r>
        <w:t xml:space="preserve">into exponent function for a rate value, then drew counts from Poisson distribution of the said rate. </w:t>
      </w:r>
    </w:p>
    <w:p w14:paraId="71DDCC35" w14:textId="737BF543" w:rsidR="00E830BB" w:rsidRDefault="00B43E3F" w:rsidP="00E830BB">
      <w:pPr>
        <w:rPr>
          <w:rFonts w:ascii="Cambria Math" w:hAnsi="Cambria Math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~</m:t>
          </m:r>
          <m:r>
            <m:rPr>
              <m:sty m:val="p"/>
            </m:rPr>
            <w:rPr>
              <w:rFonts w:ascii="Cambria Math" w:hAnsi="Cambria Math"/>
            </w:rPr>
            <m:t>Poisson</m:t>
          </m:r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bCs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η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sup>
          </m:sSup>
          <m:r>
            <w:rPr>
              <w:rFonts w:ascii="Cambria Math" w:hAnsi="Cambria Math"/>
            </w:rPr>
            <m:t>,  i=1…N</m:t>
          </m:r>
        </m:oMath>
      </m:oMathPara>
    </w:p>
    <w:p w14:paraId="64F00CDB" w14:textId="3543EF69" w:rsidR="00E830BB" w:rsidRDefault="00E830BB" w:rsidP="00E830BB">
      <w:pPr>
        <w:rPr>
          <w:bCs/>
        </w:rPr>
      </w:pPr>
      <w:r>
        <w:rPr>
          <w:bCs/>
        </w:rPr>
        <w:t xml:space="preserve">In this case, the grand mean </w:t>
      </w: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bCs/>
        </w:rPr>
        <w:t xml:space="preserve"> of </w:t>
      </w:r>
      <w:r w:rsidR="005240B9">
        <w:rPr>
          <w:bCs/>
        </w:rPr>
        <w:t xml:space="preserve">the Gaussian </w:t>
      </w:r>
      <w:r>
        <w:t xml:space="preserve">signal </w:t>
      </w:r>
      <m:oMath>
        <m:r>
          <m:rPr>
            <m:sty m:val="bi"/>
          </m:rPr>
          <w:rPr>
            <w:rFonts w:ascii="Cambria Math" w:hAnsi="Cambria Math"/>
          </w:rPr>
          <m:t>η</m:t>
        </m:r>
      </m:oMath>
      <w:r>
        <w:rPr>
          <w:bCs/>
        </w:rPr>
        <w:t xml:space="preserve"> </w:t>
      </w:r>
      <w:r w:rsidRPr="00784F33">
        <w:rPr>
          <w:bCs/>
        </w:rPr>
        <w:t>determines the proportion of zeros</w:t>
      </w:r>
      <w:r>
        <w:rPr>
          <w:bCs/>
        </w:rPr>
        <w:t xml:space="preserve"> in the converted count</w:t>
      </w:r>
      <w:r w:rsidR="007F3C26">
        <w:rPr>
          <w:bCs/>
        </w:rPr>
        <w:t>s</w:t>
      </w:r>
      <w:r>
        <w:rPr>
          <w:bCs/>
        </w:rPr>
        <w:t xml:space="preserve">, where </w:t>
      </w: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0</m:t>
        </m:r>
      </m:oMath>
      <w:r>
        <w:rPr>
          <w:bCs/>
        </w:rPr>
        <w:t xml:space="preserve"> gives in 37% zeros</w:t>
      </w:r>
      <w:r w:rsidR="00D91664">
        <w:rPr>
          <w:bCs/>
        </w:rPr>
        <w:t xml:space="preserve"> </w:t>
      </w:r>
      <w:r>
        <w:rPr>
          <w:bCs/>
        </w:rPr>
        <w:t xml:space="preserve">and </w:t>
      </w: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-2.5</m:t>
        </m:r>
      </m:oMath>
      <w:r>
        <w:rPr>
          <w:bCs/>
        </w:rPr>
        <w:t xml:space="preserve"> gives 92%.</w:t>
      </w:r>
    </w:p>
    <w:p w14:paraId="682A1448" w14:textId="7D8F7C20" w:rsidR="00E830BB" w:rsidRDefault="00E830BB" w:rsidP="00E830BB">
      <w:pPr>
        <w:rPr>
          <w:bCs/>
        </w:rPr>
      </w:pPr>
      <w:r>
        <w:rPr>
          <w:bCs/>
        </w:rPr>
        <w:t xml:space="preserve">We kept the simulation parameters </w:t>
      </w:r>
      <w:r w:rsidR="002509B1">
        <w:rPr>
          <w:bCs/>
        </w:rPr>
        <w:t xml:space="preserve">mostly the </w:t>
      </w:r>
      <w:r>
        <w:rPr>
          <w:bCs/>
        </w:rPr>
        <w:t xml:space="preserve">same with </w:t>
      </w:r>
      <w:r w:rsidR="00825F6E">
        <w:rPr>
          <w:bCs/>
        </w:rPr>
        <w:t>Gaussian</w:t>
      </w:r>
      <w:r>
        <w:rPr>
          <w:bCs/>
        </w:rPr>
        <w:t xml:space="preserve"> case but reduced the </w:t>
      </w:r>
      <w:r w:rsidR="00825F6E">
        <w:rPr>
          <w:bCs/>
        </w:rPr>
        <w:t xml:space="preserve">variance of genotype main effect and </w:t>
      </w:r>
      <w:r w:rsidR="00C25AD6">
        <w:rPr>
          <w:bCs/>
        </w:rPr>
        <w:t xml:space="preserve">noise to 0.1. </w:t>
      </w:r>
      <w:r>
        <w:rPr>
          <w:bCs/>
        </w:rPr>
        <w:t>The simulation parameters are shown below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046"/>
        <w:gridCol w:w="1639"/>
        <w:gridCol w:w="2790"/>
        <w:gridCol w:w="2880"/>
      </w:tblGrid>
      <w:tr w:rsidR="00E830BB" w:rsidRPr="00BF1ADC" w14:paraId="3BBCAA58" w14:textId="77777777" w:rsidTr="0064621C">
        <w:trPr>
          <w:trHeight w:val="20"/>
        </w:trPr>
        <w:tc>
          <w:tcPr>
            <w:tcW w:w="2046" w:type="dxa"/>
            <w:noWrap/>
            <w:vAlign w:val="center"/>
            <w:hideMark/>
          </w:tcPr>
          <w:p w14:paraId="31590F7C" w14:textId="15C4EF74" w:rsidR="00E830BB" w:rsidRPr="0064621C" w:rsidRDefault="00E830BB" w:rsidP="0064621C">
            <w:pPr>
              <w:pStyle w:val="NoSpacing"/>
              <w:jc w:val="center"/>
              <w:rPr>
                <w:b/>
                <w:bCs/>
                <w:sz w:val="20"/>
                <w:szCs w:val="20"/>
              </w:rPr>
            </w:pPr>
            <w:r w:rsidRPr="0064621C">
              <w:rPr>
                <w:b/>
                <w:bCs/>
                <w:sz w:val="20"/>
                <w:szCs w:val="20"/>
              </w:rPr>
              <w:t xml:space="preserve">Poisson </w:t>
            </w:r>
            <w:r w:rsidR="00BB4140" w:rsidRPr="0064621C">
              <w:rPr>
                <w:b/>
                <w:bCs/>
                <w:sz w:val="20"/>
                <w:szCs w:val="20"/>
              </w:rPr>
              <w:t>p</w:t>
            </w:r>
            <w:r w:rsidRPr="0064621C">
              <w:rPr>
                <w:b/>
                <w:bCs/>
                <w:sz w:val="20"/>
                <w:szCs w:val="20"/>
              </w:rPr>
              <w:t>henotype</w:t>
            </w:r>
          </w:p>
        </w:tc>
        <w:tc>
          <w:tcPr>
            <w:tcW w:w="1639" w:type="dxa"/>
            <w:noWrap/>
            <w:vAlign w:val="center"/>
            <w:hideMark/>
          </w:tcPr>
          <w:p w14:paraId="40B3CF27" w14:textId="3C7EA1D3" w:rsidR="00E830BB" w:rsidRPr="00BF1ADC" w:rsidRDefault="00BB4140" w:rsidP="0064621C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r w:rsidRPr="00BF1ADC">
              <w:rPr>
                <w:b/>
                <w:sz w:val="20"/>
                <w:szCs w:val="20"/>
              </w:rPr>
              <w:t>V</w:t>
            </w:r>
            <w:r w:rsidR="00E830BB" w:rsidRPr="00BF1ADC">
              <w:rPr>
                <w:b/>
                <w:sz w:val="20"/>
                <w:szCs w:val="20"/>
              </w:rPr>
              <w:t>ariance locus?</w:t>
            </w:r>
          </w:p>
        </w:tc>
        <w:tc>
          <w:tcPr>
            <w:tcW w:w="2790" w:type="dxa"/>
            <w:noWrap/>
            <w:vAlign w:val="center"/>
            <w:hideMark/>
          </w:tcPr>
          <w:p w14:paraId="4D1EF378" w14:textId="77777777" w:rsidR="00E830BB" w:rsidRPr="00BF1ADC" w:rsidRDefault="00E830BB" w:rsidP="0064621C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r w:rsidRPr="00BF1ADC">
              <w:rPr>
                <w:b/>
                <w:sz w:val="20"/>
                <w:szCs w:val="20"/>
              </w:rPr>
              <w:t>Additive</w:t>
            </w:r>
          </w:p>
        </w:tc>
        <w:tc>
          <w:tcPr>
            <w:tcW w:w="2880" w:type="dxa"/>
            <w:noWrap/>
            <w:vAlign w:val="center"/>
            <w:hideMark/>
          </w:tcPr>
          <w:p w14:paraId="376F1670" w14:textId="2FAB7116" w:rsidR="00E830BB" w:rsidRPr="00BF1ADC" w:rsidRDefault="00BB4140" w:rsidP="0064621C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r w:rsidRPr="00BF1ADC">
              <w:rPr>
                <w:b/>
                <w:sz w:val="20"/>
                <w:szCs w:val="20"/>
              </w:rPr>
              <w:t>M</w:t>
            </w:r>
            <w:r w:rsidR="00E830BB" w:rsidRPr="00BF1ADC">
              <w:rPr>
                <w:b/>
                <w:sz w:val="20"/>
                <w:szCs w:val="20"/>
              </w:rPr>
              <w:t>ultiplicative</w:t>
            </w:r>
          </w:p>
        </w:tc>
      </w:tr>
      <w:tr w:rsidR="0064621C" w:rsidRPr="00BF1ADC" w14:paraId="0C0F80E0" w14:textId="77777777" w:rsidTr="0064621C">
        <w:trPr>
          <w:trHeight w:val="20"/>
        </w:trPr>
        <w:tc>
          <w:tcPr>
            <w:tcW w:w="2046" w:type="dxa"/>
            <w:vMerge w:val="restart"/>
            <w:noWrap/>
            <w:vAlign w:val="center"/>
            <w:hideMark/>
          </w:tcPr>
          <w:p w14:paraId="4FDFBBC6" w14:textId="5F1B06BC" w:rsidR="0064621C" w:rsidRPr="00BF1ADC" w:rsidRDefault="0064621C" w:rsidP="0064621C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r w:rsidRPr="00787F83">
              <w:rPr>
                <w:b/>
                <w:sz w:val="20"/>
                <w:szCs w:val="20"/>
              </w:rPr>
              <w:t xml:space="preserve">Coexisting </w:t>
            </w:r>
            <w:r w:rsidR="00BB4140" w:rsidRPr="00787F83">
              <w:rPr>
                <w:b/>
                <w:sz w:val="20"/>
                <w:szCs w:val="20"/>
              </w:rPr>
              <w:t>e</w:t>
            </w:r>
            <w:r w:rsidRPr="00787F83">
              <w:rPr>
                <w:b/>
                <w:sz w:val="20"/>
                <w:szCs w:val="20"/>
              </w:rPr>
              <w:t>nvironmental main effect and GxE</w:t>
            </w:r>
          </w:p>
        </w:tc>
        <w:tc>
          <w:tcPr>
            <w:tcW w:w="1639" w:type="dxa"/>
            <w:noWrap/>
            <w:vAlign w:val="center"/>
            <w:hideMark/>
          </w:tcPr>
          <w:p w14:paraId="5533718C" w14:textId="77777777" w:rsidR="0064621C" w:rsidRPr="00BF1ADC" w:rsidRDefault="0064621C" w:rsidP="0064621C">
            <w:pPr>
              <w:pStyle w:val="NoSpacing"/>
              <w:jc w:val="center"/>
              <w:rPr>
                <w:sz w:val="20"/>
                <w:szCs w:val="20"/>
              </w:rPr>
            </w:pPr>
            <w:r w:rsidRPr="00BF1ADC">
              <w:rPr>
                <w:sz w:val="20"/>
                <w:szCs w:val="20"/>
              </w:rPr>
              <w:t>Yes</w:t>
            </w:r>
          </w:p>
        </w:tc>
        <w:tc>
          <w:tcPr>
            <w:tcW w:w="2790" w:type="dxa"/>
            <w:noWrap/>
            <w:vAlign w:val="center"/>
            <w:hideMark/>
          </w:tcPr>
          <w:p w14:paraId="65F728B7" w14:textId="5F39000C" w:rsidR="0064621C" w:rsidRPr="00B10E4A" w:rsidRDefault="00B43E3F" w:rsidP="0064621C">
            <w:pPr>
              <w:pStyle w:val="NoSpacing"/>
              <w:jc w:val="center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0, -2.5</m:t>
                  </m:r>
                </m:e>
              </m:d>
            </m:oMath>
            <w:r w:rsidR="0064621C" w:rsidRPr="00BF1ADC">
              <w:rPr>
                <w:sz w:val="20"/>
                <w:szCs w:val="20"/>
              </w:rPr>
              <w:t>,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w:br/>
              </m:r>
            </m:oMath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 xml:space="preserve">=0.1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1.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c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5,</m:t>
                </m:r>
              </m:oMath>
            </m:oMathPara>
          </w:p>
          <w:p w14:paraId="2A97E341" w14:textId="2941C42F" w:rsidR="0064621C" w:rsidRPr="00BF1ADC" w:rsidRDefault="00B43E3F" w:rsidP="0064621C">
            <w:pPr>
              <w:pStyle w:val="NoSpacing"/>
              <w:jc w:val="center"/>
              <w:rPr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1.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1</m:t>
                </m:r>
              </m:oMath>
            </m:oMathPara>
          </w:p>
        </w:tc>
        <w:tc>
          <w:tcPr>
            <w:tcW w:w="2880" w:type="dxa"/>
            <w:noWrap/>
            <w:vAlign w:val="center"/>
            <w:hideMark/>
          </w:tcPr>
          <w:p w14:paraId="5207D53B" w14:textId="0D10183B" w:rsidR="0064621C" w:rsidRPr="003510DA" w:rsidRDefault="00B43E3F" w:rsidP="0064621C">
            <w:pPr>
              <w:pStyle w:val="NoSpacing"/>
              <w:jc w:val="center"/>
              <w:rPr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, -2.5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,</m:t>
                </m:r>
              </m:oMath>
            </m:oMathPara>
          </w:p>
          <w:p w14:paraId="08546922" w14:textId="05874F31" w:rsidR="0064621C" w:rsidRPr="003510DA" w:rsidRDefault="00B43E3F" w:rsidP="0064621C">
            <w:pPr>
              <w:pStyle w:val="NoSpacing"/>
              <w:jc w:val="center"/>
              <w:rPr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5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1.0,β=0,</m:t>
                </m:r>
              </m:oMath>
            </m:oMathPara>
          </w:p>
          <w:p w14:paraId="7760AF26" w14:textId="1DA0BA80" w:rsidR="0064621C" w:rsidRDefault="0064621C" w:rsidP="0064621C">
            <w:pPr>
              <w:pStyle w:val="NoSpacing"/>
              <w:jc w:val="center"/>
              <w:rPr>
                <w:sz w:val="20"/>
                <w:szCs w:val="20"/>
              </w:rPr>
            </w:pPr>
            <m:oMath>
              <m:r>
                <w:rPr>
                  <w:rFonts w:ascii="Cambria Math" w:hAnsi="Cambria Math"/>
                  <w:sz w:val="20"/>
                  <w:szCs w:val="20"/>
                </w:rPr>
                <m:t>μ=-0.440, α=0.288</m:t>
              </m:r>
            </m:oMath>
            <w:r w:rsidRPr="00BF1ADC">
              <w:rPr>
                <w:sz w:val="20"/>
                <w:szCs w:val="20"/>
              </w:rPr>
              <w:t>,</w:t>
            </w:r>
          </w:p>
          <w:p w14:paraId="41787E68" w14:textId="6221A70A" w:rsidR="0064621C" w:rsidRPr="00BF1ADC" w:rsidRDefault="0064621C" w:rsidP="0064621C">
            <w:pPr>
              <w:pStyle w:val="NoSpacing"/>
              <w:jc w:val="center"/>
              <w:rPr>
                <w:sz w:val="20"/>
                <w:szCs w:val="20"/>
              </w:rPr>
            </w:pPr>
            <w:r w:rsidRPr="00BF1ADC">
              <w:rPr>
                <w:sz w:val="20"/>
                <w:szCs w:val="20"/>
              </w:rPr>
              <w:t xml:space="preserve">or 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μ=0.135, α=-0.288,</m:t>
              </m:r>
            </m:oMath>
          </w:p>
          <w:p w14:paraId="469638D8" w14:textId="77777777" w:rsidR="0064621C" w:rsidRPr="00BF1ADC" w:rsidRDefault="0064621C" w:rsidP="0064621C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</w:tr>
      <w:tr w:rsidR="0064621C" w:rsidRPr="00BF1ADC" w14:paraId="0CA24C5E" w14:textId="77777777" w:rsidTr="0064621C">
        <w:trPr>
          <w:trHeight w:val="20"/>
        </w:trPr>
        <w:tc>
          <w:tcPr>
            <w:tcW w:w="2046" w:type="dxa"/>
            <w:vMerge/>
            <w:noWrap/>
            <w:vAlign w:val="center"/>
            <w:hideMark/>
          </w:tcPr>
          <w:p w14:paraId="49CFD303" w14:textId="77777777" w:rsidR="0064621C" w:rsidRPr="00BF1ADC" w:rsidRDefault="0064621C" w:rsidP="0064621C">
            <w:pPr>
              <w:pStyle w:val="NoSpacing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39" w:type="dxa"/>
            <w:noWrap/>
            <w:vAlign w:val="center"/>
            <w:hideMark/>
          </w:tcPr>
          <w:p w14:paraId="44DEF86D" w14:textId="77777777" w:rsidR="0064621C" w:rsidRPr="00BF1ADC" w:rsidRDefault="0064621C" w:rsidP="0064621C">
            <w:pPr>
              <w:pStyle w:val="NoSpacing"/>
              <w:jc w:val="center"/>
              <w:rPr>
                <w:sz w:val="20"/>
                <w:szCs w:val="20"/>
              </w:rPr>
            </w:pPr>
            <w:r w:rsidRPr="00BF1ADC">
              <w:rPr>
                <w:sz w:val="20"/>
                <w:szCs w:val="20"/>
              </w:rPr>
              <w:t>Null</w:t>
            </w:r>
          </w:p>
        </w:tc>
        <w:tc>
          <w:tcPr>
            <w:tcW w:w="2790" w:type="dxa"/>
            <w:noWrap/>
            <w:vAlign w:val="center"/>
            <w:hideMark/>
          </w:tcPr>
          <w:p w14:paraId="76927FA5" w14:textId="587C4C1D" w:rsidR="0064621C" w:rsidRPr="00B10E4A" w:rsidRDefault="00B43E3F" w:rsidP="0064621C">
            <w:pPr>
              <w:pStyle w:val="NoSpacing"/>
              <w:jc w:val="center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0, -2.5</m:t>
                  </m:r>
                </m:e>
              </m:d>
            </m:oMath>
            <w:r w:rsidR="0064621C" w:rsidRPr="00BF1ADC">
              <w:rPr>
                <w:sz w:val="20"/>
                <w:szCs w:val="20"/>
              </w:rPr>
              <w:t>,</w:t>
            </w:r>
            <w:r w:rsidR="0064621C" w:rsidRPr="00BF1ADC">
              <w:rPr>
                <w:sz w:val="20"/>
                <w:szCs w:val="20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 xml:space="preserve">=0.1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c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5,</m:t>
                </m:r>
              </m:oMath>
            </m:oMathPara>
          </w:p>
          <w:p w14:paraId="000B9A2F" w14:textId="65CD38FC" w:rsidR="0064621C" w:rsidRPr="00BF1ADC" w:rsidRDefault="00B43E3F" w:rsidP="0064621C">
            <w:pPr>
              <w:pStyle w:val="NoSpacing"/>
              <w:jc w:val="center"/>
              <w:rPr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1.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1</m:t>
                </m:r>
              </m:oMath>
            </m:oMathPara>
          </w:p>
        </w:tc>
        <w:tc>
          <w:tcPr>
            <w:tcW w:w="2880" w:type="dxa"/>
            <w:noWrap/>
            <w:vAlign w:val="center"/>
            <w:hideMark/>
          </w:tcPr>
          <w:p w14:paraId="0A2D07D2" w14:textId="3CF1F4C5" w:rsidR="0064621C" w:rsidRDefault="00B43E3F" w:rsidP="0064621C">
            <w:pPr>
              <w:pStyle w:val="NoSpacing"/>
              <w:jc w:val="center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0, -2.5</m:t>
                  </m:r>
                </m:e>
              </m:d>
            </m:oMath>
            <w:r w:rsidR="0064621C" w:rsidRPr="00BF1ADC">
              <w:rPr>
                <w:sz w:val="20"/>
                <w:szCs w:val="20"/>
              </w:rPr>
              <w:t>,</w:t>
            </w:r>
          </w:p>
          <w:p w14:paraId="5826BB6A" w14:textId="32F5B450" w:rsidR="0064621C" w:rsidRPr="00BF1ADC" w:rsidRDefault="00B43E3F" w:rsidP="0064621C">
            <w:pPr>
              <w:pStyle w:val="NoSpacing"/>
              <w:jc w:val="center"/>
              <w:rPr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5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1.0,β=0</m:t>
                </m:r>
              </m:oMath>
            </m:oMathPara>
          </w:p>
          <w:p w14:paraId="60F0B024" w14:textId="0B7B7ECB" w:rsidR="0064621C" w:rsidRPr="00BF1ADC" w:rsidRDefault="0064621C" w:rsidP="0064621C">
            <w:pPr>
              <w:pStyle w:val="NoSpacing"/>
              <w:jc w:val="center"/>
              <w:rPr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μ=-0.440, α=0.0</m:t>
                </m:r>
              </m:oMath>
            </m:oMathPara>
          </w:p>
        </w:tc>
      </w:tr>
      <w:tr w:rsidR="0064621C" w:rsidRPr="00BF1ADC" w14:paraId="5DACAECB" w14:textId="77777777" w:rsidTr="0064621C">
        <w:trPr>
          <w:trHeight w:val="20"/>
        </w:trPr>
        <w:tc>
          <w:tcPr>
            <w:tcW w:w="2046" w:type="dxa"/>
            <w:vMerge w:val="restart"/>
            <w:noWrap/>
            <w:vAlign w:val="center"/>
            <w:hideMark/>
          </w:tcPr>
          <w:p w14:paraId="49586C38" w14:textId="7E1BD0FB" w:rsidR="0064621C" w:rsidRPr="00BF1ADC" w:rsidRDefault="00BB4140" w:rsidP="0064621C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r w:rsidRPr="00787F83">
              <w:rPr>
                <w:b/>
                <w:sz w:val="20"/>
                <w:szCs w:val="20"/>
              </w:rPr>
              <w:t>P</w:t>
            </w:r>
            <w:r w:rsidR="0064621C" w:rsidRPr="00787F83">
              <w:rPr>
                <w:b/>
                <w:sz w:val="20"/>
                <w:szCs w:val="20"/>
              </w:rPr>
              <w:t>ure GxE</w:t>
            </w:r>
          </w:p>
        </w:tc>
        <w:tc>
          <w:tcPr>
            <w:tcW w:w="1639" w:type="dxa"/>
            <w:noWrap/>
            <w:vAlign w:val="center"/>
            <w:hideMark/>
          </w:tcPr>
          <w:p w14:paraId="603C716A" w14:textId="77777777" w:rsidR="0064621C" w:rsidRPr="00BF1ADC" w:rsidRDefault="0064621C" w:rsidP="0064621C">
            <w:pPr>
              <w:pStyle w:val="NoSpacing"/>
              <w:jc w:val="center"/>
              <w:rPr>
                <w:sz w:val="20"/>
                <w:szCs w:val="20"/>
              </w:rPr>
            </w:pPr>
            <w:r w:rsidRPr="00BF1ADC">
              <w:rPr>
                <w:sz w:val="20"/>
                <w:szCs w:val="20"/>
              </w:rPr>
              <w:t>Yes</w:t>
            </w:r>
          </w:p>
        </w:tc>
        <w:tc>
          <w:tcPr>
            <w:tcW w:w="2790" w:type="dxa"/>
            <w:noWrap/>
            <w:vAlign w:val="center"/>
            <w:hideMark/>
          </w:tcPr>
          <w:p w14:paraId="5A666D70" w14:textId="724E9718" w:rsidR="00153105" w:rsidRPr="00B10E4A" w:rsidRDefault="00B43E3F" w:rsidP="00153105">
            <w:pPr>
              <w:pStyle w:val="NoSpacing"/>
              <w:jc w:val="center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0, -2.5</m:t>
                  </m:r>
                </m:e>
              </m:d>
            </m:oMath>
            <w:r w:rsidR="00153105" w:rsidRPr="00BF1ADC">
              <w:rPr>
                <w:sz w:val="20"/>
                <w:szCs w:val="20"/>
              </w:rPr>
              <w:t>,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w:br/>
              </m:r>
            </m:oMath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w:lastRenderedPageBreak/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 xml:space="preserve">=0.1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1.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c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,</m:t>
                </m:r>
              </m:oMath>
            </m:oMathPara>
          </w:p>
          <w:p w14:paraId="09D7DDE1" w14:textId="2681584D" w:rsidR="0064621C" w:rsidRPr="00BF1ADC" w:rsidRDefault="00B43E3F" w:rsidP="00153105">
            <w:pPr>
              <w:pStyle w:val="NoSpacing"/>
              <w:jc w:val="center"/>
              <w:rPr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1.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1</m:t>
                </m:r>
              </m:oMath>
            </m:oMathPara>
          </w:p>
        </w:tc>
        <w:tc>
          <w:tcPr>
            <w:tcW w:w="2880" w:type="dxa"/>
            <w:noWrap/>
            <w:vAlign w:val="center"/>
            <w:hideMark/>
          </w:tcPr>
          <w:p w14:paraId="3967C992" w14:textId="77777777" w:rsidR="0064621C" w:rsidRPr="00BF1ADC" w:rsidRDefault="0064621C" w:rsidP="0064621C">
            <w:pPr>
              <w:pStyle w:val="NoSpacing"/>
              <w:jc w:val="center"/>
              <w:rPr>
                <w:sz w:val="20"/>
                <w:szCs w:val="20"/>
              </w:rPr>
            </w:pPr>
            <w:r w:rsidRPr="00BF1ADC">
              <w:rPr>
                <w:sz w:val="20"/>
                <w:szCs w:val="20"/>
              </w:rPr>
              <w:lastRenderedPageBreak/>
              <w:t>(Not simulated)</w:t>
            </w:r>
          </w:p>
        </w:tc>
      </w:tr>
      <w:tr w:rsidR="00E830BB" w:rsidRPr="00BF1ADC" w14:paraId="040D3DA4" w14:textId="77777777" w:rsidTr="0064621C">
        <w:trPr>
          <w:trHeight w:val="20"/>
        </w:trPr>
        <w:tc>
          <w:tcPr>
            <w:tcW w:w="2046" w:type="dxa"/>
            <w:vMerge/>
            <w:noWrap/>
            <w:vAlign w:val="center"/>
            <w:hideMark/>
          </w:tcPr>
          <w:p w14:paraId="44BA89E5" w14:textId="77777777" w:rsidR="00E830BB" w:rsidRPr="00BF1ADC" w:rsidRDefault="00E830BB" w:rsidP="0064621C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1639" w:type="dxa"/>
            <w:noWrap/>
            <w:vAlign w:val="center"/>
            <w:hideMark/>
          </w:tcPr>
          <w:p w14:paraId="43490277" w14:textId="77777777" w:rsidR="00E830BB" w:rsidRPr="00BF1ADC" w:rsidRDefault="00E830BB" w:rsidP="0064621C">
            <w:pPr>
              <w:pStyle w:val="NoSpacing"/>
              <w:jc w:val="center"/>
              <w:rPr>
                <w:sz w:val="20"/>
                <w:szCs w:val="20"/>
              </w:rPr>
            </w:pPr>
            <w:r w:rsidRPr="00BF1ADC">
              <w:rPr>
                <w:sz w:val="20"/>
                <w:szCs w:val="20"/>
              </w:rPr>
              <w:t>Null</w:t>
            </w:r>
          </w:p>
        </w:tc>
        <w:tc>
          <w:tcPr>
            <w:tcW w:w="2790" w:type="dxa"/>
            <w:noWrap/>
            <w:vAlign w:val="center"/>
            <w:hideMark/>
          </w:tcPr>
          <w:p w14:paraId="5335AB73" w14:textId="0E1B57BE" w:rsidR="00153105" w:rsidRPr="00B10E4A" w:rsidRDefault="00B43E3F" w:rsidP="00153105">
            <w:pPr>
              <w:pStyle w:val="NoSpacing"/>
              <w:jc w:val="center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0, -2.5</m:t>
                  </m:r>
                </m:e>
              </m:d>
            </m:oMath>
            <w:r w:rsidR="00153105" w:rsidRPr="00BF1ADC">
              <w:rPr>
                <w:sz w:val="20"/>
                <w:szCs w:val="20"/>
              </w:rPr>
              <w:t>,</w:t>
            </w:r>
            <w:r w:rsidR="00153105" w:rsidRPr="00BF1ADC">
              <w:rPr>
                <w:sz w:val="20"/>
                <w:szCs w:val="20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 xml:space="preserve">=0.1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c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0,</m:t>
                </m:r>
              </m:oMath>
            </m:oMathPara>
          </w:p>
          <w:p w14:paraId="62F054C3" w14:textId="4CFF3C69" w:rsidR="00E830BB" w:rsidRPr="00BF1ADC" w:rsidRDefault="00B43E3F" w:rsidP="00153105">
            <w:pPr>
              <w:pStyle w:val="NoSpacing"/>
              <w:jc w:val="center"/>
              <w:rPr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1.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=0.1</m:t>
                </m:r>
              </m:oMath>
            </m:oMathPara>
          </w:p>
        </w:tc>
        <w:tc>
          <w:tcPr>
            <w:tcW w:w="2880" w:type="dxa"/>
            <w:noWrap/>
            <w:vAlign w:val="center"/>
            <w:hideMark/>
          </w:tcPr>
          <w:p w14:paraId="38F0AC42" w14:textId="77777777" w:rsidR="00E830BB" w:rsidRPr="00BF1ADC" w:rsidRDefault="00E830BB" w:rsidP="0064621C">
            <w:pPr>
              <w:pStyle w:val="NoSpacing"/>
              <w:jc w:val="center"/>
              <w:rPr>
                <w:sz w:val="20"/>
                <w:szCs w:val="20"/>
              </w:rPr>
            </w:pPr>
            <w:r w:rsidRPr="00BF1ADC">
              <w:rPr>
                <w:sz w:val="20"/>
                <w:szCs w:val="20"/>
              </w:rPr>
              <w:t>(Not simulated)</w:t>
            </w:r>
          </w:p>
        </w:tc>
      </w:tr>
    </w:tbl>
    <w:p w14:paraId="77DC5764" w14:textId="294ED349" w:rsidR="00E830BB" w:rsidRDefault="00E830BB" w:rsidP="00E830BB">
      <w:pPr>
        <w:pStyle w:val="Heading2"/>
      </w:pPr>
      <w:r>
        <w:t>Execut</w:t>
      </w:r>
      <w:r w:rsidR="00BB4140">
        <w:t>ion</w:t>
      </w:r>
      <w:r w:rsidR="00EC78FE">
        <w:t xml:space="preserve"> and summ</w:t>
      </w:r>
      <w:r w:rsidR="00C407F0">
        <w:t>ar</w:t>
      </w:r>
      <w:r w:rsidR="00BB4140">
        <w:t>y of s</w:t>
      </w:r>
      <w:r>
        <w:t>imulation</w:t>
      </w:r>
      <w:r w:rsidR="00BB4140">
        <w:t>s</w:t>
      </w:r>
      <w:r>
        <w:t xml:space="preserve"> </w:t>
      </w:r>
    </w:p>
    <w:p w14:paraId="5B119F06" w14:textId="050CAF0F" w:rsidR="00E830BB" w:rsidRDefault="00E830BB" w:rsidP="00E830BB">
      <w:r w:rsidRPr="009A3D55">
        <w:t>Once a scenario is decided, the parameters, and phenotype converters were given</w:t>
      </w:r>
      <w:r>
        <w:t>, in each of the 20,000 repeats we do the following</w:t>
      </w:r>
    </w:p>
    <w:p w14:paraId="4E0E8138" w14:textId="0CF1E3EE" w:rsidR="00E830BB" w:rsidRDefault="00765EF4" w:rsidP="003D1770">
      <w:pPr>
        <w:pStyle w:val="ListParagraph"/>
        <w:numPr>
          <w:ilvl w:val="0"/>
          <w:numId w:val="9"/>
        </w:numPr>
        <w:ind w:left="360"/>
      </w:pPr>
      <w:r>
        <w:t>D</w:t>
      </w:r>
      <w:r w:rsidR="00E830BB">
        <w:t>ata generation</w:t>
      </w:r>
    </w:p>
    <w:p w14:paraId="1D802B98" w14:textId="1EC5DF47" w:rsidR="00E830BB" w:rsidRPr="00747F16" w:rsidRDefault="009E4CBA" w:rsidP="003D1770">
      <w:pPr>
        <w:pStyle w:val="ListParagraph"/>
        <w:numPr>
          <w:ilvl w:val="1"/>
          <w:numId w:val="9"/>
        </w:numPr>
        <w:ind w:left="720"/>
      </w:pPr>
      <w:r>
        <w:t>A</w:t>
      </w:r>
      <w:r w:rsidR="00E830BB">
        <w:t xml:space="preserve">cquire vector of genotype </w:t>
      </w:r>
      <m:oMath>
        <m:r>
          <m:rPr>
            <m:sty m:val="bi"/>
          </m:rPr>
          <w:rPr>
            <w:rFonts w:ascii="Cambria Math" w:hAnsi="Cambria Math"/>
          </w:rPr>
          <m:t>g</m:t>
        </m:r>
      </m:oMath>
      <w:r w:rsidR="00E830BB" w:rsidRPr="00747F16">
        <w:t>,</w:t>
      </w:r>
      <w:r w:rsidR="00E830BB" w:rsidRPr="007D3AE9">
        <w:rPr>
          <w:b/>
          <w:bCs/>
        </w:rPr>
        <w:t xml:space="preserve"> </w:t>
      </w:r>
      <w:r w:rsidR="00E830BB">
        <w:t xml:space="preserve">environment </w:t>
      </w:r>
      <m:oMath>
        <m:r>
          <m:rPr>
            <m:sty m:val="bi"/>
          </m:rPr>
          <w:rPr>
            <w:rFonts w:ascii="Cambria Math" w:hAnsi="Cambria Math"/>
          </w:rPr>
          <m:t>u</m:t>
        </m:r>
      </m:oMath>
      <w:r w:rsidR="00E830BB" w:rsidRPr="00747F16">
        <w:t>,</w:t>
      </w:r>
      <w:r w:rsidR="00E830BB">
        <w:t xml:space="preserve"> and covariate </w:t>
      </w:r>
      <m:oMath>
        <m:r>
          <m:rPr>
            <m:sty m:val="bi"/>
          </m:rPr>
          <w:rPr>
            <w:rFonts w:ascii="Cambria Math" w:hAnsi="Cambria Math"/>
          </w:rPr>
          <m:t>x</m:t>
        </m:r>
      </m:oMath>
      <w:r w:rsidR="00E830BB" w:rsidRPr="00747F16">
        <w:t>.</w:t>
      </w:r>
    </w:p>
    <w:p w14:paraId="59152F6C" w14:textId="45F88BE1" w:rsidR="00E830BB" w:rsidRDefault="009E4CBA" w:rsidP="003D1770">
      <w:pPr>
        <w:pStyle w:val="ListParagraph"/>
        <w:numPr>
          <w:ilvl w:val="1"/>
          <w:numId w:val="9"/>
        </w:numPr>
        <w:ind w:left="720"/>
      </w:pPr>
      <w:r>
        <w:t>D</w:t>
      </w:r>
      <w:r w:rsidR="00E830BB">
        <w:t xml:space="preserve">raw effect sizes </w:t>
      </w:r>
      <m:oMath>
        <m:r>
          <w:rPr>
            <w:rFonts w:ascii="Cambria Math" w:hAnsi="Cambria Math"/>
          </w:rPr>
          <m:t>{a, b,c,d}</m:t>
        </m:r>
      </m:oMath>
      <w:r w:rsidR="00E830BB">
        <w:t xml:space="preserve"> from </w:t>
      </w:r>
      <w:commentRangeStart w:id="26"/>
      <w:r w:rsidR="00E830BB" w:rsidRPr="009A3D55">
        <w:t>normal</w:t>
      </w:r>
      <w:r w:rsidR="00E830BB">
        <w:t xml:space="preserve"> </w:t>
      </w:r>
      <w:r w:rsidR="00B43E3F">
        <w:t xml:space="preserve">distribution </w:t>
      </w:r>
      <w:r w:rsidR="00E830BB">
        <w:t xml:space="preserve">of mean </w:t>
      </w:r>
      <w:commentRangeEnd w:id="26"/>
      <w:r w:rsidR="009A3D55">
        <w:rPr>
          <w:rStyle w:val="CommentReference"/>
        </w:rPr>
        <w:commentReference w:id="26"/>
      </w:r>
      <w:r w:rsidR="00E830BB">
        <w:t>0 and variances</w:t>
      </w:r>
      <w:r w:rsidR="00235BFF">
        <w:t xml:space="preserve"> </w:t>
      </w:r>
      <m:oMath>
        <m: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}</m:t>
        </m:r>
      </m:oMath>
      <w:r w:rsidR="00E830BB">
        <w:t>.</w:t>
      </w:r>
    </w:p>
    <w:p w14:paraId="1CC92DD5" w14:textId="6D4D7906" w:rsidR="00E830BB" w:rsidRDefault="009E4CBA" w:rsidP="003D1770">
      <w:pPr>
        <w:pStyle w:val="ListParagraph"/>
        <w:numPr>
          <w:ilvl w:val="1"/>
          <w:numId w:val="9"/>
        </w:numPr>
        <w:ind w:left="720"/>
      </w:pPr>
      <w:r>
        <w:t>D</w:t>
      </w:r>
      <w:r w:rsidR="00E830BB">
        <w:t>raw vector of noise</w:t>
      </w:r>
      <w:r w:rsidR="00E830BB" w:rsidRPr="009E4CBA">
        <w:rPr>
          <w:b/>
          <w:bCs/>
        </w:rPr>
        <w:t xml:space="preserve"> </w:t>
      </w:r>
      <m:oMath>
        <m:r>
          <m:rPr>
            <m:sty m:val="bi"/>
          </m:rPr>
          <w:rPr>
            <w:rFonts w:ascii="Cambria Math" w:hAnsi="Cambria Math"/>
          </w:rPr>
          <m:t>e</m:t>
        </m:r>
      </m:oMath>
      <w:r w:rsidR="00E830BB">
        <w:t xml:space="preserve"> from </w:t>
      </w:r>
      <w:r w:rsidR="00E830BB" w:rsidRPr="009A3D55">
        <w:t>normal</w:t>
      </w:r>
      <w:r w:rsidR="00E830BB">
        <w:t xml:space="preserve"> of mean 0 and variance</w:t>
      </w:r>
      <w:r w:rsidR="00C242E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E830BB">
        <w:t>.</w:t>
      </w:r>
    </w:p>
    <w:p w14:paraId="6CF017EC" w14:textId="7B281551" w:rsidR="00E830BB" w:rsidRDefault="009E4CBA" w:rsidP="003D1770">
      <w:pPr>
        <w:pStyle w:val="ListParagraph"/>
        <w:numPr>
          <w:ilvl w:val="1"/>
          <w:numId w:val="9"/>
        </w:numPr>
        <w:ind w:left="720"/>
      </w:pPr>
      <w:r>
        <w:t>G</w:t>
      </w:r>
      <w:r w:rsidR="00E830BB">
        <w:t xml:space="preserve">enerate vector of phenotype </w:t>
      </w:r>
      <m:oMath>
        <m:r>
          <m:rPr>
            <m:sty m:val="bi"/>
          </m:rPr>
          <w:rPr>
            <w:rFonts w:ascii="Cambria Math" w:hAnsi="Cambria Math"/>
          </w:rPr>
          <m:t>y</m:t>
        </m:r>
      </m:oMath>
    </w:p>
    <w:p w14:paraId="51D2A6E1" w14:textId="12E3B62E" w:rsidR="00E830BB" w:rsidRDefault="00E830BB" w:rsidP="003D1770">
      <w:pPr>
        <w:pStyle w:val="ListParagraph"/>
        <w:numPr>
          <w:ilvl w:val="2"/>
          <w:numId w:val="9"/>
        </w:numPr>
        <w:ind w:left="720"/>
      </w:pPr>
      <w:r>
        <w:t xml:space="preserve">either additively, 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  <w:bCs/>
                <w:i/>
              </w:rPr>
            </m:ctrlP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a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+b</m:t>
        </m:r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bCs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ug</m:t>
                </m:r>
              </m:e>
            </m:d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+c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  <m:ctrlPr>
              <w:rPr>
                <w:rFonts w:ascii="Cambria Math" w:hAnsi="Cambria Math"/>
                <w:bCs/>
                <w:i/>
              </w:rPr>
            </m:ctrlP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+d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bCs/>
                <w:i/>
              </w:rPr>
            </m:ctrlP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+</m:t>
        </m:r>
        <m:r>
          <m:rPr>
            <m:sty m:val="bi"/>
          </m:rP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 </m:t>
        </m:r>
      </m:oMath>
    </w:p>
    <w:p w14:paraId="1958E02E" w14:textId="17ECA9F6" w:rsidR="00E830BB" w:rsidRDefault="00E830BB" w:rsidP="003D1770">
      <w:pPr>
        <w:pStyle w:val="ListParagraph"/>
        <w:numPr>
          <w:ilvl w:val="2"/>
          <w:numId w:val="9"/>
        </w:numPr>
        <w:ind w:left="720"/>
      </w:pPr>
      <w:r>
        <w:t xml:space="preserve">or multiplicatively, as </w:t>
      </w: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~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+a</m:t>
            </m:r>
            <m:sSub>
              <m:sSubPr>
                <m:ctrlPr>
                  <w:rPr>
                    <w:rFonts w:ascii="Cambria Math" w:hAnsi="Cambria Math"/>
                    <w:bCs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+d</m:t>
            </m:r>
            <m:sSub>
              <m:sSubPr>
                <m:ctrlPr>
                  <w:rPr>
                    <w:rFonts w:ascii="Cambria Math" w:hAnsi="Cambria Math"/>
                    <w:bCs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  <w:bCs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μ+α</m:t>
                </m:r>
                <m:sSub>
                  <m:sSubPr>
                    <m:ctrlPr>
                      <w:rPr>
                        <w:rFonts w:ascii="Cambria Math" w:hAnsi="Cambria Math"/>
                        <w:bCs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+β</m:t>
                </m:r>
                <m:sSubSup>
                  <m:sSubSup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p>
                </m:sSubSup>
              </m:sup>
            </m:sSup>
          </m:e>
        </m:d>
      </m:oMath>
    </w:p>
    <w:p w14:paraId="019D0168" w14:textId="5E6D3461" w:rsidR="00E830BB" w:rsidRPr="00762FAF" w:rsidRDefault="000E3387" w:rsidP="003D1770">
      <w:pPr>
        <w:pStyle w:val="ListParagraph"/>
        <w:numPr>
          <w:ilvl w:val="0"/>
          <w:numId w:val="9"/>
        </w:numPr>
        <w:ind w:left="360"/>
      </w:pPr>
      <w:r>
        <w:t>P</w:t>
      </w:r>
      <w:r w:rsidR="00E830BB">
        <w:t xml:space="preserve">resent data </w:t>
      </w:r>
      <m:oMath>
        <m:r>
          <m:rPr>
            <m:sty m:val="bi"/>
          </m:rPr>
          <w:rPr>
            <w:rFonts w:ascii="Cambria Math" w:hAnsi="Cambria Math"/>
          </w:rPr>
          <m:t>{y,x,g}</m:t>
        </m:r>
      </m:oMath>
      <w:r w:rsidR="00E830BB" w:rsidRPr="00762FAF">
        <w:rPr>
          <w:bCs/>
        </w:rPr>
        <w:t xml:space="preserve"> to </w:t>
      </w:r>
      <w:r w:rsidR="00E830BB">
        <w:rPr>
          <w:bCs/>
        </w:rPr>
        <w:t xml:space="preserve">various </w:t>
      </w:r>
      <w:r>
        <w:t>statistical tests</w:t>
      </w:r>
      <w:r w:rsidR="00E830BB">
        <w:rPr>
          <w:bCs/>
        </w:rPr>
        <w:t>:</w:t>
      </w:r>
    </w:p>
    <w:p w14:paraId="7F4BAB33" w14:textId="77777777" w:rsidR="00E830BB" w:rsidRPr="00D03C18" w:rsidRDefault="00E830BB" w:rsidP="003739A5">
      <w:pPr>
        <w:pStyle w:val="ListParagraph"/>
        <w:numPr>
          <w:ilvl w:val="1"/>
          <w:numId w:val="9"/>
        </w:numPr>
        <w:ind w:left="720"/>
      </w:pPr>
      <w:r>
        <w:rPr>
          <w:bCs/>
        </w:rPr>
        <w:t>DLM: double linear model</w:t>
      </w:r>
    </w:p>
    <w:p w14:paraId="14F3BB1E" w14:textId="77777777" w:rsidR="00E830BB" w:rsidRPr="00946BF8" w:rsidRDefault="00E830BB" w:rsidP="003739A5">
      <w:pPr>
        <w:pStyle w:val="ListParagraph"/>
        <w:numPr>
          <w:ilvl w:val="1"/>
          <w:numId w:val="9"/>
        </w:numPr>
        <w:ind w:left="720"/>
      </w:pPr>
      <w:r>
        <w:rPr>
          <w:bCs/>
        </w:rPr>
        <w:t>VLA: variance locus analysis, the proposed method</w:t>
      </w:r>
    </w:p>
    <w:p w14:paraId="655E2904" w14:textId="77777777" w:rsidR="00E830BB" w:rsidRDefault="00E830BB" w:rsidP="003739A5">
      <w:pPr>
        <w:pStyle w:val="ListParagraph"/>
        <w:numPr>
          <w:ilvl w:val="1"/>
          <w:numId w:val="9"/>
        </w:numPr>
        <w:ind w:left="720"/>
      </w:pPr>
      <w:r>
        <w:t>LVT: Levene’s robust test of heterogeneous variance</w:t>
      </w:r>
    </w:p>
    <w:p w14:paraId="6858645A" w14:textId="77777777" w:rsidR="00E830BB" w:rsidRDefault="00E830BB" w:rsidP="003739A5">
      <w:pPr>
        <w:pStyle w:val="ListParagraph"/>
        <w:numPr>
          <w:ilvl w:val="1"/>
          <w:numId w:val="9"/>
        </w:numPr>
        <w:ind w:left="720"/>
      </w:pPr>
      <w:r>
        <w:t>DRM: deviation regression model</w:t>
      </w:r>
    </w:p>
    <w:p w14:paraId="4368CFC8" w14:textId="59584042" w:rsidR="006A2E7B" w:rsidRDefault="006A2E7B" w:rsidP="003739A5">
      <w:pPr>
        <w:pStyle w:val="ListParagraph"/>
        <w:numPr>
          <w:ilvl w:val="1"/>
          <w:numId w:val="9"/>
        </w:numPr>
        <w:ind w:left="720"/>
      </w:pPr>
      <w:r>
        <w:t>DGLM: double generalized linear model</w:t>
      </w:r>
    </w:p>
    <w:p w14:paraId="220ED219" w14:textId="089D6DBD" w:rsidR="00E830BB" w:rsidRDefault="00765EF4" w:rsidP="003739A5">
      <w:pPr>
        <w:pStyle w:val="ListParagraph"/>
        <w:numPr>
          <w:ilvl w:val="0"/>
          <w:numId w:val="9"/>
        </w:numPr>
        <w:ind w:left="360"/>
      </w:pPr>
      <w:r>
        <w:t>C</w:t>
      </w:r>
      <w:r w:rsidR="00E830BB">
        <w:t>ollect the p-values of the primary test statistics from the above methods.</w:t>
      </w:r>
    </w:p>
    <w:p w14:paraId="41B0FDB6" w14:textId="52117397" w:rsidR="00E830BB" w:rsidRDefault="00E830BB" w:rsidP="00E830BB">
      <w:r>
        <w:t xml:space="preserve">In all scenarios, we fixed the </w:t>
      </w:r>
      <w:r w:rsidRPr="009E4CBA">
        <w:t>size</w:t>
      </w:r>
      <w:r>
        <w:t xml:space="preserve"> of statistical test at 0.05, that is, rejecting the null hypothesi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: the genotype </w:t>
      </w:r>
      <m:oMath>
        <m:r>
          <m:rPr>
            <m:sty m:val="bi"/>
          </m:rPr>
          <w:rPr>
            <w:rFonts w:ascii="Cambria Math" w:hAnsi="Cambria Math"/>
          </w:rPr>
          <m:t>g</m:t>
        </m:r>
      </m:oMath>
      <w:r w:rsidRPr="00BD75E7">
        <w:t xml:space="preserve"> is not a va</w:t>
      </w:r>
      <w:r w:rsidRPr="008916EB">
        <w:t xml:space="preserve">riance locus of phenotype </w:t>
      </w:r>
      <m:oMath>
        <m:r>
          <m:rPr>
            <m:sty m:val="bi"/>
          </m:rPr>
          <w:rPr>
            <w:rFonts w:ascii="Cambria Math" w:hAnsi="Cambria Math"/>
          </w:rPr>
          <m:t>y</m:t>
        </m:r>
      </m:oMath>
      <w:r>
        <w:rPr>
          <w:b/>
          <w:bCs/>
        </w:rPr>
        <w:t>,</w:t>
      </w:r>
      <w:r w:rsidRPr="008916EB">
        <w:t xml:space="preserve"> when the p-value </w:t>
      </w:r>
      <w:r w:rsidR="009E4CBA">
        <w:t>for</w:t>
      </w:r>
      <w:r w:rsidRPr="008916EB">
        <w:t xml:space="preserve"> a method</w:t>
      </w:r>
      <w:r w:rsidR="009E4CBA">
        <w:t xml:space="preserve"> is</w:t>
      </w:r>
      <w:r w:rsidRPr="008916EB">
        <w:t xml:space="preserve"> below 0.05.</w:t>
      </w:r>
      <w:r>
        <w:t xml:space="preserve"> </w:t>
      </w:r>
    </w:p>
    <w:p w14:paraId="3E020356" w14:textId="4377AC31" w:rsidR="00E830BB" w:rsidRDefault="00E830BB" w:rsidP="00E830BB">
      <w:r>
        <w:t>When a scenario allows variance loc</w:t>
      </w:r>
      <w:r w:rsidR="009E4CBA">
        <w:t>i</w:t>
      </w:r>
      <w:r>
        <w:t xml:space="preserve">, the proportion of </w:t>
      </w:r>
      <w:r w:rsidR="009E4CBA">
        <w:t>times</w:t>
      </w:r>
      <w:r w:rsidR="000F116C">
        <w:t xml:space="preserve"> </w:t>
      </w:r>
      <w:r w:rsidR="000F116C" w:rsidRPr="000F116C">
        <w:rPr>
          <w:highlight w:val="yellow"/>
        </w:rPr>
        <w:t>rejecting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mong 20,000 repeats shows a method’s power</w:t>
      </w:r>
      <w:r w:rsidR="00BD4247">
        <w:t>, or true positive rate</w:t>
      </w:r>
      <w:r w:rsidR="009E4CBA">
        <w:t>. C</w:t>
      </w:r>
      <w:r>
        <w:t xml:space="preserve">onversely, </w:t>
      </w:r>
      <w:r w:rsidR="009A3D55">
        <w:t>when a</w:t>
      </w:r>
      <w:r>
        <w:t xml:space="preserve"> scenario</w:t>
      </w:r>
      <w:r w:rsidR="009A3D55">
        <w:t xml:space="preserve"> has</w:t>
      </w:r>
      <w:r w:rsidR="009E4CBA">
        <w:t xml:space="preserve"> </w:t>
      </w:r>
      <w:r>
        <w:t xml:space="preserve">null variance </w:t>
      </w:r>
      <w:r w:rsidR="009E4CBA">
        <w:t>loci</w:t>
      </w:r>
      <w:r>
        <w:t xml:space="preserve">, the </w:t>
      </w:r>
      <w:r w:rsidR="009E4CBA">
        <w:t>number</w:t>
      </w:r>
      <w:r>
        <w:t xml:space="preserve"> of </w:t>
      </w:r>
      <w:r w:rsidR="009E4CBA">
        <w:t>times</w:t>
      </w:r>
      <w:r>
        <w:t xml:space="preserve"> </w:t>
      </w:r>
      <w:r w:rsidR="000F116C" w:rsidRPr="000F116C">
        <w:rPr>
          <w:highlight w:val="yellow"/>
        </w:rPr>
        <w:t>rejecting</w:t>
      </w:r>
      <w:r w:rsidR="000F116C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n 20,000 repeats shows a method’s type 1 error, or false positive rate. </w:t>
      </w:r>
      <w:r w:rsidR="001C7A9B">
        <w:t xml:space="preserve">We also </w:t>
      </w:r>
      <w:r w:rsidR="009F3C26">
        <w:t xml:space="preserve">calculate the net positive rates as the </w:t>
      </w:r>
      <w:r w:rsidR="00647959">
        <w:t xml:space="preserve">true positive rate </w:t>
      </w:r>
      <w:r w:rsidR="009F3C26">
        <w:t xml:space="preserve">of each non-null scenario minus the </w:t>
      </w:r>
      <w:r w:rsidR="00647959">
        <w:t>false positive rate</w:t>
      </w:r>
      <w:r w:rsidR="009F3C26">
        <w:t xml:space="preserve"> of the corresponding null scenario. </w:t>
      </w:r>
      <w:r w:rsidR="009E4CBA">
        <w:t>Figures s1-s3</w:t>
      </w:r>
      <w:r>
        <w:t xml:space="preserve"> present the </w:t>
      </w:r>
      <w:r w:rsidR="007F512F">
        <w:t>results</w:t>
      </w:r>
      <w:r w:rsidR="009F3C26">
        <w:t xml:space="preserve"> </w:t>
      </w:r>
      <w:r>
        <w:t>across the sample sizes</w:t>
      </w:r>
      <w:r w:rsidR="009E4CBA">
        <w:t xml:space="preserve"> for each scenario</w:t>
      </w:r>
      <w:r>
        <w:t>.</w:t>
      </w:r>
    </w:p>
    <w:p w14:paraId="09CA5155" w14:textId="21B769D8" w:rsidR="00E830BB" w:rsidRDefault="00E830BB" w:rsidP="00E830BB">
      <w:pPr>
        <w:rPr>
          <w:bCs/>
        </w:rPr>
      </w:pPr>
      <w:r>
        <w:rPr>
          <w:bCs/>
        </w:rPr>
        <w:t xml:space="preserve">For binomial phenotypes, the presentation </w:t>
      </w:r>
      <w:r w:rsidR="003D1FC9">
        <w:rPr>
          <w:bCs/>
        </w:rPr>
        <w:t>is</w:t>
      </w:r>
      <w:r w:rsidR="001D7B40">
        <w:rPr>
          <w:bCs/>
        </w:rPr>
        <w:t xml:space="preserve"> </w:t>
      </w:r>
      <w:r>
        <w:rPr>
          <w:bCs/>
        </w:rPr>
        <w:t xml:space="preserve">divided into </w:t>
      </w:r>
      <w:r w:rsidR="001D7B40">
        <w:rPr>
          <w:bCs/>
        </w:rPr>
        <w:t>2</w:t>
      </w:r>
      <w:r>
        <w:rPr>
          <w:bCs/>
        </w:rPr>
        <w:t xml:space="preserve"> groups corresponding to the grand mean </w:t>
      </w: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8A0C2E">
        <w:rPr>
          <w:bCs/>
        </w:rPr>
        <w:t>. T</w:t>
      </w:r>
      <w:r>
        <w:rPr>
          <w:bCs/>
        </w:rPr>
        <w:t>he first group shows the results of balanced case</w:t>
      </w:r>
      <w:r w:rsidR="008E511D">
        <w:rPr>
          <w:bCs/>
        </w:rPr>
        <w:t xml:space="preserve"> rate (50%)</w:t>
      </w:r>
      <w:r>
        <w:rPr>
          <w:bCs/>
        </w:rPr>
        <w:t xml:space="preserve">, followed by results of </w:t>
      </w:r>
      <w:r w:rsidR="008E511D">
        <w:rPr>
          <w:bCs/>
        </w:rPr>
        <w:t xml:space="preserve">imbalanced </w:t>
      </w:r>
      <w:r w:rsidR="004276DE">
        <w:rPr>
          <w:bCs/>
        </w:rPr>
        <w:t>case rate (</w:t>
      </w:r>
      <w:r>
        <w:rPr>
          <w:bCs/>
        </w:rPr>
        <w:t>7.8%</w:t>
      </w:r>
      <w:r w:rsidR="004276DE">
        <w:rPr>
          <w:bCs/>
        </w:rPr>
        <w:t>)</w:t>
      </w:r>
      <w:r>
        <w:rPr>
          <w:bCs/>
        </w:rPr>
        <w:t xml:space="preserve">. Each group present 6 scenarios similar to the </w:t>
      </w:r>
      <w:r w:rsidR="003D1FC9">
        <w:rPr>
          <w:bCs/>
        </w:rPr>
        <w:t xml:space="preserve">Gaussian </w:t>
      </w:r>
      <w:r>
        <w:rPr>
          <w:bCs/>
        </w:rPr>
        <w:t>scenarios.</w:t>
      </w:r>
      <w:r w:rsidR="004276DE">
        <w:rPr>
          <w:bCs/>
        </w:rPr>
        <w:t xml:space="preserve"> </w:t>
      </w:r>
      <w:r w:rsidRPr="009A3D55">
        <w:rPr>
          <w:bCs/>
        </w:rPr>
        <w:t xml:space="preserve">For Poisson phenotypes, the </w:t>
      </w:r>
      <w:r w:rsidR="004276DE">
        <w:rPr>
          <w:bCs/>
        </w:rPr>
        <w:t xml:space="preserve">layout </w:t>
      </w:r>
      <w:r w:rsidRPr="009A3D55">
        <w:rPr>
          <w:bCs/>
        </w:rPr>
        <w:t xml:space="preserve">is the same </w:t>
      </w:r>
      <w:r w:rsidR="00FB5382">
        <w:rPr>
          <w:bCs/>
        </w:rPr>
        <w:t>as</w:t>
      </w:r>
      <w:r w:rsidRPr="009A3D55">
        <w:rPr>
          <w:bCs/>
        </w:rPr>
        <w:t xml:space="preserve"> binomial phenotypes.</w:t>
      </w:r>
    </w:p>
    <w:p w14:paraId="319ED8C9" w14:textId="3C26D804" w:rsidR="00E830BB" w:rsidRPr="00994789" w:rsidRDefault="00C407F0" w:rsidP="00994789">
      <w:pPr>
        <w:pStyle w:val="Heading2"/>
      </w:pPr>
      <w:r>
        <w:t xml:space="preserve">Results and </w:t>
      </w:r>
      <w:r w:rsidR="00251BCF" w:rsidRPr="00994789">
        <w:t>s</w:t>
      </w:r>
      <w:r w:rsidR="00E830BB" w:rsidRPr="00994789">
        <w:t>cripts</w:t>
      </w:r>
    </w:p>
    <w:p w14:paraId="57B9AFDE" w14:textId="0F609A61" w:rsidR="003220AD" w:rsidRDefault="00C407F0" w:rsidP="00E830BB">
      <w:pPr>
        <w:rPr>
          <w:bCs/>
        </w:rPr>
      </w:pPr>
      <w:r>
        <w:rPr>
          <w:bCs/>
        </w:rPr>
        <w:t xml:space="preserve">In this section we present </w:t>
      </w:r>
      <w:r w:rsidR="009130A9">
        <w:rPr>
          <w:bCs/>
        </w:rPr>
        <w:t xml:space="preserve">performance of </w:t>
      </w:r>
      <w:r w:rsidR="003220AD">
        <w:rPr>
          <w:bCs/>
        </w:rPr>
        <w:t>various variance loc</w:t>
      </w:r>
      <w:r w:rsidR="00836FF5">
        <w:rPr>
          <w:bCs/>
        </w:rPr>
        <w:t>i</w:t>
      </w:r>
      <w:r w:rsidR="003220AD">
        <w:rPr>
          <w:bCs/>
        </w:rPr>
        <w:t xml:space="preserve"> </w:t>
      </w:r>
      <w:r w:rsidR="00A24E29" w:rsidRPr="00A24E29">
        <w:rPr>
          <w:bCs/>
          <w:highlight w:val="yellow"/>
        </w:rPr>
        <w:t>tests</w:t>
      </w:r>
      <w:r w:rsidR="00A24E29">
        <w:rPr>
          <w:bCs/>
        </w:rPr>
        <w:t xml:space="preserve"> </w:t>
      </w:r>
      <w:r w:rsidR="003220AD">
        <w:rPr>
          <w:bCs/>
        </w:rPr>
        <w:t>by the distribution</w:t>
      </w:r>
      <w:r w:rsidR="00A24E29">
        <w:rPr>
          <w:bCs/>
        </w:rPr>
        <w:t xml:space="preserve"> of phenotypes</w:t>
      </w:r>
      <w:r w:rsidR="003220AD">
        <w:rPr>
          <w:bCs/>
        </w:rPr>
        <w:t>.</w:t>
      </w:r>
      <w:r w:rsidR="009A3D55">
        <w:rPr>
          <w:bCs/>
        </w:rPr>
        <w:t xml:space="preserve"> </w:t>
      </w:r>
      <w:r w:rsidR="00251BCF">
        <w:rPr>
          <w:bCs/>
        </w:rPr>
        <w:t xml:space="preserve">We used R </w:t>
      </w:r>
      <w:r w:rsidR="003220AD">
        <w:rPr>
          <w:bCs/>
        </w:rPr>
        <w:t>scripts to generate phenotype,</w:t>
      </w:r>
      <w:r w:rsidR="00794114">
        <w:rPr>
          <w:bCs/>
        </w:rPr>
        <w:t xml:space="preserve"> </w:t>
      </w:r>
      <w:r w:rsidR="003220AD">
        <w:rPr>
          <w:bCs/>
        </w:rPr>
        <w:t>execute</w:t>
      </w:r>
      <w:r w:rsidR="0086332F">
        <w:rPr>
          <w:bCs/>
        </w:rPr>
        <w:t xml:space="preserve"> and</w:t>
      </w:r>
      <w:r w:rsidR="003220AD">
        <w:rPr>
          <w:bCs/>
        </w:rPr>
        <w:t xml:space="preserve"> </w:t>
      </w:r>
      <w:r w:rsidR="003220AD" w:rsidRPr="00B1125E">
        <w:rPr>
          <w:bCs/>
          <w:highlight w:val="yellow"/>
        </w:rPr>
        <w:t>summarize</w:t>
      </w:r>
      <w:r w:rsidR="0086332F" w:rsidRPr="00B1125E">
        <w:rPr>
          <w:bCs/>
          <w:highlight w:val="yellow"/>
        </w:rPr>
        <w:t xml:space="preserve"> the simulation</w:t>
      </w:r>
      <w:r w:rsidR="00B1125E" w:rsidRPr="00B1125E">
        <w:rPr>
          <w:bCs/>
          <w:highlight w:val="yellow"/>
        </w:rPr>
        <w:t xml:space="preserve"> in</w:t>
      </w:r>
      <w:r w:rsidR="0086332F" w:rsidRPr="00B1125E">
        <w:rPr>
          <w:bCs/>
          <w:highlight w:val="yellow"/>
        </w:rPr>
        <w:t xml:space="preserve"> </w:t>
      </w:r>
      <w:r w:rsidR="00794114" w:rsidRPr="00B1125E">
        <w:rPr>
          <w:bCs/>
          <w:highlight w:val="yellow"/>
        </w:rPr>
        <w:t>figures</w:t>
      </w:r>
      <w:r w:rsidR="003220AD">
        <w:rPr>
          <w:bCs/>
        </w:rPr>
        <w:t xml:space="preserve">. </w:t>
      </w:r>
      <w:r w:rsidR="00251BCF">
        <w:rPr>
          <w:bCs/>
        </w:rPr>
        <w:t>The</w:t>
      </w:r>
      <w:r w:rsidR="003220AD">
        <w:rPr>
          <w:bCs/>
        </w:rPr>
        <w:t xml:space="preserve"> GitHub link to the </w:t>
      </w:r>
      <w:r w:rsidR="0058796F">
        <w:rPr>
          <w:bCs/>
        </w:rPr>
        <w:t xml:space="preserve">corresponding </w:t>
      </w:r>
      <w:r w:rsidR="003220AD">
        <w:rPr>
          <w:bCs/>
        </w:rPr>
        <w:t>script</w:t>
      </w:r>
      <w:r w:rsidR="000D4278">
        <w:rPr>
          <w:bCs/>
        </w:rPr>
        <w:t xml:space="preserve"> is</w:t>
      </w:r>
      <w:r w:rsidR="003220AD">
        <w:rPr>
          <w:bCs/>
        </w:rPr>
        <w:t xml:space="preserve"> under </w:t>
      </w:r>
      <w:r w:rsidR="0058796F">
        <w:rPr>
          <w:bCs/>
        </w:rPr>
        <w:t xml:space="preserve">each </w:t>
      </w:r>
      <w:r w:rsidR="003220AD">
        <w:rPr>
          <w:bCs/>
        </w:rPr>
        <w:t>figure.</w:t>
      </w:r>
    </w:p>
    <w:p w14:paraId="5D959AF6" w14:textId="3408CDEB" w:rsidR="00994789" w:rsidRPr="00994789" w:rsidRDefault="00994789" w:rsidP="00994789">
      <w:pPr>
        <w:pStyle w:val="Heading3"/>
      </w:pPr>
      <w:r>
        <w:lastRenderedPageBreak/>
        <w:t>Gaussian phenotype</w:t>
      </w:r>
    </w:p>
    <w:p w14:paraId="28D06CAC" w14:textId="5E1E8607" w:rsidR="004908F7" w:rsidRPr="00CE0A4C" w:rsidRDefault="00D300D2" w:rsidP="00CE0A4C">
      <w:pPr>
        <w:pStyle w:val="NoSpacing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</w:rPr>
        <w:drawing>
          <wp:inline distT="0" distB="0" distL="0" distR="0" wp14:anchorId="5408B2BA" wp14:editId="1935F8A0">
            <wp:extent cx="5943600" cy="5298440"/>
            <wp:effectExtent l="0" t="0" r="0" b="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9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08F7" w:rsidRPr="00CE0A4C">
        <w:rPr>
          <w:b/>
          <w:bCs/>
          <w:sz w:val="20"/>
          <w:szCs w:val="20"/>
        </w:rPr>
        <w:t>Figure s1</w:t>
      </w:r>
      <w:r w:rsidR="00BA3AF0">
        <w:rPr>
          <w:b/>
          <w:bCs/>
          <w:sz w:val="20"/>
          <w:szCs w:val="20"/>
        </w:rPr>
        <w:t>a</w:t>
      </w:r>
      <w:r w:rsidR="004908F7" w:rsidRPr="00CE0A4C">
        <w:rPr>
          <w:b/>
          <w:bCs/>
          <w:sz w:val="20"/>
          <w:szCs w:val="20"/>
        </w:rPr>
        <w:t xml:space="preserve">: </w:t>
      </w:r>
      <w:r w:rsidR="00EF25BE">
        <w:rPr>
          <w:b/>
          <w:bCs/>
          <w:sz w:val="20"/>
          <w:szCs w:val="20"/>
        </w:rPr>
        <w:t>performance on s</w:t>
      </w:r>
      <w:r w:rsidR="00EF25BE" w:rsidRPr="00CE0A4C">
        <w:rPr>
          <w:b/>
          <w:bCs/>
          <w:sz w:val="20"/>
          <w:szCs w:val="20"/>
        </w:rPr>
        <w:t>imulat</w:t>
      </w:r>
      <w:r w:rsidR="00EF25BE">
        <w:rPr>
          <w:b/>
          <w:bCs/>
          <w:sz w:val="20"/>
          <w:szCs w:val="20"/>
        </w:rPr>
        <w:t>ed</w:t>
      </w:r>
      <w:r w:rsidR="00EF25BE" w:rsidRPr="00CE0A4C">
        <w:rPr>
          <w:b/>
          <w:bCs/>
          <w:sz w:val="20"/>
          <w:szCs w:val="20"/>
        </w:rPr>
        <w:t xml:space="preserve"> </w:t>
      </w:r>
      <w:r w:rsidR="004908F7" w:rsidRPr="00CE0A4C">
        <w:rPr>
          <w:b/>
          <w:bCs/>
          <w:sz w:val="20"/>
          <w:szCs w:val="20"/>
        </w:rPr>
        <w:t>Gaussian phenotype</w:t>
      </w:r>
    </w:p>
    <w:p w14:paraId="3CA65F47" w14:textId="7433902A" w:rsidR="00EF0FDB" w:rsidRDefault="004C660A" w:rsidP="00EF0FDB">
      <w:pPr>
        <w:pStyle w:val="NoSpacing"/>
      </w:pPr>
      <w:r>
        <w:rPr>
          <w:b/>
          <w:bCs/>
        </w:rPr>
        <w:t>top r</w:t>
      </w:r>
      <w:r w:rsidR="00D356F9">
        <w:rPr>
          <w:b/>
          <w:bCs/>
        </w:rPr>
        <w:t>ow</w:t>
      </w:r>
      <w:r w:rsidR="00EC01FC" w:rsidRPr="00030B90">
        <w:rPr>
          <w:b/>
          <w:bCs/>
        </w:rPr>
        <w:t>:</w:t>
      </w:r>
      <w:r w:rsidR="00EC01FC" w:rsidRPr="00773DF1">
        <w:t xml:space="preserve"> </w:t>
      </w:r>
      <w:r w:rsidR="00734AD6">
        <w:t xml:space="preserve">y-axis </w:t>
      </w:r>
      <w:r w:rsidR="00830FD4">
        <w:t>is</w:t>
      </w:r>
      <w:r w:rsidR="00734AD6">
        <w:t xml:space="preserve"> t</w:t>
      </w:r>
      <w:r w:rsidR="00773DF1" w:rsidRPr="00773DF1">
        <w:t>rue</w:t>
      </w:r>
      <w:r w:rsidR="00EC01FC" w:rsidRPr="008F7919">
        <w:t xml:space="preserve"> positive rate</w:t>
      </w:r>
      <w:r w:rsidR="00773DF1">
        <w:t xml:space="preserve"> (</w:t>
      </w:r>
      <w:r w:rsidR="00734AD6">
        <w:t xml:space="preserve">a.k.a., </w:t>
      </w:r>
      <w:r w:rsidR="00773DF1">
        <w:t>power)</w:t>
      </w:r>
      <w:r>
        <w:t xml:space="preserve">; </w:t>
      </w:r>
      <w:r w:rsidRPr="004C660A">
        <w:rPr>
          <w:b/>
          <w:bCs/>
        </w:rPr>
        <w:t>middle row</w:t>
      </w:r>
      <w:r>
        <w:t>:</w:t>
      </w:r>
      <w:r w:rsidR="00414667">
        <w:t xml:space="preserve"> </w:t>
      </w:r>
      <w:r>
        <w:t xml:space="preserve">y-axis </w:t>
      </w:r>
      <w:r w:rsidR="00830FD4">
        <w:t>is</w:t>
      </w:r>
      <w:r>
        <w:t xml:space="preserve"> </w:t>
      </w:r>
      <w:r w:rsidR="00734AD6">
        <w:t>f</w:t>
      </w:r>
      <w:r w:rsidR="00414667">
        <w:t>alse positive rate (</w:t>
      </w:r>
      <w:r w:rsidR="00734AD6">
        <w:t xml:space="preserve">a.k.a., </w:t>
      </w:r>
      <w:r w:rsidR="00414667">
        <w:t>type 1 error)</w:t>
      </w:r>
      <w:r>
        <w:t xml:space="preserve">; </w:t>
      </w:r>
      <w:r w:rsidRPr="004C660A">
        <w:rPr>
          <w:b/>
          <w:bCs/>
        </w:rPr>
        <w:t>bottom row</w:t>
      </w:r>
      <w:r>
        <w:t>:</w:t>
      </w:r>
      <w:r w:rsidR="00414667">
        <w:t xml:space="preserve"> </w:t>
      </w:r>
      <w:r w:rsidR="005B7F96">
        <w:t xml:space="preserve">y-axis </w:t>
      </w:r>
      <w:r w:rsidR="00830FD4">
        <w:t>is</w:t>
      </w:r>
      <w:r w:rsidR="005B7F96">
        <w:t xml:space="preserve"> net </w:t>
      </w:r>
      <w:r w:rsidR="00414667">
        <w:t>positive rat</w:t>
      </w:r>
      <w:r w:rsidR="008B6AB8">
        <w:t>e</w:t>
      </w:r>
      <w:r w:rsidR="000E4DFE">
        <w:t xml:space="preserve"> (</w:t>
      </w:r>
      <w:r w:rsidR="00D45FCD">
        <w:t>true positive</w:t>
      </w:r>
      <w:r w:rsidR="000E4DFE">
        <w:t xml:space="preserve"> – </w:t>
      </w:r>
      <w:r w:rsidR="00D45FCD">
        <w:t>false positive</w:t>
      </w:r>
      <w:r w:rsidR="000E4DFE">
        <w:t>)</w:t>
      </w:r>
      <w:r w:rsidR="00AD37FD">
        <w:t xml:space="preserve">; </w:t>
      </w:r>
      <w:r w:rsidR="00477370">
        <w:rPr>
          <w:b/>
          <w:bCs/>
        </w:rPr>
        <w:t>left c</w:t>
      </w:r>
      <w:r w:rsidR="00EF0FDB" w:rsidRPr="00DE1E6F">
        <w:rPr>
          <w:b/>
          <w:bCs/>
        </w:rPr>
        <w:t>olumns</w:t>
      </w:r>
      <w:r w:rsidR="0044075D">
        <w:rPr>
          <w:b/>
          <w:bCs/>
        </w:rPr>
        <w:t xml:space="preserve"> </w:t>
      </w:r>
      <w:r w:rsidR="0044075D">
        <w:t>(</w:t>
      </w:r>
      <w:r w:rsidR="0044075D" w:rsidRPr="00F11741">
        <w:rPr>
          <w:b/>
          <w:bCs/>
        </w:rPr>
        <w:t>pure GxE</w:t>
      </w:r>
      <w:r w:rsidR="0044075D">
        <w:t>)</w:t>
      </w:r>
      <w:r w:rsidR="00EF0FDB" w:rsidRPr="00477370">
        <w:t>:</w:t>
      </w:r>
      <w:r w:rsidR="00EF0FDB" w:rsidRPr="00DE1E6F">
        <w:t xml:space="preserve"> </w:t>
      </w:r>
      <w:r w:rsidR="00EF0FDB">
        <w:t>variance loc</w:t>
      </w:r>
      <w:r w:rsidR="00682822">
        <w:t>i</w:t>
      </w:r>
      <w:r w:rsidR="00CF3045">
        <w:t xml:space="preserve"> were</w:t>
      </w:r>
      <w:r w:rsidR="00C3095B">
        <w:t xml:space="preserve"> additive</w:t>
      </w:r>
      <w:r w:rsidR="00682822">
        <w:t>ly</w:t>
      </w:r>
      <w:r w:rsidR="00E069EC">
        <w:t xml:space="preserve"> </w:t>
      </w:r>
      <w:r w:rsidR="00EF0FDB">
        <w:t>induced by GxE</w:t>
      </w:r>
      <w:r w:rsidR="005B7D43">
        <w:t>,</w:t>
      </w:r>
      <w:r w:rsidR="00EF0FDB">
        <w:t xml:space="preserve"> </w:t>
      </w:r>
      <w:r w:rsidR="00B92A17">
        <w:t>without environmental main effect</w:t>
      </w:r>
      <w:r w:rsidR="00F11741">
        <w:t xml:space="preserve">; </w:t>
      </w:r>
      <w:r w:rsidR="00345D5B" w:rsidRPr="00345D5B">
        <w:rPr>
          <w:b/>
          <w:bCs/>
        </w:rPr>
        <w:t>middle column</w:t>
      </w:r>
      <w:r w:rsidR="0044075D">
        <w:rPr>
          <w:b/>
          <w:bCs/>
        </w:rPr>
        <w:t xml:space="preserve"> </w:t>
      </w:r>
      <w:r w:rsidR="0044075D" w:rsidRPr="00873808">
        <w:rPr>
          <w:b/>
          <w:bCs/>
        </w:rPr>
        <w:t>(environmental main effect and GxE)</w:t>
      </w:r>
      <w:r w:rsidR="00345D5B" w:rsidRPr="00345D5B">
        <w:t>:</w:t>
      </w:r>
      <w:r w:rsidR="00345D5B">
        <w:t xml:space="preserve"> </w:t>
      </w:r>
      <w:r w:rsidR="00C3095B">
        <w:t>variance loc</w:t>
      </w:r>
      <w:r w:rsidR="00CF3045">
        <w:t>i were</w:t>
      </w:r>
      <w:r w:rsidR="00C3095B">
        <w:t xml:space="preserve"> </w:t>
      </w:r>
      <w:r w:rsidR="00EF0FDB">
        <w:t>additive</w:t>
      </w:r>
      <w:r w:rsidR="00CF3045">
        <w:t>ly</w:t>
      </w:r>
      <w:r w:rsidR="00EF0FDB">
        <w:t xml:space="preserve"> </w:t>
      </w:r>
      <w:r w:rsidR="00873808">
        <w:t xml:space="preserve">induced by GxE </w:t>
      </w:r>
      <w:r w:rsidR="00EF0FDB">
        <w:t>locus</w:t>
      </w:r>
      <w:r w:rsidR="005B7D43">
        <w:t>,</w:t>
      </w:r>
      <w:r w:rsidR="00EF0FDB">
        <w:t xml:space="preserve"> with </w:t>
      </w:r>
      <w:r w:rsidR="00873808">
        <w:t xml:space="preserve">coexisting </w:t>
      </w:r>
      <w:r w:rsidR="00EF0FDB">
        <w:t xml:space="preserve">environmental main effect; </w:t>
      </w:r>
      <w:r w:rsidR="007C2FA1" w:rsidRPr="007C2FA1">
        <w:rPr>
          <w:b/>
          <w:bCs/>
        </w:rPr>
        <w:t>right column</w:t>
      </w:r>
      <w:r w:rsidR="007C2FA1">
        <w:t xml:space="preserve"> </w:t>
      </w:r>
      <w:r w:rsidR="007C2FA1" w:rsidRPr="008B37AD">
        <w:rPr>
          <w:b/>
          <w:bCs/>
        </w:rPr>
        <w:t>(</w:t>
      </w:r>
      <w:r w:rsidR="007C2FA1">
        <w:rPr>
          <w:b/>
          <w:bCs/>
        </w:rPr>
        <w:t>m</w:t>
      </w:r>
      <w:r w:rsidR="007C2FA1" w:rsidRPr="008B37AD">
        <w:rPr>
          <w:b/>
          <w:bCs/>
        </w:rPr>
        <w:t>ultiplicative)</w:t>
      </w:r>
      <w:r w:rsidR="007C2FA1">
        <w:t xml:space="preserve">: </w:t>
      </w:r>
      <w:r w:rsidR="00A461EB">
        <w:t>variance loc</w:t>
      </w:r>
      <w:r w:rsidR="00770891">
        <w:t>i were</w:t>
      </w:r>
      <w:r w:rsidR="00A461EB">
        <w:t xml:space="preserve"> </w:t>
      </w:r>
      <w:r w:rsidR="00EF0FDB">
        <w:t>multiplicative</w:t>
      </w:r>
      <w:r w:rsidR="00B23204">
        <w:t>;</w:t>
      </w:r>
      <w:r w:rsidR="00E069EC">
        <w:t xml:space="preserve"> </w:t>
      </w:r>
      <w:r w:rsidR="00EA07F7">
        <w:rPr>
          <w:b/>
          <w:bCs/>
        </w:rPr>
        <w:t>c</w:t>
      </w:r>
      <w:r w:rsidR="00EF0FDB">
        <w:rPr>
          <w:b/>
          <w:bCs/>
        </w:rPr>
        <w:t>olor</w:t>
      </w:r>
      <w:r w:rsidR="00830FD4">
        <w:rPr>
          <w:b/>
          <w:bCs/>
        </w:rPr>
        <w:t>ed solid lines</w:t>
      </w:r>
      <w:r w:rsidR="00EF0FDB" w:rsidRPr="00EA07F7">
        <w:t>:</w:t>
      </w:r>
      <w:r w:rsidR="00EA07F7" w:rsidRPr="00EA07F7">
        <w:t xml:space="preserve"> </w:t>
      </w:r>
      <w:r w:rsidR="00453F66">
        <w:t>variance loci</w:t>
      </w:r>
      <w:r w:rsidR="00EA07F7" w:rsidRPr="00EA07F7">
        <w:t xml:space="preserve"> tests</w:t>
      </w:r>
      <w:r w:rsidR="00B23204">
        <w:t>;</w:t>
      </w:r>
      <w:r w:rsidR="00C11AD6">
        <w:t xml:space="preserve"> </w:t>
      </w:r>
      <w:r w:rsidR="00C11AD6">
        <w:rPr>
          <w:b/>
          <w:bCs/>
        </w:rPr>
        <w:t>r</w:t>
      </w:r>
      <w:r w:rsidR="00EF0FDB" w:rsidRPr="00E17520">
        <w:rPr>
          <w:b/>
          <w:bCs/>
        </w:rPr>
        <w:t>ed dashed line:</w:t>
      </w:r>
      <w:r w:rsidR="00EF0FDB">
        <w:t xml:space="preserve"> expected false positive rate at the size of hypothesis testing (0.05).</w:t>
      </w:r>
    </w:p>
    <w:p w14:paraId="058D435D" w14:textId="594B5206" w:rsidR="004E144A" w:rsidRDefault="00994789" w:rsidP="00696C8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r>
        <w:t>&lt;place holder: link</w:t>
      </w:r>
      <w:r w:rsidR="005E1B24">
        <w:t>s to the R-script&gt;</w:t>
      </w:r>
      <w:r w:rsidR="004E144A">
        <w:br w:type="page"/>
      </w:r>
    </w:p>
    <w:p w14:paraId="4126CEBB" w14:textId="77777777" w:rsidR="00DF07B7" w:rsidRDefault="00163329" w:rsidP="003B0F18">
      <w:pPr>
        <w:pStyle w:val="Heading3"/>
      </w:pPr>
      <w:r w:rsidRPr="00DF07B7">
        <w:lastRenderedPageBreak/>
        <w:t xml:space="preserve">Binary phenotype, </w:t>
      </w:r>
      <w:r w:rsidR="004E144A" w:rsidRPr="00DF07B7">
        <w:t>50%</w:t>
      </w:r>
      <w:r w:rsidR="00C11BAA" w:rsidRPr="00DF07B7">
        <w:t xml:space="preserve"> cases</w:t>
      </w:r>
    </w:p>
    <w:p w14:paraId="1B10EEBB" w14:textId="075E210E" w:rsidR="009C0D6F" w:rsidRDefault="003B0F18" w:rsidP="00DF07B7">
      <w:r>
        <w:rPr>
          <w:noProof/>
        </w:rPr>
        <w:drawing>
          <wp:inline distT="0" distB="0" distL="0" distR="0" wp14:anchorId="394C8E52" wp14:editId="400C0094">
            <wp:extent cx="5943600" cy="5298440"/>
            <wp:effectExtent l="0" t="0" r="0" b="0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9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29834" w14:textId="335EAD24" w:rsidR="009C0D6F" w:rsidRPr="00CE0A4C" w:rsidRDefault="009C0D6F" w:rsidP="00CE0A4C">
      <w:pPr>
        <w:pStyle w:val="NoSpacing"/>
        <w:jc w:val="center"/>
        <w:rPr>
          <w:b/>
          <w:bCs/>
          <w:sz w:val="20"/>
          <w:szCs w:val="20"/>
        </w:rPr>
      </w:pPr>
      <w:r w:rsidRPr="00CE0A4C">
        <w:rPr>
          <w:b/>
          <w:bCs/>
          <w:sz w:val="20"/>
          <w:szCs w:val="20"/>
        </w:rPr>
        <w:t>Figure s</w:t>
      </w:r>
      <w:r w:rsidR="001A7A16">
        <w:rPr>
          <w:b/>
          <w:bCs/>
          <w:sz w:val="20"/>
          <w:szCs w:val="20"/>
        </w:rPr>
        <w:t>1b</w:t>
      </w:r>
      <w:r w:rsidRPr="00CE0A4C">
        <w:rPr>
          <w:b/>
          <w:bCs/>
          <w:sz w:val="20"/>
          <w:szCs w:val="20"/>
        </w:rPr>
        <w:t xml:space="preserve">: </w:t>
      </w:r>
      <w:r w:rsidR="00700278">
        <w:rPr>
          <w:b/>
          <w:bCs/>
          <w:sz w:val="20"/>
          <w:szCs w:val="20"/>
        </w:rPr>
        <w:t>P</w:t>
      </w:r>
      <w:r w:rsidR="00EF25BE">
        <w:rPr>
          <w:b/>
          <w:bCs/>
          <w:sz w:val="20"/>
          <w:szCs w:val="20"/>
        </w:rPr>
        <w:t>erformance on s</w:t>
      </w:r>
      <w:r w:rsidR="00EF25BE" w:rsidRPr="00CE0A4C">
        <w:rPr>
          <w:b/>
          <w:bCs/>
          <w:sz w:val="20"/>
          <w:szCs w:val="20"/>
        </w:rPr>
        <w:t>imulat</w:t>
      </w:r>
      <w:r w:rsidR="00EF25BE">
        <w:rPr>
          <w:b/>
          <w:bCs/>
          <w:sz w:val="20"/>
          <w:szCs w:val="20"/>
        </w:rPr>
        <w:t>ed</w:t>
      </w:r>
      <w:r w:rsidR="00EF25BE" w:rsidRPr="00CE0A4C">
        <w:rPr>
          <w:b/>
          <w:bCs/>
          <w:sz w:val="20"/>
          <w:szCs w:val="20"/>
        </w:rPr>
        <w:t xml:space="preserve"> </w:t>
      </w:r>
      <w:r w:rsidRPr="00CE0A4C">
        <w:rPr>
          <w:b/>
          <w:bCs/>
          <w:sz w:val="20"/>
          <w:szCs w:val="20"/>
        </w:rPr>
        <w:t>binary phenotype</w:t>
      </w:r>
      <w:r w:rsidR="00CE0A4C">
        <w:rPr>
          <w:b/>
          <w:bCs/>
          <w:sz w:val="20"/>
          <w:szCs w:val="20"/>
        </w:rPr>
        <w:t xml:space="preserve"> </w:t>
      </w:r>
      <w:r w:rsidR="00D36A33">
        <w:rPr>
          <w:b/>
          <w:bCs/>
          <w:sz w:val="20"/>
          <w:szCs w:val="20"/>
        </w:rPr>
        <w:t>with</w:t>
      </w:r>
      <w:r w:rsidR="00CE0A4C">
        <w:rPr>
          <w:b/>
          <w:bCs/>
          <w:sz w:val="20"/>
          <w:szCs w:val="20"/>
        </w:rPr>
        <w:t xml:space="preserve"> </w:t>
      </w:r>
      <w:r w:rsidR="004B50DC">
        <w:rPr>
          <w:b/>
          <w:bCs/>
          <w:sz w:val="20"/>
          <w:szCs w:val="20"/>
        </w:rPr>
        <w:t xml:space="preserve">balanced case </w:t>
      </w:r>
      <w:r w:rsidR="004846AE">
        <w:rPr>
          <w:b/>
          <w:bCs/>
          <w:sz w:val="20"/>
          <w:szCs w:val="20"/>
        </w:rPr>
        <w:t xml:space="preserve">rate </w:t>
      </w:r>
      <w:r w:rsidR="00A6528F">
        <w:rPr>
          <w:b/>
          <w:bCs/>
          <w:sz w:val="20"/>
          <w:szCs w:val="20"/>
        </w:rPr>
        <w:t>(50%)</w:t>
      </w:r>
    </w:p>
    <w:p w14:paraId="0AA184B2" w14:textId="77777777" w:rsidR="00DF07B7" w:rsidRDefault="005A2454" w:rsidP="00DF07B7">
      <w:pPr>
        <w:pStyle w:val="NoSpacing"/>
      </w:pPr>
      <w:r>
        <w:rPr>
          <w:b/>
          <w:bCs/>
        </w:rPr>
        <w:t>top row</w:t>
      </w:r>
      <w:r w:rsidRPr="00030B90">
        <w:rPr>
          <w:b/>
          <w:bCs/>
        </w:rPr>
        <w:t>:</w:t>
      </w:r>
      <w:r w:rsidRPr="00773DF1">
        <w:t xml:space="preserve"> </w:t>
      </w:r>
      <w:r>
        <w:t>y-axis is t</w:t>
      </w:r>
      <w:r w:rsidRPr="00773DF1">
        <w:t>rue</w:t>
      </w:r>
      <w:r w:rsidRPr="008F7919">
        <w:t xml:space="preserve"> positive rate</w:t>
      </w:r>
      <w:r>
        <w:t xml:space="preserve"> (a.k.a., power); </w:t>
      </w:r>
      <w:r w:rsidRPr="004C660A">
        <w:rPr>
          <w:b/>
          <w:bCs/>
        </w:rPr>
        <w:t>middle row</w:t>
      </w:r>
      <w:r>
        <w:t xml:space="preserve">: y-axis is false positive rate (a.k.a., type 1 error); </w:t>
      </w:r>
      <w:r w:rsidRPr="004C660A">
        <w:rPr>
          <w:b/>
          <w:bCs/>
        </w:rPr>
        <w:t>bottom row</w:t>
      </w:r>
      <w:r>
        <w:t xml:space="preserve">: y-axis is net positive rate (true positive – false positive); </w:t>
      </w:r>
      <w:r>
        <w:rPr>
          <w:b/>
          <w:bCs/>
        </w:rPr>
        <w:t>left c</w:t>
      </w:r>
      <w:r w:rsidRPr="00DE1E6F">
        <w:rPr>
          <w:b/>
          <w:bCs/>
        </w:rPr>
        <w:t>olumns</w:t>
      </w:r>
      <w:r>
        <w:rPr>
          <w:b/>
          <w:bCs/>
        </w:rPr>
        <w:t xml:space="preserve"> </w:t>
      </w:r>
      <w:r>
        <w:t>(</w:t>
      </w:r>
      <w:r w:rsidRPr="00F11741">
        <w:rPr>
          <w:b/>
          <w:bCs/>
        </w:rPr>
        <w:t>pure GxE</w:t>
      </w:r>
      <w:r>
        <w:t>)</w:t>
      </w:r>
      <w:r w:rsidRPr="00477370">
        <w:t>:</w:t>
      </w:r>
      <w:r w:rsidRPr="00DE1E6F">
        <w:t xml:space="preserve"> </w:t>
      </w:r>
      <w:r>
        <w:t xml:space="preserve">variance loci were additively induced by GxE, without environmental main effect; </w:t>
      </w:r>
      <w:r w:rsidRPr="00345D5B">
        <w:rPr>
          <w:b/>
          <w:bCs/>
        </w:rPr>
        <w:t>middle column</w:t>
      </w:r>
      <w:r>
        <w:rPr>
          <w:b/>
          <w:bCs/>
        </w:rPr>
        <w:t xml:space="preserve"> </w:t>
      </w:r>
      <w:r w:rsidRPr="00873808">
        <w:rPr>
          <w:b/>
          <w:bCs/>
        </w:rPr>
        <w:t>(environmental main effect and GxE)</w:t>
      </w:r>
      <w:r w:rsidRPr="00345D5B">
        <w:t>:</w:t>
      </w:r>
      <w:r>
        <w:t xml:space="preserve"> variance loci were additively induced by GxE locus, with coexisting environmental main effect; </w:t>
      </w:r>
      <w:r w:rsidRPr="007C2FA1">
        <w:rPr>
          <w:b/>
          <w:bCs/>
        </w:rPr>
        <w:t>right column</w:t>
      </w:r>
      <w:r>
        <w:t xml:space="preserve"> </w:t>
      </w:r>
      <w:r w:rsidRPr="008B37AD">
        <w:rPr>
          <w:b/>
          <w:bCs/>
        </w:rPr>
        <w:t>(</w:t>
      </w:r>
      <w:r>
        <w:rPr>
          <w:b/>
          <w:bCs/>
        </w:rPr>
        <w:t>m</w:t>
      </w:r>
      <w:r w:rsidRPr="008B37AD">
        <w:rPr>
          <w:b/>
          <w:bCs/>
        </w:rPr>
        <w:t>ultiplicative)</w:t>
      </w:r>
      <w:r>
        <w:t xml:space="preserve">: variance loci were multiplicative; </w:t>
      </w:r>
      <w:r>
        <w:rPr>
          <w:b/>
          <w:bCs/>
        </w:rPr>
        <w:t>colored solid lines</w:t>
      </w:r>
      <w:r w:rsidRPr="00EA07F7">
        <w:t xml:space="preserve">: </w:t>
      </w:r>
      <w:r>
        <w:t>variance loci</w:t>
      </w:r>
      <w:r w:rsidRPr="00EA07F7">
        <w:t xml:space="preserve"> tests</w:t>
      </w:r>
      <w:r>
        <w:t xml:space="preserve">; </w:t>
      </w:r>
      <w:r>
        <w:rPr>
          <w:b/>
          <w:bCs/>
        </w:rPr>
        <w:t>r</w:t>
      </w:r>
      <w:r w:rsidRPr="00E17520">
        <w:rPr>
          <w:b/>
          <w:bCs/>
        </w:rPr>
        <w:t>ed dashed line:</w:t>
      </w:r>
      <w:r>
        <w:t xml:space="preserve"> expected false positive rate at the size of hypothesis testing (0.05).</w:t>
      </w:r>
    </w:p>
    <w:p w14:paraId="300B3B15" w14:textId="38EA2BDD" w:rsidR="00DF07B7" w:rsidRDefault="00AC5B84" w:rsidP="00DF07B7">
      <w:pPr>
        <w:pStyle w:val="NoSpacing"/>
      </w:pPr>
      <w:r>
        <w:t>&lt;place holder: links to the R-script&gt;</w:t>
      </w:r>
    </w:p>
    <w:p w14:paraId="08DB0329" w14:textId="56AFC451" w:rsidR="00A473FF" w:rsidRPr="00A473FF" w:rsidRDefault="00163329" w:rsidP="00DF07B7">
      <w:pPr>
        <w:pStyle w:val="Heading3"/>
      </w:pPr>
      <w:r>
        <w:lastRenderedPageBreak/>
        <w:t xml:space="preserve">Binary phenotype, </w:t>
      </w:r>
      <w:r w:rsidR="004E144A">
        <w:t>12%</w:t>
      </w:r>
      <w:r w:rsidR="00C11BAA">
        <w:t xml:space="preserve"> cases</w:t>
      </w:r>
    </w:p>
    <w:p w14:paraId="617D7AF0" w14:textId="77777777" w:rsidR="001A7A16" w:rsidRDefault="00610FD5" w:rsidP="001A7A16">
      <w:pPr>
        <w:pStyle w:val="NoSpacing"/>
        <w:rPr>
          <w:b/>
          <w:bCs/>
        </w:rPr>
      </w:pPr>
      <w:r>
        <w:rPr>
          <w:noProof/>
        </w:rPr>
        <w:drawing>
          <wp:inline distT="0" distB="0" distL="0" distR="0" wp14:anchorId="2D09F1A3" wp14:editId="460EDB20">
            <wp:extent cx="5943600" cy="5298440"/>
            <wp:effectExtent l="0" t="0" r="0" b="0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9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A7A16" w:rsidRPr="001A7A16">
        <w:rPr>
          <w:b/>
          <w:bCs/>
        </w:rPr>
        <w:t xml:space="preserve"> </w:t>
      </w:r>
    </w:p>
    <w:p w14:paraId="68C8D40B" w14:textId="3819D45C" w:rsidR="00F86071" w:rsidRPr="00CE0A4C" w:rsidRDefault="00F86071" w:rsidP="00F86071">
      <w:pPr>
        <w:pStyle w:val="NoSpacing"/>
        <w:jc w:val="center"/>
        <w:rPr>
          <w:b/>
          <w:bCs/>
          <w:sz w:val="20"/>
          <w:szCs w:val="20"/>
        </w:rPr>
      </w:pPr>
      <w:r w:rsidRPr="00CE0A4C">
        <w:rPr>
          <w:b/>
          <w:bCs/>
          <w:sz w:val="20"/>
          <w:szCs w:val="20"/>
        </w:rPr>
        <w:t>Figure s</w:t>
      </w:r>
      <w:r>
        <w:rPr>
          <w:b/>
          <w:bCs/>
          <w:sz w:val="20"/>
          <w:szCs w:val="20"/>
        </w:rPr>
        <w:t>1c</w:t>
      </w:r>
      <w:r w:rsidRPr="00CE0A4C">
        <w:rPr>
          <w:b/>
          <w:bCs/>
          <w:sz w:val="20"/>
          <w:szCs w:val="20"/>
        </w:rPr>
        <w:t xml:space="preserve">: </w:t>
      </w:r>
      <w:r>
        <w:rPr>
          <w:b/>
          <w:bCs/>
          <w:sz w:val="20"/>
          <w:szCs w:val="20"/>
        </w:rPr>
        <w:t>Performance on s</w:t>
      </w:r>
      <w:r w:rsidRPr="00CE0A4C">
        <w:rPr>
          <w:b/>
          <w:bCs/>
          <w:sz w:val="20"/>
          <w:szCs w:val="20"/>
        </w:rPr>
        <w:t>imulat</w:t>
      </w:r>
      <w:r>
        <w:rPr>
          <w:b/>
          <w:bCs/>
          <w:sz w:val="20"/>
          <w:szCs w:val="20"/>
        </w:rPr>
        <w:t>ed</w:t>
      </w:r>
      <w:r w:rsidRPr="00CE0A4C">
        <w:rPr>
          <w:b/>
          <w:bCs/>
          <w:sz w:val="20"/>
          <w:szCs w:val="20"/>
        </w:rPr>
        <w:t xml:space="preserve"> binary phenotype</w:t>
      </w:r>
      <w:r>
        <w:rPr>
          <w:b/>
          <w:bCs/>
          <w:sz w:val="20"/>
          <w:szCs w:val="20"/>
        </w:rPr>
        <w:t xml:space="preserve"> with </w:t>
      </w:r>
      <w:r w:rsidR="00A6528F">
        <w:rPr>
          <w:b/>
          <w:bCs/>
          <w:sz w:val="20"/>
          <w:szCs w:val="20"/>
        </w:rPr>
        <w:t>im</w:t>
      </w:r>
      <w:r>
        <w:rPr>
          <w:b/>
          <w:bCs/>
          <w:sz w:val="20"/>
          <w:szCs w:val="20"/>
        </w:rPr>
        <w:t xml:space="preserve">balanced case </w:t>
      </w:r>
      <w:r w:rsidR="004846AE">
        <w:rPr>
          <w:b/>
          <w:bCs/>
          <w:sz w:val="20"/>
          <w:szCs w:val="20"/>
        </w:rPr>
        <w:t>rate</w:t>
      </w:r>
      <w:r w:rsidR="00A6528F">
        <w:rPr>
          <w:b/>
          <w:bCs/>
          <w:sz w:val="20"/>
          <w:szCs w:val="20"/>
        </w:rPr>
        <w:t xml:space="preserve"> (7.8%)</w:t>
      </w:r>
    </w:p>
    <w:p w14:paraId="2F01D588" w14:textId="77777777" w:rsidR="00A6528F" w:rsidRDefault="00A6528F" w:rsidP="00A6528F">
      <w:pPr>
        <w:pStyle w:val="NoSpacing"/>
      </w:pPr>
      <w:r>
        <w:rPr>
          <w:b/>
          <w:bCs/>
        </w:rPr>
        <w:t>top row</w:t>
      </w:r>
      <w:r w:rsidRPr="00030B90">
        <w:rPr>
          <w:b/>
          <w:bCs/>
        </w:rPr>
        <w:t>:</w:t>
      </w:r>
      <w:r w:rsidRPr="00773DF1">
        <w:t xml:space="preserve"> </w:t>
      </w:r>
      <w:r>
        <w:t>y-axis is t</w:t>
      </w:r>
      <w:r w:rsidRPr="00773DF1">
        <w:t>rue</w:t>
      </w:r>
      <w:r w:rsidRPr="008F7919">
        <w:t xml:space="preserve"> positive rate</w:t>
      </w:r>
      <w:r>
        <w:t xml:space="preserve"> (a.k.a., power); </w:t>
      </w:r>
      <w:r w:rsidRPr="004C660A">
        <w:rPr>
          <w:b/>
          <w:bCs/>
        </w:rPr>
        <w:t>middle row</w:t>
      </w:r>
      <w:r>
        <w:t xml:space="preserve">: y-axis is false positive rate (a.k.a., type 1 error); </w:t>
      </w:r>
      <w:r w:rsidRPr="004C660A">
        <w:rPr>
          <w:b/>
          <w:bCs/>
        </w:rPr>
        <w:t>bottom row</w:t>
      </w:r>
      <w:r>
        <w:t xml:space="preserve">: y-axis is net positive rate (true positive – false positive); </w:t>
      </w:r>
      <w:r>
        <w:rPr>
          <w:b/>
          <w:bCs/>
        </w:rPr>
        <w:t>left c</w:t>
      </w:r>
      <w:r w:rsidRPr="00DE1E6F">
        <w:rPr>
          <w:b/>
          <w:bCs/>
        </w:rPr>
        <w:t>olumns</w:t>
      </w:r>
      <w:r>
        <w:rPr>
          <w:b/>
          <w:bCs/>
        </w:rPr>
        <w:t xml:space="preserve"> </w:t>
      </w:r>
      <w:r>
        <w:t>(</w:t>
      </w:r>
      <w:r w:rsidRPr="00F11741">
        <w:rPr>
          <w:b/>
          <w:bCs/>
        </w:rPr>
        <w:t>pure GxE</w:t>
      </w:r>
      <w:r>
        <w:t>)</w:t>
      </w:r>
      <w:r w:rsidRPr="00477370">
        <w:t>:</w:t>
      </w:r>
      <w:r w:rsidRPr="00DE1E6F">
        <w:t xml:space="preserve"> </w:t>
      </w:r>
      <w:r>
        <w:t xml:space="preserve">variance loci were additively induced by GxE, without environmental main effect; </w:t>
      </w:r>
      <w:r w:rsidRPr="00345D5B">
        <w:rPr>
          <w:b/>
          <w:bCs/>
        </w:rPr>
        <w:t>middle column</w:t>
      </w:r>
      <w:r>
        <w:rPr>
          <w:b/>
          <w:bCs/>
        </w:rPr>
        <w:t xml:space="preserve"> </w:t>
      </w:r>
      <w:r w:rsidRPr="00873808">
        <w:rPr>
          <w:b/>
          <w:bCs/>
        </w:rPr>
        <w:t>(environmental main effect and GxE)</w:t>
      </w:r>
      <w:r w:rsidRPr="00345D5B">
        <w:t>:</w:t>
      </w:r>
      <w:r>
        <w:t xml:space="preserve"> variance loci were additively induced by GxE locus, with coexisting environmental main effect; </w:t>
      </w:r>
      <w:r w:rsidRPr="007C2FA1">
        <w:rPr>
          <w:b/>
          <w:bCs/>
        </w:rPr>
        <w:t>right column</w:t>
      </w:r>
      <w:r>
        <w:t xml:space="preserve"> </w:t>
      </w:r>
      <w:r w:rsidRPr="008B37AD">
        <w:rPr>
          <w:b/>
          <w:bCs/>
        </w:rPr>
        <w:t>(</w:t>
      </w:r>
      <w:r>
        <w:rPr>
          <w:b/>
          <w:bCs/>
        </w:rPr>
        <w:t>m</w:t>
      </w:r>
      <w:r w:rsidRPr="008B37AD">
        <w:rPr>
          <w:b/>
          <w:bCs/>
        </w:rPr>
        <w:t>ultiplicative)</w:t>
      </w:r>
      <w:r>
        <w:t xml:space="preserve">: variance loci were multiplicative; </w:t>
      </w:r>
      <w:r>
        <w:rPr>
          <w:b/>
          <w:bCs/>
        </w:rPr>
        <w:t>colored solid lines</w:t>
      </w:r>
      <w:r w:rsidRPr="00EA07F7">
        <w:t xml:space="preserve">: </w:t>
      </w:r>
      <w:r>
        <w:t>variance loci</w:t>
      </w:r>
      <w:r w:rsidRPr="00EA07F7">
        <w:t xml:space="preserve"> tests</w:t>
      </w:r>
      <w:r>
        <w:t xml:space="preserve">; </w:t>
      </w:r>
      <w:r>
        <w:rPr>
          <w:b/>
          <w:bCs/>
        </w:rPr>
        <w:t>r</w:t>
      </w:r>
      <w:r w:rsidRPr="00E17520">
        <w:rPr>
          <w:b/>
          <w:bCs/>
        </w:rPr>
        <w:t>ed dashed line:</w:t>
      </w:r>
      <w:r>
        <w:t xml:space="preserve"> expected false positive rate at the size of hypothesis testing (0.05).</w:t>
      </w:r>
    </w:p>
    <w:p w14:paraId="150EE4AD" w14:textId="5574862A" w:rsidR="00163329" w:rsidRDefault="00163329" w:rsidP="00163329">
      <w:r>
        <w:t>&lt;place holder: links to the R-script&gt;</w:t>
      </w:r>
    </w:p>
    <w:p w14:paraId="722B9673" w14:textId="5273D120" w:rsidR="006E2C0E" w:rsidRDefault="006E2C0E" w:rsidP="00777389">
      <w:pPr>
        <w:pStyle w:val="Heading3"/>
      </w:pPr>
      <w:r>
        <w:lastRenderedPageBreak/>
        <w:t xml:space="preserve">Poisson </w:t>
      </w:r>
      <w:r w:rsidR="005A7D8E">
        <w:t>p</w:t>
      </w:r>
      <w:r>
        <w:t>henotype</w:t>
      </w:r>
      <w:r w:rsidR="007B768E">
        <w:t xml:space="preserve">, </w:t>
      </w:r>
      <w:r w:rsidR="00C11BAA">
        <w:t>37% zeros</w:t>
      </w:r>
    </w:p>
    <w:p w14:paraId="039698C2" w14:textId="0DF7C56E" w:rsidR="004846AE" w:rsidRPr="00CE0A4C" w:rsidRDefault="00E405A4" w:rsidP="004846AE">
      <w:pPr>
        <w:pStyle w:val="NoSpacing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</w:rPr>
        <w:drawing>
          <wp:inline distT="0" distB="0" distL="0" distR="0" wp14:anchorId="72D7E7FD" wp14:editId="3B1F97B5">
            <wp:extent cx="5943600" cy="5298440"/>
            <wp:effectExtent l="0" t="0" r="0" b="0"/>
            <wp:docPr id="6" name="Picture 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9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46AE" w:rsidRPr="004846AE">
        <w:rPr>
          <w:b/>
          <w:bCs/>
          <w:sz w:val="20"/>
          <w:szCs w:val="20"/>
        </w:rPr>
        <w:t xml:space="preserve"> </w:t>
      </w:r>
      <w:r w:rsidR="004846AE" w:rsidRPr="00CE0A4C">
        <w:rPr>
          <w:b/>
          <w:bCs/>
          <w:sz w:val="20"/>
          <w:szCs w:val="20"/>
        </w:rPr>
        <w:t>Figure s</w:t>
      </w:r>
      <w:r w:rsidR="004846AE">
        <w:rPr>
          <w:b/>
          <w:bCs/>
          <w:sz w:val="20"/>
          <w:szCs w:val="20"/>
        </w:rPr>
        <w:t>1d</w:t>
      </w:r>
      <w:r w:rsidR="004846AE" w:rsidRPr="00CE0A4C">
        <w:rPr>
          <w:b/>
          <w:bCs/>
          <w:sz w:val="20"/>
          <w:szCs w:val="20"/>
        </w:rPr>
        <w:t xml:space="preserve">: </w:t>
      </w:r>
      <w:r w:rsidR="004846AE">
        <w:rPr>
          <w:b/>
          <w:bCs/>
          <w:sz w:val="20"/>
          <w:szCs w:val="20"/>
        </w:rPr>
        <w:t>Performance on s</w:t>
      </w:r>
      <w:r w:rsidR="004846AE" w:rsidRPr="00CE0A4C">
        <w:rPr>
          <w:b/>
          <w:bCs/>
          <w:sz w:val="20"/>
          <w:szCs w:val="20"/>
        </w:rPr>
        <w:t>imulat</w:t>
      </w:r>
      <w:r w:rsidR="004846AE">
        <w:rPr>
          <w:b/>
          <w:bCs/>
          <w:sz w:val="20"/>
          <w:szCs w:val="20"/>
        </w:rPr>
        <w:t>ed</w:t>
      </w:r>
      <w:r w:rsidR="004846AE" w:rsidRPr="00CE0A4C">
        <w:rPr>
          <w:b/>
          <w:bCs/>
          <w:sz w:val="20"/>
          <w:szCs w:val="20"/>
        </w:rPr>
        <w:t xml:space="preserve"> </w:t>
      </w:r>
      <w:r w:rsidR="004846AE">
        <w:rPr>
          <w:b/>
          <w:bCs/>
          <w:sz w:val="20"/>
          <w:szCs w:val="20"/>
        </w:rPr>
        <w:t xml:space="preserve">Poisson </w:t>
      </w:r>
      <w:r w:rsidR="004846AE" w:rsidRPr="00CE0A4C">
        <w:rPr>
          <w:b/>
          <w:bCs/>
          <w:sz w:val="20"/>
          <w:szCs w:val="20"/>
        </w:rPr>
        <w:t>phenotype</w:t>
      </w:r>
      <w:r w:rsidR="004846AE">
        <w:rPr>
          <w:b/>
          <w:bCs/>
          <w:sz w:val="20"/>
          <w:szCs w:val="20"/>
        </w:rPr>
        <w:t xml:space="preserve"> with </w:t>
      </w:r>
      <w:r w:rsidR="00C415C2">
        <w:rPr>
          <w:b/>
          <w:bCs/>
          <w:sz w:val="20"/>
          <w:szCs w:val="20"/>
        </w:rPr>
        <w:t xml:space="preserve">moderate </w:t>
      </w:r>
      <w:r w:rsidR="00E12783">
        <w:rPr>
          <w:b/>
          <w:bCs/>
          <w:sz w:val="20"/>
          <w:szCs w:val="20"/>
        </w:rPr>
        <w:t xml:space="preserve">number of </w:t>
      </w:r>
      <w:r w:rsidR="00C415C2">
        <w:rPr>
          <w:b/>
          <w:bCs/>
          <w:sz w:val="20"/>
          <w:szCs w:val="20"/>
        </w:rPr>
        <w:t xml:space="preserve">zeros </w:t>
      </w:r>
      <w:r w:rsidR="004846AE">
        <w:rPr>
          <w:b/>
          <w:bCs/>
          <w:sz w:val="20"/>
          <w:szCs w:val="20"/>
        </w:rPr>
        <w:t>(</w:t>
      </w:r>
      <w:r w:rsidR="00C415C2">
        <w:rPr>
          <w:b/>
          <w:bCs/>
          <w:sz w:val="20"/>
          <w:szCs w:val="20"/>
        </w:rPr>
        <w:t>37</w:t>
      </w:r>
      <w:r w:rsidR="004846AE">
        <w:rPr>
          <w:b/>
          <w:bCs/>
          <w:sz w:val="20"/>
          <w:szCs w:val="20"/>
        </w:rPr>
        <w:t>%)</w:t>
      </w:r>
    </w:p>
    <w:p w14:paraId="4C615E79" w14:textId="271D20D2" w:rsidR="00CD2BDA" w:rsidRDefault="004846AE" w:rsidP="00CD2BDA">
      <w:pPr>
        <w:pStyle w:val="NoSpacing"/>
      </w:pPr>
      <w:r>
        <w:rPr>
          <w:b/>
          <w:bCs/>
        </w:rPr>
        <w:t>top row</w:t>
      </w:r>
      <w:r w:rsidRPr="00030B90">
        <w:rPr>
          <w:b/>
          <w:bCs/>
        </w:rPr>
        <w:t>:</w:t>
      </w:r>
      <w:r w:rsidRPr="00773DF1">
        <w:t xml:space="preserve"> </w:t>
      </w:r>
      <w:r>
        <w:t>y-axis is t</w:t>
      </w:r>
      <w:r w:rsidRPr="00773DF1">
        <w:t>rue</w:t>
      </w:r>
      <w:r w:rsidRPr="008F7919">
        <w:t xml:space="preserve"> positive rate</w:t>
      </w:r>
      <w:r>
        <w:t xml:space="preserve"> (a.k.a., power); </w:t>
      </w:r>
      <w:r w:rsidRPr="004C660A">
        <w:rPr>
          <w:b/>
          <w:bCs/>
        </w:rPr>
        <w:t>middle row</w:t>
      </w:r>
      <w:r>
        <w:t xml:space="preserve">: y-axis is false positive rate (a.k.a., type 1 error); </w:t>
      </w:r>
      <w:r w:rsidRPr="004C660A">
        <w:rPr>
          <w:b/>
          <w:bCs/>
        </w:rPr>
        <w:t>bottom row</w:t>
      </w:r>
      <w:r>
        <w:t xml:space="preserve">: y-axis is net positive rate (true positive – false positive); </w:t>
      </w:r>
      <w:r>
        <w:rPr>
          <w:b/>
          <w:bCs/>
        </w:rPr>
        <w:t>left c</w:t>
      </w:r>
      <w:r w:rsidRPr="00DE1E6F">
        <w:rPr>
          <w:b/>
          <w:bCs/>
        </w:rPr>
        <w:t>olumns</w:t>
      </w:r>
      <w:r>
        <w:rPr>
          <w:b/>
          <w:bCs/>
        </w:rPr>
        <w:t xml:space="preserve"> </w:t>
      </w:r>
      <w:r>
        <w:t>(</w:t>
      </w:r>
      <w:r w:rsidRPr="00F11741">
        <w:rPr>
          <w:b/>
          <w:bCs/>
        </w:rPr>
        <w:t>pure GxE</w:t>
      </w:r>
      <w:r>
        <w:t>)</w:t>
      </w:r>
      <w:r w:rsidRPr="00477370">
        <w:t>:</w:t>
      </w:r>
      <w:r w:rsidRPr="00DE1E6F">
        <w:t xml:space="preserve"> </w:t>
      </w:r>
      <w:r>
        <w:t xml:space="preserve">variance loci were additively induced by GxE, without environmental main effect; </w:t>
      </w:r>
      <w:r w:rsidRPr="00345D5B">
        <w:rPr>
          <w:b/>
          <w:bCs/>
        </w:rPr>
        <w:t>middle column</w:t>
      </w:r>
      <w:r>
        <w:rPr>
          <w:b/>
          <w:bCs/>
        </w:rPr>
        <w:t xml:space="preserve"> </w:t>
      </w:r>
      <w:r w:rsidRPr="00873808">
        <w:rPr>
          <w:b/>
          <w:bCs/>
        </w:rPr>
        <w:t>(environmental main effect and GxE)</w:t>
      </w:r>
      <w:r w:rsidRPr="00345D5B">
        <w:t>:</w:t>
      </w:r>
      <w:r>
        <w:t xml:space="preserve"> variance loci were additively induced by GxE locus, with coexisting environmental main effect; </w:t>
      </w:r>
      <w:r w:rsidRPr="007C2FA1">
        <w:rPr>
          <w:b/>
          <w:bCs/>
        </w:rPr>
        <w:t>right column</w:t>
      </w:r>
      <w:r>
        <w:t xml:space="preserve"> </w:t>
      </w:r>
      <w:r w:rsidRPr="008B37AD">
        <w:rPr>
          <w:b/>
          <w:bCs/>
        </w:rPr>
        <w:t>(</w:t>
      </w:r>
      <w:r>
        <w:rPr>
          <w:b/>
          <w:bCs/>
        </w:rPr>
        <w:t>m</w:t>
      </w:r>
      <w:r w:rsidRPr="008B37AD">
        <w:rPr>
          <w:b/>
          <w:bCs/>
        </w:rPr>
        <w:t>ultiplicative)</w:t>
      </w:r>
      <w:r>
        <w:t xml:space="preserve">: variance loci were multiplicative; </w:t>
      </w:r>
      <w:r>
        <w:rPr>
          <w:b/>
          <w:bCs/>
        </w:rPr>
        <w:t>colored solid lines</w:t>
      </w:r>
      <w:r w:rsidRPr="00EA07F7">
        <w:t xml:space="preserve">: </w:t>
      </w:r>
      <w:r>
        <w:t>variance loci</w:t>
      </w:r>
      <w:r w:rsidRPr="00EA07F7">
        <w:t xml:space="preserve"> tests</w:t>
      </w:r>
      <w:r>
        <w:t xml:space="preserve">; </w:t>
      </w:r>
      <w:r>
        <w:rPr>
          <w:b/>
          <w:bCs/>
        </w:rPr>
        <w:t>r</w:t>
      </w:r>
      <w:r w:rsidRPr="00E17520">
        <w:rPr>
          <w:b/>
          <w:bCs/>
        </w:rPr>
        <w:t>ed dashed line:</w:t>
      </w:r>
      <w:r>
        <w:t xml:space="preserve"> expected false positive rate at the size of hypothesis testing (0.05).</w:t>
      </w:r>
    </w:p>
    <w:p w14:paraId="2380E46B" w14:textId="77777777" w:rsidR="00CD2BDA" w:rsidRDefault="00CD2BDA">
      <w:pPr>
        <w:spacing w:after="0" w:line="240" w:lineRule="auto"/>
        <w:jc w:val="left"/>
        <w:rPr>
          <w:sz w:val="18"/>
          <w:szCs w:val="18"/>
        </w:rPr>
      </w:pPr>
      <w:r>
        <w:br w:type="page"/>
      </w:r>
    </w:p>
    <w:p w14:paraId="22C7A554" w14:textId="13FA83A2" w:rsidR="00CD2BDA" w:rsidRDefault="00CD2BDA" w:rsidP="00777389">
      <w:pPr>
        <w:pStyle w:val="Heading3"/>
      </w:pPr>
      <w:r>
        <w:lastRenderedPageBreak/>
        <w:t xml:space="preserve">Poisson phenotype, </w:t>
      </w:r>
      <w:r w:rsidR="004D6C4D">
        <w:t>92</w:t>
      </w:r>
      <w:r>
        <w:t>% zeros</w:t>
      </w:r>
    </w:p>
    <w:p w14:paraId="601E53CA" w14:textId="36EB7C8B" w:rsidR="00CD2BDA" w:rsidRPr="00CE0A4C" w:rsidRDefault="00CD2BDA" w:rsidP="00CD2BDA">
      <w:pPr>
        <w:pStyle w:val="NoSpacing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</w:rPr>
        <w:drawing>
          <wp:inline distT="0" distB="0" distL="0" distR="0" wp14:anchorId="1FE085AE" wp14:editId="03752135">
            <wp:extent cx="5943600" cy="5298440"/>
            <wp:effectExtent l="0" t="0" r="0" b="0"/>
            <wp:docPr id="7" name="Picture 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9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846AE">
        <w:rPr>
          <w:b/>
          <w:bCs/>
          <w:sz w:val="20"/>
          <w:szCs w:val="20"/>
        </w:rPr>
        <w:t xml:space="preserve"> </w:t>
      </w:r>
      <w:r w:rsidRPr="00CE0A4C">
        <w:rPr>
          <w:b/>
          <w:bCs/>
          <w:sz w:val="20"/>
          <w:szCs w:val="20"/>
        </w:rPr>
        <w:t>Figure s</w:t>
      </w:r>
      <w:r>
        <w:rPr>
          <w:b/>
          <w:bCs/>
          <w:sz w:val="20"/>
          <w:szCs w:val="20"/>
        </w:rPr>
        <w:t>1d</w:t>
      </w:r>
      <w:r w:rsidRPr="00CE0A4C">
        <w:rPr>
          <w:b/>
          <w:bCs/>
          <w:sz w:val="20"/>
          <w:szCs w:val="20"/>
        </w:rPr>
        <w:t xml:space="preserve">: </w:t>
      </w:r>
      <w:r>
        <w:rPr>
          <w:b/>
          <w:bCs/>
          <w:sz w:val="20"/>
          <w:szCs w:val="20"/>
        </w:rPr>
        <w:t>Performance on s</w:t>
      </w:r>
      <w:r w:rsidRPr="00CE0A4C">
        <w:rPr>
          <w:b/>
          <w:bCs/>
          <w:sz w:val="20"/>
          <w:szCs w:val="20"/>
        </w:rPr>
        <w:t>imulat</w:t>
      </w:r>
      <w:r>
        <w:rPr>
          <w:b/>
          <w:bCs/>
          <w:sz w:val="20"/>
          <w:szCs w:val="20"/>
        </w:rPr>
        <w:t>ed</w:t>
      </w:r>
      <w:r w:rsidRPr="00CE0A4C">
        <w:rPr>
          <w:b/>
          <w:bCs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 xml:space="preserve">Poisson </w:t>
      </w:r>
      <w:r w:rsidRPr="00CE0A4C">
        <w:rPr>
          <w:b/>
          <w:bCs/>
          <w:sz w:val="20"/>
          <w:szCs w:val="20"/>
        </w:rPr>
        <w:t>phenotype</w:t>
      </w:r>
      <w:r>
        <w:rPr>
          <w:b/>
          <w:bCs/>
          <w:sz w:val="20"/>
          <w:szCs w:val="20"/>
        </w:rPr>
        <w:t xml:space="preserve"> with </w:t>
      </w:r>
      <w:r w:rsidR="00E12783">
        <w:rPr>
          <w:b/>
          <w:bCs/>
          <w:sz w:val="20"/>
          <w:szCs w:val="20"/>
        </w:rPr>
        <w:t>high number of</w:t>
      </w:r>
      <w:r>
        <w:rPr>
          <w:b/>
          <w:bCs/>
          <w:sz w:val="20"/>
          <w:szCs w:val="20"/>
        </w:rPr>
        <w:t xml:space="preserve"> zeros (</w:t>
      </w:r>
      <w:r w:rsidR="00E12783">
        <w:rPr>
          <w:b/>
          <w:bCs/>
          <w:sz w:val="20"/>
          <w:szCs w:val="20"/>
        </w:rPr>
        <w:t>92</w:t>
      </w:r>
      <w:r>
        <w:rPr>
          <w:b/>
          <w:bCs/>
          <w:sz w:val="20"/>
          <w:szCs w:val="20"/>
        </w:rPr>
        <w:t>%)</w:t>
      </w:r>
    </w:p>
    <w:p w14:paraId="3255F823" w14:textId="179EEE14" w:rsidR="00777389" w:rsidRDefault="00CD2BDA" w:rsidP="00CD2BDA">
      <w:pPr>
        <w:pStyle w:val="NoSpacing"/>
      </w:pPr>
      <w:r>
        <w:rPr>
          <w:b/>
          <w:bCs/>
        </w:rPr>
        <w:t>top row</w:t>
      </w:r>
      <w:r w:rsidRPr="00030B90">
        <w:rPr>
          <w:b/>
          <w:bCs/>
        </w:rPr>
        <w:t>:</w:t>
      </w:r>
      <w:r w:rsidRPr="00773DF1">
        <w:t xml:space="preserve"> </w:t>
      </w:r>
      <w:r>
        <w:t>y-axis is t</w:t>
      </w:r>
      <w:r w:rsidRPr="00773DF1">
        <w:t>rue</w:t>
      </w:r>
      <w:r w:rsidRPr="008F7919">
        <w:t xml:space="preserve"> positive rate</w:t>
      </w:r>
      <w:r>
        <w:t xml:space="preserve"> (a.k.a., power); </w:t>
      </w:r>
      <w:r w:rsidRPr="004C660A">
        <w:rPr>
          <w:b/>
          <w:bCs/>
        </w:rPr>
        <w:t>middle row</w:t>
      </w:r>
      <w:r>
        <w:t xml:space="preserve">: y-axis is false positive rate (a.k.a., type 1 error); </w:t>
      </w:r>
      <w:r w:rsidRPr="004C660A">
        <w:rPr>
          <w:b/>
          <w:bCs/>
        </w:rPr>
        <w:t>bottom row</w:t>
      </w:r>
      <w:r>
        <w:t xml:space="preserve">: y-axis is net positive rate (true positive – false positive); </w:t>
      </w:r>
      <w:r>
        <w:rPr>
          <w:b/>
          <w:bCs/>
        </w:rPr>
        <w:t>left c</w:t>
      </w:r>
      <w:r w:rsidRPr="00DE1E6F">
        <w:rPr>
          <w:b/>
          <w:bCs/>
        </w:rPr>
        <w:t>olumns</w:t>
      </w:r>
      <w:r>
        <w:rPr>
          <w:b/>
          <w:bCs/>
        </w:rPr>
        <w:t xml:space="preserve"> </w:t>
      </w:r>
      <w:r>
        <w:t>(</w:t>
      </w:r>
      <w:r w:rsidRPr="00F11741">
        <w:rPr>
          <w:b/>
          <w:bCs/>
        </w:rPr>
        <w:t>pure GxE</w:t>
      </w:r>
      <w:r>
        <w:t>)</w:t>
      </w:r>
      <w:r w:rsidRPr="00477370">
        <w:t>:</w:t>
      </w:r>
      <w:r w:rsidRPr="00DE1E6F">
        <w:t xml:space="preserve"> </w:t>
      </w:r>
      <w:r>
        <w:t xml:space="preserve">variance loci were additively induced by GxE, without environmental main effect; </w:t>
      </w:r>
      <w:r w:rsidRPr="00345D5B">
        <w:rPr>
          <w:b/>
          <w:bCs/>
        </w:rPr>
        <w:t>middle column</w:t>
      </w:r>
      <w:r>
        <w:rPr>
          <w:b/>
          <w:bCs/>
        </w:rPr>
        <w:t xml:space="preserve"> </w:t>
      </w:r>
      <w:r w:rsidRPr="00873808">
        <w:rPr>
          <w:b/>
          <w:bCs/>
        </w:rPr>
        <w:t>(environmental main effect and GxE)</w:t>
      </w:r>
      <w:r w:rsidRPr="00345D5B">
        <w:t>:</w:t>
      </w:r>
      <w:r>
        <w:t xml:space="preserve"> variance loci were additively induced by GxE locus, with coexisting environmental main effect; </w:t>
      </w:r>
      <w:r w:rsidRPr="007C2FA1">
        <w:rPr>
          <w:b/>
          <w:bCs/>
        </w:rPr>
        <w:t>right column</w:t>
      </w:r>
      <w:r>
        <w:t xml:space="preserve"> </w:t>
      </w:r>
      <w:r w:rsidRPr="008B37AD">
        <w:rPr>
          <w:b/>
          <w:bCs/>
        </w:rPr>
        <w:t>(</w:t>
      </w:r>
      <w:r>
        <w:rPr>
          <w:b/>
          <w:bCs/>
        </w:rPr>
        <w:t>m</w:t>
      </w:r>
      <w:r w:rsidRPr="008B37AD">
        <w:rPr>
          <w:b/>
          <w:bCs/>
        </w:rPr>
        <w:t>ultiplicative)</w:t>
      </w:r>
      <w:r>
        <w:t xml:space="preserve">: variance loci were multiplicative; </w:t>
      </w:r>
      <w:r>
        <w:rPr>
          <w:b/>
          <w:bCs/>
        </w:rPr>
        <w:t>colored solid lines</w:t>
      </w:r>
      <w:r w:rsidRPr="00EA07F7">
        <w:t xml:space="preserve">: </w:t>
      </w:r>
      <w:r>
        <w:t>variance loci</w:t>
      </w:r>
      <w:r w:rsidRPr="00EA07F7">
        <w:t xml:space="preserve"> tests</w:t>
      </w:r>
      <w:r>
        <w:t xml:space="preserve">; </w:t>
      </w:r>
      <w:r>
        <w:rPr>
          <w:b/>
          <w:bCs/>
        </w:rPr>
        <w:t>r</w:t>
      </w:r>
      <w:r w:rsidRPr="00E17520">
        <w:rPr>
          <w:b/>
          <w:bCs/>
        </w:rPr>
        <w:t>ed dashed line:</w:t>
      </w:r>
      <w:r>
        <w:t xml:space="preserve"> expected false positive rate at the size of hypothesis testing (0.05).</w:t>
      </w:r>
    </w:p>
    <w:p w14:paraId="47202EBC" w14:textId="77777777" w:rsidR="00777389" w:rsidRDefault="00777389">
      <w:pPr>
        <w:spacing w:after="0" w:line="240" w:lineRule="auto"/>
        <w:jc w:val="left"/>
        <w:rPr>
          <w:sz w:val="18"/>
          <w:szCs w:val="18"/>
        </w:rPr>
      </w:pPr>
      <w:r>
        <w:br w:type="page"/>
      </w:r>
    </w:p>
    <w:p w14:paraId="05F809DC" w14:textId="47926290" w:rsidR="00B36177" w:rsidRDefault="00777389" w:rsidP="002019B7">
      <w:pPr>
        <w:pStyle w:val="Heading1"/>
      </w:pPr>
      <w:r>
        <w:lastRenderedPageBreak/>
        <w:t xml:space="preserve">2. </w:t>
      </w:r>
      <w:r w:rsidR="00117146">
        <w:t>Genome Wide Variance Loci Tests</w:t>
      </w:r>
    </w:p>
    <w:p w14:paraId="00C52BB7" w14:textId="17D7C6FB" w:rsidR="00910E5B" w:rsidRDefault="0059784B" w:rsidP="0059784B">
      <w:r>
        <w:t>T</w:t>
      </w:r>
      <w:r w:rsidR="00794958">
        <w:t>his section detail</w:t>
      </w:r>
      <w:r>
        <w:t>s</w:t>
      </w:r>
      <w:r w:rsidR="00794958">
        <w:t xml:space="preserve"> the </w:t>
      </w:r>
      <w:r w:rsidR="00D47DCB">
        <w:t xml:space="preserve">software implementation of </w:t>
      </w:r>
      <w:r w:rsidR="00DF562A">
        <w:t xml:space="preserve">variance loci </w:t>
      </w:r>
      <w:r w:rsidR="00D47DCB">
        <w:t xml:space="preserve">statistical </w:t>
      </w:r>
      <w:r w:rsidR="00DF562A">
        <w:t>tests</w:t>
      </w:r>
      <w:r w:rsidR="00D47DCB">
        <w:t xml:space="preserve">, and the result of </w:t>
      </w:r>
      <w:r w:rsidR="00ED7CD4">
        <w:t xml:space="preserve">genome wide analysis </w:t>
      </w:r>
      <w:r w:rsidR="00F56CFD">
        <w:t xml:space="preserve">in the UK Biobank, </w:t>
      </w:r>
      <w:r w:rsidR="006248EC">
        <w:t xml:space="preserve">using the imputed </w:t>
      </w:r>
      <w:r w:rsidR="00F56CFD">
        <w:t xml:space="preserve">genotypes, a </w:t>
      </w:r>
      <w:r w:rsidR="00376EAC">
        <w:t>representative quantitative phenotype</w:t>
      </w:r>
      <w:r w:rsidR="00F56CFD">
        <w:t xml:space="preserve"> -- </w:t>
      </w:r>
      <w:r w:rsidR="009C3E8D">
        <w:t>body mass index</w:t>
      </w:r>
      <w:r w:rsidR="008E4546">
        <w:t>,</w:t>
      </w:r>
      <w:r w:rsidR="009C3E8D">
        <w:t xml:space="preserve"> and </w:t>
      </w:r>
      <w:r w:rsidR="00F56CFD">
        <w:t>a</w:t>
      </w:r>
      <w:r w:rsidR="00E31936">
        <w:t xml:space="preserve"> </w:t>
      </w:r>
      <w:r w:rsidR="00F56CFD">
        <w:t xml:space="preserve">representative </w:t>
      </w:r>
      <w:r w:rsidR="00D47DCB">
        <w:t>binary (case/control) phenotype</w:t>
      </w:r>
      <w:r w:rsidR="00F56CFD">
        <w:t xml:space="preserve"> -- </w:t>
      </w:r>
      <w:r w:rsidR="009C3E8D">
        <w:t>type 2 diabetes</w:t>
      </w:r>
      <w:r w:rsidR="0087271E">
        <w:t>.</w:t>
      </w:r>
    </w:p>
    <w:p w14:paraId="5B736B4B" w14:textId="4E8BDFAB" w:rsidR="00FE7C90" w:rsidRDefault="00772FF2" w:rsidP="00340FB0">
      <w:pPr>
        <w:pStyle w:val="Heading2"/>
      </w:pPr>
      <w:r>
        <w:t>Implementation of</w:t>
      </w:r>
      <w:r w:rsidR="00B76219">
        <w:t xml:space="preserve"> </w:t>
      </w:r>
      <w:r w:rsidR="00FE7C90">
        <w:t xml:space="preserve">statistical </w:t>
      </w:r>
      <w:r w:rsidR="00B76219">
        <w:t>tests</w:t>
      </w:r>
    </w:p>
    <w:p w14:paraId="30E33905" w14:textId="2BACCC2A" w:rsidR="00910E5B" w:rsidRDefault="00B76219" w:rsidP="00340FB0">
      <w:pPr>
        <w:pStyle w:val="Heading3"/>
      </w:pPr>
      <w:r>
        <w:t>GWAS</w:t>
      </w:r>
      <w:r w:rsidR="005A100A">
        <w:t xml:space="preserve"> (GLM/OLS)</w:t>
      </w:r>
      <w:r>
        <w:t>:</w:t>
      </w:r>
    </w:p>
    <w:p w14:paraId="22DEF447" w14:textId="06808D3C" w:rsidR="00B76219" w:rsidRDefault="00910E5B" w:rsidP="008443C9">
      <w:r>
        <w:t>T</w:t>
      </w:r>
      <w:r w:rsidR="00FE7C90">
        <w:t xml:space="preserve">he usual </w:t>
      </w:r>
      <w:r w:rsidR="001E73D9">
        <w:t>genome wide association study</w:t>
      </w:r>
      <w:r>
        <w:t xml:space="preserve"> </w:t>
      </w:r>
      <w:r w:rsidR="00B15159">
        <w:t xml:space="preserve">is </w:t>
      </w:r>
      <w:r>
        <w:t xml:space="preserve">implemented </w:t>
      </w:r>
      <w:r w:rsidR="00B15159">
        <w:t>by</w:t>
      </w:r>
      <w:r>
        <w:t xml:space="preserve"> PLINK2’s </w:t>
      </w:r>
      <w:r w:rsidR="00636152">
        <w:t>“--</w:t>
      </w:r>
      <w:proofErr w:type="spellStart"/>
      <w:r>
        <w:t>glm</w:t>
      </w:r>
      <w:proofErr w:type="spellEnd"/>
      <w:r w:rsidR="00636152">
        <w:t xml:space="preserve">” </w:t>
      </w:r>
      <w:r>
        <w:t xml:space="preserve">option. The software </w:t>
      </w:r>
      <w:r w:rsidR="0032201D">
        <w:t xml:space="preserve">automatically </w:t>
      </w:r>
      <w:r w:rsidR="00B15159">
        <w:t>applies</w:t>
      </w:r>
      <w:r w:rsidR="0032201D">
        <w:t xml:space="preserve"> </w:t>
      </w:r>
      <w:r w:rsidR="00FE7C90">
        <w:t xml:space="preserve">ordinary least square </w:t>
      </w:r>
      <w:r w:rsidR="005A100A">
        <w:t>(OLS</w:t>
      </w:r>
      <w:r w:rsidR="00092DC8">
        <w:t>, linear regression</w:t>
      </w:r>
      <w:r w:rsidR="005A100A">
        <w:t xml:space="preserve">) </w:t>
      </w:r>
      <w:r w:rsidR="00FE7C90">
        <w:t xml:space="preserve">for </w:t>
      </w:r>
      <w:r>
        <w:t>quantitative phenotype</w:t>
      </w:r>
      <w:r w:rsidR="005A100A">
        <w:t>s</w:t>
      </w:r>
      <w:r w:rsidR="0032201D">
        <w:t xml:space="preserve"> (i.e., body mass index)</w:t>
      </w:r>
      <w:r>
        <w:t xml:space="preserve">, and generalized </w:t>
      </w:r>
      <w:r w:rsidR="00636152">
        <w:t xml:space="preserve">linear model </w:t>
      </w:r>
      <w:r w:rsidR="005A100A">
        <w:t>(GLM</w:t>
      </w:r>
      <w:r w:rsidR="00092DC8">
        <w:t>, logistic regression</w:t>
      </w:r>
      <w:r w:rsidR="005A100A">
        <w:t xml:space="preserve">) </w:t>
      </w:r>
      <w:r w:rsidR="00636152">
        <w:t>for case/control phenotypes (i.e., type 2 diabetes).</w:t>
      </w:r>
      <w:r w:rsidR="00585DEF">
        <w:t xml:space="preserve"> </w:t>
      </w:r>
      <w:r w:rsidR="00D1157C">
        <w:t xml:space="preserve">Although GWAS </w:t>
      </w:r>
      <w:r w:rsidR="00B5516E">
        <w:t xml:space="preserve">is </w:t>
      </w:r>
      <w:r w:rsidR="00D1157C">
        <w:t xml:space="preserve">not </w:t>
      </w:r>
      <w:r w:rsidR="00B5516E">
        <w:t>a</w:t>
      </w:r>
      <w:r w:rsidR="00D1157C">
        <w:t xml:space="preserve"> variance loci test</w:t>
      </w:r>
      <w:r w:rsidR="009358F2">
        <w:t>,</w:t>
      </w:r>
      <w:r w:rsidR="00D1157C">
        <w:t xml:space="preserve"> </w:t>
      </w:r>
      <w:r w:rsidR="009358F2">
        <w:t xml:space="preserve">it is </w:t>
      </w:r>
      <w:r w:rsidR="00D85685">
        <w:t>included as a traditional GxE candidate SNP selection criteria</w:t>
      </w:r>
      <w:r w:rsidR="009358F2">
        <w:t>, assuming that SNPs actively involved in strong GxE should ex</w:t>
      </w:r>
      <w:r w:rsidR="00EC4900">
        <w:t xml:space="preserve">ert strong marginal effect as well. </w:t>
      </w:r>
      <w:r w:rsidR="00585DEF">
        <w:t xml:space="preserve">For numerical stability, </w:t>
      </w:r>
      <w:r w:rsidR="00B15159">
        <w:t xml:space="preserve">PLINK2 requires the </w:t>
      </w:r>
      <w:r w:rsidR="00EC4900">
        <w:t xml:space="preserve">user to standardize </w:t>
      </w:r>
      <w:r w:rsidR="00585DEF">
        <w:t>covariates</w:t>
      </w:r>
      <w:r w:rsidR="00EC4900">
        <w:t xml:space="preserve"> to z-scores.</w:t>
      </w:r>
    </w:p>
    <w:p w14:paraId="4206A326" w14:textId="422B3C87" w:rsidR="00895FDE" w:rsidRDefault="00794F60" w:rsidP="00340FB0">
      <w:pPr>
        <w:pStyle w:val="Heading3"/>
      </w:pPr>
      <w:r>
        <w:t>Double Linear Model (DLM)</w:t>
      </w:r>
      <w:r w:rsidR="00895FDE">
        <w:t>:</w:t>
      </w:r>
    </w:p>
    <w:p w14:paraId="05E780B0" w14:textId="406531FC" w:rsidR="00BC77EC" w:rsidRDefault="00B15159" w:rsidP="008443C9">
      <w:r>
        <w:t xml:space="preserve">The double linear </w:t>
      </w:r>
      <w:r w:rsidR="000D2E69">
        <w:t>model is the most intuitive variance loci test</w:t>
      </w:r>
      <w:r w:rsidR="00A4745B">
        <w:t xml:space="preserve">, where the first stage is identical to </w:t>
      </w:r>
      <w:r w:rsidR="00042991">
        <w:t xml:space="preserve">a </w:t>
      </w:r>
      <w:r w:rsidR="00A4745B">
        <w:t>GWAS</w:t>
      </w:r>
      <w:r w:rsidR="00042991">
        <w:t xml:space="preserve"> OLS</w:t>
      </w:r>
      <w:r w:rsidR="000869BD">
        <w:t xml:space="preserve"> even for </w:t>
      </w:r>
      <w:r w:rsidR="00605223">
        <w:t>case/control phenotypes</w:t>
      </w:r>
      <w:r w:rsidR="00A4745B">
        <w:t xml:space="preserve">, and the second stage </w:t>
      </w:r>
      <w:r w:rsidR="001F41CA">
        <w:t>treat</w:t>
      </w:r>
      <w:r w:rsidR="00EC40FC">
        <w:t xml:space="preserve"> the squared residual of first stage</w:t>
      </w:r>
      <w:r w:rsidR="001F41CA">
        <w:t xml:space="preserve">, </w:t>
      </w:r>
      <w:r w:rsidR="006762C3">
        <w:t xml:space="preserve">that is, the squared </w:t>
      </w:r>
      <w:r w:rsidR="00F823E1">
        <w:t xml:space="preserve">Euclidian distance between </w:t>
      </w:r>
      <w:r w:rsidR="001F41CA">
        <w:t xml:space="preserve">the original phenotype </w:t>
      </w:r>
      <w:r w:rsidR="00F823E1">
        <w:t xml:space="preserve">and fitted </w:t>
      </w:r>
      <w:r w:rsidR="006B537D">
        <w:t>values</w:t>
      </w:r>
      <w:r w:rsidR="001F41CA">
        <w:t>,</w:t>
      </w:r>
      <w:r w:rsidR="00D9442E">
        <w:t xml:space="preserve"> </w:t>
      </w:r>
      <w:r w:rsidR="001F41CA">
        <w:t xml:space="preserve">as a “new phenotype”, </w:t>
      </w:r>
      <w:r w:rsidR="00EC40FC">
        <w:t xml:space="preserve">and </w:t>
      </w:r>
      <w:r w:rsidR="00B5516E">
        <w:t xml:space="preserve">perform </w:t>
      </w:r>
      <w:r w:rsidR="00EC40FC">
        <w:t>another OLS</w:t>
      </w:r>
      <w:r w:rsidR="00D9442E">
        <w:t xml:space="preserve"> with the same </w:t>
      </w:r>
      <w:r w:rsidR="00B5516E">
        <w:t xml:space="preserve">set of </w:t>
      </w:r>
      <w:r w:rsidR="00D9442E">
        <w:t>covariates and SNP</w:t>
      </w:r>
      <w:r w:rsidR="00EC40FC">
        <w:t>. The DLM</w:t>
      </w:r>
      <w:r w:rsidR="00685BD9">
        <w:t xml:space="preserve"> </w:t>
      </w:r>
      <w:r w:rsidR="00EC40FC">
        <w:t xml:space="preserve">is </w:t>
      </w:r>
      <w:r w:rsidR="00685BD9">
        <w:t xml:space="preserve">a </w:t>
      </w:r>
      <w:r w:rsidR="00DA1CA1">
        <w:t xml:space="preserve">cheap </w:t>
      </w:r>
      <w:r w:rsidR="00685BD9">
        <w:t xml:space="preserve">byproduct </w:t>
      </w:r>
      <w:r w:rsidR="00135C1E">
        <w:t xml:space="preserve">when performing </w:t>
      </w:r>
      <w:r w:rsidR="00685BD9">
        <w:t xml:space="preserve">variance loci analysis </w:t>
      </w:r>
      <w:r w:rsidR="00045598">
        <w:t>(VLA)</w:t>
      </w:r>
      <w:r w:rsidR="004101D6">
        <w:t>.</w:t>
      </w:r>
      <w:r w:rsidR="00605223">
        <w:t xml:space="preserve"> </w:t>
      </w:r>
      <w:r w:rsidR="007E7528">
        <w:t xml:space="preserve">For binary </w:t>
      </w:r>
      <w:r w:rsidR="00605223">
        <w:t>phenotype</w:t>
      </w:r>
      <w:r w:rsidR="007E7528">
        <w:t>s</w:t>
      </w:r>
      <w:r w:rsidR="00605223">
        <w:t xml:space="preserve">, the DLM statistics closely mirrors </w:t>
      </w:r>
      <w:r w:rsidR="007E7528">
        <w:t xml:space="preserve">the </w:t>
      </w:r>
      <w:r w:rsidR="00605223">
        <w:t xml:space="preserve">GWAS, changing the first stage to logistic regression will not change </w:t>
      </w:r>
      <w:r w:rsidR="007E7528">
        <w:t>such phenomenon.</w:t>
      </w:r>
    </w:p>
    <w:p w14:paraId="3A5C172B" w14:textId="48FDDE19" w:rsidR="00BC77EC" w:rsidRDefault="00794F60" w:rsidP="00340FB0">
      <w:pPr>
        <w:pStyle w:val="Heading3"/>
      </w:pPr>
      <w:r>
        <w:t>Variance Loci Analysis (</w:t>
      </w:r>
      <w:r w:rsidR="00BC77EC">
        <w:t>VLA</w:t>
      </w:r>
      <w:r>
        <w:t>)</w:t>
      </w:r>
      <w:r w:rsidR="00BC77EC">
        <w:t>:</w:t>
      </w:r>
    </w:p>
    <w:p w14:paraId="4F53CB19" w14:textId="4F0FF59F" w:rsidR="00895FDE" w:rsidRDefault="00BC77EC" w:rsidP="008443C9">
      <w:r>
        <w:t>The proposed variance loci analysis</w:t>
      </w:r>
      <w:r w:rsidR="00B026D3">
        <w:t xml:space="preserve"> </w:t>
      </w:r>
      <w:r w:rsidR="00EC40FC">
        <w:t xml:space="preserve">is </w:t>
      </w:r>
      <w:r w:rsidR="003B5B92">
        <w:t xml:space="preserve">a </w:t>
      </w:r>
      <w:r w:rsidR="001B75E9">
        <w:t xml:space="preserve">modified </w:t>
      </w:r>
      <w:r w:rsidR="00413017">
        <w:t xml:space="preserve">DLM, </w:t>
      </w:r>
      <w:r w:rsidR="003B5B92">
        <w:t xml:space="preserve">which </w:t>
      </w:r>
      <w:r w:rsidR="00FC1E71">
        <w:t>replac</w:t>
      </w:r>
      <w:r w:rsidR="003B5B92">
        <w:t>es</w:t>
      </w:r>
      <w:r w:rsidR="00413017">
        <w:t xml:space="preserve"> the SNP in </w:t>
      </w:r>
      <w:r w:rsidR="005778D2">
        <w:t xml:space="preserve">the second </w:t>
      </w:r>
      <w:r w:rsidR="00FC1E71">
        <w:t xml:space="preserve">stage </w:t>
      </w:r>
      <w:r w:rsidR="001B75E9">
        <w:t xml:space="preserve">OLS </w:t>
      </w:r>
      <w:r w:rsidR="00FC1E71">
        <w:t xml:space="preserve">with squared SNP, and the 2-sided </w:t>
      </w:r>
      <w:r w:rsidR="00DA1CA1">
        <w:t>t-</w:t>
      </w:r>
      <w:r w:rsidR="00FC1E71">
        <w:t xml:space="preserve">test to one-sided </w:t>
      </w:r>
      <w:r w:rsidR="001B75E9">
        <w:t xml:space="preserve">positive </w:t>
      </w:r>
      <w:r w:rsidR="00DA1CA1">
        <w:t>t-</w:t>
      </w:r>
      <w:r w:rsidR="001B75E9">
        <w:t xml:space="preserve">test. VLA is implemented by R-package </w:t>
      </w:r>
      <w:proofErr w:type="spellStart"/>
      <w:r w:rsidR="001B75E9" w:rsidRPr="00607DF7">
        <w:rPr>
          <w:i/>
          <w:iCs/>
        </w:rPr>
        <w:t>vla</w:t>
      </w:r>
      <w:proofErr w:type="spellEnd"/>
      <w:r w:rsidR="003B5B92">
        <w:rPr>
          <w:i/>
          <w:iCs/>
        </w:rPr>
        <w:t xml:space="preserve"> </w:t>
      </w:r>
      <w:r w:rsidR="003B5B92">
        <w:t>(</w:t>
      </w:r>
      <w:hyperlink r:id="rId14" w:history="1">
        <w:r w:rsidR="003B5B92" w:rsidRPr="00476980">
          <w:rPr>
            <w:rStyle w:val="Hyperlink"/>
          </w:rPr>
          <w:t>https://github.com/xiaoran831213/vla</w:t>
        </w:r>
      </w:hyperlink>
      <w:r w:rsidR="003B5B92">
        <w:t>)</w:t>
      </w:r>
      <w:r w:rsidR="00DA1CA1">
        <w:t xml:space="preserve"> which also </w:t>
      </w:r>
      <w:r w:rsidR="00F36C93">
        <w:t>perform</w:t>
      </w:r>
      <w:r w:rsidR="00DA1CA1">
        <w:t>s</w:t>
      </w:r>
      <w:r w:rsidR="00F36C93">
        <w:t xml:space="preserve"> DLM as a </w:t>
      </w:r>
      <w:r w:rsidR="00DA1CA1">
        <w:t xml:space="preserve">cheap </w:t>
      </w:r>
      <w:r w:rsidR="00F36C93">
        <w:t>by-product.</w:t>
      </w:r>
    </w:p>
    <w:p w14:paraId="1586F488" w14:textId="13278C11" w:rsidR="00AB5F0E" w:rsidRDefault="00794F60" w:rsidP="00340FB0">
      <w:pPr>
        <w:pStyle w:val="Heading3"/>
      </w:pPr>
      <w:r>
        <w:t>Levene’s Robust Test</w:t>
      </w:r>
      <w:r w:rsidR="00457E07">
        <w:t xml:space="preserve"> (LVT):</w:t>
      </w:r>
    </w:p>
    <w:p w14:paraId="6B697128" w14:textId="6F4D50F3" w:rsidR="00B40FA0" w:rsidRDefault="00413D83" w:rsidP="008443C9">
      <w:r>
        <w:t xml:space="preserve">Levene’s </w:t>
      </w:r>
      <w:r w:rsidR="00DD3BCE">
        <w:t xml:space="preserve">Regular </w:t>
      </w:r>
      <w:r w:rsidR="00915196">
        <w:t>T</w:t>
      </w:r>
      <w:r>
        <w:t xml:space="preserve">est </w:t>
      </w:r>
      <w:r w:rsidR="00915196">
        <w:t xml:space="preserve">and Levene’s Robust Test </w:t>
      </w:r>
      <w:r w:rsidR="00DD3BCE">
        <w:t xml:space="preserve">(LVT) </w:t>
      </w:r>
      <w:r w:rsidR="00915196">
        <w:t xml:space="preserve">are implemented in R package </w:t>
      </w:r>
      <w:r w:rsidR="00915196" w:rsidRPr="00915196">
        <w:rPr>
          <w:i/>
          <w:iCs/>
        </w:rPr>
        <w:t>car</w:t>
      </w:r>
      <w:r w:rsidR="00DF71D5">
        <w:t>, which</w:t>
      </w:r>
      <w:r w:rsidR="00915196">
        <w:t xml:space="preserve"> </w:t>
      </w:r>
      <w:r w:rsidR="007D6E04">
        <w:t xml:space="preserve">group </w:t>
      </w:r>
      <w:r>
        <w:t xml:space="preserve">the samples by </w:t>
      </w:r>
      <w:r w:rsidR="007D6E04">
        <w:t xml:space="preserve">allele </w:t>
      </w:r>
      <w:r w:rsidR="00795B62">
        <w:t>carriage and</w:t>
      </w:r>
      <w:r w:rsidR="007D6E04">
        <w:t xml:space="preserve"> test the </w:t>
      </w:r>
      <w:r w:rsidR="00795B62">
        <w:t>different in variance across groups. The Robust test</w:t>
      </w:r>
      <w:r w:rsidR="001F112D">
        <w:t xml:space="preserve"> change the group center form mean to medium. </w:t>
      </w:r>
      <w:r w:rsidR="00DD3BCE">
        <w:t xml:space="preserve">Because LVT </w:t>
      </w:r>
      <w:r w:rsidR="00607DF7">
        <w:t>does not support covariate</w:t>
      </w:r>
      <w:r w:rsidR="00FC5684">
        <w:t xml:space="preserve"> adjustment, the user must regress the phenotype on the covariates </w:t>
      </w:r>
      <w:r w:rsidR="00D86D9A">
        <w:t>first and</w:t>
      </w:r>
      <w:r w:rsidR="00FC5684">
        <w:t xml:space="preserve"> took </w:t>
      </w:r>
      <w:r w:rsidR="00DD3BCE">
        <w:t xml:space="preserve">out </w:t>
      </w:r>
      <w:r w:rsidR="00FC5684">
        <w:t xml:space="preserve">residual as </w:t>
      </w:r>
      <w:r w:rsidR="00DD3BCE">
        <w:t xml:space="preserve">the </w:t>
      </w:r>
      <w:r w:rsidR="00D86D9A">
        <w:t xml:space="preserve">actual input. </w:t>
      </w:r>
      <w:r w:rsidR="00E149E0">
        <w:t>T</w:t>
      </w:r>
      <w:r w:rsidR="00D86D9A">
        <w:t xml:space="preserve">he residual </w:t>
      </w:r>
      <w:r w:rsidR="00A10F63">
        <w:t xml:space="preserve">works fine </w:t>
      </w:r>
      <w:r w:rsidR="00E149E0">
        <w:t xml:space="preserve">when </w:t>
      </w:r>
      <w:r w:rsidR="00A10F63">
        <w:t>covariates are not associated with SNP</w:t>
      </w:r>
      <w:r w:rsidR="005149B5">
        <w:t>s</w:t>
      </w:r>
      <w:r w:rsidR="00A10F63">
        <w:t xml:space="preserve">, </w:t>
      </w:r>
      <w:r w:rsidR="005149B5">
        <w:t>which</w:t>
      </w:r>
      <w:r w:rsidR="00E149E0">
        <w:t xml:space="preserve"> </w:t>
      </w:r>
      <w:r w:rsidR="00ED4E28">
        <w:t xml:space="preserve">is not true </w:t>
      </w:r>
      <w:r w:rsidR="00AF30D3">
        <w:t xml:space="preserve">for SNPs </w:t>
      </w:r>
      <w:r w:rsidR="009C3BB7">
        <w:t>on</w:t>
      </w:r>
      <w:r w:rsidR="00DA7840">
        <w:t xml:space="preserve"> X chromosome</w:t>
      </w:r>
      <w:r w:rsidR="00ED4E28">
        <w:t xml:space="preserve">. </w:t>
      </w:r>
      <w:r w:rsidR="007265B2">
        <w:t xml:space="preserve">Because </w:t>
      </w:r>
      <w:r w:rsidR="008D4357">
        <w:t>m</w:t>
      </w:r>
      <w:r w:rsidR="009C3BB7">
        <w:t>e</w:t>
      </w:r>
      <w:r w:rsidR="008D4357">
        <w:t>n ha</w:t>
      </w:r>
      <w:r w:rsidR="009C3BB7">
        <w:t>ve</w:t>
      </w:r>
      <w:r w:rsidR="008D4357">
        <w:t xml:space="preserve"> significantly fewer heterozygous genotype</w:t>
      </w:r>
      <w:r w:rsidR="009C3BB7">
        <w:t>s</w:t>
      </w:r>
      <w:r w:rsidR="008D4357">
        <w:t xml:space="preserve"> </w:t>
      </w:r>
      <w:r w:rsidR="00A460C0">
        <w:t xml:space="preserve">(i.e., Aa) </w:t>
      </w:r>
      <w:r w:rsidR="008D4357">
        <w:t>than wom</w:t>
      </w:r>
      <w:r w:rsidR="009C3BB7">
        <w:t>e</w:t>
      </w:r>
      <w:r w:rsidR="008D4357">
        <w:t>n</w:t>
      </w:r>
      <w:r w:rsidR="007265B2" w:rsidRPr="007265B2">
        <w:t xml:space="preserve"> </w:t>
      </w:r>
      <w:r w:rsidR="007265B2">
        <w:t xml:space="preserve">in X chromosome, </w:t>
      </w:r>
      <w:r w:rsidR="00E6729E">
        <w:t xml:space="preserve">LVT </w:t>
      </w:r>
      <w:r w:rsidR="007265B2">
        <w:t xml:space="preserve">will </w:t>
      </w:r>
      <w:r w:rsidR="00992668">
        <w:t xml:space="preserve">mistakenly </w:t>
      </w:r>
      <w:r w:rsidR="00E6729E">
        <w:t xml:space="preserve">capture the fluctuation of </w:t>
      </w:r>
      <w:r w:rsidR="00992668">
        <w:t>variances due</w:t>
      </w:r>
      <w:r w:rsidR="00E6729E">
        <w:t xml:space="preserve"> to sex group</w:t>
      </w:r>
      <w:r w:rsidR="00607B8A">
        <w:t>s</w:t>
      </w:r>
      <w:r w:rsidR="00E6729E">
        <w:t xml:space="preserve"> as </w:t>
      </w:r>
      <w:r w:rsidR="00992668">
        <w:t xml:space="preserve">fluctuation due to </w:t>
      </w:r>
      <w:r w:rsidR="00A460C0">
        <w:t>genotype group</w:t>
      </w:r>
      <w:r w:rsidR="00607B8A">
        <w:t>s</w:t>
      </w:r>
      <w:r w:rsidR="00DA7840">
        <w:t>.</w:t>
      </w:r>
      <w:r w:rsidR="00A81567">
        <w:t xml:space="preserve"> To overcome such an issue, one </w:t>
      </w:r>
      <w:r w:rsidR="0087774B">
        <w:t>has</w:t>
      </w:r>
      <w:r w:rsidR="00A81567">
        <w:t xml:space="preserve"> to </w:t>
      </w:r>
      <w:r w:rsidR="0087774B">
        <w:t xml:space="preserve">separately </w:t>
      </w:r>
      <w:r w:rsidR="00A81567">
        <w:t>analyze men and wom</w:t>
      </w:r>
      <w:r w:rsidR="00607B8A">
        <w:t>e</w:t>
      </w:r>
      <w:r w:rsidR="00A81567">
        <w:t>n</w:t>
      </w:r>
      <w:r w:rsidR="00607B8A">
        <w:t>,</w:t>
      </w:r>
      <w:r w:rsidR="0004214D">
        <w:t xml:space="preserve"> </w:t>
      </w:r>
      <w:r w:rsidR="00E32A26">
        <w:t xml:space="preserve">and only suggest SNPs that are </w:t>
      </w:r>
      <w:r w:rsidR="00D625FC">
        <w:t xml:space="preserve">similarly </w:t>
      </w:r>
      <w:r w:rsidR="00E32A26">
        <w:t>significant in both tests.</w:t>
      </w:r>
      <w:r w:rsidR="008C2EEC">
        <w:t xml:space="preserve"> </w:t>
      </w:r>
      <w:r w:rsidR="00244B52">
        <w:t xml:space="preserve">We scripted a </w:t>
      </w:r>
      <w:r w:rsidR="004E626D">
        <w:t xml:space="preserve">convenient </w:t>
      </w:r>
      <w:r w:rsidR="00244B52">
        <w:t xml:space="preserve">R </w:t>
      </w:r>
      <w:r w:rsidR="006E687A">
        <w:t xml:space="preserve">wrapper </w:t>
      </w:r>
      <w:r w:rsidR="00244B52">
        <w:t>function of</w:t>
      </w:r>
      <w:r w:rsidR="006E687A">
        <w:t xml:space="preserve"> LVT &lt;</w:t>
      </w:r>
      <w:proofErr w:type="spellStart"/>
      <w:r w:rsidR="006E687A">
        <w:t>github</w:t>
      </w:r>
      <w:proofErr w:type="spellEnd"/>
      <w:r w:rsidR="006E687A">
        <w:t>&gt;</w:t>
      </w:r>
      <w:r w:rsidR="004E626D">
        <w:t xml:space="preserve"> and used it for both </w:t>
      </w:r>
      <w:r w:rsidR="009F2043">
        <w:t>simulation and genome wide analysis.</w:t>
      </w:r>
    </w:p>
    <w:p w14:paraId="3C280658" w14:textId="25D1B008" w:rsidR="00457E07" w:rsidRDefault="00457E07" w:rsidP="00340FB0">
      <w:pPr>
        <w:pStyle w:val="Heading3"/>
      </w:pPr>
      <w:r>
        <w:t>Deviation Regression Model (DRM):</w:t>
      </w:r>
    </w:p>
    <w:p w14:paraId="739F2330" w14:textId="4B373875" w:rsidR="00F120E5" w:rsidRDefault="0070048A" w:rsidP="008443C9">
      <w:r>
        <w:t xml:space="preserve">The deviation regression model </w:t>
      </w:r>
      <w:r w:rsidR="00C7190B">
        <w:t>can be seen as a merg</w:t>
      </w:r>
      <w:r w:rsidR="00514160">
        <w:t>e</w:t>
      </w:r>
      <w:r w:rsidR="00C7190B">
        <w:t xml:space="preserve"> between DLM and LVT, where the </w:t>
      </w:r>
      <w:r w:rsidR="00514160">
        <w:t xml:space="preserve">squared residual of </w:t>
      </w:r>
      <w:r w:rsidR="00AE7116">
        <w:t>DLM’s first stage is</w:t>
      </w:r>
      <w:r w:rsidR="003075C9">
        <w:t xml:space="preserve"> replaced by the </w:t>
      </w:r>
      <w:r w:rsidR="00215538">
        <w:t xml:space="preserve">absolute difference between </w:t>
      </w:r>
      <w:r w:rsidR="003D1774">
        <w:t xml:space="preserve">the </w:t>
      </w:r>
      <w:r w:rsidR="00B561BE">
        <w:t xml:space="preserve">original phenotype </w:t>
      </w:r>
      <w:r w:rsidR="003D1774">
        <w:t xml:space="preserve">and the </w:t>
      </w:r>
      <w:r w:rsidR="00FC3B1F">
        <w:t xml:space="preserve">median of fitted </w:t>
      </w:r>
      <w:r w:rsidR="00220E4F">
        <w:t>values</w:t>
      </w:r>
      <w:r w:rsidR="00476E8A">
        <w:t>,</w:t>
      </w:r>
      <w:r w:rsidR="006E08A5">
        <w:t xml:space="preserve"> grouped by genotypes</w:t>
      </w:r>
      <w:r w:rsidR="00476E8A">
        <w:t xml:space="preserve">, and act as the “phenotype” </w:t>
      </w:r>
      <w:r w:rsidR="007C748E">
        <w:t xml:space="preserve">of second stage OLS. Although the second stage </w:t>
      </w:r>
      <w:r w:rsidR="000A748C">
        <w:t xml:space="preserve">also </w:t>
      </w:r>
      <w:r w:rsidR="007C748E">
        <w:t>adjust</w:t>
      </w:r>
      <w:r w:rsidR="00D331E7">
        <w:t xml:space="preserve">s covariates, </w:t>
      </w:r>
      <w:r w:rsidR="00FE008F">
        <w:t xml:space="preserve">grouping by genotypes </w:t>
      </w:r>
      <w:r w:rsidR="00307806">
        <w:t xml:space="preserve">still </w:t>
      </w:r>
      <w:r w:rsidR="00FE008F">
        <w:t>introduce</w:t>
      </w:r>
      <w:r w:rsidR="00F56AA9">
        <w:t>s</w:t>
      </w:r>
      <w:r w:rsidR="00FE008F">
        <w:t xml:space="preserve"> spurious </w:t>
      </w:r>
      <w:r w:rsidR="00EF5DBD">
        <w:t xml:space="preserve">variance loci </w:t>
      </w:r>
      <w:r w:rsidR="0050255B">
        <w:t xml:space="preserve">when </w:t>
      </w:r>
      <w:r w:rsidR="00EF5DBD">
        <w:t>SNP</w:t>
      </w:r>
      <w:r w:rsidR="00F56AA9">
        <w:t>s</w:t>
      </w:r>
      <w:r w:rsidR="0050255B">
        <w:t xml:space="preserve"> </w:t>
      </w:r>
      <w:r w:rsidR="00F56AA9">
        <w:t>are</w:t>
      </w:r>
      <w:r w:rsidR="0050255B">
        <w:t xml:space="preserve"> </w:t>
      </w:r>
      <w:r w:rsidR="00EF5DBD">
        <w:t xml:space="preserve">associated with </w:t>
      </w:r>
      <w:r w:rsidR="0050255B">
        <w:t xml:space="preserve">some </w:t>
      </w:r>
      <w:r w:rsidR="00EF5DBD">
        <w:t>covariates</w:t>
      </w:r>
      <w:r w:rsidR="0050255B">
        <w:t xml:space="preserve">. </w:t>
      </w:r>
      <w:r w:rsidR="00F56AA9">
        <w:t>Therefore, l</w:t>
      </w:r>
      <w:r w:rsidR="00C410CD">
        <w:t xml:space="preserve">ike LVT, </w:t>
      </w:r>
      <w:r w:rsidR="0050255B">
        <w:t xml:space="preserve">DRM </w:t>
      </w:r>
      <w:r w:rsidR="00C410CD">
        <w:t xml:space="preserve">is abnormally positive for SNPs </w:t>
      </w:r>
      <w:r w:rsidR="00C410CD">
        <w:lastRenderedPageBreak/>
        <w:t>in the X chromosome.</w:t>
      </w:r>
      <w:r w:rsidR="00860B8D">
        <w:t xml:space="preserve"> </w:t>
      </w:r>
      <w:r w:rsidR="00B7660F">
        <w:t>We implemented</w:t>
      </w:r>
      <w:r w:rsidR="00860B8D">
        <w:t xml:space="preserve"> DRM </w:t>
      </w:r>
      <w:r w:rsidR="00B7660F">
        <w:t xml:space="preserve">in </w:t>
      </w:r>
      <w:r w:rsidR="00BE7CCB">
        <w:t xml:space="preserve">R-language </w:t>
      </w:r>
      <w:r w:rsidR="007B3724">
        <w:t xml:space="preserve">and used it </w:t>
      </w:r>
      <w:r w:rsidR="00BE7CCB">
        <w:t xml:space="preserve">for </w:t>
      </w:r>
      <w:r w:rsidR="007B3724">
        <w:t xml:space="preserve">both simulation studies and </w:t>
      </w:r>
      <w:r w:rsidR="00F120E5">
        <w:t>genome wide tests</w:t>
      </w:r>
      <w:r w:rsidR="00244B52">
        <w:t xml:space="preserve"> &lt;</w:t>
      </w:r>
      <w:proofErr w:type="spellStart"/>
      <w:r w:rsidR="00244B52">
        <w:t>github</w:t>
      </w:r>
      <w:proofErr w:type="spellEnd"/>
      <w:proofErr w:type="gramStart"/>
      <w:r w:rsidR="00244B52">
        <w:t>&gt;.</w:t>
      </w:r>
      <w:r w:rsidR="00F120E5">
        <w:t>.</w:t>
      </w:r>
      <w:proofErr w:type="gramEnd"/>
    </w:p>
    <w:p w14:paraId="023FEFF0" w14:textId="6E631305" w:rsidR="00E30DDF" w:rsidRPr="002C3FB9" w:rsidRDefault="00340FB0" w:rsidP="002C3FB9">
      <w:pPr>
        <w:pStyle w:val="Heading2"/>
      </w:pPr>
      <w:r w:rsidRPr="002C3FB9">
        <w:t>Results</w:t>
      </w:r>
    </w:p>
    <w:p w14:paraId="74F8F82E" w14:textId="33177F79" w:rsidR="00340FB0" w:rsidRDefault="00FF2823" w:rsidP="008443C9">
      <w:r>
        <w:t xml:space="preserve">Here presents </w:t>
      </w:r>
      <w:r w:rsidR="0056448D">
        <w:t xml:space="preserve">the </w:t>
      </w:r>
      <w:r w:rsidR="00C20D20">
        <w:t xml:space="preserve">top hits </w:t>
      </w:r>
      <w:r w:rsidR="00A75DFB">
        <w:t xml:space="preserve">by </w:t>
      </w:r>
      <w:r w:rsidR="0073491B">
        <w:t xml:space="preserve">the </w:t>
      </w:r>
      <w:r w:rsidR="008443C9">
        <w:t>5</w:t>
      </w:r>
      <w:r w:rsidR="00C30566">
        <w:t xml:space="preserve"> </w:t>
      </w:r>
      <w:r w:rsidR="00A75DFB">
        <w:t xml:space="preserve">statistical </w:t>
      </w:r>
      <w:r w:rsidR="00C30566">
        <w:t>test</w:t>
      </w:r>
      <w:r w:rsidR="00C20D20">
        <w:t>s</w:t>
      </w:r>
      <w:r w:rsidR="00C30566">
        <w:t xml:space="preserve"> on </w:t>
      </w:r>
      <w:r w:rsidR="0073491B">
        <w:t>body mass index (BMI) and type 2 diabetes (T2D)</w:t>
      </w:r>
      <w:r>
        <w:t>.</w:t>
      </w:r>
    </w:p>
    <w:p w14:paraId="3A47BBE3" w14:textId="757F1617" w:rsidR="00C20D20" w:rsidRPr="00E55006" w:rsidRDefault="00C20D20" w:rsidP="00E55006">
      <w:pPr>
        <w:pStyle w:val="Heading2"/>
      </w:pPr>
      <w:r w:rsidRPr="00E55006">
        <w:t>Body Mass Index</w:t>
      </w:r>
    </w:p>
    <w:tbl>
      <w:tblPr>
        <w:tblW w:w="5000" w:type="pct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175"/>
        <w:gridCol w:w="972"/>
        <w:gridCol w:w="1025"/>
        <w:gridCol w:w="678"/>
        <w:gridCol w:w="1002"/>
        <w:gridCol w:w="1185"/>
        <w:gridCol w:w="991"/>
        <w:gridCol w:w="1194"/>
        <w:gridCol w:w="1092"/>
      </w:tblGrid>
      <w:tr w:rsidR="00F420A6" w:rsidRPr="0060110C" w14:paraId="6B926B6B" w14:textId="77777777" w:rsidTr="0067326B">
        <w:trPr>
          <w:trHeight w:val="127"/>
        </w:trPr>
        <w:tc>
          <w:tcPr>
            <w:tcW w:w="631" w:type="pct"/>
            <w:vMerge w:val="restart"/>
            <w:tcBorders>
              <w:top w:val="single" w:sz="18" w:space="0" w:color="auto"/>
              <w:left w:val="single" w:sz="1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3CB2D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9A33B1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SNP</w:t>
            </w:r>
          </w:p>
        </w:tc>
        <w:tc>
          <w:tcPr>
            <w:tcW w:w="522" w:type="pct"/>
            <w:vMerge w:val="restart"/>
            <w:tcBorders>
              <w:top w:val="single" w:sz="1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96584F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9A33B1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chromosome</w:t>
            </w:r>
            <w:r w:rsidRPr="009A33B1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br/>
              <w:t>(Hg19/</w:t>
            </w:r>
            <w:r w:rsidRPr="009A33B1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br/>
              <w:t>GRCh37)</w:t>
            </w:r>
          </w:p>
        </w:tc>
        <w:tc>
          <w:tcPr>
            <w:tcW w:w="550" w:type="pct"/>
            <w:vMerge w:val="restart"/>
            <w:tcBorders>
              <w:top w:val="single" w:sz="1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C6BC2B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b</w:t>
            </w:r>
            <w:r w:rsidRPr="009A33B1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asepair</w:t>
            </w:r>
            <w:r w:rsidRPr="009A33B1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br/>
              <w:t>(Hg19/</w:t>
            </w:r>
            <w:r w:rsidRPr="009A33B1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br/>
              <w:t>GRCh37)</w:t>
            </w:r>
          </w:p>
        </w:tc>
        <w:tc>
          <w:tcPr>
            <w:tcW w:w="364" w:type="pct"/>
            <w:vMerge w:val="restart"/>
            <w:tcBorders>
              <w:top w:val="single" w:sz="1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DA5EC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9A33B1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MAF</w:t>
            </w:r>
          </w:p>
        </w:tc>
        <w:tc>
          <w:tcPr>
            <w:tcW w:w="2933" w:type="pct"/>
            <w:gridSpan w:val="5"/>
            <w:tcBorders>
              <w:top w:val="single" w:sz="18" w:space="0" w:color="auto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35432295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9A33B1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Statistical Test P-value</w:t>
            </w:r>
          </w:p>
        </w:tc>
      </w:tr>
      <w:tr w:rsidR="00F420A6" w:rsidRPr="0060110C" w14:paraId="220E92F0" w14:textId="77777777" w:rsidTr="0067326B">
        <w:trPr>
          <w:trHeight w:val="459"/>
        </w:trPr>
        <w:tc>
          <w:tcPr>
            <w:tcW w:w="631" w:type="pct"/>
            <w:vMerge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6B2FD809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522" w:type="pct"/>
            <w:vMerge/>
            <w:tcBorders>
              <w:top w:val="single" w:sz="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57FCE54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550" w:type="pct"/>
            <w:vMerge/>
            <w:tcBorders>
              <w:top w:val="single" w:sz="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331B2623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364" w:type="pct"/>
            <w:vMerge/>
            <w:tcBorders>
              <w:top w:val="single" w:sz="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3392DA57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538" w:type="pct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CF1C57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GWAS</w:t>
            </w:r>
            <w:r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br/>
              <w:t>(GLM/OLS)</w:t>
            </w:r>
          </w:p>
        </w:tc>
        <w:tc>
          <w:tcPr>
            <w:tcW w:w="636" w:type="pct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7EFC30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Double</w:t>
            </w:r>
            <w:r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br/>
              <w:t>Linear Model</w:t>
            </w:r>
            <w:r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br/>
              <w:t>(DLM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9D9B53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Variance</w:t>
            </w:r>
            <w:r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br/>
              <w:t>Loci Analysis</w:t>
            </w:r>
            <w:r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br/>
              <w:t>(VLA)</w:t>
            </w:r>
          </w:p>
        </w:tc>
        <w:tc>
          <w:tcPr>
            <w:tcW w:w="641" w:type="pct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5C897C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Levene's</w:t>
            </w:r>
            <w:r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br/>
              <w:t>Robust Test</w:t>
            </w:r>
            <w:r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br/>
              <w:t>(LVT)</w:t>
            </w:r>
          </w:p>
        </w:tc>
        <w:tc>
          <w:tcPr>
            <w:tcW w:w="586" w:type="pct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271314B8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Deviation</w:t>
            </w:r>
            <w:r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br/>
              <w:t>Reg. Model</w:t>
            </w:r>
            <w:r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br/>
              <w:t>(DRM)</w:t>
            </w:r>
          </w:p>
        </w:tc>
      </w:tr>
      <w:tr w:rsidR="00F420A6" w:rsidRPr="0060110C" w14:paraId="7CA6D82C" w14:textId="77777777" w:rsidTr="0067326B">
        <w:trPr>
          <w:trHeight w:val="230"/>
        </w:trPr>
        <w:tc>
          <w:tcPr>
            <w:tcW w:w="631" w:type="pct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7CE97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rs539515</w:t>
            </w:r>
          </w:p>
        </w:tc>
        <w:tc>
          <w:tcPr>
            <w:tcW w:w="522" w:type="pct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D42AF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550" w:type="pct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40685" w14:textId="77777777" w:rsidR="00F420A6" w:rsidRPr="009A33B1" w:rsidRDefault="00F420A6" w:rsidP="0067326B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77889025</w:t>
            </w:r>
          </w:p>
        </w:tc>
        <w:tc>
          <w:tcPr>
            <w:tcW w:w="364" w:type="pct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AF913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2049</w:t>
            </w:r>
          </w:p>
        </w:tc>
        <w:tc>
          <w:tcPr>
            <w:tcW w:w="538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vAlign w:val="bottom"/>
            <w:hideMark/>
          </w:tcPr>
          <w:p w14:paraId="6E124928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07E-66</w:t>
            </w:r>
          </w:p>
        </w:tc>
        <w:tc>
          <w:tcPr>
            <w:tcW w:w="636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C1"/>
            <w:noWrap/>
            <w:vAlign w:val="bottom"/>
            <w:hideMark/>
          </w:tcPr>
          <w:p w14:paraId="4E8D7C04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.04E-03</w:t>
            </w:r>
          </w:p>
        </w:tc>
        <w:tc>
          <w:tcPr>
            <w:tcW w:w="532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B2B2"/>
            <w:noWrap/>
            <w:vAlign w:val="bottom"/>
            <w:hideMark/>
          </w:tcPr>
          <w:p w14:paraId="24DB824B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.98E-04</w:t>
            </w:r>
          </w:p>
        </w:tc>
        <w:tc>
          <w:tcPr>
            <w:tcW w:w="641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D0D0"/>
            <w:noWrap/>
            <w:vAlign w:val="bottom"/>
            <w:hideMark/>
          </w:tcPr>
          <w:p w14:paraId="14222CBF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37E-02</w:t>
            </w:r>
          </w:p>
        </w:tc>
        <w:tc>
          <w:tcPr>
            <w:tcW w:w="586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FFFF"/>
            <w:noWrap/>
            <w:vAlign w:val="bottom"/>
            <w:hideMark/>
          </w:tcPr>
          <w:p w14:paraId="7E1B6962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9.77E-01</w:t>
            </w:r>
          </w:p>
        </w:tc>
      </w:tr>
      <w:tr w:rsidR="00F420A6" w:rsidRPr="0060110C" w14:paraId="7515B858" w14:textId="77777777" w:rsidTr="0067326B">
        <w:trPr>
          <w:trHeight w:val="230"/>
        </w:trPr>
        <w:tc>
          <w:tcPr>
            <w:tcW w:w="631" w:type="pct"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00EB1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rs6689335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055C6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74C9F" w14:textId="77777777" w:rsidR="00F420A6" w:rsidRPr="009A33B1" w:rsidRDefault="00F420A6" w:rsidP="0067326B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19628682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3325F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4189</w:t>
            </w: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ECE"/>
            <w:noWrap/>
            <w:vAlign w:val="bottom"/>
            <w:hideMark/>
          </w:tcPr>
          <w:p w14:paraId="776052B5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.99E-06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551CEAF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.86E-05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E72DCD3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00E+00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vAlign w:val="bottom"/>
            <w:hideMark/>
          </w:tcPr>
          <w:p w14:paraId="478E6EE8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73E-07</w:t>
            </w:r>
          </w:p>
        </w:tc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FFFF"/>
            <w:noWrap/>
            <w:vAlign w:val="bottom"/>
            <w:hideMark/>
          </w:tcPr>
          <w:p w14:paraId="3E41959F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.12E-01</w:t>
            </w:r>
          </w:p>
        </w:tc>
      </w:tr>
      <w:tr w:rsidR="00F420A6" w:rsidRPr="0060110C" w14:paraId="74EBD8F9" w14:textId="77777777" w:rsidTr="0067326B">
        <w:trPr>
          <w:trHeight w:val="230"/>
        </w:trPr>
        <w:tc>
          <w:tcPr>
            <w:tcW w:w="631" w:type="pct"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E0207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rs11578107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09C57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A6842" w14:textId="77777777" w:rsidR="00F420A6" w:rsidRPr="009A33B1" w:rsidRDefault="00F420A6" w:rsidP="0067326B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47193435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E7DB9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284</w:t>
            </w: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vAlign w:val="bottom"/>
            <w:hideMark/>
          </w:tcPr>
          <w:p w14:paraId="519A0290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16E-02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D0D0"/>
            <w:noWrap/>
            <w:vAlign w:val="bottom"/>
            <w:hideMark/>
          </w:tcPr>
          <w:p w14:paraId="1C613EC8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.88E-01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6C6"/>
            <w:noWrap/>
            <w:vAlign w:val="bottom"/>
            <w:hideMark/>
          </w:tcPr>
          <w:p w14:paraId="59B24AC8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.02E-01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4C4"/>
            <w:noWrap/>
            <w:vAlign w:val="bottom"/>
            <w:hideMark/>
          </w:tcPr>
          <w:p w14:paraId="27EBC97A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02E-07</w:t>
            </w:r>
          </w:p>
        </w:tc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FFFF"/>
            <w:noWrap/>
            <w:vAlign w:val="bottom"/>
            <w:hideMark/>
          </w:tcPr>
          <w:p w14:paraId="1B9D199A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00E+00</w:t>
            </w:r>
          </w:p>
        </w:tc>
      </w:tr>
      <w:tr w:rsidR="00F420A6" w:rsidRPr="0060110C" w14:paraId="3C8138DA" w14:textId="77777777" w:rsidTr="0067326B">
        <w:trPr>
          <w:trHeight w:val="230"/>
        </w:trPr>
        <w:tc>
          <w:tcPr>
            <w:tcW w:w="631" w:type="pct"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FB2DC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rs6744646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D52B4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A8063" w14:textId="77777777" w:rsidR="00F420A6" w:rsidRPr="009A33B1" w:rsidRDefault="00F420A6" w:rsidP="0067326B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28504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C03E6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1717</w:t>
            </w: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vAlign w:val="bottom"/>
            <w:hideMark/>
          </w:tcPr>
          <w:p w14:paraId="0C9E4F4C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.44E-72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054C7B0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35E-02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F7D83CE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.31E-03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D3639A5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.67E-03</w:t>
            </w:r>
          </w:p>
        </w:tc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FFFF"/>
            <w:noWrap/>
            <w:vAlign w:val="bottom"/>
            <w:hideMark/>
          </w:tcPr>
          <w:p w14:paraId="344E578B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10E-01</w:t>
            </w:r>
          </w:p>
        </w:tc>
      </w:tr>
      <w:tr w:rsidR="00F420A6" w:rsidRPr="0060110C" w14:paraId="3B3683C2" w14:textId="77777777" w:rsidTr="0067326B">
        <w:trPr>
          <w:trHeight w:val="230"/>
        </w:trPr>
        <w:tc>
          <w:tcPr>
            <w:tcW w:w="631" w:type="pct"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ED65E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rs10182181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29F73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BEDAC" w14:textId="77777777" w:rsidR="00F420A6" w:rsidRPr="009A33B1" w:rsidRDefault="00F420A6" w:rsidP="0067326B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5150296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9B2BB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4858</w:t>
            </w: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97A8234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.25E-57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BE1EFA9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98E-01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5B42061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.39E-02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A4AF7FE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08E-01</w:t>
            </w:r>
          </w:p>
        </w:tc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A0A0"/>
            <w:noWrap/>
            <w:vAlign w:val="bottom"/>
            <w:hideMark/>
          </w:tcPr>
          <w:p w14:paraId="79187B13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.26E-01</w:t>
            </w:r>
          </w:p>
        </w:tc>
      </w:tr>
      <w:tr w:rsidR="00F420A6" w:rsidRPr="0060110C" w14:paraId="48746108" w14:textId="77777777" w:rsidTr="0067326B">
        <w:trPr>
          <w:trHeight w:val="230"/>
        </w:trPr>
        <w:tc>
          <w:tcPr>
            <w:tcW w:w="631" w:type="pct"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98D0F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rs115063350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53B49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03A42" w14:textId="77777777" w:rsidR="00F420A6" w:rsidRPr="009A33B1" w:rsidRDefault="00F420A6" w:rsidP="0067326B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60999596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7CE8C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793</w:t>
            </w: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vAlign w:val="bottom"/>
            <w:hideMark/>
          </w:tcPr>
          <w:p w14:paraId="379B78CC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.43E-01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vAlign w:val="bottom"/>
            <w:hideMark/>
          </w:tcPr>
          <w:p w14:paraId="6275FCD4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.03E-01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vAlign w:val="bottom"/>
            <w:hideMark/>
          </w:tcPr>
          <w:p w14:paraId="63713F3C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.94E-01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vAlign w:val="bottom"/>
            <w:hideMark/>
          </w:tcPr>
          <w:p w14:paraId="0A93C20F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.68E-01</w:t>
            </w:r>
          </w:p>
        </w:tc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FFFF"/>
            <w:noWrap/>
            <w:vAlign w:val="bottom"/>
            <w:hideMark/>
          </w:tcPr>
          <w:p w14:paraId="61886415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.59E-04</w:t>
            </w:r>
          </w:p>
        </w:tc>
      </w:tr>
      <w:tr w:rsidR="00F420A6" w:rsidRPr="0060110C" w14:paraId="0E225D3F" w14:textId="77777777" w:rsidTr="0067326B">
        <w:trPr>
          <w:trHeight w:val="230"/>
        </w:trPr>
        <w:tc>
          <w:tcPr>
            <w:tcW w:w="631" w:type="pct"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B3CDC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rs183280845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A8C4E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551A5" w14:textId="77777777" w:rsidR="00F420A6" w:rsidRPr="009A33B1" w:rsidRDefault="00F420A6" w:rsidP="0067326B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6921528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A0175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1097</w:t>
            </w: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36A92A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.88E-07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vAlign w:val="bottom"/>
            <w:hideMark/>
          </w:tcPr>
          <w:p w14:paraId="46048AEC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.74E-10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vAlign w:val="bottom"/>
            <w:hideMark/>
          </w:tcPr>
          <w:p w14:paraId="37525155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.98E-09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C06FC4C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.48E-13</w:t>
            </w:r>
          </w:p>
        </w:tc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FFFF"/>
            <w:noWrap/>
            <w:vAlign w:val="bottom"/>
            <w:hideMark/>
          </w:tcPr>
          <w:p w14:paraId="6309E851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.69E-01</w:t>
            </w:r>
          </w:p>
        </w:tc>
      </w:tr>
      <w:tr w:rsidR="00F420A6" w:rsidRPr="0060110C" w14:paraId="5E961BA8" w14:textId="77777777" w:rsidTr="0067326B">
        <w:trPr>
          <w:trHeight w:val="230"/>
        </w:trPr>
        <w:tc>
          <w:tcPr>
            <w:tcW w:w="631" w:type="pct"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FE9FD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rs561277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08048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5F6D0" w14:textId="77777777" w:rsidR="00F420A6" w:rsidRPr="009A33B1" w:rsidRDefault="00F420A6" w:rsidP="0067326B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6014152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A6D4A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4435</w:t>
            </w: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5FFA704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.30E-02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8686"/>
            <w:noWrap/>
            <w:vAlign w:val="bottom"/>
            <w:hideMark/>
          </w:tcPr>
          <w:p w14:paraId="6BB73D4F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94E-07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8080"/>
            <w:noWrap/>
            <w:vAlign w:val="bottom"/>
            <w:hideMark/>
          </w:tcPr>
          <w:p w14:paraId="6FB7FF73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53E-07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8989"/>
            <w:noWrap/>
            <w:vAlign w:val="bottom"/>
            <w:hideMark/>
          </w:tcPr>
          <w:p w14:paraId="00CFD372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.68E-01</w:t>
            </w:r>
          </w:p>
        </w:tc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FFFF"/>
            <w:noWrap/>
            <w:vAlign w:val="bottom"/>
            <w:hideMark/>
          </w:tcPr>
          <w:p w14:paraId="3FEF68D9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9.44E-01</w:t>
            </w:r>
          </w:p>
        </w:tc>
      </w:tr>
      <w:tr w:rsidR="00F420A6" w:rsidRPr="0060110C" w14:paraId="4D55C720" w14:textId="77777777" w:rsidTr="0067326B">
        <w:trPr>
          <w:trHeight w:val="230"/>
        </w:trPr>
        <w:tc>
          <w:tcPr>
            <w:tcW w:w="631" w:type="pct"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FE4A2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rs552749467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2E435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9986C" w14:textId="77777777" w:rsidR="00F420A6" w:rsidRPr="009A33B1" w:rsidRDefault="00F420A6" w:rsidP="0067326B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12272977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958E7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160</w:t>
            </w: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vAlign w:val="bottom"/>
            <w:hideMark/>
          </w:tcPr>
          <w:p w14:paraId="0B145E87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.93E-02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vAlign w:val="bottom"/>
            <w:hideMark/>
          </w:tcPr>
          <w:p w14:paraId="277B14E5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.53E-05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vAlign w:val="bottom"/>
            <w:hideMark/>
          </w:tcPr>
          <w:p w14:paraId="37DD6358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20E-05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vAlign w:val="bottom"/>
            <w:hideMark/>
          </w:tcPr>
          <w:p w14:paraId="4338EBC1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.31E-05</w:t>
            </w:r>
          </w:p>
        </w:tc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FFFF"/>
            <w:noWrap/>
            <w:vAlign w:val="bottom"/>
            <w:hideMark/>
          </w:tcPr>
          <w:p w14:paraId="79B91B35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.23E-01</w:t>
            </w:r>
          </w:p>
        </w:tc>
      </w:tr>
      <w:tr w:rsidR="00F420A6" w:rsidRPr="0060110C" w14:paraId="0835FF1D" w14:textId="77777777" w:rsidTr="0067326B">
        <w:trPr>
          <w:trHeight w:val="230"/>
        </w:trPr>
        <w:tc>
          <w:tcPr>
            <w:tcW w:w="631" w:type="pct"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4EEAA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rs34845977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4DA02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C4816" w14:textId="77777777" w:rsidR="00F420A6" w:rsidRPr="009A33B1" w:rsidRDefault="00F420A6" w:rsidP="0067326B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1027833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620CC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3653</w:t>
            </w: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vAlign w:val="bottom"/>
            <w:hideMark/>
          </w:tcPr>
          <w:p w14:paraId="7BB523C6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.84E-29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vAlign w:val="bottom"/>
            <w:hideMark/>
          </w:tcPr>
          <w:p w14:paraId="6F2A51D2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.90E-06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vAlign w:val="bottom"/>
            <w:hideMark/>
          </w:tcPr>
          <w:p w14:paraId="4591DEE6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.40E-06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vAlign w:val="bottom"/>
            <w:hideMark/>
          </w:tcPr>
          <w:p w14:paraId="0820EFE8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06E-07</w:t>
            </w:r>
          </w:p>
        </w:tc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EAEA"/>
            <w:noWrap/>
            <w:vAlign w:val="bottom"/>
            <w:hideMark/>
          </w:tcPr>
          <w:p w14:paraId="72A03C4B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.19E-01</w:t>
            </w:r>
          </w:p>
        </w:tc>
      </w:tr>
      <w:tr w:rsidR="00F420A6" w:rsidRPr="0060110C" w14:paraId="593B25A2" w14:textId="77777777" w:rsidTr="0067326B">
        <w:trPr>
          <w:trHeight w:val="230"/>
        </w:trPr>
        <w:tc>
          <w:tcPr>
            <w:tcW w:w="631" w:type="pct"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8A460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rs1421085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6AA21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970C2" w14:textId="77777777" w:rsidR="00F420A6" w:rsidRPr="009A33B1" w:rsidRDefault="00F420A6" w:rsidP="0067326B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3800954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781DE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4035</w:t>
            </w: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4FDEEC0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98E-213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CBD1211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86E-12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DEDE"/>
            <w:noWrap/>
            <w:vAlign w:val="bottom"/>
            <w:hideMark/>
          </w:tcPr>
          <w:p w14:paraId="5C6AF99B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.57E-12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4C4"/>
            <w:noWrap/>
            <w:vAlign w:val="bottom"/>
            <w:hideMark/>
          </w:tcPr>
          <w:p w14:paraId="0EF68A93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52E-14</w:t>
            </w:r>
          </w:p>
        </w:tc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9494"/>
            <w:noWrap/>
            <w:vAlign w:val="bottom"/>
            <w:hideMark/>
          </w:tcPr>
          <w:p w14:paraId="232EE605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.37E-02</w:t>
            </w:r>
          </w:p>
        </w:tc>
      </w:tr>
      <w:tr w:rsidR="00F420A6" w:rsidRPr="0060110C" w14:paraId="10C2E9DD" w14:textId="77777777" w:rsidTr="0067326B">
        <w:trPr>
          <w:trHeight w:val="230"/>
        </w:trPr>
        <w:tc>
          <w:tcPr>
            <w:tcW w:w="631" w:type="pct"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F8D32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rs8064540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88CBB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BCC69" w14:textId="77777777" w:rsidR="00F420A6" w:rsidRPr="009A33B1" w:rsidRDefault="00F420A6" w:rsidP="0067326B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3742387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D8FE5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2206</w:t>
            </w: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3A5FD10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70E-01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1EA3A7B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.18E-01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1D2818F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.07E-01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3C134F9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.12E-01</w:t>
            </w:r>
          </w:p>
        </w:tc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9D9D"/>
            <w:noWrap/>
            <w:vAlign w:val="bottom"/>
            <w:hideMark/>
          </w:tcPr>
          <w:p w14:paraId="661A0F1E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.84E-04</w:t>
            </w:r>
          </w:p>
        </w:tc>
      </w:tr>
      <w:tr w:rsidR="00F420A6" w:rsidRPr="0060110C" w14:paraId="45C706D3" w14:textId="77777777" w:rsidTr="0067326B">
        <w:trPr>
          <w:trHeight w:val="230"/>
        </w:trPr>
        <w:tc>
          <w:tcPr>
            <w:tcW w:w="631" w:type="pct"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26F58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rs269989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65551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3CFCE" w14:textId="77777777" w:rsidR="00F420A6" w:rsidRPr="009A33B1" w:rsidRDefault="00F420A6" w:rsidP="0067326B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2787046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7E156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3324</w:t>
            </w: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vAlign w:val="bottom"/>
            <w:hideMark/>
          </w:tcPr>
          <w:p w14:paraId="175C6F5F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.87E-01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9999"/>
            <w:noWrap/>
            <w:vAlign w:val="bottom"/>
            <w:hideMark/>
          </w:tcPr>
          <w:p w14:paraId="50293BCB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25E-01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9999"/>
            <w:noWrap/>
            <w:vAlign w:val="bottom"/>
            <w:hideMark/>
          </w:tcPr>
          <w:p w14:paraId="58E7C1FF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.41E-02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C0"/>
            <w:noWrap/>
            <w:vAlign w:val="bottom"/>
            <w:hideMark/>
          </w:tcPr>
          <w:p w14:paraId="4E0A3904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.95E-03</w:t>
            </w:r>
          </w:p>
        </w:tc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FFFF"/>
            <w:noWrap/>
            <w:vAlign w:val="bottom"/>
            <w:hideMark/>
          </w:tcPr>
          <w:p w14:paraId="793A1F13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68E-04</w:t>
            </w:r>
          </w:p>
        </w:tc>
      </w:tr>
      <w:tr w:rsidR="00F420A6" w:rsidRPr="0060110C" w14:paraId="4C7538AB" w14:textId="77777777" w:rsidTr="0067326B">
        <w:trPr>
          <w:trHeight w:val="230"/>
        </w:trPr>
        <w:tc>
          <w:tcPr>
            <w:tcW w:w="631" w:type="pct"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DAE48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noR02BE30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3F3FF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45094" w14:textId="77777777" w:rsidR="00F420A6" w:rsidRPr="009A33B1" w:rsidRDefault="00F420A6" w:rsidP="0067326B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6967624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440E3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549</w:t>
            </w: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66A3FDF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9.96E-02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5212E26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.53E-01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4F41D02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95E-01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40987DB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26E-01</w:t>
            </w:r>
          </w:p>
        </w:tc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8686"/>
            <w:noWrap/>
            <w:vAlign w:val="bottom"/>
            <w:hideMark/>
          </w:tcPr>
          <w:p w14:paraId="1CADA3E5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.31E-04</w:t>
            </w:r>
          </w:p>
        </w:tc>
      </w:tr>
      <w:tr w:rsidR="00F420A6" w:rsidRPr="0060110C" w14:paraId="71C085A4" w14:textId="77777777" w:rsidTr="0067326B">
        <w:trPr>
          <w:trHeight w:val="230"/>
        </w:trPr>
        <w:tc>
          <w:tcPr>
            <w:tcW w:w="631" w:type="pct"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BE5F7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rs58084604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21983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975D5" w14:textId="77777777" w:rsidR="00F420A6" w:rsidRPr="009A33B1" w:rsidRDefault="00F420A6" w:rsidP="0067326B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7849429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A2B8C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2328</w:t>
            </w: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6F5520E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.79E-85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vAlign w:val="bottom"/>
            <w:hideMark/>
          </w:tcPr>
          <w:p w14:paraId="6C59C5C4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.05E-04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B04DDF9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.07E-04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vAlign w:val="bottom"/>
            <w:hideMark/>
          </w:tcPr>
          <w:p w14:paraId="14C47758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.06E-04</w:t>
            </w:r>
          </w:p>
        </w:tc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FFFF"/>
            <w:noWrap/>
            <w:vAlign w:val="bottom"/>
            <w:hideMark/>
          </w:tcPr>
          <w:p w14:paraId="5023354C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9.55E-01</w:t>
            </w:r>
          </w:p>
        </w:tc>
      </w:tr>
      <w:tr w:rsidR="00F420A6" w:rsidRPr="0060110C" w14:paraId="720A567F" w14:textId="77777777" w:rsidTr="0067326B">
        <w:trPr>
          <w:trHeight w:val="230"/>
        </w:trPr>
        <w:tc>
          <w:tcPr>
            <w:tcW w:w="631" w:type="pct"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3C70A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rs62095352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771D2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65F0E" w14:textId="77777777" w:rsidR="00F420A6" w:rsidRPr="009A33B1" w:rsidRDefault="00F420A6" w:rsidP="0067326B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7241731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97DCC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744</w:t>
            </w: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EFBA930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.81E-01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DCDC"/>
            <w:noWrap/>
            <w:vAlign w:val="bottom"/>
            <w:hideMark/>
          </w:tcPr>
          <w:p w14:paraId="77968B79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.61E-01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5719684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.81E-02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vAlign w:val="bottom"/>
            <w:hideMark/>
          </w:tcPr>
          <w:p w14:paraId="51A84601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.29E-01</w:t>
            </w:r>
          </w:p>
        </w:tc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8989"/>
            <w:noWrap/>
            <w:vAlign w:val="bottom"/>
            <w:hideMark/>
          </w:tcPr>
          <w:p w14:paraId="3F927E76" w14:textId="77777777" w:rsidR="00F420A6" w:rsidRPr="009A33B1" w:rsidRDefault="00F420A6" w:rsidP="0067326B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.70E-05</w:t>
            </w:r>
          </w:p>
        </w:tc>
      </w:tr>
      <w:tr w:rsidR="00F420A6" w:rsidRPr="0060110C" w14:paraId="501381F7" w14:textId="77777777" w:rsidTr="0067326B">
        <w:trPr>
          <w:trHeight w:val="246"/>
        </w:trPr>
        <w:tc>
          <w:tcPr>
            <w:tcW w:w="5000" w:type="pct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1A539FB" w14:textId="30EC6E4C" w:rsidR="00F420A6" w:rsidRDefault="00F420A6" w:rsidP="0067326B">
            <w:pPr>
              <w:spacing w:after="0"/>
              <w:jc w:val="center"/>
              <w:rPr>
                <w:sz w:val="20"/>
                <w:szCs w:val="20"/>
              </w:rPr>
            </w:pPr>
            <w:r w:rsidRPr="00D435B1">
              <w:rPr>
                <w:b/>
                <w:bCs/>
              </w:rPr>
              <w:t xml:space="preserve">Table </w:t>
            </w:r>
            <w:r w:rsidR="008F1695">
              <w:rPr>
                <w:b/>
                <w:bCs/>
              </w:rPr>
              <w:t>s2</w:t>
            </w:r>
            <w:r w:rsidRPr="00D435B1">
              <w:rPr>
                <w:b/>
                <w:bCs/>
              </w:rPr>
              <w:t>a</w:t>
            </w:r>
            <w:r>
              <w:rPr>
                <w:b/>
                <w:bCs/>
              </w:rPr>
              <w:t>:</w:t>
            </w:r>
            <w:r w:rsidRPr="00D435B1">
              <w:rPr>
                <w:b/>
                <w:bCs/>
              </w:rPr>
              <w:t xml:space="preserve"> Top 5 </w:t>
            </w:r>
            <w:r>
              <w:rPr>
                <w:b/>
                <w:bCs/>
              </w:rPr>
              <w:t>SNP</w:t>
            </w:r>
            <w:r w:rsidRPr="00D435B1">
              <w:rPr>
                <w:b/>
                <w:bCs/>
              </w:rPr>
              <w:t xml:space="preserve"> for body mass index</w:t>
            </w:r>
            <w:r>
              <w:rPr>
                <w:b/>
                <w:bCs/>
              </w:rPr>
              <w:t xml:space="preserve"> (BMI)</w:t>
            </w:r>
          </w:p>
          <w:p w14:paraId="0AADFEC5" w14:textId="77777777" w:rsidR="00F420A6" w:rsidRDefault="00F420A6" w:rsidP="0067326B">
            <w:pPr>
              <w:spacing w:after="0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435B1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>5</w:t>
            </w:r>
            <w:r w:rsidRPr="00D435B1">
              <w:rPr>
                <w:sz w:val="20"/>
                <w:szCs w:val="20"/>
              </w:rPr>
              <w:t xml:space="preserve"> most significant SNP by any of the 5 tests</w:t>
            </w:r>
            <w:r>
              <w:rPr>
                <w:sz w:val="20"/>
                <w:szCs w:val="20"/>
              </w:rPr>
              <w:t>, t</w:t>
            </w:r>
            <w:r w:rsidRPr="00D435B1">
              <w:rPr>
                <w:sz w:val="20"/>
                <w:szCs w:val="20"/>
              </w:rPr>
              <w:t xml:space="preserve">he total is less than </w:t>
            </w:r>
            <w:r>
              <w:rPr>
                <w:sz w:val="20"/>
                <w:szCs w:val="20"/>
              </w:rPr>
              <w:t>25</w:t>
            </w:r>
            <w:r w:rsidRPr="00D435B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ecause</w:t>
            </w:r>
            <w:r w:rsidRPr="00D435B1">
              <w:rPr>
                <w:sz w:val="20"/>
                <w:szCs w:val="20"/>
              </w:rPr>
              <w:t xml:space="preserve"> some </w:t>
            </w:r>
            <w:r>
              <w:rPr>
                <w:sz w:val="20"/>
                <w:szCs w:val="20"/>
              </w:rPr>
              <w:t xml:space="preserve">SNPs were detected by more than </w:t>
            </w:r>
            <w:r w:rsidRPr="00D435B1">
              <w:rPr>
                <w:sz w:val="20"/>
                <w:szCs w:val="20"/>
              </w:rPr>
              <w:t>one tests</w:t>
            </w:r>
            <w:r>
              <w:rPr>
                <w:sz w:val="20"/>
                <w:szCs w:val="20"/>
              </w:rPr>
              <w:t xml:space="preserve">; each SNP represents nearby others in </w:t>
            </w:r>
            <w:r w:rsidRPr="0002189B">
              <w:rPr>
                <w:sz w:val="20"/>
                <w:szCs w:val="20"/>
              </w:rPr>
              <w:t>336</w:t>
            </w:r>
            <w:r>
              <w:rPr>
                <w:sz w:val="20"/>
                <w:szCs w:val="20"/>
              </w:rPr>
              <w:t>,</w:t>
            </w:r>
            <w:r w:rsidRPr="0002189B">
              <w:rPr>
                <w:sz w:val="20"/>
                <w:szCs w:val="20"/>
              </w:rPr>
              <w:t>918</w:t>
            </w:r>
            <w:r>
              <w:rPr>
                <w:sz w:val="20"/>
                <w:szCs w:val="20"/>
              </w:rPr>
              <w:t xml:space="preserve"> basepairs; t</w:t>
            </w:r>
            <w:r w:rsidRPr="00D435B1">
              <w:rPr>
                <w:sz w:val="20"/>
                <w:szCs w:val="20"/>
              </w:rPr>
              <w:t>he redness denote significance</w:t>
            </w:r>
            <w:r>
              <w:rPr>
                <w:sz w:val="20"/>
                <w:szCs w:val="20"/>
              </w:rPr>
              <w:t>; for X chromosome the p-value for LVT and DRM are left blank.</w:t>
            </w:r>
          </w:p>
        </w:tc>
      </w:tr>
    </w:tbl>
    <w:p w14:paraId="7745D24D" w14:textId="1FBDA0DF" w:rsidR="00E55006" w:rsidRPr="00FB0BE9" w:rsidRDefault="00E55006" w:rsidP="00FB0BE9">
      <w:pPr>
        <w:pStyle w:val="Heading2"/>
      </w:pPr>
      <w:r w:rsidRPr="00FB0BE9">
        <w:t>Type 2 Diabetes</w:t>
      </w:r>
    </w:p>
    <w:tbl>
      <w:tblPr>
        <w:tblW w:w="5000" w:type="pct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178"/>
        <w:gridCol w:w="1307"/>
        <w:gridCol w:w="1132"/>
        <w:gridCol w:w="781"/>
        <w:gridCol w:w="1042"/>
        <w:gridCol w:w="948"/>
        <w:gridCol w:w="948"/>
        <w:gridCol w:w="948"/>
        <w:gridCol w:w="1030"/>
      </w:tblGrid>
      <w:tr w:rsidR="00AC26DD" w:rsidRPr="00D127D9" w14:paraId="2EC29D12" w14:textId="77777777" w:rsidTr="00AD41E3">
        <w:trPr>
          <w:trHeight w:val="20"/>
        </w:trPr>
        <w:tc>
          <w:tcPr>
            <w:tcW w:w="629" w:type="pct"/>
            <w:vMerge w:val="restart"/>
            <w:tcBorders>
              <w:top w:val="single" w:sz="18" w:space="0" w:color="auto"/>
              <w:left w:val="single" w:sz="1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A36813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D127D9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SNP</w:t>
            </w:r>
          </w:p>
        </w:tc>
        <w:tc>
          <w:tcPr>
            <w:tcW w:w="700" w:type="pct"/>
            <w:vMerge w:val="restart"/>
            <w:tcBorders>
              <w:top w:val="single" w:sz="1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DC872E" w14:textId="77777777" w:rsidR="00AC26DD" w:rsidRPr="00B00757" w:rsidRDefault="00AC26DD" w:rsidP="002635BC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B00757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chromosome</w:t>
            </w:r>
            <w:r w:rsidRPr="00B00757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br/>
              <w:t>(Hg19/</w:t>
            </w:r>
            <w:r w:rsidRPr="00B00757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br/>
              <w:t>GRCh37)</w:t>
            </w:r>
          </w:p>
        </w:tc>
        <w:tc>
          <w:tcPr>
            <w:tcW w:w="604" w:type="pct"/>
            <w:vMerge w:val="restart"/>
            <w:tcBorders>
              <w:top w:val="single" w:sz="1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3AC73A" w14:textId="77777777" w:rsidR="00AC26DD" w:rsidRPr="00B00757" w:rsidRDefault="00AC26DD" w:rsidP="002635BC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B00757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Basepair</w:t>
            </w:r>
            <w:r w:rsidRPr="00B00757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br/>
              <w:t>(Hg19/</w:t>
            </w:r>
            <w:r w:rsidRPr="00B00757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br/>
              <w:t>GRCh37)</w:t>
            </w:r>
          </w:p>
        </w:tc>
        <w:tc>
          <w:tcPr>
            <w:tcW w:w="411" w:type="pct"/>
            <w:vMerge w:val="restart"/>
            <w:tcBorders>
              <w:top w:val="single" w:sz="1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F9DBE7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MAF</w:t>
            </w:r>
          </w:p>
        </w:tc>
        <w:tc>
          <w:tcPr>
            <w:tcW w:w="2657" w:type="pct"/>
            <w:gridSpan w:val="5"/>
            <w:tcBorders>
              <w:top w:val="single" w:sz="18" w:space="0" w:color="auto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7612F8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Statistical Test P-value</w:t>
            </w:r>
          </w:p>
        </w:tc>
      </w:tr>
      <w:tr w:rsidR="00AC26DD" w:rsidRPr="00D127D9" w14:paraId="16461E66" w14:textId="77777777" w:rsidTr="00AD41E3">
        <w:trPr>
          <w:trHeight w:val="20"/>
        </w:trPr>
        <w:tc>
          <w:tcPr>
            <w:tcW w:w="629" w:type="pct"/>
            <w:vMerge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B10815E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00" w:type="pct"/>
            <w:vMerge/>
            <w:tcBorders>
              <w:top w:val="single" w:sz="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433FFE71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604" w:type="pct"/>
            <w:vMerge/>
            <w:tcBorders>
              <w:top w:val="single" w:sz="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911024E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top w:val="single" w:sz="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6C922839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63" w:type="pct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1E1442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GWAS</w:t>
            </w:r>
            <w:r w:rsidRPr="00D127D9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br/>
              <w:t>(GLM/OLS)</w:t>
            </w:r>
          </w:p>
        </w:tc>
        <w:tc>
          <w:tcPr>
            <w:tcW w:w="512" w:type="pct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FC0411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Double</w:t>
            </w:r>
            <w:r w:rsidRPr="00D127D9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br/>
              <w:t>Linear Model</w:t>
            </w:r>
            <w:r w:rsidRPr="00D127D9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br/>
              <w:t>(DLM)</w:t>
            </w:r>
          </w:p>
        </w:tc>
        <w:tc>
          <w:tcPr>
            <w:tcW w:w="512" w:type="pct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34BCB8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Variance</w:t>
            </w:r>
            <w:r w:rsidRPr="00D127D9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br/>
              <w:t>Loci Analysis</w:t>
            </w:r>
            <w:r w:rsidRPr="00D127D9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br/>
            </w:r>
            <w:r w:rsidRPr="00D127D9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(VLA)</w:t>
            </w:r>
          </w:p>
        </w:tc>
        <w:tc>
          <w:tcPr>
            <w:tcW w:w="512" w:type="pct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38AFB1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Levene's</w:t>
            </w:r>
            <w:r w:rsidRPr="00D127D9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br/>
              <w:t>Robust Test</w:t>
            </w:r>
            <w:r w:rsidRPr="00D127D9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br/>
              <w:t>(LVT)</w:t>
            </w:r>
          </w:p>
        </w:tc>
        <w:tc>
          <w:tcPr>
            <w:tcW w:w="557" w:type="pct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B8F2C5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Deviation</w:t>
            </w:r>
            <w:r w:rsidRPr="00D127D9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br/>
              <w:t>Reg. Model</w:t>
            </w:r>
            <w:r w:rsidRPr="00D127D9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br/>
              <w:t>(DRM)</w:t>
            </w:r>
          </w:p>
        </w:tc>
      </w:tr>
      <w:tr w:rsidR="00AC26DD" w:rsidRPr="00D127D9" w14:paraId="1C53409F" w14:textId="77777777" w:rsidTr="00AD41E3">
        <w:trPr>
          <w:trHeight w:val="20"/>
        </w:trPr>
        <w:tc>
          <w:tcPr>
            <w:tcW w:w="629" w:type="pct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08F6B0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rs2943635</w:t>
            </w:r>
          </w:p>
        </w:tc>
        <w:tc>
          <w:tcPr>
            <w:tcW w:w="700" w:type="pct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EC8A4A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604" w:type="pct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82163F" w14:textId="77777777" w:rsidR="00AC26DD" w:rsidRPr="00D127D9" w:rsidRDefault="00AC26DD" w:rsidP="002635BC">
            <w:pPr>
              <w:spacing w:after="0"/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227077377</w:t>
            </w:r>
          </w:p>
        </w:tc>
        <w:tc>
          <w:tcPr>
            <w:tcW w:w="411" w:type="pct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9C2ECD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0.3190</w:t>
            </w:r>
          </w:p>
        </w:tc>
        <w:tc>
          <w:tcPr>
            <w:tcW w:w="563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BC45FE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6.75E-15</w:t>
            </w:r>
          </w:p>
        </w:tc>
        <w:tc>
          <w:tcPr>
            <w:tcW w:w="512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D5DABD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9.72E-14</w:t>
            </w:r>
          </w:p>
        </w:tc>
        <w:tc>
          <w:tcPr>
            <w:tcW w:w="512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359113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2.17E-13</w:t>
            </w:r>
          </w:p>
        </w:tc>
        <w:tc>
          <w:tcPr>
            <w:tcW w:w="512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0B6F07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4.70E-14</w:t>
            </w:r>
          </w:p>
        </w:tc>
        <w:tc>
          <w:tcPr>
            <w:tcW w:w="557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AF3363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4.05E-13</w:t>
            </w:r>
          </w:p>
        </w:tc>
      </w:tr>
      <w:tr w:rsidR="00AC26DD" w:rsidRPr="00D127D9" w14:paraId="5360DB35" w14:textId="77777777" w:rsidTr="00AD41E3">
        <w:trPr>
          <w:trHeight w:val="20"/>
        </w:trPr>
        <w:tc>
          <w:tcPr>
            <w:tcW w:w="629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E2DD91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rs35841686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5ADA4B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75482F" w14:textId="77777777" w:rsidR="00AC26DD" w:rsidRPr="00D127D9" w:rsidRDefault="00AC26DD" w:rsidP="002635BC">
            <w:pPr>
              <w:spacing w:after="0"/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23087916</w:t>
            </w:r>
          </w:p>
        </w:tc>
        <w:tc>
          <w:tcPr>
            <w:tcW w:w="4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5F2438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0.2660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FD3675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3.61E-18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1F1699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.65E-16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B2BB3C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3.88E-17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C5A37E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2.40E-18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1E098B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2.01E-16</w:t>
            </w:r>
          </w:p>
        </w:tc>
      </w:tr>
      <w:tr w:rsidR="00AC26DD" w:rsidRPr="00D127D9" w14:paraId="3CDBC722" w14:textId="77777777" w:rsidTr="00AD41E3">
        <w:trPr>
          <w:trHeight w:val="20"/>
        </w:trPr>
        <w:tc>
          <w:tcPr>
            <w:tcW w:w="629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C6658F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noC0B7185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32E89A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124AFE" w14:textId="77777777" w:rsidR="00AC26DD" w:rsidRPr="00D127D9" w:rsidRDefault="00AC26DD" w:rsidP="002635BC">
            <w:pPr>
              <w:spacing w:after="0"/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85511745</w:t>
            </w:r>
          </w:p>
        </w:tc>
        <w:tc>
          <w:tcPr>
            <w:tcW w:w="4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D3AD19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0.3120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A43BBF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.35E-25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94F9E9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2.81E-22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442C39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2.43E-20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61529D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8.66E-24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AB0495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6.09E-23</w:t>
            </w:r>
          </w:p>
        </w:tc>
      </w:tr>
      <w:tr w:rsidR="00AC26DD" w:rsidRPr="00D127D9" w14:paraId="580F6113" w14:textId="77777777" w:rsidTr="00AD41E3">
        <w:trPr>
          <w:trHeight w:val="20"/>
        </w:trPr>
        <w:tc>
          <w:tcPr>
            <w:tcW w:w="629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7338B2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rs4689398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52DA3C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8AF3E9" w14:textId="77777777" w:rsidR="00AC26DD" w:rsidRPr="00D127D9" w:rsidRDefault="00AC26DD" w:rsidP="002635BC">
            <w:pPr>
              <w:spacing w:after="0"/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6302199</w:t>
            </w:r>
          </w:p>
        </w:tc>
        <w:tc>
          <w:tcPr>
            <w:tcW w:w="4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BBE965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0.4103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F58090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3.87E-18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51E8FC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3.81E-16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63C8C4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8.55E-18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19CA0A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5.44E-18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68BC60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9.52E-17</w:t>
            </w:r>
          </w:p>
        </w:tc>
      </w:tr>
      <w:tr w:rsidR="00AC26DD" w:rsidRPr="00D127D9" w14:paraId="365AE663" w14:textId="77777777" w:rsidTr="00AD41E3">
        <w:trPr>
          <w:trHeight w:val="20"/>
        </w:trPr>
        <w:tc>
          <w:tcPr>
            <w:tcW w:w="629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0C0A90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rs67131976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FE2F66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6D23EA" w14:textId="77777777" w:rsidR="00AC26DD" w:rsidRPr="00D127D9" w:rsidRDefault="00AC26DD" w:rsidP="002635BC">
            <w:pPr>
              <w:spacing w:after="0"/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20686878</w:t>
            </w:r>
          </w:p>
        </w:tc>
        <w:tc>
          <w:tcPr>
            <w:tcW w:w="4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0782E7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0.1735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35A8EB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4.71E-30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9E0068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2.30E-26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828918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.12E-27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D24C76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2.71E-30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CC36B0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.07E-27</w:t>
            </w:r>
          </w:p>
        </w:tc>
      </w:tr>
      <w:tr w:rsidR="00AC26DD" w:rsidRPr="00D127D9" w14:paraId="292F18AB" w14:textId="77777777" w:rsidTr="00AD41E3">
        <w:trPr>
          <w:trHeight w:val="20"/>
        </w:trPr>
        <w:tc>
          <w:tcPr>
            <w:tcW w:w="629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4545E5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rs9273363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974B8A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39D5CE" w14:textId="77777777" w:rsidR="00AC26DD" w:rsidRPr="00D127D9" w:rsidRDefault="00AC26DD" w:rsidP="002635BC">
            <w:pPr>
              <w:spacing w:after="0"/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32626272</w:t>
            </w:r>
          </w:p>
        </w:tc>
        <w:tc>
          <w:tcPr>
            <w:tcW w:w="4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CC3699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0.2999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5761AD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5.37E-22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4AF860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.13E-19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273C24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9.72E-25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3AEC93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.51E-26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927F6B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6.57E-21</w:t>
            </w:r>
          </w:p>
        </w:tc>
      </w:tr>
      <w:tr w:rsidR="00AC26DD" w:rsidRPr="00D127D9" w14:paraId="1F275B0B" w14:textId="77777777" w:rsidTr="00AD41E3">
        <w:trPr>
          <w:trHeight w:val="20"/>
        </w:trPr>
        <w:tc>
          <w:tcPr>
            <w:tcW w:w="629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D22813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rs860262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580D1D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FBCB74" w14:textId="77777777" w:rsidR="00AC26DD" w:rsidRPr="00D127D9" w:rsidRDefault="00AC26DD" w:rsidP="002635BC">
            <w:pPr>
              <w:spacing w:after="0"/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28194397</w:t>
            </w:r>
          </w:p>
        </w:tc>
        <w:tc>
          <w:tcPr>
            <w:tcW w:w="4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B90AA3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0.4979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DA05D4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.80E-19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1E5E1A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.68E-17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0CB4E1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.00E+00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8406BD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2.81E-18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0342D3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7.51E-17</w:t>
            </w:r>
          </w:p>
        </w:tc>
      </w:tr>
      <w:tr w:rsidR="00AC26DD" w:rsidRPr="00D127D9" w14:paraId="6DFF6331" w14:textId="77777777" w:rsidTr="00AD41E3">
        <w:trPr>
          <w:trHeight w:val="20"/>
        </w:trPr>
        <w:tc>
          <w:tcPr>
            <w:tcW w:w="629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DC65ED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rs13266634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3F0006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F0D899" w14:textId="77777777" w:rsidR="00AC26DD" w:rsidRPr="00D127D9" w:rsidRDefault="00AC26DD" w:rsidP="002635BC">
            <w:pPr>
              <w:spacing w:after="0"/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18184783</w:t>
            </w:r>
          </w:p>
        </w:tc>
        <w:tc>
          <w:tcPr>
            <w:tcW w:w="4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B22725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0.3099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948DCE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5.89E-25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111B9A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.04E-22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5C9346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.00E+00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8AC457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8.10E-22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9B0442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.39E-22</w:t>
            </w:r>
          </w:p>
        </w:tc>
      </w:tr>
      <w:tr w:rsidR="00AC26DD" w:rsidRPr="00D127D9" w14:paraId="460275AA" w14:textId="77777777" w:rsidTr="00AD41E3">
        <w:trPr>
          <w:trHeight w:val="20"/>
        </w:trPr>
        <w:tc>
          <w:tcPr>
            <w:tcW w:w="629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8D3B85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rs10965248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314CBC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59A609" w14:textId="77777777" w:rsidR="00AC26DD" w:rsidRPr="00D127D9" w:rsidRDefault="00AC26DD" w:rsidP="002635BC">
            <w:pPr>
              <w:spacing w:after="0"/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22132878</w:t>
            </w:r>
          </w:p>
        </w:tc>
        <w:tc>
          <w:tcPr>
            <w:tcW w:w="4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4363A9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0.1767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5333AB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.78E-24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F208D4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3.30E-21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498177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.00E+00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F85A8B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2.43E-20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B655B3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6.46E-21</w:t>
            </w:r>
          </w:p>
        </w:tc>
      </w:tr>
      <w:tr w:rsidR="00AC26DD" w:rsidRPr="00D127D9" w14:paraId="024D0F7C" w14:textId="77777777" w:rsidTr="00AD41E3">
        <w:trPr>
          <w:trHeight w:val="20"/>
        </w:trPr>
        <w:tc>
          <w:tcPr>
            <w:tcW w:w="629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68D917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rs5015480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5D3B7F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C03F71" w14:textId="77777777" w:rsidR="00AC26DD" w:rsidRPr="00D127D9" w:rsidRDefault="00AC26DD" w:rsidP="002635BC">
            <w:pPr>
              <w:spacing w:after="0"/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94465559</w:t>
            </w:r>
          </w:p>
        </w:tc>
        <w:tc>
          <w:tcPr>
            <w:tcW w:w="4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4EB6C1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0.4090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C5E8BF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3.01E-20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7ED11C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6.53E-18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290467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.00E+00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9AA61C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.63E-16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E3269D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2.46E-16</w:t>
            </w:r>
          </w:p>
        </w:tc>
      </w:tr>
      <w:tr w:rsidR="00AC26DD" w:rsidRPr="00D127D9" w14:paraId="3536F45C" w14:textId="77777777" w:rsidTr="00AD41E3">
        <w:trPr>
          <w:trHeight w:val="20"/>
        </w:trPr>
        <w:tc>
          <w:tcPr>
            <w:tcW w:w="629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57C63B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rs7903146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5CB4DD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938DCE" w14:textId="77777777" w:rsidR="00AC26DD" w:rsidRPr="00D127D9" w:rsidRDefault="00AC26DD" w:rsidP="002635BC">
            <w:pPr>
              <w:spacing w:after="0"/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14758349</w:t>
            </w:r>
          </w:p>
        </w:tc>
        <w:tc>
          <w:tcPr>
            <w:tcW w:w="4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B3D3B5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0.2897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CD7F40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7.71E-166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979270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3.70E-143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D9CADF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.42E-127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48B456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.96E-156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3B3396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.76E-148</w:t>
            </w:r>
          </w:p>
        </w:tc>
      </w:tr>
      <w:tr w:rsidR="00AC26DD" w:rsidRPr="00D127D9" w14:paraId="76ED461D" w14:textId="77777777" w:rsidTr="00AD41E3">
        <w:trPr>
          <w:trHeight w:val="20"/>
        </w:trPr>
        <w:tc>
          <w:tcPr>
            <w:tcW w:w="629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49326F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rs2237895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208AF7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7FF9E0" w14:textId="77777777" w:rsidR="00AC26DD" w:rsidRPr="00D127D9" w:rsidRDefault="00AC26DD" w:rsidP="002635BC">
            <w:pPr>
              <w:spacing w:after="0"/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2857194</w:t>
            </w:r>
          </w:p>
        </w:tc>
        <w:tc>
          <w:tcPr>
            <w:tcW w:w="4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A1DF8A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0.4150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0990D2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8.00E-17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057A0A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8.04E-15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27C2D9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3.69E-13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6AEA5B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2.98E-16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AD71A2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2.19E-16</w:t>
            </w:r>
          </w:p>
        </w:tc>
      </w:tr>
      <w:tr w:rsidR="00AC26DD" w:rsidRPr="00D127D9" w14:paraId="15FE15DD" w14:textId="77777777" w:rsidTr="00AD41E3">
        <w:trPr>
          <w:trHeight w:val="20"/>
        </w:trPr>
        <w:tc>
          <w:tcPr>
            <w:tcW w:w="629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A7C6E4" w14:textId="77777777" w:rsidR="00AC26DD" w:rsidRPr="00A61822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61822">
              <w:rPr>
                <w:rFonts w:ascii="Calibri" w:hAnsi="Calibri" w:cs="Calibri"/>
                <w:color w:val="000000"/>
                <w:sz w:val="18"/>
                <w:szCs w:val="18"/>
              </w:rPr>
              <w:t>rs76895963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85D226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DBD3ED" w14:textId="77777777" w:rsidR="00AC26DD" w:rsidRPr="00D127D9" w:rsidRDefault="00AC26DD" w:rsidP="002635BC">
            <w:pPr>
              <w:spacing w:after="0"/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4384844</w:t>
            </w:r>
          </w:p>
        </w:tc>
        <w:tc>
          <w:tcPr>
            <w:tcW w:w="4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5DCF97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0.0142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F198F0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6.30E-25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851B29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.72E-23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6FC3EB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.00E+00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BBE7E8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.25E-23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BCB1CE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6.71E-23</w:t>
            </w:r>
          </w:p>
        </w:tc>
      </w:tr>
      <w:tr w:rsidR="00AC26DD" w:rsidRPr="00D127D9" w14:paraId="1E44CEFE" w14:textId="77777777" w:rsidTr="00AD41E3">
        <w:trPr>
          <w:trHeight w:val="20"/>
        </w:trPr>
        <w:tc>
          <w:tcPr>
            <w:tcW w:w="629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997396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rs1421085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F41317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8D2BC7" w14:textId="77777777" w:rsidR="00AC26DD" w:rsidRPr="00D127D9" w:rsidRDefault="00AC26DD" w:rsidP="002635BC">
            <w:pPr>
              <w:spacing w:after="0"/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53800954</w:t>
            </w:r>
          </w:p>
        </w:tc>
        <w:tc>
          <w:tcPr>
            <w:tcW w:w="4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D543A4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0.4033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90B5F5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6.39E-26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A14780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9.75E-24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40EEFC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9.77E-22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1D328F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7.80E-26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2958EA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2.16E-24</w:t>
            </w:r>
          </w:p>
        </w:tc>
      </w:tr>
      <w:tr w:rsidR="00AC26DD" w:rsidRPr="00D127D9" w14:paraId="64FEFDC9" w14:textId="77777777" w:rsidTr="00AD41E3">
        <w:trPr>
          <w:trHeight w:val="20"/>
        </w:trPr>
        <w:tc>
          <w:tcPr>
            <w:tcW w:w="629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C5B2C6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lastRenderedPageBreak/>
              <w:t>rs3020789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68413A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9B2C1A" w14:textId="77777777" w:rsidR="00AC26DD" w:rsidRPr="00D127D9" w:rsidRDefault="00AC26DD" w:rsidP="002635BC">
            <w:pPr>
              <w:spacing w:after="0"/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152892987</w:t>
            </w:r>
          </w:p>
        </w:tc>
        <w:tc>
          <w:tcPr>
            <w:tcW w:w="4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F7E013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0.2184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5C11D7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4.34E-20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25563F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7.64E-19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F7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6A935D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4.07E-18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A446F5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57" w:type="pct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42D554" w14:textId="77777777" w:rsidR="00AC26DD" w:rsidRPr="00D127D9" w:rsidRDefault="00AC26DD" w:rsidP="002635BC">
            <w:pPr>
              <w:spacing w:after="0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rFonts w:ascii="Calibri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AC26DD" w:rsidRPr="00D127D9" w14:paraId="587D329E" w14:textId="77777777" w:rsidTr="002635BC">
        <w:trPr>
          <w:trHeight w:val="20"/>
        </w:trPr>
        <w:tc>
          <w:tcPr>
            <w:tcW w:w="5000" w:type="pct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55AF50B" w14:textId="2434FFDA" w:rsidR="00AC26DD" w:rsidRPr="00D127D9" w:rsidRDefault="00AC26DD" w:rsidP="002635BC">
            <w:pPr>
              <w:spacing w:after="0"/>
              <w:jc w:val="center"/>
              <w:rPr>
                <w:sz w:val="18"/>
                <w:szCs w:val="18"/>
              </w:rPr>
            </w:pPr>
            <w:r w:rsidRPr="00D127D9">
              <w:rPr>
                <w:b/>
                <w:bCs/>
                <w:sz w:val="18"/>
                <w:szCs w:val="18"/>
              </w:rPr>
              <w:t xml:space="preserve">Table </w:t>
            </w:r>
            <w:r w:rsidR="00FF2823">
              <w:rPr>
                <w:b/>
                <w:bCs/>
                <w:sz w:val="18"/>
                <w:szCs w:val="18"/>
              </w:rPr>
              <w:t>s2</w:t>
            </w:r>
            <w:r w:rsidRPr="00D127D9">
              <w:rPr>
                <w:b/>
                <w:bCs/>
                <w:sz w:val="18"/>
                <w:szCs w:val="18"/>
              </w:rPr>
              <w:t>b: Top 10 SNP for type 2 diabetes (T2D)</w:t>
            </w:r>
          </w:p>
          <w:p w14:paraId="2D77657D" w14:textId="77777777" w:rsidR="00AC26DD" w:rsidRPr="00D127D9" w:rsidRDefault="00AC26DD" w:rsidP="002635B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27D9">
              <w:rPr>
                <w:sz w:val="18"/>
                <w:szCs w:val="18"/>
              </w:rPr>
              <w:t>The 10 most significant SNP by any of the 5 tests, the total is less than 50 because some SNPs were detected by more than one tests; each SNP represents nearby others in 336,918 basepairs; the redness denote significance; for X chromosome the p-value for LVT and DRM are left blank.</w:t>
            </w:r>
          </w:p>
        </w:tc>
      </w:tr>
    </w:tbl>
    <w:p w14:paraId="47A3DED5" w14:textId="214A2329" w:rsidR="00501F6A" w:rsidRPr="00BE0046" w:rsidRDefault="00501F6A" w:rsidP="00BE0046">
      <w:pPr>
        <w:pStyle w:val="Heading1"/>
      </w:pPr>
      <w:r w:rsidRPr="00BE0046">
        <w:t xml:space="preserve">3. </w:t>
      </w:r>
      <w:r w:rsidR="00FB0BE9" w:rsidRPr="00BE0046">
        <w:t>GxE and Functional Enrichment Analysis</w:t>
      </w:r>
    </w:p>
    <w:p w14:paraId="1F8A1638" w14:textId="08099C13" w:rsidR="00BE0046" w:rsidRDefault="00BE0046" w:rsidP="00BE0046">
      <w:r>
        <w:t xml:space="preserve">This section </w:t>
      </w:r>
      <w:r w:rsidR="00404C01">
        <w:t>reports</w:t>
      </w:r>
      <w:r>
        <w:t xml:space="preserve"> the results of GxE and functional enrichment analysis</w:t>
      </w:r>
      <w:r w:rsidR="00B06AC3">
        <w:t xml:space="preserve"> in tables.</w:t>
      </w:r>
    </w:p>
    <w:p w14:paraId="533F946F" w14:textId="1341AD0A" w:rsidR="00725920" w:rsidRDefault="00C47BE3" w:rsidP="00725920">
      <w:pPr>
        <w:pStyle w:val="Heading3"/>
      </w:pPr>
      <w:r>
        <w:t xml:space="preserve">UKBB </w:t>
      </w:r>
      <w:r w:rsidR="00725920">
        <w:t xml:space="preserve">Internal GxE </w:t>
      </w:r>
      <w:r w:rsidR="00725920" w:rsidRPr="00360FFA">
        <w:t>enrichment analysis</w:t>
      </w:r>
    </w:p>
    <w:p w14:paraId="4658ADEC" w14:textId="4133B4A6" w:rsidR="00725920" w:rsidRPr="00725920" w:rsidRDefault="00725920" w:rsidP="00725920">
      <w:r>
        <w:t xml:space="preserve">The </w:t>
      </w:r>
      <w:r w:rsidR="00763D9B">
        <w:t xml:space="preserve">following </w:t>
      </w:r>
      <w:r w:rsidR="00A81C78">
        <w:t xml:space="preserve">summarize </w:t>
      </w:r>
      <w:r>
        <w:t xml:space="preserve">internal GxE enrichment </w:t>
      </w:r>
      <w:r w:rsidR="001B5FA0">
        <w:t xml:space="preserve">coefficients based on </w:t>
      </w:r>
      <w:r w:rsidR="00090B0C">
        <w:t xml:space="preserve">sub-populations </w:t>
      </w:r>
      <w:r w:rsidR="00CB43D7">
        <w:t>with</w:t>
      </w:r>
      <w:r w:rsidR="00A81C78">
        <w:t>in UKBB</w:t>
      </w:r>
      <w:r w:rsidR="009D198A">
        <w:t>.</w:t>
      </w:r>
    </w:p>
    <w:tbl>
      <w:tblPr>
        <w:tblStyle w:val="TableGrid"/>
        <w:tblW w:w="5000" w:type="pct"/>
        <w:jc w:val="center"/>
        <w:tblCellMar>
          <w:left w:w="0" w:type="dxa"/>
          <w:right w:w="29" w:type="dxa"/>
        </w:tblCellMar>
        <w:tblLook w:val="04A0" w:firstRow="1" w:lastRow="0" w:firstColumn="1" w:lastColumn="0" w:noHBand="0" w:noVBand="1"/>
      </w:tblPr>
      <w:tblGrid>
        <w:gridCol w:w="336"/>
        <w:gridCol w:w="2126"/>
        <w:gridCol w:w="758"/>
        <w:gridCol w:w="784"/>
        <w:gridCol w:w="784"/>
        <w:gridCol w:w="784"/>
        <w:gridCol w:w="784"/>
        <w:gridCol w:w="784"/>
        <w:gridCol w:w="784"/>
        <w:gridCol w:w="792"/>
        <w:gridCol w:w="598"/>
      </w:tblGrid>
      <w:tr w:rsidR="00404C01" w:rsidRPr="00360FFA" w14:paraId="322D4921" w14:textId="77777777" w:rsidTr="001B5FA0">
        <w:trPr>
          <w:trHeight w:val="211"/>
          <w:jc w:val="center"/>
        </w:trPr>
        <w:tc>
          <w:tcPr>
            <w:tcW w:w="180" w:type="pct"/>
            <w:vMerge w:val="restart"/>
            <w:tcBorders>
              <w:top w:val="single" w:sz="18" w:space="0" w:color="auto"/>
              <w:left w:val="single" w:sz="18" w:space="0" w:color="auto"/>
            </w:tcBorders>
            <w:noWrap/>
            <w:vAlign w:val="center"/>
          </w:tcPr>
          <w:p w14:paraId="3F5C03C4" w14:textId="77777777" w:rsidR="00404C01" w:rsidRPr="00360FFA" w:rsidRDefault="00404C01" w:rsidP="002635BC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40" w:type="pct"/>
            <w:vMerge w:val="restart"/>
            <w:tcBorders>
              <w:top w:val="single" w:sz="18" w:space="0" w:color="auto"/>
            </w:tcBorders>
            <w:noWrap/>
            <w:vAlign w:val="center"/>
            <w:hideMark/>
          </w:tcPr>
          <w:p w14:paraId="48095BF5" w14:textId="77777777" w:rsidR="00404C01" w:rsidRPr="00360FFA" w:rsidRDefault="00404C01" w:rsidP="002635BC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Statistical </w:t>
            </w:r>
            <w:r w:rsidRPr="00360FFA">
              <w:rPr>
                <w:b/>
                <w:bCs/>
                <w:sz w:val="18"/>
                <w:szCs w:val="18"/>
              </w:rPr>
              <w:t>Test</w:t>
            </w:r>
          </w:p>
        </w:tc>
        <w:tc>
          <w:tcPr>
            <w:tcW w:w="3679" w:type="pct"/>
            <w:gridSpan w:val="9"/>
            <w:tcBorders>
              <w:top w:val="single" w:sz="18" w:space="0" w:color="auto"/>
              <w:right w:val="single" w:sz="18" w:space="0" w:color="auto"/>
            </w:tcBorders>
            <w:noWrap/>
            <w:vAlign w:val="center"/>
            <w:hideMark/>
          </w:tcPr>
          <w:p w14:paraId="2A19931B" w14:textId="77777777" w:rsidR="00404C01" w:rsidRPr="00360FFA" w:rsidRDefault="00404C01" w:rsidP="002635BC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 w:rsidRPr="00360FFA">
              <w:rPr>
                <w:b/>
                <w:bCs/>
                <w:sz w:val="18"/>
                <w:szCs w:val="18"/>
              </w:rPr>
              <w:t>Estimated GXE enrichment coefficient (Standard Error) in 1e-3</w:t>
            </w:r>
            <w:r>
              <w:rPr>
                <w:b/>
                <w:bCs/>
                <w:sz w:val="18"/>
                <w:szCs w:val="18"/>
              </w:rPr>
              <w:t>s</w:t>
            </w:r>
          </w:p>
        </w:tc>
      </w:tr>
      <w:tr w:rsidR="00404C01" w:rsidRPr="00360FFA" w14:paraId="09A38A16" w14:textId="77777777" w:rsidTr="001B5FA0">
        <w:trPr>
          <w:trHeight w:val="211"/>
          <w:jc w:val="center"/>
        </w:trPr>
        <w:tc>
          <w:tcPr>
            <w:tcW w:w="180" w:type="pct"/>
            <w:vMerge/>
            <w:tcBorders>
              <w:left w:val="single" w:sz="18" w:space="0" w:color="auto"/>
            </w:tcBorders>
            <w:vAlign w:val="center"/>
            <w:hideMark/>
          </w:tcPr>
          <w:p w14:paraId="0E5B340F" w14:textId="77777777" w:rsidR="00404C01" w:rsidRPr="00360FFA" w:rsidRDefault="00404C01" w:rsidP="002635BC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40" w:type="pct"/>
            <w:vMerge/>
            <w:vAlign w:val="center"/>
            <w:hideMark/>
          </w:tcPr>
          <w:p w14:paraId="5BE8D859" w14:textId="77777777" w:rsidR="00404C01" w:rsidRPr="00360FFA" w:rsidRDefault="00404C01" w:rsidP="002635BC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357" w:type="pct"/>
            <w:gridSpan w:val="8"/>
            <w:noWrap/>
            <w:vAlign w:val="center"/>
            <w:hideMark/>
          </w:tcPr>
          <w:p w14:paraId="0EC0B151" w14:textId="77777777" w:rsidR="00404C01" w:rsidRPr="00360FFA" w:rsidRDefault="00404C01" w:rsidP="002635BC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 w:rsidRPr="00360FFA">
              <w:rPr>
                <w:b/>
                <w:bCs/>
                <w:sz w:val="18"/>
                <w:szCs w:val="18"/>
              </w:rPr>
              <w:t>Significant GXE by p-value cut-off</w:t>
            </w:r>
          </w:p>
        </w:tc>
        <w:tc>
          <w:tcPr>
            <w:tcW w:w="322" w:type="pct"/>
            <w:vMerge w:val="restart"/>
            <w:tcBorders>
              <w:right w:val="single" w:sz="18" w:space="0" w:color="auto"/>
            </w:tcBorders>
            <w:noWrap/>
            <w:vAlign w:val="center"/>
            <w:hideMark/>
          </w:tcPr>
          <w:p w14:paraId="115F21E2" w14:textId="77777777" w:rsidR="00404C01" w:rsidRPr="00360FFA" w:rsidRDefault="00404C01" w:rsidP="002635BC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 w:rsidRPr="00360FFA">
              <w:rPr>
                <w:b/>
                <w:bCs/>
                <w:sz w:val="18"/>
                <w:szCs w:val="18"/>
              </w:rPr>
              <w:t>overall</w:t>
            </w:r>
          </w:p>
        </w:tc>
      </w:tr>
      <w:tr w:rsidR="00404C01" w:rsidRPr="00360FFA" w14:paraId="51E2497E" w14:textId="77777777" w:rsidTr="001B5FA0">
        <w:trPr>
          <w:trHeight w:val="211"/>
          <w:jc w:val="center"/>
        </w:trPr>
        <w:tc>
          <w:tcPr>
            <w:tcW w:w="180" w:type="pct"/>
            <w:vMerge/>
            <w:tcBorders>
              <w:left w:val="single" w:sz="18" w:space="0" w:color="auto"/>
              <w:bottom w:val="single" w:sz="18" w:space="0" w:color="auto"/>
            </w:tcBorders>
            <w:vAlign w:val="center"/>
            <w:hideMark/>
          </w:tcPr>
          <w:p w14:paraId="61F51D32" w14:textId="77777777" w:rsidR="00404C01" w:rsidRPr="00360FFA" w:rsidRDefault="00404C01" w:rsidP="002635BC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40" w:type="pct"/>
            <w:vMerge/>
            <w:tcBorders>
              <w:bottom w:val="single" w:sz="18" w:space="0" w:color="auto"/>
            </w:tcBorders>
            <w:vAlign w:val="center"/>
            <w:hideMark/>
          </w:tcPr>
          <w:p w14:paraId="136DF1A4" w14:textId="77777777" w:rsidR="00404C01" w:rsidRPr="00360FFA" w:rsidRDefault="00404C01" w:rsidP="002635BC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07" w:type="pct"/>
            <w:tcBorders>
              <w:bottom w:val="single" w:sz="18" w:space="0" w:color="auto"/>
            </w:tcBorders>
            <w:noWrap/>
            <w:vAlign w:val="center"/>
            <w:hideMark/>
          </w:tcPr>
          <w:p w14:paraId="7BDBD852" w14:textId="77777777" w:rsidR="00404C01" w:rsidRPr="00360FFA" w:rsidRDefault="00404C01" w:rsidP="002635BC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 w:rsidRPr="00360FFA">
              <w:rPr>
                <w:b/>
                <w:bCs/>
                <w:sz w:val="18"/>
                <w:szCs w:val="18"/>
              </w:rPr>
              <w:t>5.00E-02</w:t>
            </w:r>
          </w:p>
        </w:tc>
        <w:tc>
          <w:tcPr>
            <w:tcW w:w="421" w:type="pct"/>
            <w:tcBorders>
              <w:bottom w:val="single" w:sz="18" w:space="0" w:color="auto"/>
            </w:tcBorders>
            <w:noWrap/>
            <w:vAlign w:val="center"/>
            <w:hideMark/>
          </w:tcPr>
          <w:p w14:paraId="3C06C763" w14:textId="77777777" w:rsidR="00404C01" w:rsidRPr="00360FFA" w:rsidRDefault="00404C01" w:rsidP="002635BC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 w:rsidRPr="00360FFA">
              <w:rPr>
                <w:b/>
                <w:bCs/>
                <w:sz w:val="18"/>
                <w:szCs w:val="18"/>
              </w:rPr>
              <w:t>5.00E-03</w:t>
            </w:r>
          </w:p>
        </w:tc>
        <w:tc>
          <w:tcPr>
            <w:tcW w:w="421" w:type="pct"/>
            <w:tcBorders>
              <w:bottom w:val="single" w:sz="18" w:space="0" w:color="auto"/>
            </w:tcBorders>
            <w:noWrap/>
            <w:vAlign w:val="center"/>
            <w:hideMark/>
          </w:tcPr>
          <w:p w14:paraId="6B1BF5B5" w14:textId="77777777" w:rsidR="00404C01" w:rsidRPr="00360FFA" w:rsidRDefault="00404C01" w:rsidP="002635BC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 w:rsidRPr="00360FFA">
              <w:rPr>
                <w:b/>
                <w:bCs/>
                <w:sz w:val="18"/>
                <w:szCs w:val="18"/>
              </w:rPr>
              <w:t>5.00E-04</w:t>
            </w:r>
          </w:p>
        </w:tc>
        <w:tc>
          <w:tcPr>
            <w:tcW w:w="421" w:type="pct"/>
            <w:tcBorders>
              <w:bottom w:val="single" w:sz="18" w:space="0" w:color="auto"/>
            </w:tcBorders>
            <w:noWrap/>
            <w:vAlign w:val="center"/>
            <w:hideMark/>
          </w:tcPr>
          <w:p w14:paraId="2AAE0B4E" w14:textId="77777777" w:rsidR="00404C01" w:rsidRPr="00360FFA" w:rsidRDefault="00404C01" w:rsidP="002635BC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 w:rsidRPr="00360FFA">
              <w:rPr>
                <w:b/>
                <w:bCs/>
                <w:sz w:val="18"/>
                <w:szCs w:val="18"/>
              </w:rPr>
              <w:t>5.00E-05</w:t>
            </w:r>
          </w:p>
        </w:tc>
        <w:tc>
          <w:tcPr>
            <w:tcW w:w="421" w:type="pct"/>
            <w:tcBorders>
              <w:bottom w:val="single" w:sz="18" w:space="0" w:color="auto"/>
            </w:tcBorders>
            <w:noWrap/>
            <w:vAlign w:val="center"/>
            <w:hideMark/>
          </w:tcPr>
          <w:p w14:paraId="71F46E33" w14:textId="77777777" w:rsidR="00404C01" w:rsidRPr="00360FFA" w:rsidRDefault="00404C01" w:rsidP="002635BC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 w:rsidRPr="00360FFA">
              <w:rPr>
                <w:b/>
                <w:bCs/>
                <w:sz w:val="18"/>
                <w:szCs w:val="18"/>
              </w:rPr>
              <w:t>5.00E-06</w:t>
            </w:r>
          </w:p>
        </w:tc>
        <w:tc>
          <w:tcPr>
            <w:tcW w:w="421" w:type="pct"/>
            <w:tcBorders>
              <w:bottom w:val="single" w:sz="18" w:space="0" w:color="auto"/>
            </w:tcBorders>
            <w:noWrap/>
            <w:vAlign w:val="center"/>
            <w:hideMark/>
          </w:tcPr>
          <w:p w14:paraId="49348394" w14:textId="77777777" w:rsidR="00404C01" w:rsidRPr="00360FFA" w:rsidRDefault="00404C01" w:rsidP="002635BC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 w:rsidRPr="00360FFA">
              <w:rPr>
                <w:b/>
                <w:bCs/>
                <w:sz w:val="18"/>
                <w:szCs w:val="18"/>
              </w:rPr>
              <w:t>5.00E-07</w:t>
            </w:r>
          </w:p>
        </w:tc>
        <w:tc>
          <w:tcPr>
            <w:tcW w:w="421" w:type="pct"/>
            <w:tcBorders>
              <w:bottom w:val="single" w:sz="18" w:space="0" w:color="auto"/>
            </w:tcBorders>
            <w:noWrap/>
            <w:vAlign w:val="center"/>
            <w:hideMark/>
          </w:tcPr>
          <w:p w14:paraId="7EA891B7" w14:textId="77777777" w:rsidR="00404C01" w:rsidRPr="00360FFA" w:rsidRDefault="00404C01" w:rsidP="002635BC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 w:rsidRPr="00360FFA">
              <w:rPr>
                <w:b/>
                <w:bCs/>
                <w:sz w:val="18"/>
                <w:szCs w:val="18"/>
              </w:rPr>
              <w:t>5.00E-08</w:t>
            </w:r>
          </w:p>
        </w:tc>
        <w:tc>
          <w:tcPr>
            <w:tcW w:w="425" w:type="pct"/>
            <w:tcBorders>
              <w:bottom w:val="single" w:sz="18" w:space="0" w:color="auto"/>
            </w:tcBorders>
            <w:noWrap/>
            <w:vAlign w:val="center"/>
            <w:hideMark/>
          </w:tcPr>
          <w:p w14:paraId="23EB083A" w14:textId="77777777" w:rsidR="00404C01" w:rsidRPr="00360FFA" w:rsidRDefault="00404C01" w:rsidP="002635BC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 w:rsidRPr="00360FFA">
              <w:rPr>
                <w:b/>
                <w:bCs/>
                <w:sz w:val="18"/>
                <w:szCs w:val="18"/>
              </w:rPr>
              <w:t>5.00E-09</w:t>
            </w:r>
          </w:p>
        </w:tc>
        <w:tc>
          <w:tcPr>
            <w:tcW w:w="322" w:type="pct"/>
            <w:vMerge/>
            <w:tcBorders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0AA75E88" w14:textId="77777777" w:rsidR="00404C01" w:rsidRPr="00360FFA" w:rsidRDefault="00404C01" w:rsidP="002635BC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404C01" w:rsidRPr="00360FFA" w14:paraId="609D1278" w14:textId="77777777" w:rsidTr="001B5FA0">
        <w:trPr>
          <w:trHeight w:val="211"/>
          <w:jc w:val="center"/>
        </w:trPr>
        <w:tc>
          <w:tcPr>
            <w:tcW w:w="180" w:type="pct"/>
            <w:vMerge w:val="restart"/>
            <w:tcBorders>
              <w:top w:val="single" w:sz="18" w:space="0" w:color="auto"/>
              <w:left w:val="single" w:sz="18" w:space="0" w:color="auto"/>
            </w:tcBorders>
            <w:textDirection w:val="btLr"/>
            <w:vAlign w:val="center"/>
            <w:hideMark/>
          </w:tcPr>
          <w:p w14:paraId="712A488D" w14:textId="77777777" w:rsidR="00404C01" w:rsidRPr="002E0353" w:rsidRDefault="00404C01" w:rsidP="002635BC">
            <w:pPr>
              <w:spacing w:after="0"/>
              <w:ind w:left="113" w:right="113"/>
              <w:jc w:val="center"/>
              <w:rPr>
                <w:b/>
                <w:bCs/>
                <w:sz w:val="20"/>
                <w:szCs w:val="20"/>
              </w:rPr>
            </w:pPr>
            <w:r w:rsidRPr="002E0353">
              <w:rPr>
                <w:b/>
                <w:bCs/>
                <w:sz w:val="20"/>
                <w:szCs w:val="20"/>
              </w:rPr>
              <w:t>BMI</w:t>
            </w:r>
          </w:p>
        </w:tc>
        <w:tc>
          <w:tcPr>
            <w:tcW w:w="1140" w:type="pct"/>
            <w:tcBorders>
              <w:top w:val="single" w:sz="18" w:space="0" w:color="auto"/>
            </w:tcBorders>
            <w:noWrap/>
            <w:vAlign w:val="bottom"/>
            <w:hideMark/>
          </w:tcPr>
          <w:p w14:paraId="7E2E4AFF" w14:textId="77777777" w:rsidR="00404C01" w:rsidRPr="00674E93" w:rsidRDefault="00404C01" w:rsidP="002635BC">
            <w:pPr>
              <w:spacing w:after="0"/>
              <w:jc w:val="left"/>
              <w:rPr>
                <w:sz w:val="18"/>
                <w:szCs w:val="18"/>
              </w:rPr>
            </w:pPr>
            <w:r w:rsidRPr="00674E93">
              <w:rPr>
                <w:rFonts w:ascii="Calibri" w:hAnsi="Calibri" w:cs="Calibri"/>
                <w:color w:val="000000"/>
                <w:sz w:val="18"/>
                <w:szCs w:val="18"/>
              </w:rPr>
              <w:t>GWAS (GLM/OLS)</w:t>
            </w:r>
          </w:p>
        </w:tc>
        <w:tc>
          <w:tcPr>
            <w:tcW w:w="407" w:type="pct"/>
            <w:tcBorders>
              <w:top w:val="single" w:sz="18" w:space="0" w:color="auto"/>
            </w:tcBorders>
            <w:noWrap/>
            <w:vAlign w:val="center"/>
            <w:hideMark/>
          </w:tcPr>
          <w:p w14:paraId="5100098E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0.49</w:t>
            </w:r>
          </w:p>
        </w:tc>
        <w:tc>
          <w:tcPr>
            <w:tcW w:w="421" w:type="pct"/>
            <w:tcBorders>
              <w:top w:val="single" w:sz="18" w:space="0" w:color="auto"/>
            </w:tcBorders>
            <w:noWrap/>
            <w:vAlign w:val="center"/>
            <w:hideMark/>
          </w:tcPr>
          <w:p w14:paraId="097B5C3D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.83</w:t>
            </w:r>
          </w:p>
        </w:tc>
        <w:tc>
          <w:tcPr>
            <w:tcW w:w="421" w:type="pct"/>
            <w:tcBorders>
              <w:top w:val="single" w:sz="18" w:space="0" w:color="auto"/>
            </w:tcBorders>
            <w:noWrap/>
            <w:vAlign w:val="center"/>
            <w:hideMark/>
          </w:tcPr>
          <w:p w14:paraId="5C8E46DB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79</w:t>
            </w:r>
          </w:p>
        </w:tc>
        <w:tc>
          <w:tcPr>
            <w:tcW w:w="421" w:type="pct"/>
            <w:tcBorders>
              <w:top w:val="single" w:sz="18" w:space="0" w:color="auto"/>
            </w:tcBorders>
            <w:noWrap/>
            <w:vAlign w:val="center"/>
            <w:hideMark/>
          </w:tcPr>
          <w:p w14:paraId="59413053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421" w:type="pct"/>
            <w:tcBorders>
              <w:top w:val="single" w:sz="18" w:space="0" w:color="auto"/>
            </w:tcBorders>
            <w:noWrap/>
            <w:vAlign w:val="center"/>
            <w:hideMark/>
          </w:tcPr>
          <w:p w14:paraId="34E7C827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0.8</w:t>
            </w:r>
          </w:p>
        </w:tc>
        <w:tc>
          <w:tcPr>
            <w:tcW w:w="421" w:type="pct"/>
            <w:tcBorders>
              <w:top w:val="single" w:sz="18" w:space="0" w:color="auto"/>
            </w:tcBorders>
            <w:noWrap/>
            <w:vAlign w:val="center"/>
            <w:hideMark/>
          </w:tcPr>
          <w:p w14:paraId="3AF65E81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23</w:t>
            </w:r>
          </w:p>
        </w:tc>
        <w:tc>
          <w:tcPr>
            <w:tcW w:w="421" w:type="pct"/>
            <w:tcBorders>
              <w:top w:val="single" w:sz="18" w:space="0" w:color="auto"/>
            </w:tcBorders>
            <w:noWrap/>
            <w:vAlign w:val="center"/>
            <w:hideMark/>
          </w:tcPr>
          <w:p w14:paraId="189448A4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25" w:type="pct"/>
            <w:tcBorders>
              <w:top w:val="single" w:sz="18" w:space="0" w:color="auto"/>
            </w:tcBorders>
            <w:noWrap/>
            <w:vAlign w:val="center"/>
            <w:hideMark/>
          </w:tcPr>
          <w:p w14:paraId="0BB383E3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22" w:type="pct"/>
            <w:tcBorders>
              <w:top w:val="single" w:sz="18" w:space="0" w:color="auto"/>
              <w:right w:val="single" w:sz="18" w:space="0" w:color="auto"/>
            </w:tcBorders>
            <w:noWrap/>
            <w:vAlign w:val="center"/>
            <w:hideMark/>
          </w:tcPr>
          <w:p w14:paraId="00D759CF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2.33</w:t>
            </w:r>
          </w:p>
        </w:tc>
      </w:tr>
      <w:tr w:rsidR="00404C01" w:rsidRPr="00360FFA" w14:paraId="60726917" w14:textId="77777777" w:rsidTr="001B5FA0">
        <w:trPr>
          <w:trHeight w:val="211"/>
          <w:jc w:val="center"/>
        </w:trPr>
        <w:tc>
          <w:tcPr>
            <w:tcW w:w="180" w:type="pct"/>
            <w:vMerge/>
            <w:tcBorders>
              <w:left w:val="single" w:sz="18" w:space="0" w:color="auto"/>
            </w:tcBorders>
            <w:textDirection w:val="btLr"/>
            <w:vAlign w:val="center"/>
            <w:hideMark/>
          </w:tcPr>
          <w:p w14:paraId="04DA6F3F" w14:textId="77777777" w:rsidR="00404C01" w:rsidRPr="002E0353" w:rsidRDefault="00404C01" w:rsidP="002635BC">
            <w:pPr>
              <w:spacing w:after="0"/>
              <w:ind w:left="113" w:right="113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40" w:type="pct"/>
            <w:noWrap/>
            <w:vAlign w:val="bottom"/>
            <w:hideMark/>
          </w:tcPr>
          <w:p w14:paraId="4AEA872C" w14:textId="77777777" w:rsidR="00404C01" w:rsidRPr="00674E93" w:rsidRDefault="00404C01" w:rsidP="002635BC">
            <w:pPr>
              <w:spacing w:after="0"/>
              <w:jc w:val="left"/>
              <w:rPr>
                <w:sz w:val="18"/>
                <w:szCs w:val="18"/>
              </w:rPr>
            </w:pPr>
            <w:r w:rsidRPr="00674E93">
              <w:rPr>
                <w:rFonts w:ascii="Calibri" w:hAnsi="Calibri" w:cs="Calibri"/>
                <w:color w:val="000000"/>
                <w:sz w:val="18"/>
                <w:szCs w:val="18"/>
              </w:rPr>
              <w:t>Double Linear Model (DLM)</w:t>
            </w:r>
          </w:p>
        </w:tc>
        <w:tc>
          <w:tcPr>
            <w:tcW w:w="407" w:type="pct"/>
            <w:noWrap/>
            <w:vAlign w:val="center"/>
            <w:hideMark/>
          </w:tcPr>
          <w:p w14:paraId="2250812C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18"/>
                <w:szCs w:val="18"/>
              </w:rPr>
              <w:t>2.18</w:t>
            </w:r>
          </w:p>
        </w:tc>
        <w:tc>
          <w:tcPr>
            <w:tcW w:w="421" w:type="pct"/>
            <w:noWrap/>
            <w:vAlign w:val="center"/>
            <w:hideMark/>
          </w:tcPr>
          <w:p w14:paraId="057834D4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18"/>
                <w:szCs w:val="18"/>
              </w:rPr>
              <w:t>2.01</w:t>
            </w:r>
          </w:p>
        </w:tc>
        <w:tc>
          <w:tcPr>
            <w:tcW w:w="421" w:type="pct"/>
            <w:noWrap/>
            <w:vAlign w:val="center"/>
            <w:hideMark/>
          </w:tcPr>
          <w:p w14:paraId="6F8F5333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421" w:type="pct"/>
            <w:noWrap/>
            <w:vAlign w:val="center"/>
            <w:hideMark/>
          </w:tcPr>
          <w:p w14:paraId="6877AF7B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0.76</w:t>
            </w:r>
          </w:p>
        </w:tc>
        <w:tc>
          <w:tcPr>
            <w:tcW w:w="421" w:type="pct"/>
            <w:noWrap/>
            <w:vAlign w:val="center"/>
            <w:hideMark/>
          </w:tcPr>
          <w:p w14:paraId="5293E783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1</w:t>
            </w:r>
          </w:p>
        </w:tc>
        <w:tc>
          <w:tcPr>
            <w:tcW w:w="421" w:type="pct"/>
            <w:noWrap/>
            <w:vAlign w:val="center"/>
            <w:hideMark/>
          </w:tcPr>
          <w:p w14:paraId="0F2560AA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421" w:type="pct"/>
            <w:noWrap/>
            <w:vAlign w:val="center"/>
            <w:hideMark/>
          </w:tcPr>
          <w:p w14:paraId="27FA0598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25" w:type="pct"/>
            <w:noWrap/>
            <w:vAlign w:val="center"/>
            <w:hideMark/>
          </w:tcPr>
          <w:p w14:paraId="3DB555A9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22" w:type="pct"/>
            <w:tcBorders>
              <w:right w:val="single" w:sz="18" w:space="0" w:color="auto"/>
            </w:tcBorders>
            <w:noWrap/>
            <w:vAlign w:val="center"/>
            <w:hideMark/>
          </w:tcPr>
          <w:p w14:paraId="70A40C22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.55</w:t>
            </w:r>
          </w:p>
        </w:tc>
      </w:tr>
      <w:tr w:rsidR="00404C01" w:rsidRPr="00360FFA" w14:paraId="6B70C593" w14:textId="77777777" w:rsidTr="001B5FA0">
        <w:trPr>
          <w:trHeight w:val="211"/>
          <w:jc w:val="center"/>
        </w:trPr>
        <w:tc>
          <w:tcPr>
            <w:tcW w:w="180" w:type="pct"/>
            <w:vMerge/>
            <w:tcBorders>
              <w:left w:val="single" w:sz="18" w:space="0" w:color="auto"/>
            </w:tcBorders>
            <w:textDirection w:val="btLr"/>
            <w:vAlign w:val="center"/>
            <w:hideMark/>
          </w:tcPr>
          <w:p w14:paraId="20367132" w14:textId="77777777" w:rsidR="00404C01" w:rsidRPr="002E0353" w:rsidRDefault="00404C01" w:rsidP="002635BC">
            <w:pPr>
              <w:spacing w:after="0"/>
              <w:ind w:left="113" w:right="113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40" w:type="pct"/>
            <w:noWrap/>
            <w:vAlign w:val="bottom"/>
            <w:hideMark/>
          </w:tcPr>
          <w:p w14:paraId="63A15CD6" w14:textId="77777777" w:rsidR="00404C01" w:rsidRPr="00674E93" w:rsidRDefault="00404C01" w:rsidP="002635BC">
            <w:pPr>
              <w:spacing w:after="0"/>
              <w:jc w:val="left"/>
              <w:rPr>
                <w:sz w:val="18"/>
                <w:szCs w:val="18"/>
              </w:rPr>
            </w:pPr>
            <w:r w:rsidRPr="00674E93">
              <w:rPr>
                <w:rFonts w:ascii="Calibri" w:hAnsi="Calibri" w:cs="Calibri"/>
                <w:color w:val="000000"/>
                <w:sz w:val="18"/>
                <w:szCs w:val="18"/>
              </w:rPr>
              <w:t>Variance Loci Analysis (VLA)</w:t>
            </w:r>
          </w:p>
        </w:tc>
        <w:tc>
          <w:tcPr>
            <w:tcW w:w="407" w:type="pct"/>
            <w:noWrap/>
            <w:vAlign w:val="center"/>
            <w:hideMark/>
          </w:tcPr>
          <w:p w14:paraId="40735722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0.41</w:t>
            </w:r>
          </w:p>
        </w:tc>
        <w:tc>
          <w:tcPr>
            <w:tcW w:w="421" w:type="pct"/>
            <w:noWrap/>
            <w:vAlign w:val="center"/>
            <w:hideMark/>
          </w:tcPr>
          <w:p w14:paraId="23E28194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21" w:type="pct"/>
            <w:noWrap/>
            <w:vAlign w:val="center"/>
            <w:hideMark/>
          </w:tcPr>
          <w:p w14:paraId="4391D685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b/>
                <w:bCs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18"/>
                <w:szCs w:val="18"/>
              </w:rPr>
              <w:t>1.28</w:t>
            </w:r>
          </w:p>
        </w:tc>
        <w:tc>
          <w:tcPr>
            <w:tcW w:w="421" w:type="pct"/>
            <w:noWrap/>
            <w:vAlign w:val="center"/>
            <w:hideMark/>
          </w:tcPr>
          <w:p w14:paraId="4CDF784B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1.21</w:t>
            </w:r>
          </w:p>
        </w:tc>
        <w:tc>
          <w:tcPr>
            <w:tcW w:w="421" w:type="pct"/>
            <w:noWrap/>
            <w:vAlign w:val="center"/>
            <w:hideMark/>
          </w:tcPr>
          <w:p w14:paraId="3416B621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18"/>
                <w:szCs w:val="18"/>
              </w:rPr>
              <w:t>0.76</w:t>
            </w:r>
          </w:p>
        </w:tc>
        <w:tc>
          <w:tcPr>
            <w:tcW w:w="421" w:type="pct"/>
            <w:noWrap/>
            <w:vAlign w:val="center"/>
            <w:hideMark/>
          </w:tcPr>
          <w:p w14:paraId="6655E481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0.27</w:t>
            </w:r>
          </w:p>
        </w:tc>
        <w:tc>
          <w:tcPr>
            <w:tcW w:w="421" w:type="pct"/>
            <w:noWrap/>
            <w:vAlign w:val="center"/>
            <w:hideMark/>
          </w:tcPr>
          <w:p w14:paraId="082C24E0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25" w:type="pct"/>
            <w:noWrap/>
            <w:vAlign w:val="center"/>
            <w:hideMark/>
          </w:tcPr>
          <w:p w14:paraId="208F4A18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22" w:type="pct"/>
            <w:tcBorders>
              <w:right w:val="single" w:sz="18" w:space="0" w:color="auto"/>
            </w:tcBorders>
            <w:noWrap/>
            <w:vAlign w:val="center"/>
            <w:hideMark/>
          </w:tcPr>
          <w:p w14:paraId="341A2E58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18"/>
                <w:szCs w:val="18"/>
              </w:rPr>
              <w:t>4.91</w:t>
            </w:r>
          </w:p>
        </w:tc>
      </w:tr>
      <w:tr w:rsidR="00404C01" w:rsidRPr="00360FFA" w14:paraId="73E7E1B1" w14:textId="77777777" w:rsidTr="001B5FA0">
        <w:trPr>
          <w:trHeight w:val="211"/>
          <w:jc w:val="center"/>
        </w:trPr>
        <w:tc>
          <w:tcPr>
            <w:tcW w:w="180" w:type="pct"/>
            <w:vMerge/>
            <w:tcBorders>
              <w:left w:val="single" w:sz="18" w:space="0" w:color="auto"/>
            </w:tcBorders>
            <w:textDirection w:val="btLr"/>
            <w:vAlign w:val="center"/>
            <w:hideMark/>
          </w:tcPr>
          <w:p w14:paraId="60588FE9" w14:textId="77777777" w:rsidR="00404C01" w:rsidRPr="002E0353" w:rsidRDefault="00404C01" w:rsidP="002635BC">
            <w:pPr>
              <w:spacing w:after="0"/>
              <w:ind w:left="113" w:right="113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40" w:type="pct"/>
            <w:noWrap/>
            <w:vAlign w:val="bottom"/>
            <w:hideMark/>
          </w:tcPr>
          <w:p w14:paraId="4095D30F" w14:textId="77777777" w:rsidR="00404C01" w:rsidRPr="00674E93" w:rsidRDefault="00404C01" w:rsidP="002635BC">
            <w:pPr>
              <w:spacing w:after="0"/>
              <w:jc w:val="left"/>
              <w:rPr>
                <w:sz w:val="18"/>
                <w:szCs w:val="18"/>
              </w:rPr>
            </w:pPr>
            <w:r w:rsidRPr="00674E93">
              <w:rPr>
                <w:rFonts w:ascii="Calibri" w:hAnsi="Calibri" w:cs="Calibri"/>
                <w:color w:val="000000"/>
                <w:sz w:val="18"/>
                <w:szCs w:val="18"/>
              </w:rPr>
              <w:t>Levene's Robust Test (LVT)</w:t>
            </w:r>
          </w:p>
        </w:tc>
        <w:tc>
          <w:tcPr>
            <w:tcW w:w="407" w:type="pct"/>
            <w:noWrap/>
            <w:vAlign w:val="center"/>
            <w:hideMark/>
          </w:tcPr>
          <w:p w14:paraId="4ECEB220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27</w:t>
            </w:r>
          </w:p>
        </w:tc>
        <w:tc>
          <w:tcPr>
            <w:tcW w:w="421" w:type="pct"/>
            <w:noWrap/>
            <w:vAlign w:val="center"/>
            <w:hideMark/>
          </w:tcPr>
          <w:p w14:paraId="6A9460FF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.72</w:t>
            </w:r>
          </w:p>
        </w:tc>
        <w:tc>
          <w:tcPr>
            <w:tcW w:w="421" w:type="pct"/>
            <w:noWrap/>
            <w:vAlign w:val="center"/>
            <w:hideMark/>
          </w:tcPr>
          <w:p w14:paraId="5959FBA4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421" w:type="pct"/>
            <w:noWrap/>
            <w:vAlign w:val="center"/>
            <w:hideMark/>
          </w:tcPr>
          <w:p w14:paraId="6C1796B8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0.97</w:t>
            </w:r>
          </w:p>
        </w:tc>
        <w:tc>
          <w:tcPr>
            <w:tcW w:w="421" w:type="pct"/>
            <w:noWrap/>
            <w:vAlign w:val="center"/>
            <w:hideMark/>
          </w:tcPr>
          <w:p w14:paraId="5FFE105F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43</w:t>
            </w:r>
          </w:p>
        </w:tc>
        <w:tc>
          <w:tcPr>
            <w:tcW w:w="421" w:type="pct"/>
            <w:noWrap/>
            <w:vAlign w:val="center"/>
            <w:hideMark/>
          </w:tcPr>
          <w:p w14:paraId="30C6EC59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0.23</w:t>
            </w:r>
          </w:p>
        </w:tc>
        <w:tc>
          <w:tcPr>
            <w:tcW w:w="421" w:type="pct"/>
            <w:noWrap/>
            <w:vAlign w:val="center"/>
            <w:hideMark/>
          </w:tcPr>
          <w:p w14:paraId="5A65D205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25" w:type="pct"/>
            <w:noWrap/>
            <w:vAlign w:val="center"/>
            <w:hideMark/>
          </w:tcPr>
          <w:p w14:paraId="0F36F2CB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22" w:type="pct"/>
            <w:tcBorders>
              <w:right w:val="single" w:sz="18" w:space="0" w:color="auto"/>
            </w:tcBorders>
            <w:noWrap/>
            <w:vAlign w:val="center"/>
            <w:hideMark/>
          </w:tcPr>
          <w:p w14:paraId="4A0D1B94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34</w:t>
            </w:r>
          </w:p>
        </w:tc>
      </w:tr>
      <w:tr w:rsidR="00404C01" w:rsidRPr="00360FFA" w14:paraId="19A12B98" w14:textId="77777777" w:rsidTr="001B5FA0">
        <w:trPr>
          <w:trHeight w:val="211"/>
          <w:jc w:val="center"/>
        </w:trPr>
        <w:tc>
          <w:tcPr>
            <w:tcW w:w="180" w:type="pct"/>
            <w:vMerge/>
            <w:tcBorders>
              <w:left w:val="single" w:sz="18" w:space="0" w:color="auto"/>
              <w:bottom w:val="single" w:sz="18" w:space="0" w:color="auto"/>
            </w:tcBorders>
            <w:textDirection w:val="btLr"/>
            <w:vAlign w:val="center"/>
            <w:hideMark/>
          </w:tcPr>
          <w:p w14:paraId="21CA36D8" w14:textId="77777777" w:rsidR="00404C01" w:rsidRPr="002E0353" w:rsidRDefault="00404C01" w:rsidP="002635BC">
            <w:pPr>
              <w:spacing w:after="0"/>
              <w:ind w:left="113" w:right="113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40" w:type="pct"/>
            <w:tcBorders>
              <w:bottom w:val="single" w:sz="18" w:space="0" w:color="auto"/>
            </w:tcBorders>
            <w:noWrap/>
            <w:vAlign w:val="bottom"/>
            <w:hideMark/>
          </w:tcPr>
          <w:p w14:paraId="65A6B38A" w14:textId="77777777" w:rsidR="00404C01" w:rsidRPr="00674E93" w:rsidRDefault="00404C01" w:rsidP="002635BC">
            <w:pPr>
              <w:spacing w:after="0"/>
              <w:jc w:val="left"/>
              <w:rPr>
                <w:sz w:val="18"/>
                <w:szCs w:val="18"/>
              </w:rPr>
            </w:pPr>
            <w:r w:rsidRPr="00674E9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Deviation Reg. Model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(</w:t>
            </w:r>
            <w:r w:rsidRPr="00674E93">
              <w:rPr>
                <w:rFonts w:ascii="Calibri" w:hAnsi="Calibri" w:cs="Calibri"/>
                <w:color w:val="000000"/>
                <w:sz w:val="18"/>
                <w:szCs w:val="18"/>
              </w:rPr>
              <w:t>DRM)</w:t>
            </w:r>
          </w:p>
        </w:tc>
        <w:tc>
          <w:tcPr>
            <w:tcW w:w="407" w:type="pct"/>
            <w:tcBorders>
              <w:bottom w:val="single" w:sz="18" w:space="0" w:color="auto"/>
            </w:tcBorders>
            <w:noWrap/>
            <w:vAlign w:val="center"/>
            <w:hideMark/>
          </w:tcPr>
          <w:p w14:paraId="4742A261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.34</w:t>
            </w:r>
          </w:p>
        </w:tc>
        <w:tc>
          <w:tcPr>
            <w:tcW w:w="421" w:type="pct"/>
            <w:tcBorders>
              <w:bottom w:val="single" w:sz="18" w:space="0" w:color="auto"/>
            </w:tcBorders>
            <w:noWrap/>
            <w:vAlign w:val="center"/>
            <w:hideMark/>
          </w:tcPr>
          <w:p w14:paraId="625C36A2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.39</w:t>
            </w:r>
          </w:p>
        </w:tc>
        <w:tc>
          <w:tcPr>
            <w:tcW w:w="421" w:type="pct"/>
            <w:tcBorders>
              <w:bottom w:val="single" w:sz="18" w:space="0" w:color="auto"/>
            </w:tcBorders>
            <w:noWrap/>
            <w:vAlign w:val="center"/>
            <w:hideMark/>
          </w:tcPr>
          <w:p w14:paraId="06A8C510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.18</w:t>
            </w:r>
          </w:p>
        </w:tc>
        <w:tc>
          <w:tcPr>
            <w:tcW w:w="421" w:type="pct"/>
            <w:tcBorders>
              <w:bottom w:val="single" w:sz="18" w:space="0" w:color="auto"/>
            </w:tcBorders>
            <w:noWrap/>
            <w:vAlign w:val="center"/>
            <w:hideMark/>
          </w:tcPr>
          <w:p w14:paraId="139CB2FC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18"/>
                <w:szCs w:val="18"/>
              </w:rPr>
              <w:t>2.18</w:t>
            </w:r>
          </w:p>
        </w:tc>
        <w:tc>
          <w:tcPr>
            <w:tcW w:w="421" w:type="pct"/>
            <w:tcBorders>
              <w:bottom w:val="single" w:sz="18" w:space="0" w:color="auto"/>
            </w:tcBorders>
            <w:noWrap/>
            <w:vAlign w:val="center"/>
            <w:hideMark/>
          </w:tcPr>
          <w:p w14:paraId="7D8B1B8D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46</w:t>
            </w:r>
          </w:p>
        </w:tc>
        <w:tc>
          <w:tcPr>
            <w:tcW w:w="421" w:type="pct"/>
            <w:tcBorders>
              <w:bottom w:val="single" w:sz="18" w:space="0" w:color="auto"/>
            </w:tcBorders>
            <w:noWrap/>
            <w:vAlign w:val="center"/>
            <w:hideMark/>
          </w:tcPr>
          <w:p w14:paraId="5CACDE4A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0.14</w:t>
            </w:r>
          </w:p>
        </w:tc>
        <w:tc>
          <w:tcPr>
            <w:tcW w:w="421" w:type="pct"/>
            <w:tcBorders>
              <w:bottom w:val="single" w:sz="18" w:space="0" w:color="auto"/>
            </w:tcBorders>
            <w:noWrap/>
            <w:vAlign w:val="center"/>
            <w:hideMark/>
          </w:tcPr>
          <w:p w14:paraId="6ED8B6A4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25" w:type="pct"/>
            <w:tcBorders>
              <w:bottom w:val="single" w:sz="18" w:space="0" w:color="auto"/>
            </w:tcBorders>
            <w:noWrap/>
            <w:vAlign w:val="center"/>
            <w:hideMark/>
          </w:tcPr>
          <w:p w14:paraId="0AE391CA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22" w:type="pct"/>
            <w:tcBorders>
              <w:bottom w:val="single" w:sz="18" w:space="0" w:color="auto"/>
              <w:right w:val="single" w:sz="18" w:space="0" w:color="auto"/>
            </w:tcBorders>
            <w:noWrap/>
            <w:vAlign w:val="center"/>
            <w:hideMark/>
          </w:tcPr>
          <w:p w14:paraId="575CAE8D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39</w:t>
            </w:r>
          </w:p>
        </w:tc>
      </w:tr>
      <w:tr w:rsidR="00404C01" w:rsidRPr="00360FFA" w14:paraId="1F38A969" w14:textId="77777777" w:rsidTr="001B5FA0">
        <w:trPr>
          <w:trHeight w:val="211"/>
          <w:jc w:val="center"/>
        </w:trPr>
        <w:tc>
          <w:tcPr>
            <w:tcW w:w="180" w:type="pct"/>
            <w:vMerge w:val="restart"/>
            <w:tcBorders>
              <w:top w:val="single" w:sz="18" w:space="0" w:color="auto"/>
              <w:left w:val="single" w:sz="18" w:space="0" w:color="auto"/>
            </w:tcBorders>
            <w:textDirection w:val="btLr"/>
            <w:vAlign w:val="center"/>
            <w:hideMark/>
          </w:tcPr>
          <w:p w14:paraId="57122DED" w14:textId="77777777" w:rsidR="00404C01" w:rsidRPr="002E0353" w:rsidRDefault="00404C01" w:rsidP="002635BC">
            <w:pPr>
              <w:spacing w:after="0"/>
              <w:ind w:left="113" w:right="113"/>
              <w:jc w:val="center"/>
              <w:rPr>
                <w:b/>
                <w:bCs/>
                <w:sz w:val="20"/>
                <w:szCs w:val="20"/>
              </w:rPr>
            </w:pPr>
            <w:r w:rsidRPr="002E0353">
              <w:rPr>
                <w:b/>
                <w:bCs/>
                <w:sz w:val="20"/>
                <w:szCs w:val="20"/>
              </w:rPr>
              <w:t>T2D</w:t>
            </w:r>
          </w:p>
        </w:tc>
        <w:tc>
          <w:tcPr>
            <w:tcW w:w="1140" w:type="pct"/>
            <w:tcBorders>
              <w:top w:val="single" w:sz="18" w:space="0" w:color="auto"/>
            </w:tcBorders>
            <w:noWrap/>
            <w:vAlign w:val="bottom"/>
            <w:hideMark/>
          </w:tcPr>
          <w:p w14:paraId="6F78B06A" w14:textId="77777777" w:rsidR="00404C01" w:rsidRPr="00674E93" w:rsidRDefault="00404C01" w:rsidP="002635BC">
            <w:pPr>
              <w:spacing w:after="0"/>
              <w:jc w:val="left"/>
              <w:rPr>
                <w:sz w:val="18"/>
                <w:szCs w:val="18"/>
              </w:rPr>
            </w:pPr>
            <w:r w:rsidRPr="00674E93">
              <w:rPr>
                <w:rFonts w:ascii="Calibri" w:hAnsi="Calibri" w:cs="Calibri"/>
                <w:color w:val="000000"/>
                <w:sz w:val="18"/>
                <w:szCs w:val="18"/>
              </w:rPr>
              <w:t>GWAS (GLM/OLS)</w:t>
            </w:r>
          </w:p>
        </w:tc>
        <w:tc>
          <w:tcPr>
            <w:tcW w:w="407" w:type="pct"/>
            <w:tcBorders>
              <w:top w:val="single" w:sz="18" w:space="0" w:color="auto"/>
            </w:tcBorders>
            <w:noWrap/>
            <w:vAlign w:val="center"/>
            <w:hideMark/>
          </w:tcPr>
          <w:p w14:paraId="0414D21D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.43</w:t>
            </w:r>
          </w:p>
        </w:tc>
        <w:tc>
          <w:tcPr>
            <w:tcW w:w="421" w:type="pct"/>
            <w:tcBorders>
              <w:top w:val="single" w:sz="18" w:space="0" w:color="auto"/>
            </w:tcBorders>
            <w:noWrap/>
            <w:vAlign w:val="center"/>
            <w:hideMark/>
          </w:tcPr>
          <w:p w14:paraId="2DCD62E6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.38</w:t>
            </w:r>
          </w:p>
        </w:tc>
        <w:tc>
          <w:tcPr>
            <w:tcW w:w="421" w:type="pct"/>
            <w:tcBorders>
              <w:top w:val="single" w:sz="18" w:space="0" w:color="auto"/>
            </w:tcBorders>
            <w:noWrap/>
            <w:vAlign w:val="center"/>
            <w:hideMark/>
          </w:tcPr>
          <w:p w14:paraId="3B57EC85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0.32</w:t>
            </w:r>
          </w:p>
        </w:tc>
        <w:tc>
          <w:tcPr>
            <w:tcW w:w="421" w:type="pct"/>
            <w:tcBorders>
              <w:top w:val="single" w:sz="18" w:space="0" w:color="auto"/>
            </w:tcBorders>
            <w:noWrap/>
            <w:vAlign w:val="center"/>
            <w:hideMark/>
          </w:tcPr>
          <w:p w14:paraId="3719716D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58</w:t>
            </w:r>
          </w:p>
        </w:tc>
        <w:tc>
          <w:tcPr>
            <w:tcW w:w="421" w:type="pct"/>
            <w:tcBorders>
              <w:top w:val="single" w:sz="18" w:space="0" w:color="auto"/>
            </w:tcBorders>
            <w:noWrap/>
            <w:vAlign w:val="center"/>
            <w:hideMark/>
          </w:tcPr>
          <w:p w14:paraId="66212488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1.59</w:t>
            </w:r>
          </w:p>
        </w:tc>
        <w:tc>
          <w:tcPr>
            <w:tcW w:w="421" w:type="pct"/>
            <w:tcBorders>
              <w:top w:val="single" w:sz="18" w:space="0" w:color="auto"/>
            </w:tcBorders>
            <w:noWrap/>
            <w:vAlign w:val="center"/>
            <w:hideMark/>
          </w:tcPr>
          <w:p w14:paraId="20836F9E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1.06</w:t>
            </w:r>
          </w:p>
        </w:tc>
        <w:tc>
          <w:tcPr>
            <w:tcW w:w="421" w:type="pct"/>
            <w:tcBorders>
              <w:top w:val="single" w:sz="18" w:space="0" w:color="auto"/>
            </w:tcBorders>
            <w:noWrap/>
            <w:vAlign w:val="center"/>
            <w:hideMark/>
          </w:tcPr>
          <w:p w14:paraId="6D5DBDB0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1.64</w:t>
            </w:r>
          </w:p>
        </w:tc>
        <w:tc>
          <w:tcPr>
            <w:tcW w:w="425" w:type="pct"/>
            <w:tcBorders>
              <w:top w:val="single" w:sz="18" w:space="0" w:color="auto"/>
            </w:tcBorders>
            <w:noWrap/>
            <w:vAlign w:val="center"/>
            <w:hideMark/>
          </w:tcPr>
          <w:p w14:paraId="4042F91B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1</w:t>
            </w:r>
          </w:p>
        </w:tc>
        <w:tc>
          <w:tcPr>
            <w:tcW w:w="322" w:type="pct"/>
            <w:tcBorders>
              <w:top w:val="single" w:sz="18" w:space="0" w:color="auto"/>
              <w:right w:val="single" w:sz="18" w:space="0" w:color="auto"/>
            </w:tcBorders>
            <w:noWrap/>
            <w:vAlign w:val="center"/>
            <w:hideMark/>
          </w:tcPr>
          <w:p w14:paraId="645B5780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1.3</w:t>
            </w:r>
          </w:p>
        </w:tc>
      </w:tr>
      <w:tr w:rsidR="00404C01" w:rsidRPr="00360FFA" w14:paraId="28F9BC8E" w14:textId="77777777" w:rsidTr="001B5FA0">
        <w:trPr>
          <w:trHeight w:val="211"/>
          <w:jc w:val="center"/>
        </w:trPr>
        <w:tc>
          <w:tcPr>
            <w:tcW w:w="180" w:type="pct"/>
            <w:vMerge/>
            <w:tcBorders>
              <w:left w:val="single" w:sz="18" w:space="0" w:color="auto"/>
            </w:tcBorders>
            <w:vAlign w:val="center"/>
            <w:hideMark/>
          </w:tcPr>
          <w:p w14:paraId="5BC7E7CD" w14:textId="77777777" w:rsidR="00404C01" w:rsidRPr="00360FFA" w:rsidRDefault="00404C01" w:rsidP="002635BC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40" w:type="pct"/>
            <w:noWrap/>
            <w:vAlign w:val="bottom"/>
            <w:hideMark/>
          </w:tcPr>
          <w:p w14:paraId="1F148854" w14:textId="77777777" w:rsidR="00404C01" w:rsidRPr="00674E93" w:rsidRDefault="00404C01" w:rsidP="002635BC">
            <w:pPr>
              <w:spacing w:after="0"/>
              <w:jc w:val="left"/>
              <w:rPr>
                <w:sz w:val="18"/>
                <w:szCs w:val="18"/>
              </w:rPr>
            </w:pPr>
            <w:r w:rsidRPr="00674E93">
              <w:rPr>
                <w:rFonts w:ascii="Calibri" w:hAnsi="Calibri" w:cs="Calibri"/>
                <w:color w:val="000000"/>
                <w:sz w:val="18"/>
                <w:szCs w:val="18"/>
              </w:rPr>
              <w:t>Double Linear Model (DLM)</w:t>
            </w:r>
          </w:p>
        </w:tc>
        <w:tc>
          <w:tcPr>
            <w:tcW w:w="407" w:type="pct"/>
            <w:noWrap/>
            <w:vAlign w:val="center"/>
            <w:hideMark/>
          </w:tcPr>
          <w:p w14:paraId="71BEC4B9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.68</w:t>
            </w:r>
          </w:p>
        </w:tc>
        <w:tc>
          <w:tcPr>
            <w:tcW w:w="421" w:type="pct"/>
            <w:noWrap/>
            <w:vAlign w:val="center"/>
            <w:hideMark/>
          </w:tcPr>
          <w:p w14:paraId="3E8DCE9D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.21</w:t>
            </w:r>
          </w:p>
        </w:tc>
        <w:tc>
          <w:tcPr>
            <w:tcW w:w="421" w:type="pct"/>
            <w:noWrap/>
            <w:vAlign w:val="center"/>
            <w:hideMark/>
          </w:tcPr>
          <w:p w14:paraId="613C3BF8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0.02</w:t>
            </w:r>
          </w:p>
        </w:tc>
        <w:tc>
          <w:tcPr>
            <w:tcW w:w="421" w:type="pct"/>
            <w:noWrap/>
            <w:vAlign w:val="center"/>
            <w:hideMark/>
          </w:tcPr>
          <w:p w14:paraId="5ED57840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421" w:type="pct"/>
            <w:noWrap/>
            <w:vAlign w:val="center"/>
            <w:hideMark/>
          </w:tcPr>
          <w:p w14:paraId="3E732350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1.28</w:t>
            </w:r>
          </w:p>
        </w:tc>
        <w:tc>
          <w:tcPr>
            <w:tcW w:w="421" w:type="pct"/>
            <w:noWrap/>
            <w:vAlign w:val="center"/>
            <w:hideMark/>
          </w:tcPr>
          <w:p w14:paraId="621E9BC3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0.74</w:t>
            </w:r>
          </w:p>
        </w:tc>
        <w:tc>
          <w:tcPr>
            <w:tcW w:w="421" w:type="pct"/>
            <w:noWrap/>
            <w:vAlign w:val="center"/>
            <w:hideMark/>
          </w:tcPr>
          <w:p w14:paraId="4B4A70AA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1.46</w:t>
            </w:r>
          </w:p>
        </w:tc>
        <w:tc>
          <w:tcPr>
            <w:tcW w:w="425" w:type="pct"/>
            <w:noWrap/>
            <w:vAlign w:val="center"/>
            <w:hideMark/>
          </w:tcPr>
          <w:p w14:paraId="01D10806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0.85</w:t>
            </w:r>
          </w:p>
        </w:tc>
        <w:tc>
          <w:tcPr>
            <w:tcW w:w="322" w:type="pct"/>
            <w:tcBorders>
              <w:right w:val="single" w:sz="18" w:space="0" w:color="auto"/>
            </w:tcBorders>
            <w:noWrap/>
            <w:vAlign w:val="center"/>
            <w:hideMark/>
          </w:tcPr>
          <w:p w14:paraId="4B2D6EA0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1.64</w:t>
            </w:r>
          </w:p>
        </w:tc>
      </w:tr>
      <w:tr w:rsidR="00404C01" w:rsidRPr="00360FFA" w14:paraId="03D655B0" w14:textId="77777777" w:rsidTr="001B5FA0">
        <w:trPr>
          <w:trHeight w:val="211"/>
          <w:jc w:val="center"/>
        </w:trPr>
        <w:tc>
          <w:tcPr>
            <w:tcW w:w="180" w:type="pct"/>
            <w:vMerge/>
            <w:tcBorders>
              <w:left w:val="single" w:sz="18" w:space="0" w:color="auto"/>
            </w:tcBorders>
            <w:vAlign w:val="center"/>
            <w:hideMark/>
          </w:tcPr>
          <w:p w14:paraId="0FC3688F" w14:textId="77777777" w:rsidR="00404C01" w:rsidRPr="00360FFA" w:rsidRDefault="00404C01" w:rsidP="002635BC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40" w:type="pct"/>
            <w:noWrap/>
            <w:vAlign w:val="bottom"/>
            <w:hideMark/>
          </w:tcPr>
          <w:p w14:paraId="568EE8AD" w14:textId="77777777" w:rsidR="00404C01" w:rsidRPr="00674E93" w:rsidRDefault="00404C01" w:rsidP="002635BC">
            <w:pPr>
              <w:spacing w:after="0"/>
              <w:jc w:val="left"/>
              <w:rPr>
                <w:sz w:val="18"/>
                <w:szCs w:val="18"/>
              </w:rPr>
            </w:pPr>
            <w:r w:rsidRPr="00674E93">
              <w:rPr>
                <w:rFonts w:ascii="Calibri" w:hAnsi="Calibri" w:cs="Calibri"/>
                <w:color w:val="000000"/>
                <w:sz w:val="18"/>
                <w:szCs w:val="18"/>
              </w:rPr>
              <w:t>Variance Loci Analysis (VLA)</w:t>
            </w:r>
          </w:p>
        </w:tc>
        <w:tc>
          <w:tcPr>
            <w:tcW w:w="407" w:type="pct"/>
            <w:noWrap/>
            <w:vAlign w:val="center"/>
            <w:hideMark/>
          </w:tcPr>
          <w:p w14:paraId="43810D90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b/>
                <w:bCs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18"/>
                <w:szCs w:val="18"/>
              </w:rPr>
              <w:t>4.97</w:t>
            </w:r>
          </w:p>
        </w:tc>
        <w:tc>
          <w:tcPr>
            <w:tcW w:w="421" w:type="pct"/>
            <w:noWrap/>
            <w:vAlign w:val="center"/>
            <w:hideMark/>
          </w:tcPr>
          <w:p w14:paraId="48F2298D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b/>
                <w:bCs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18"/>
                <w:szCs w:val="18"/>
              </w:rPr>
              <w:t>4.2</w:t>
            </w:r>
          </w:p>
        </w:tc>
        <w:tc>
          <w:tcPr>
            <w:tcW w:w="421" w:type="pct"/>
            <w:noWrap/>
            <w:vAlign w:val="center"/>
            <w:hideMark/>
          </w:tcPr>
          <w:p w14:paraId="0D30D0B4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b/>
                <w:bCs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18"/>
                <w:szCs w:val="18"/>
              </w:rPr>
              <w:t>1.17</w:t>
            </w:r>
          </w:p>
        </w:tc>
        <w:tc>
          <w:tcPr>
            <w:tcW w:w="421" w:type="pct"/>
            <w:noWrap/>
            <w:vAlign w:val="center"/>
            <w:hideMark/>
          </w:tcPr>
          <w:p w14:paraId="24C35200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45</w:t>
            </w:r>
          </w:p>
        </w:tc>
        <w:tc>
          <w:tcPr>
            <w:tcW w:w="421" w:type="pct"/>
            <w:noWrap/>
            <w:vAlign w:val="center"/>
            <w:hideMark/>
          </w:tcPr>
          <w:p w14:paraId="742D7DD9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34</w:t>
            </w:r>
          </w:p>
        </w:tc>
        <w:tc>
          <w:tcPr>
            <w:tcW w:w="421" w:type="pct"/>
            <w:noWrap/>
            <w:vAlign w:val="center"/>
            <w:hideMark/>
          </w:tcPr>
          <w:p w14:paraId="1041E259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18"/>
                <w:szCs w:val="18"/>
              </w:rPr>
              <w:t>0.69</w:t>
            </w:r>
          </w:p>
        </w:tc>
        <w:tc>
          <w:tcPr>
            <w:tcW w:w="421" w:type="pct"/>
            <w:noWrap/>
            <w:vAlign w:val="center"/>
            <w:hideMark/>
          </w:tcPr>
          <w:p w14:paraId="4A953531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425" w:type="pct"/>
            <w:noWrap/>
            <w:vAlign w:val="center"/>
            <w:hideMark/>
          </w:tcPr>
          <w:p w14:paraId="59266FDE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0.32</w:t>
            </w:r>
          </w:p>
        </w:tc>
        <w:tc>
          <w:tcPr>
            <w:tcW w:w="322" w:type="pct"/>
            <w:tcBorders>
              <w:right w:val="single" w:sz="18" w:space="0" w:color="auto"/>
            </w:tcBorders>
            <w:noWrap/>
            <w:vAlign w:val="center"/>
            <w:hideMark/>
          </w:tcPr>
          <w:p w14:paraId="329E7409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18"/>
                <w:szCs w:val="18"/>
              </w:rPr>
              <w:t>8.44</w:t>
            </w:r>
          </w:p>
        </w:tc>
      </w:tr>
      <w:tr w:rsidR="00404C01" w:rsidRPr="00360FFA" w14:paraId="37AEED0A" w14:textId="77777777" w:rsidTr="001B5FA0">
        <w:trPr>
          <w:trHeight w:val="211"/>
          <w:jc w:val="center"/>
        </w:trPr>
        <w:tc>
          <w:tcPr>
            <w:tcW w:w="180" w:type="pct"/>
            <w:vMerge/>
            <w:tcBorders>
              <w:left w:val="single" w:sz="18" w:space="0" w:color="auto"/>
            </w:tcBorders>
            <w:vAlign w:val="center"/>
            <w:hideMark/>
          </w:tcPr>
          <w:p w14:paraId="50A2014D" w14:textId="77777777" w:rsidR="00404C01" w:rsidRPr="00360FFA" w:rsidRDefault="00404C01" w:rsidP="002635BC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40" w:type="pct"/>
            <w:noWrap/>
            <w:vAlign w:val="bottom"/>
            <w:hideMark/>
          </w:tcPr>
          <w:p w14:paraId="7218C1EF" w14:textId="77777777" w:rsidR="00404C01" w:rsidRPr="00674E93" w:rsidRDefault="00404C01" w:rsidP="002635BC">
            <w:pPr>
              <w:spacing w:after="0"/>
              <w:jc w:val="left"/>
              <w:rPr>
                <w:sz w:val="18"/>
                <w:szCs w:val="18"/>
              </w:rPr>
            </w:pPr>
            <w:r w:rsidRPr="00674E93">
              <w:rPr>
                <w:rFonts w:ascii="Calibri" w:hAnsi="Calibri" w:cs="Calibri"/>
                <w:color w:val="000000"/>
                <w:sz w:val="18"/>
                <w:szCs w:val="18"/>
              </w:rPr>
              <w:t>Levene's Robust Test (LVT)</w:t>
            </w:r>
          </w:p>
        </w:tc>
        <w:tc>
          <w:tcPr>
            <w:tcW w:w="407" w:type="pct"/>
            <w:noWrap/>
            <w:vAlign w:val="center"/>
            <w:hideMark/>
          </w:tcPr>
          <w:p w14:paraId="3AD4DB4C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44</w:t>
            </w:r>
          </w:p>
        </w:tc>
        <w:tc>
          <w:tcPr>
            <w:tcW w:w="421" w:type="pct"/>
            <w:noWrap/>
            <w:vAlign w:val="center"/>
            <w:hideMark/>
          </w:tcPr>
          <w:p w14:paraId="12EDB4A0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0.52</w:t>
            </w:r>
          </w:p>
        </w:tc>
        <w:tc>
          <w:tcPr>
            <w:tcW w:w="421" w:type="pct"/>
            <w:noWrap/>
            <w:vAlign w:val="center"/>
            <w:hideMark/>
          </w:tcPr>
          <w:p w14:paraId="44371293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0.06</w:t>
            </w:r>
          </w:p>
        </w:tc>
        <w:tc>
          <w:tcPr>
            <w:tcW w:w="421" w:type="pct"/>
            <w:noWrap/>
            <w:vAlign w:val="center"/>
            <w:hideMark/>
          </w:tcPr>
          <w:p w14:paraId="0FD070F0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b/>
                <w:bCs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18"/>
                <w:szCs w:val="18"/>
              </w:rPr>
              <w:t>2.96</w:t>
            </w:r>
          </w:p>
        </w:tc>
        <w:tc>
          <w:tcPr>
            <w:tcW w:w="421" w:type="pct"/>
            <w:noWrap/>
            <w:vAlign w:val="center"/>
            <w:hideMark/>
          </w:tcPr>
          <w:p w14:paraId="4A89715E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b/>
                <w:bCs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18"/>
                <w:szCs w:val="18"/>
              </w:rPr>
              <w:t>1.66</w:t>
            </w:r>
          </w:p>
        </w:tc>
        <w:tc>
          <w:tcPr>
            <w:tcW w:w="421" w:type="pct"/>
            <w:noWrap/>
            <w:vAlign w:val="center"/>
            <w:hideMark/>
          </w:tcPr>
          <w:p w14:paraId="15CEF63F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1.85</w:t>
            </w:r>
          </w:p>
        </w:tc>
        <w:tc>
          <w:tcPr>
            <w:tcW w:w="421" w:type="pct"/>
            <w:noWrap/>
            <w:vAlign w:val="center"/>
            <w:hideMark/>
          </w:tcPr>
          <w:p w14:paraId="3FC99339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1.27</w:t>
            </w:r>
          </w:p>
        </w:tc>
        <w:tc>
          <w:tcPr>
            <w:tcW w:w="425" w:type="pct"/>
            <w:noWrap/>
            <w:vAlign w:val="center"/>
            <w:hideMark/>
          </w:tcPr>
          <w:p w14:paraId="3321BE5C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0.81</w:t>
            </w:r>
          </w:p>
        </w:tc>
        <w:tc>
          <w:tcPr>
            <w:tcW w:w="322" w:type="pct"/>
            <w:tcBorders>
              <w:right w:val="single" w:sz="18" w:space="0" w:color="auto"/>
            </w:tcBorders>
            <w:noWrap/>
            <w:vAlign w:val="center"/>
            <w:hideMark/>
          </w:tcPr>
          <w:p w14:paraId="3090A24B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81</w:t>
            </w:r>
          </w:p>
        </w:tc>
      </w:tr>
      <w:tr w:rsidR="00404C01" w:rsidRPr="00360FFA" w14:paraId="42678B59" w14:textId="77777777" w:rsidTr="001B5FA0">
        <w:trPr>
          <w:trHeight w:val="211"/>
          <w:jc w:val="center"/>
        </w:trPr>
        <w:tc>
          <w:tcPr>
            <w:tcW w:w="180" w:type="pct"/>
            <w:vMerge/>
            <w:tcBorders>
              <w:left w:val="single" w:sz="18" w:space="0" w:color="auto"/>
              <w:bottom w:val="single" w:sz="18" w:space="0" w:color="auto"/>
            </w:tcBorders>
            <w:vAlign w:val="center"/>
            <w:hideMark/>
          </w:tcPr>
          <w:p w14:paraId="4CC871A6" w14:textId="77777777" w:rsidR="00404C01" w:rsidRPr="00360FFA" w:rsidRDefault="00404C01" w:rsidP="002635BC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40" w:type="pct"/>
            <w:tcBorders>
              <w:bottom w:val="single" w:sz="18" w:space="0" w:color="auto"/>
            </w:tcBorders>
            <w:noWrap/>
            <w:vAlign w:val="bottom"/>
            <w:hideMark/>
          </w:tcPr>
          <w:p w14:paraId="40BCBF0D" w14:textId="77777777" w:rsidR="00404C01" w:rsidRPr="00674E93" w:rsidRDefault="00404C01" w:rsidP="002635BC">
            <w:pPr>
              <w:spacing w:after="0"/>
              <w:jc w:val="left"/>
              <w:rPr>
                <w:sz w:val="18"/>
                <w:szCs w:val="18"/>
              </w:rPr>
            </w:pPr>
            <w:r w:rsidRPr="00674E9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Deviation Reg. Model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(</w:t>
            </w:r>
            <w:r w:rsidRPr="00674E93">
              <w:rPr>
                <w:rFonts w:ascii="Calibri" w:hAnsi="Calibri" w:cs="Calibri"/>
                <w:color w:val="000000"/>
                <w:sz w:val="18"/>
                <w:szCs w:val="18"/>
              </w:rPr>
              <w:t>DRM)</w:t>
            </w:r>
          </w:p>
        </w:tc>
        <w:tc>
          <w:tcPr>
            <w:tcW w:w="407" w:type="pct"/>
            <w:tcBorders>
              <w:bottom w:val="single" w:sz="18" w:space="0" w:color="auto"/>
            </w:tcBorders>
            <w:noWrap/>
            <w:vAlign w:val="center"/>
            <w:hideMark/>
          </w:tcPr>
          <w:p w14:paraId="23FA3615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15</w:t>
            </w:r>
          </w:p>
        </w:tc>
        <w:tc>
          <w:tcPr>
            <w:tcW w:w="421" w:type="pct"/>
            <w:tcBorders>
              <w:bottom w:val="single" w:sz="18" w:space="0" w:color="auto"/>
            </w:tcBorders>
            <w:noWrap/>
            <w:vAlign w:val="center"/>
            <w:hideMark/>
          </w:tcPr>
          <w:p w14:paraId="50F98DBB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6</w:t>
            </w:r>
          </w:p>
        </w:tc>
        <w:tc>
          <w:tcPr>
            <w:tcW w:w="421" w:type="pct"/>
            <w:tcBorders>
              <w:bottom w:val="single" w:sz="18" w:space="0" w:color="auto"/>
            </w:tcBorders>
            <w:noWrap/>
            <w:vAlign w:val="center"/>
            <w:hideMark/>
          </w:tcPr>
          <w:p w14:paraId="10BF316D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0.45</w:t>
            </w:r>
          </w:p>
        </w:tc>
        <w:tc>
          <w:tcPr>
            <w:tcW w:w="421" w:type="pct"/>
            <w:tcBorders>
              <w:bottom w:val="single" w:sz="18" w:space="0" w:color="auto"/>
            </w:tcBorders>
            <w:noWrap/>
            <w:vAlign w:val="center"/>
            <w:hideMark/>
          </w:tcPr>
          <w:p w14:paraId="11D7EB0E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421" w:type="pct"/>
            <w:tcBorders>
              <w:bottom w:val="single" w:sz="18" w:space="0" w:color="auto"/>
            </w:tcBorders>
            <w:noWrap/>
            <w:vAlign w:val="center"/>
            <w:hideMark/>
          </w:tcPr>
          <w:p w14:paraId="2361445D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1.73</w:t>
            </w:r>
          </w:p>
        </w:tc>
        <w:tc>
          <w:tcPr>
            <w:tcW w:w="421" w:type="pct"/>
            <w:tcBorders>
              <w:bottom w:val="single" w:sz="18" w:space="0" w:color="auto"/>
            </w:tcBorders>
            <w:noWrap/>
            <w:vAlign w:val="center"/>
            <w:hideMark/>
          </w:tcPr>
          <w:p w14:paraId="65887A2D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1.6</w:t>
            </w:r>
          </w:p>
        </w:tc>
        <w:tc>
          <w:tcPr>
            <w:tcW w:w="421" w:type="pct"/>
            <w:tcBorders>
              <w:bottom w:val="single" w:sz="18" w:space="0" w:color="auto"/>
            </w:tcBorders>
            <w:noWrap/>
            <w:vAlign w:val="center"/>
            <w:hideMark/>
          </w:tcPr>
          <w:p w14:paraId="3FC3FABF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1.67</w:t>
            </w:r>
          </w:p>
        </w:tc>
        <w:tc>
          <w:tcPr>
            <w:tcW w:w="425" w:type="pct"/>
            <w:tcBorders>
              <w:bottom w:val="single" w:sz="18" w:space="0" w:color="auto"/>
            </w:tcBorders>
            <w:noWrap/>
            <w:vAlign w:val="center"/>
            <w:hideMark/>
          </w:tcPr>
          <w:p w14:paraId="5C774887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-0.99</w:t>
            </w:r>
          </w:p>
        </w:tc>
        <w:tc>
          <w:tcPr>
            <w:tcW w:w="322" w:type="pct"/>
            <w:tcBorders>
              <w:bottom w:val="single" w:sz="18" w:space="0" w:color="auto"/>
              <w:right w:val="single" w:sz="18" w:space="0" w:color="auto"/>
            </w:tcBorders>
            <w:noWrap/>
            <w:vAlign w:val="center"/>
            <w:hideMark/>
          </w:tcPr>
          <w:p w14:paraId="67264665" w14:textId="77777777" w:rsidR="00404C01" w:rsidRPr="00360FFA" w:rsidRDefault="00404C01" w:rsidP="002635BC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2</w:t>
            </w:r>
          </w:p>
        </w:tc>
      </w:tr>
      <w:tr w:rsidR="00404C01" w:rsidRPr="00360FFA" w14:paraId="7AEC125F" w14:textId="77777777" w:rsidTr="001B5FA0">
        <w:trPr>
          <w:trHeight w:val="211"/>
          <w:jc w:val="center"/>
        </w:trPr>
        <w:tc>
          <w:tcPr>
            <w:tcW w:w="1321" w:type="pct"/>
            <w:gridSpan w:val="2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1959BC70" w14:textId="77777777" w:rsidR="00404C01" w:rsidRPr="007009C1" w:rsidRDefault="00404C01" w:rsidP="002635BC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Standard error </w:t>
            </w:r>
            <w:r w:rsidRPr="00360FFA">
              <w:rPr>
                <w:b/>
                <w:bCs/>
                <w:sz w:val="18"/>
                <w:szCs w:val="18"/>
              </w:rPr>
              <w:t>in 1e-3</w:t>
            </w:r>
            <w:r>
              <w:rPr>
                <w:b/>
                <w:bCs/>
                <w:sz w:val="18"/>
                <w:szCs w:val="18"/>
              </w:rPr>
              <w:t>s</w:t>
            </w:r>
          </w:p>
        </w:tc>
        <w:tc>
          <w:tcPr>
            <w:tcW w:w="407" w:type="pct"/>
            <w:tcBorders>
              <w:bottom w:val="single" w:sz="18" w:space="0" w:color="auto"/>
            </w:tcBorders>
            <w:noWrap/>
            <w:vAlign w:val="bottom"/>
          </w:tcPr>
          <w:p w14:paraId="229EC5C5" w14:textId="77777777" w:rsidR="00404C01" w:rsidRPr="007009C1" w:rsidRDefault="00404C01" w:rsidP="002635BC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7009C1">
              <w:rPr>
                <w:rFonts w:ascii="Calibri" w:hAnsi="Calibri" w:cs="Calibri"/>
                <w:color w:val="000000"/>
                <w:sz w:val="18"/>
                <w:szCs w:val="18"/>
              </w:rPr>
              <w:t>0.33</w:t>
            </w:r>
          </w:p>
        </w:tc>
        <w:tc>
          <w:tcPr>
            <w:tcW w:w="421" w:type="pct"/>
            <w:tcBorders>
              <w:bottom w:val="single" w:sz="18" w:space="0" w:color="auto"/>
            </w:tcBorders>
            <w:noWrap/>
            <w:vAlign w:val="bottom"/>
          </w:tcPr>
          <w:p w14:paraId="4015C912" w14:textId="77777777" w:rsidR="00404C01" w:rsidRPr="007009C1" w:rsidRDefault="00404C01" w:rsidP="002635BC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7009C1">
              <w:rPr>
                <w:rFonts w:ascii="Calibri" w:hAnsi="Calibri" w:cs="Calibri"/>
                <w:color w:val="000000"/>
                <w:sz w:val="18"/>
                <w:szCs w:val="18"/>
              </w:rPr>
              <w:t>0.34</w:t>
            </w:r>
          </w:p>
        </w:tc>
        <w:tc>
          <w:tcPr>
            <w:tcW w:w="421" w:type="pct"/>
            <w:tcBorders>
              <w:bottom w:val="single" w:sz="18" w:space="0" w:color="auto"/>
            </w:tcBorders>
            <w:noWrap/>
            <w:vAlign w:val="bottom"/>
          </w:tcPr>
          <w:p w14:paraId="1ECF7B5A" w14:textId="77777777" w:rsidR="00404C01" w:rsidRPr="007009C1" w:rsidRDefault="00404C01" w:rsidP="002635BC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7009C1">
              <w:rPr>
                <w:rFonts w:ascii="Calibri" w:hAnsi="Calibri" w:cs="Calibri"/>
                <w:color w:val="000000"/>
                <w:sz w:val="18"/>
                <w:szCs w:val="18"/>
              </w:rPr>
              <w:t>0.34</w:t>
            </w:r>
          </w:p>
        </w:tc>
        <w:tc>
          <w:tcPr>
            <w:tcW w:w="421" w:type="pct"/>
            <w:tcBorders>
              <w:bottom w:val="single" w:sz="18" w:space="0" w:color="auto"/>
            </w:tcBorders>
            <w:noWrap/>
            <w:vAlign w:val="bottom"/>
          </w:tcPr>
          <w:p w14:paraId="18BBEDEF" w14:textId="77777777" w:rsidR="00404C01" w:rsidRPr="007009C1" w:rsidRDefault="00404C01" w:rsidP="002635BC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7009C1">
              <w:rPr>
                <w:rFonts w:ascii="Calibri" w:hAnsi="Calibri" w:cs="Calibri"/>
                <w:color w:val="000000"/>
                <w:sz w:val="18"/>
                <w:szCs w:val="18"/>
              </w:rPr>
              <w:t>0.34</w:t>
            </w:r>
          </w:p>
        </w:tc>
        <w:tc>
          <w:tcPr>
            <w:tcW w:w="421" w:type="pct"/>
            <w:tcBorders>
              <w:bottom w:val="single" w:sz="18" w:space="0" w:color="auto"/>
            </w:tcBorders>
            <w:noWrap/>
            <w:vAlign w:val="bottom"/>
          </w:tcPr>
          <w:p w14:paraId="7CA3B32D" w14:textId="77777777" w:rsidR="00404C01" w:rsidRPr="007009C1" w:rsidRDefault="00404C01" w:rsidP="002635BC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7009C1">
              <w:rPr>
                <w:rFonts w:ascii="Calibri" w:hAnsi="Calibri" w:cs="Calibri"/>
                <w:color w:val="000000"/>
                <w:sz w:val="18"/>
                <w:szCs w:val="18"/>
              </w:rPr>
              <w:t>0.34</w:t>
            </w:r>
          </w:p>
        </w:tc>
        <w:tc>
          <w:tcPr>
            <w:tcW w:w="421" w:type="pct"/>
            <w:tcBorders>
              <w:bottom w:val="single" w:sz="18" w:space="0" w:color="auto"/>
            </w:tcBorders>
            <w:noWrap/>
            <w:vAlign w:val="bottom"/>
          </w:tcPr>
          <w:p w14:paraId="2F1DBEE2" w14:textId="77777777" w:rsidR="00404C01" w:rsidRPr="007009C1" w:rsidRDefault="00404C01" w:rsidP="002635BC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7009C1">
              <w:rPr>
                <w:rFonts w:ascii="Calibri" w:hAnsi="Calibri" w:cs="Calibri"/>
                <w:color w:val="000000"/>
                <w:sz w:val="18"/>
                <w:szCs w:val="18"/>
              </w:rPr>
              <w:t>0.34</w:t>
            </w:r>
          </w:p>
        </w:tc>
        <w:tc>
          <w:tcPr>
            <w:tcW w:w="421" w:type="pct"/>
            <w:tcBorders>
              <w:bottom w:val="single" w:sz="18" w:space="0" w:color="auto"/>
            </w:tcBorders>
            <w:noWrap/>
            <w:vAlign w:val="bottom"/>
          </w:tcPr>
          <w:p w14:paraId="2330AF8E" w14:textId="77777777" w:rsidR="00404C01" w:rsidRPr="007009C1" w:rsidRDefault="00404C01" w:rsidP="002635BC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7009C1">
              <w:rPr>
                <w:rFonts w:ascii="Calibri" w:hAnsi="Calibri" w:cs="Calibri"/>
                <w:color w:val="000000"/>
                <w:sz w:val="18"/>
                <w:szCs w:val="18"/>
              </w:rPr>
              <w:t>0.32</w:t>
            </w:r>
          </w:p>
        </w:tc>
        <w:tc>
          <w:tcPr>
            <w:tcW w:w="425" w:type="pct"/>
            <w:tcBorders>
              <w:bottom w:val="single" w:sz="18" w:space="0" w:color="auto"/>
            </w:tcBorders>
            <w:noWrap/>
            <w:vAlign w:val="bottom"/>
          </w:tcPr>
          <w:p w14:paraId="1DCBB10E" w14:textId="77777777" w:rsidR="00404C01" w:rsidRPr="007009C1" w:rsidRDefault="00404C01" w:rsidP="002635BC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7009C1">
              <w:rPr>
                <w:rFonts w:ascii="Calibri" w:hAnsi="Calibri" w:cs="Calibri"/>
                <w:color w:val="000000"/>
                <w:sz w:val="18"/>
                <w:szCs w:val="18"/>
              </w:rPr>
              <w:t>0.34</w:t>
            </w:r>
          </w:p>
        </w:tc>
        <w:tc>
          <w:tcPr>
            <w:tcW w:w="322" w:type="pct"/>
            <w:tcBorders>
              <w:bottom w:val="single" w:sz="18" w:space="0" w:color="auto"/>
              <w:right w:val="single" w:sz="18" w:space="0" w:color="auto"/>
            </w:tcBorders>
            <w:noWrap/>
            <w:vAlign w:val="bottom"/>
          </w:tcPr>
          <w:p w14:paraId="2A543117" w14:textId="77777777" w:rsidR="00404C01" w:rsidRPr="007009C1" w:rsidRDefault="00404C01" w:rsidP="002635BC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7009C1">
              <w:rPr>
                <w:rFonts w:ascii="Calibri" w:hAnsi="Calibri" w:cs="Calibri"/>
                <w:color w:val="000000"/>
                <w:sz w:val="18"/>
                <w:szCs w:val="18"/>
              </w:rPr>
              <w:t>0.33</w:t>
            </w:r>
          </w:p>
        </w:tc>
      </w:tr>
      <w:tr w:rsidR="00404C01" w:rsidRPr="00360FFA" w14:paraId="209126FF" w14:textId="77777777" w:rsidTr="002635BC">
        <w:trPr>
          <w:trHeight w:val="211"/>
          <w:jc w:val="center"/>
        </w:trPr>
        <w:tc>
          <w:tcPr>
            <w:tcW w:w="5000" w:type="pct"/>
            <w:gridSpan w:val="11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D89D09B" w14:textId="1439DD6D" w:rsidR="00404C01" w:rsidRPr="00360FFA" w:rsidRDefault="00404C01" w:rsidP="002635BC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 w:rsidRPr="00360FFA">
              <w:rPr>
                <w:b/>
                <w:bCs/>
                <w:sz w:val="18"/>
                <w:szCs w:val="18"/>
              </w:rPr>
              <w:t xml:space="preserve">Table </w:t>
            </w:r>
            <w:r>
              <w:rPr>
                <w:b/>
                <w:bCs/>
                <w:sz w:val="18"/>
                <w:szCs w:val="18"/>
              </w:rPr>
              <w:t>s3</w:t>
            </w:r>
            <w:r w:rsidRPr="00360FFA">
              <w:rPr>
                <w:b/>
                <w:bCs/>
                <w:sz w:val="18"/>
                <w:szCs w:val="18"/>
              </w:rPr>
              <w:t>a: Internal GxE enrichment analysis (UKBB White British to White non-British)</w:t>
            </w:r>
          </w:p>
          <w:p w14:paraId="3B149B28" w14:textId="77777777" w:rsidR="00404C01" w:rsidRPr="00360FFA" w:rsidRDefault="00404C01" w:rsidP="002635BC">
            <w:pPr>
              <w:spacing w:after="0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</w:t>
            </w:r>
            <w:r w:rsidRPr="00360FFA">
              <w:rPr>
                <w:sz w:val="18"/>
                <w:szCs w:val="18"/>
              </w:rPr>
              <w:t xml:space="preserve">enrichment coefficient for GxE </w:t>
            </w:r>
            <w:r>
              <w:rPr>
                <w:sz w:val="18"/>
                <w:szCs w:val="18"/>
              </w:rPr>
              <w:t xml:space="preserve">and SE </w:t>
            </w:r>
            <w:r w:rsidRPr="00360FFA">
              <w:rPr>
                <w:sz w:val="18"/>
                <w:szCs w:val="18"/>
              </w:rPr>
              <w:t>at several p-value thresholds and overall</w:t>
            </w:r>
            <w:r>
              <w:rPr>
                <w:sz w:val="18"/>
                <w:szCs w:val="18"/>
              </w:rPr>
              <w:t xml:space="preserve"> -- </w:t>
            </w:r>
            <w:r w:rsidRPr="00360FFA">
              <w:rPr>
                <w:sz w:val="18"/>
                <w:szCs w:val="18"/>
              </w:rPr>
              <w:t xml:space="preserve">more positive at more stringent threshold means better; </w:t>
            </w:r>
            <w:r w:rsidRPr="009B5735">
              <w:rPr>
                <w:b/>
                <w:bCs/>
                <w:sz w:val="18"/>
                <w:szCs w:val="18"/>
              </w:rPr>
              <w:t>Red</w:t>
            </w:r>
            <w:r w:rsidRPr="00360FFA">
              <w:rPr>
                <w:b/>
                <w:bCs/>
                <w:sz w:val="18"/>
                <w:szCs w:val="18"/>
              </w:rPr>
              <w:t>:</w:t>
            </w:r>
            <w:r w:rsidRPr="00360FFA">
              <w:rPr>
                <w:sz w:val="18"/>
                <w:szCs w:val="18"/>
              </w:rPr>
              <w:t xml:space="preserve"> best </w:t>
            </w:r>
            <w:r>
              <w:rPr>
                <w:sz w:val="18"/>
                <w:szCs w:val="18"/>
              </w:rPr>
              <w:t xml:space="preserve">performing statistical test; </w:t>
            </w:r>
            <w:r w:rsidRPr="00360FFA">
              <w:rPr>
                <w:b/>
                <w:bCs/>
                <w:sz w:val="18"/>
                <w:szCs w:val="18"/>
              </w:rPr>
              <w:t>BMI:</w:t>
            </w:r>
            <w:r w:rsidRPr="00360FFA">
              <w:rPr>
                <w:sz w:val="18"/>
                <w:szCs w:val="18"/>
              </w:rPr>
              <w:t xml:space="preserve"> body mass index; </w:t>
            </w:r>
            <w:r w:rsidRPr="00360FFA">
              <w:rPr>
                <w:b/>
                <w:bCs/>
                <w:sz w:val="18"/>
                <w:szCs w:val="18"/>
              </w:rPr>
              <w:t>T2D:</w:t>
            </w:r>
            <w:r w:rsidRPr="00360FFA">
              <w:rPr>
                <w:sz w:val="18"/>
                <w:szCs w:val="18"/>
              </w:rPr>
              <w:t xml:space="preserve"> type 2 diabetes</w:t>
            </w:r>
            <w:r>
              <w:rPr>
                <w:sz w:val="18"/>
                <w:szCs w:val="18"/>
              </w:rPr>
              <w:t xml:space="preserve">; </w:t>
            </w:r>
            <w:r>
              <w:rPr>
                <w:b/>
                <w:bCs/>
                <w:sz w:val="18"/>
                <w:szCs w:val="18"/>
              </w:rPr>
              <w:t>Bl</w:t>
            </w:r>
            <w:r w:rsidRPr="003930C0">
              <w:rPr>
                <w:b/>
                <w:bCs/>
                <w:sz w:val="18"/>
                <w:szCs w:val="18"/>
              </w:rPr>
              <w:t>ank</w:t>
            </w:r>
            <w:r>
              <w:rPr>
                <w:sz w:val="18"/>
                <w:szCs w:val="18"/>
              </w:rPr>
              <w:t>: absence of significant GxE at a threshold; only one SE are shown per threshold because they are nearly identical for all tests and phenotypes.</w:t>
            </w:r>
          </w:p>
        </w:tc>
      </w:tr>
    </w:tbl>
    <w:p w14:paraId="24E52D7E" w14:textId="0A85C85D" w:rsidR="001B5FA0" w:rsidRDefault="001B5FA0" w:rsidP="001B5FA0">
      <w:pPr>
        <w:pStyle w:val="Heading3"/>
      </w:pPr>
      <w:r>
        <w:t xml:space="preserve">PEGS External GxE </w:t>
      </w:r>
      <w:r w:rsidRPr="00360FFA">
        <w:t>enrichment analysis</w:t>
      </w:r>
    </w:p>
    <w:p w14:paraId="1A46E1A9" w14:textId="77A62D93" w:rsidR="00090B0C" w:rsidRPr="00725920" w:rsidRDefault="00090B0C" w:rsidP="00090B0C">
      <w:r>
        <w:t>The following summarize external GxE enrichment coefficients based on the White Europeans in UKBB and PEGS.</w:t>
      </w:r>
    </w:p>
    <w:tbl>
      <w:tblPr>
        <w:tblW w:w="0" w:type="auto"/>
        <w:tblCellMar>
          <w:left w:w="0" w:type="dxa"/>
          <w:right w:w="29" w:type="dxa"/>
        </w:tblCellMar>
        <w:tblLook w:val="04A0" w:firstRow="1" w:lastRow="0" w:firstColumn="1" w:lastColumn="0" w:noHBand="0" w:noVBand="1"/>
      </w:tblPr>
      <w:tblGrid>
        <w:gridCol w:w="374"/>
        <w:gridCol w:w="2295"/>
        <w:gridCol w:w="755"/>
        <w:gridCol w:w="755"/>
        <w:gridCol w:w="755"/>
        <w:gridCol w:w="755"/>
        <w:gridCol w:w="755"/>
        <w:gridCol w:w="755"/>
        <w:gridCol w:w="755"/>
        <w:gridCol w:w="755"/>
        <w:gridCol w:w="605"/>
      </w:tblGrid>
      <w:tr w:rsidR="00725920" w:rsidRPr="00BB4BB8" w14:paraId="3EF91B50" w14:textId="77777777" w:rsidTr="002635BC">
        <w:trPr>
          <w:trHeight w:val="240"/>
        </w:trPr>
        <w:tc>
          <w:tcPr>
            <w:tcW w:w="0" w:type="auto"/>
            <w:vMerge w:val="restart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2D4A6" w14:textId="77777777" w:rsidR="00725920" w:rsidRPr="00B00757" w:rsidRDefault="00725920" w:rsidP="002635BC">
            <w:pPr>
              <w:pStyle w:val="NoSpacing"/>
              <w:jc w:val="center"/>
              <w:rPr>
                <w:b/>
                <w:bCs/>
                <w:sz w:val="16"/>
                <w:szCs w:val="16"/>
              </w:rPr>
            </w:pPr>
            <w:r w:rsidRPr="00B00757">
              <w:rPr>
                <w:b/>
                <w:bCs/>
                <w:sz w:val="16"/>
                <w:szCs w:val="16"/>
              </w:rPr>
              <w:t>P</w:t>
            </w:r>
            <w:r>
              <w:rPr>
                <w:b/>
                <w:bCs/>
                <w:sz w:val="16"/>
                <w:szCs w:val="16"/>
              </w:rPr>
              <w:t>HE</w:t>
            </w:r>
          </w:p>
        </w:tc>
        <w:tc>
          <w:tcPr>
            <w:tcW w:w="0" w:type="auto"/>
            <w:vMerge w:val="restar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4DD50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</w:t>
            </w:r>
            <w:r w:rsidRPr="00BB4BB8">
              <w:rPr>
                <w:b/>
                <w:bCs/>
              </w:rPr>
              <w:t>est</w:t>
            </w:r>
          </w:p>
        </w:tc>
        <w:tc>
          <w:tcPr>
            <w:tcW w:w="0" w:type="auto"/>
            <w:gridSpan w:val="9"/>
            <w:tcBorders>
              <w:top w:val="single" w:sz="18" w:space="0" w:color="auto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21AB2D64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  <w:r w:rsidRPr="00BB4BB8">
              <w:rPr>
                <w:b/>
                <w:bCs/>
              </w:rPr>
              <w:t>Estimated GXE enrichment coefficient (Standard Error) in 1e-3</w:t>
            </w:r>
          </w:p>
        </w:tc>
      </w:tr>
      <w:tr w:rsidR="00725920" w:rsidRPr="00BB4BB8" w14:paraId="310EF19C" w14:textId="77777777" w:rsidTr="002635BC">
        <w:trPr>
          <w:trHeight w:val="240"/>
        </w:trPr>
        <w:tc>
          <w:tcPr>
            <w:tcW w:w="0" w:type="auto"/>
            <w:vMerge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999890" w14:textId="77777777" w:rsidR="00725920" w:rsidRPr="00BB4BB8" w:rsidRDefault="00725920" w:rsidP="002635BC">
            <w:pPr>
              <w:pStyle w:val="NoSpacing"/>
              <w:jc w:val="center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7EB79D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</w:p>
        </w:tc>
        <w:tc>
          <w:tcPr>
            <w:tcW w:w="0" w:type="auto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6B9B5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  <w:r w:rsidRPr="00BB4BB8">
              <w:rPr>
                <w:b/>
                <w:bCs/>
              </w:rPr>
              <w:t>GXE significance by p-value cut-offs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721F2D04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  <w:r w:rsidRPr="00BB4BB8">
              <w:rPr>
                <w:b/>
                <w:bCs/>
              </w:rPr>
              <w:t>overall</w:t>
            </w:r>
          </w:p>
        </w:tc>
      </w:tr>
      <w:tr w:rsidR="00725920" w:rsidRPr="00BB4BB8" w14:paraId="518215D1" w14:textId="77777777" w:rsidTr="002635BC">
        <w:trPr>
          <w:trHeight w:val="240"/>
        </w:trPr>
        <w:tc>
          <w:tcPr>
            <w:tcW w:w="0" w:type="auto"/>
            <w:vMerge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557AA97" w14:textId="77777777" w:rsidR="00725920" w:rsidRPr="00BB4BB8" w:rsidRDefault="00725920" w:rsidP="002635BC">
            <w:pPr>
              <w:pStyle w:val="NoSpacing"/>
              <w:jc w:val="center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F38302F" w14:textId="77777777" w:rsidR="00725920" w:rsidRPr="00BB4BB8" w:rsidRDefault="00725920" w:rsidP="002635BC">
            <w:pPr>
              <w:pStyle w:val="NoSpacing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D3FF0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  <w:r w:rsidRPr="00BB4BB8">
              <w:rPr>
                <w:b/>
                <w:bCs/>
              </w:rPr>
              <w:t>5.00E-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A8AE4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  <w:r w:rsidRPr="00BB4BB8">
              <w:rPr>
                <w:b/>
                <w:bCs/>
              </w:rPr>
              <w:t>5.00E-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F2936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  <w:r w:rsidRPr="00BB4BB8">
              <w:rPr>
                <w:b/>
                <w:bCs/>
              </w:rPr>
              <w:t>5.00E-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CFB66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  <w:r w:rsidRPr="00BB4BB8">
              <w:rPr>
                <w:b/>
                <w:bCs/>
              </w:rPr>
              <w:t>5.00E-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5386C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  <w:r w:rsidRPr="00BB4BB8">
              <w:rPr>
                <w:b/>
                <w:bCs/>
              </w:rPr>
              <w:t>5.00E-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23BD6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  <w:r w:rsidRPr="00BB4BB8">
              <w:rPr>
                <w:b/>
                <w:bCs/>
              </w:rPr>
              <w:t>5.00E-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E47D9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  <w:r w:rsidRPr="00BB4BB8">
              <w:rPr>
                <w:b/>
                <w:bCs/>
              </w:rPr>
              <w:t>5.00E-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73822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  <w:r w:rsidRPr="00BB4BB8">
              <w:rPr>
                <w:b/>
                <w:bCs/>
              </w:rPr>
              <w:t>5.00E-09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7F614431" w14:textId="77777777" w:rsidR="00725920" w:rsidRPr="00BB4BB8" w:rsidRDefault="00725920" w:rsidP="002635BC">
            <w:pPr>
              <w:pStyle w:val="NoSpacing"/>
            </w:pPr>
          </w:p>
        </w:tc>
      </w:tr>
      <w:tr w:rsidR="00725920" w:rsidRPr="00BB4BB8" w14:paraId="33A63F23" w14:textId="77777777" w:rsidTr="002635BC">
        <w:trPr>
          <w:trHeight w:val="240"/>
        </w:trPr>
        <w:tc>
          <w:tcPr>
            <w:tcW w:w="0" w:type="auto"/>
            <w:vMerge w:val="restart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8BE33F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  <w:r w:rsidRPr="00BB4BB8">
              <w:rPr>
                <w:b/>
                <w:bCs/>
              </w:rPr>
              <w:t>BMI</w:t>
            </w:r>
          </w:p>
        </w:tc>
        <w:tc>
          <w:tcPr>
            <w:tcW w:w="0" w:type="auto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9A614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GWAS (GLM/OLS)</w:t>
            </w:r>
          </w:p>
        </w:tc>
        <w:tc>
          <w:tcPr>
            <w:tcW w:w="0" w:type="auto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51DF8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-8.38</w:t>
            </w:r>
          </w:p>
        </w:tc>
        <w:tc>
          <w:tcPr>
            <w:tcW w:w="0" w:type="auto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B5843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-0.13</w:t>
            </w:r>
          </w:p>
        </w:tc>
        <w:tc>
          <w:tcPr>
            <w:tcW w:w="0" w:type="auto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5B969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-9.68</w:t>
            </w:r>
          </w:p>
        </w:tc>
        <w:tc>
          <w:tcPr>
            <w:tcW w:w="0" w:type="auto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6DE64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-3.24</w:t>
            </w:r>
          </w:p>
        </w:tc>
        <w:tc>
          <w:tcPr>
            <w:tcW w:w="0" w:type="auto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E8CBA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-0.04</w:t>
            </w:r>
          </w:p>
        </w:tc>
        <w:tc>
          <w:tcPr>
            <w:tcW w:w="0" w:type="auto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992B6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-3.51</w:t>
            </w:r>
          </w:p>
        </w:tc>
        <w:tc>
          <w:tcPr>
            <w:tcW w:w="0" w:type="auto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E3379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-3.86</w:t>
            </w:r>
          </w:p>
        </w:tc>
        <w:tc>
          <w:tcPr>
            <w:tcW w:w="0" w:type="auto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97D40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-3.62</w:t>
            </w:r>
          </w:p>
        </w:tc>
        <w:tc>
          <w:tcPr>
            <w:tcW w:w="0" w:type="auto"/>
            <w:tcBorders>
              <w:top w:val="single" w:sz="18" w:space="0" w:color="auto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52C6E75A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-6.29</w:t>
            </w:r>
          </w:p>
        </w:tc>
      </w:tr>
      <w:tr w:rsidR="00725920" w:rsidRPr="00BB4BB8" w14:paraId="6D1D77BF" w14:textId="77777777" w:rsidTr="002635BC">
        <w:trPr>
          <w:trHeight w:val="240"/>
        </w:trPr>
        <w:tc>
          <w:tcPr>
            <w:tcW w:w="0" w:type="auto"/>
            <w:vMerge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D0FA95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9E9F0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Double Linear Model (DLM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084CA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1.5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302BD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0.7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CDFD5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-2.6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3B9AF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-1.0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7371B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-0.7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9DA0F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-0.6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F1D5C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-0.8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616D5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-0.2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74D6BCFF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0.38</w:t>
            </w:r>
          </w:p>
        </w:tc>
      </w:tr>
      <w:tr w:rsidR="00725920" w:rsidRPr="00BB4BB8" w14:paraId="3062F6E0" w14:textId="77777777" w:rsidTr="002635BC">
        <w:trPr>
          <w:trHeight w:val="240"/>
        </w:trPr>
        <w:tc>
          <w:tcPr>
            <w:tcW w:w="0" w:type="auto"/>
            <w:vMerge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87D6FF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FAACF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Variance Loci Analysis (VLA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8AD8C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  <w:color w:val="FF0000"/>
              </w:rPr>
            </w:pPr>
            <w:r>
              <w:rPr>
                <w:rFonts w:ascii="Calibri" w:hAnsi="Calibri" w:cs="Calibri"/>
                <w:b/>
                <w:bCs/>
                <w:color w:val="00B0F0"/>
              </w:rPr>
              <w:t>1.5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6D8B6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  <w:color w:val="FF0000"/>
              </w:rPr>
            </w:pPr>
            <w:r>
              <w:rPr>
                <w:rFonts w:ascii="Calibri" w:hAnsi="Calibri" w:cs="Calibri"/>
                <w:b/>
                <w:bCs/>
                <w:color w:val="FF0000"/>
              </w:rPr>
              <w:t>2.0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4738B" w14:textId="77777777" w:rsidR="00725920" w:rsidRPr="00BB4BB8" w:rsidRDefault="00725920" w:rsidP="002635BC">
            <w:pPr>
              <w:pStyle w:val="NoSpacing"/>
              <w:jc w:val="center"/>
              <w:rPr>
                <w:color w:val="FF0000"/>
              </w:rPr>
            </w:pPr>
            <w:r>
              <w:rPr>
                <w:rFonts w:ascii="Calibri" w:hAnsi="Calibri" w:cs="Calibri"/>
                <w:color w:val="000000"/>
              </w:rPr>
              <w:t>0.0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16287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-1.8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DB661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A58D8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  <w:color w:val="FF0000"/>
              </w:rPr>
            </w:pPr>
            <w:r>
              <w:rPr>
                <w:rFonts w:ascii="Calibri" w:hAnsi="Calibri" w:cs="Calibri"/>
                <w:b/>
                <w:bCs/>
                <w:color w:val="FF0000"/>
              </w:rPr>
              <w:t>0.8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F1363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  <w:color w:val="FF0000"/>
              </w:rPr>
            </w:pPr>
            <w:r>
              <w:rPr>
                <w:rFonts w:ascii="Calibri" w:hAnsi="Calibri" w:cs="Calibri"/>
                <w:b/>
                <w:bCs/>
                <w:color w:val="FF0000"/>
              </w:rPr>
              <w:t>1.7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78A4A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  <w:color w:val="FF0000"/>
              </w:rPr>
            </w:pPr>
            <w:r>
              <w:rPr>
                <w:rFonts w:ascii="Calibri" w:hAnsi="Calibri" w:cs="Calibri"/>
                <w:b/>
                <w:bCs/>
                <w:color w:val="FF0000"/>
              </w:rPr>
              <w:t>1.7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56D1241B" w14:textId="77777777" w:rsidR="00725920" w:rsidRPr="00BB4BB8" w:rsidRDefault="00725920" w:rsidP="002635BC">
            <w:pPr>
              <w:pStyle w:val="NoSpacing"/>
              <w:jc w:val="center"/>
              <w:rPr>
                <w:color w:val="000000" w:themeColor="text1"/>
              </w:rPr>
            </w:pPr>
            <w:r>
              <w:rPr>
                <w:rFonts w:ascii="Calibri" w:hAnsi="Calibri" w:cs="Calibri"/>
                <w:b/>
                <w:bCs/>
                <w:color w:val="00B0F0"/>
              </w:rPr>
              <w:t>3.82</w:t>
            </w:r>
          </w:p>
        </w:tc>
      </w:tr>
      <w:tr w:rsidR="00725920" w:rsidRPr="00BB4BB8" w14:paraId="07211017" w14:textId="77777777" w:rsidTr="002635BC">
        <w:trPr>
          <w:trHeight w:val="240"/>
        </w:trPr>
        <w:tc>
          <w:tcPr>
            <w:tcW w:w="0" w:type="auto"/>
            <w:vMerge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A5CBC3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6D041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Levene's Robust Test (LVT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03457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0.1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4C8A5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2.4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23005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0.4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8EDA1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  <w:color w:val="FF0000"/>
              </w:rPr>
            </w:pPr>
            <w:r>
              <w:rPr>
                <w:rFonts w:ascii="Calibri" w:hAnsi="Calibri" w:cs="Calibri"/>
                <w:b/>
                <w:bCs/>
                <w:color w:val="FF0000"/>
              </w:rPr>
              <w:t>1.8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13411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  <w:color w:val="FF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776AC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08020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-0.9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004B8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-0.8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2D71F06B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-0.78</w:t>
            </w:r>
          </w:p>
        </w:tc>
      </w:tr>
      <w:tr w:rsidR="00725920" w:rsidRPr="00BB4BB8" w14:paraId="457CBBEF" w14:textId="77777777" w:rsidTr="002635BC">
        <w:trPr>
          <w:trHeight w:val="240"/>
        </w:trPr>
        <w:tc>
          <w:tcPr>
            <w:tcW w:w="0" w:type="auto"/>
            <w:vMerge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1A730651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62199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Deviation REG Model DRM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3D20F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b/>
                <w:bCs/>
                <w:color w:val="FF0000"/>
              </w:rPr>
              <w:t>3.3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E5D5F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2.1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0C9C5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0.2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9769D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-0.1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83C06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-0.0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3ADF7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0.6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592E7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0.2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18E46" w14:textId="77777777" w:rsidR="00725920" w:rsidRPr="00BB4BB8" w:rsidRDefault="00725920" w:rsidP="002635BC">
            <w:pPr>
              <w:pStyle w:val="NoSpacing"/>
              <w:jc w:val="center"/>
            </w:pPr>
            <w:r>
              <w:rPr>
                <w:rFonts w:ascii="Calibri" w:hAnsi="Calibri" w:cs="Calibri"/>
                <w:color w:val="000000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3EBBCB8D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b/>
                <w:bCs/>
                <w:color w:val="FF0000"/>
              </w:rPr>
              <w:t>4.63</w:t>
            </w:r>
          </w:p>
        </w:tc>
      </w:tr>
      <w:tr w:rsidR="00725920" w:rsidRPr="00BB4BB8" w14:paraId="45E47494" w14:textId="77777777" w:rsidTr="002635BC">
        <w:trPr>
          <w:trHeight w:val="240"/>
        </w:trPr>
        <w:tc>
          <w:tcPr>
            <w:tcW w:w="0" w:type="auto"/>
            <w:vMerge w:val="restart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42A640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  <w:r w:rsidRPr="00BB4BB8">
              <w:rPr>
                <w:b/>
                <w:bCs/>
              </w:rPr>
              <w:t>T2D</w:t>
            </w:r>
          </w:p>
        </w:tc>
        <w:tc>
          <w:tcPr>
            <w:tcW w:w="0" w:type="auto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0CAB4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GWAS (GLM/OLS)</w:t>
            </w:r>
          </w:p>
        </w:tc>
        <w:tc>
          <w:tcPr>
            <w:tcW w:w="0" w:type="auto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D32FC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10.4</w:t>
            </w:r>
          </w:p>
        </w:tc>
        <w:tc>
          <w:tcPr>
            <w:tcW w:w="0" w:type="auto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9ADFB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18.4</w:t>
            </w:r>
          </w:p>
        </w:tc>
        <w:tc>
          <w:tcPr>
            <w:tcW w:w="0" w:type="auto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47E7A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15.4</w:t>
            </w:r>
          </w:p>
        </w:tc>
        <w:tc>
          <w:tcPr>
            <w:tcW w:w="0" w:type="auto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4F7BF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12.7</w:t>
            </w:r>
          </w:p>
        </w:tc>
        <w:tc>
          <w:tcPr>
            <w:tcW w:w="0" w:type="auto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123AA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9.42</w:t>
            </w:r>
          </w:p>
        </w:tc>
        <w:tc>
          <w:tcPr>
            <w:tcW w:w="0" w:type="auto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22353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5.59</w:t>
            </w:r>
          </w:p>
        </w:tc>
        <w:tc>
          <w:tcPr>
            <w:tcW w:w="0" w:type="auto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1F6A7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3.06</w:t>
            </w:r>
          </w:p>
        </w:tc>
        <w:tc>
          <w:tcPr>
            <w:tcW w:w="0" w:type="auto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033CC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2.94</w:t>
            </w:r>
          </w:p>
        </w:tc>
        <w:tc>
          <w:tcPr>
            <w:tcW w:w="0" w:type="auto"/>
            <w:tcBorders>
              <w:top w:val="single" w:sz="18" w:space="0" w:color="auto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081FC565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4.05</w:t>
            </w:r>
          </w:p>
        </w:tc>
      </w:tr>
      <w:tr w:rsidR="00725920" w:rsidRPr="00BB4BB8" w14:paraId="3E7D13A4" w14:textId="77777777" w:rsidTr="002635BC">
        <w:trPr>
          <w:trHeight w:val="240"/>
        </w:trPr>
        <w:tc>
          <w:tcPr>
            <w:tcW w:w="0" w:type="auto"/>
            <w:vMerge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593724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55711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Double Linear Model (DLM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9EBBB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10.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56CDB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18.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DD437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15.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326D5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12.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5A619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9.4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1FC80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5.6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09829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2.9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A38AF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2.8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1A3D589C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3.87</w:t>
            </w:r>
          </w:p>
        </w:tc>
      </w:tr>
      <w:tr w:rsidR="00725920" w:rsidRPr="00BB4BB8" w14:paraId="422A16E2" w14:textId="77777777" w:rsidTr="002635BC">
        <w:trPr>
          <w:trHeight w:val="240"/>
        </w:trPr>
        <w:tc>
          <w:tcPr>
            <w:tcW w:w="0" w:type="auto"/>
            <w:vMerge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67528B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681C7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Variance Loci Analysis (VLA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D7C9E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0.1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2A49F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2.9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23ED4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1.1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12768" w14:textId="77777777" w:rsidR="00725920" w:rsidRPr="00475D7B" w:rsidRDefault="00725920" w:rsidP="002635BC">
            <w:pPr>
              <w:pStyle w:val="NoSpacing"/>
              <w:jc w:val="center"/>
              <w:rPr>
                <w:color w:val="FF0000"/>
              </w:rPr>
            </w:pPr>
            <w:r w:rsidRPr="00475D7B">
              <w:rPr>
                <w:rFonts w:ascii="Calibri" w:hAnsi="Calibri" w:cs="Calibri"/>
                <w:color w:val="000000"/>
              </w:rPr>
              <w:t>0.6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172D6" w14:textId="77777777" w:rsidR="00725920" w:rsidRPr="00475D7B" w:rsidRDefault="00725920" w:rsidP="002635BC">
            <w:pPr>
              <w:pStyle w:val="NoSpacing"/>
              <w:jc w:val="center"/>
              <w:rPr>
                <w:b/>
                <w:bCs/>
                <w:color w:val="FF0000"/>
              </w:rPr>
            </w:pPr>
            <w:r w:rsidRPr="00475D7B">
              <w:rPr>
                <w:rFonts w:ascii="Calibri" w:hAnsi="Calibri" w:cs="Calibri"/>
                <w:b/>
                <w:bCs/>
                <w:color w:val="FF0000"/>
              </w:rPr>
              <w:t>2.9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F3C1C" w14:textId="77777777" w:rsidR="00725920" w:rsidRPr="00475D7B" w:rsidRDefault="00725920" w:rsidP="002635BC">
            <w:pPr>
              <w:pStyle w:val="NoSpacing"/>
              <w:jc w:val="center"/>
              <w:rPr>
                <w:b/>
                <w:bCs/>
                <w:color w:val="FF0000"/>
              </w:rPr>
            </w:pPr>
            <w:r w:rsidRPr="00475D7B">
              <w:rPr>
                <w:rFonts w:ascii="Calibri" w:hAnsi="Calibri" w:cs="Calibri"/>
                <w:b/>
                <w:bCs/>
                <w:color w:val="FF0000"/>
              </w:rPr>
              <w:t>3.1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1B2C6" w14:textId="77777777" w:rsidR="00725920" w:rsidRPr="00475D7B" w:rsidRDefault="00725920" w:rsidP="002635BC">
            <w:pPr>
              <w:pStyle w:val="NoSpacing"/>
              <w:jc w:val="center"/>
              <w:rPr>
                <w:b/>
                <w:bCs/>
                <w:color w:val="FF0000"/>
              </w:rPr>
            </w:pPr>
            <w:r w:rsidRPr="00475D7B">
              <w:rPr>
                <w:rFonts w:ascii="Calibri" w:hAnsi="Calibri" w:cs="Calibri"/>
                <w:b/>
                <w:bCs/>
                <w:color w:val="FF0000"/>
              </w:rPr>
              <w:t>3.6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41D09" w14:textId="77777777" w:rsidR="00725920" w:rsidRPr="00475D7B" w:rsidRDefault="00725920" w:rsidP="002635BC">
            <w:pPr>
              <w:pStyle w:val="NoSpacing"/>
              <w:jc w:val="center"/>
              <w:rPr>
                <w:b/>
                <w:bCs/>
                <w:color w:val="FF0000"/>
              </w:rPr>
            </w:pPr>
            <w:r w:rsidRPr="00475D7B">
              <w:rPr>
                <w:rFonts w:ascii="Calibri" w:hAnsi="Calibri" w:cs="Calibri"/>
                <w:b/>
                <w:bCs/>
                <w:color w:val="FF0000"/>
              </w:rPr>
              <w:t>3.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5BAACA91" w14:textId="77777777" w:rsidR="00725920" w:rsidRPr="00475D7B" w:rsidRDefault="00725920" w:rsidP="002635BC">
            <w:pPr>
              <w:pStyle w:val="NoSpacing"/>
              <w:jc w:val="center"/>
              <w:rPr>
                <w:b/>
                <w:bCs/>
                <w:color w:val="FF0000"/>
              </w:rPr>
            </w:pPr>
            <w:r w:rsidRPr="00475D7B">
              <w:rPr>
                <w:rFonts w:ascii="Calibri" w:hAnsi="Calibri" w:cs="Calibri"/>
                <w:b/>
                <w:bCs/>
                <w:color w:val="FF0000"/>
              </w:rPr>
              <w:t>0.89</w:t>
            </w:r>
          </w:p>
        </w:tc>
      </w:tr>
      <w:tr w:rsidR="00725920" w:rsidRPr="00BB4BB8" w14:paraId="2CD64EBF" w14:textId="77777777" w:rsidTr="002635BC">
        <w:trPr>
          <w:trHeight w:val="240"/>
        </w:trPr>
        <w:tc>
          <w:tcPr>
            <w:tcW w:w="0" w:type="auto"/>
            <w:vMerge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BCBFC1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53F48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Levene's Robust Test (LVT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983C6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7.8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11BDF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15.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704CB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12.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F9DDD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8.9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7F104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7.8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5F61A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4.6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F2082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1.0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EE5A2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1.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431C397D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3.26</w:t>
            </w:r>
          </w:p>
        </w:tc>
      </w:tr>
      <w:tr w:rsidR="00725920" w:rsidRPr="00BB4BB8" w14:paraId="743B538F" w14:textId="77777777" w:rsidTr="002635BC">
        <w:trPr>
          <w:trHeight w:val="240"/>
        </w:trPr>
        <w:tc>
          <w:tcPr>
            <w:tcW w:w="0" w:type="auto"/>
            <w:vMerge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3497C32A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6EA90" w14:textId="77777777" w:rsidR="00725920" w:rsidRPr="00BB4BB8" w:rsidRDefault="00725920" w:rsidP="002635BC">
            <w:pPr>
              <w:pStyle w:val="NoSpacing"/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Deviation REG Model DRM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17B05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10.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92716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19.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D60A3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16.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151C4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13.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A8C1F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10.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E326A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7.1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0EC57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3.6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7ABA9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3.3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68613501" w14:textId="77777777" w:rsidR="00725920" w:rsidRPr="00475D7B" w:rsidRDefault="00725920" w:rsidP="002635BC">
            <w:pPr>
              <w:pStyle w:val="NoSpacing"/>
              <w:jc w:val="center"/>
            </w:pPr>
            <w:r w:rsidRPr="00475D7B">
              <w:rPr>
                <w:rFonts w:ascii="Calibri" w:hAnsi="Calibri" w:cs="Calibri"/>
                <w:color w:val="000000"/>
              </w:rPr>
              <w:t>-3.7</w:t>
            </w:r>
          </w:p>
        </w:tc>
      </w:tr>
      <w:tr w:rsidR="00725920" w:rsidRPr="00BB4BB8" w14:paraId="0FDEBB14" w14:textId="77777777" w:rsidTr="002635BC">
        <w:trPr>
          <w:trHeight w:val="240"/>
        </w:trPr>
        <w:tc>
          <w:tcPr>
            <w:tcW w:w="0" w:type="auto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30179E1" w14:textId="77777777" w:rsidR="00725920" w:rsidRDefault="00725920" w:rsidP="002635BC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b/>
                <w:bCs/>
              </w:rPr>
              <w:t xml:space="preserve">Standard error </w:t>
            </w:r>
            <w:r w:rsidRPr="00360FFA">
              <w:rPr>
                <w:b/>
                <w:bCs/>
              </w:rPr>
              <w:t>in 1e-3</w:t>
            </w:r>
            <w:r>
              <w:rPr>
                <w:b/>
                <w:bCs/>
              </w:rPr>
              <w:t>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AD79FE" w14:textId="77777777" w:rsidR="00725920" w:rsidRPr="00475D7B" w:rsidRDefault="00725920" w:rsidP="002635BC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 w:rsidRPr="00475D7B">
              <w:rPr>
                <w:rFonts w:ascii="Calibri" w:hAnsi="Calibri" w:cs="Calibri"/>
                <w:color w:val="000000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2DC32A" w14:textId="77777777" w:rsidR="00725920" w:rsidRPr="00475D7B" w:rsidRDefault="00725920" w:rsidP="002635BC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 w:rsidRPr="00475D7B">
              <w:rPr>
                <w:rFonts w:ascii="Calibri" w:hAnsi="Calibri" w:cs="Calibri"/>
                <w:color w:val="000000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A4FD72" w14:textId="77777777" w:rsidR="00725920" w:rsidRPr="00475D7B" w:rsidRDefault="00725920" w:rsidP="002635BC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 w:rsidRPr="00475D7B">
              <w:rPr>
                <w:rFonts w:ascii="Calibri" w:hAnsi="Calibri" w:cs="Calibri"/>
                <w:color w:val="000000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9BDA6D" w14:textId="77777777" w:rsidR="00725920" w:rsidRPr="00475D7B" w:rsidRDefault="00725920" w:rsidP="002635BC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 w:rsidRPr="00475D7B">
              <w:rPr>
                <w:rFonts w:ascii="Calibri" w:hAnsi="Calibri" w:cs="Calibri"/>
                <w:color w:val="000000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176389" w14:textId="77777777" w:rsidR="00725920" w:rsidRPr="00475D7B" w:rsidRDefault="00725920" w:rsidP="002635BC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 w:rsidRPr="00475D7B">
              <w:rPr>
                <w:rFonts w:ascii="Calibri" w:hAnsi="Calibri" w:cs="Calibri"/>
                <w:color w:val="000000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5253BD" w14:textId="77777777" w:rsidR="00725920" w:rsidRPr="00475D7B" w:rsidRDefault="00725920" w:rsidP="002635BC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 w:rsidRPr="00475D7B">
              <w:rPr>
                <w:rFonts w:ascii="Calibri" w:hAnsi="Calibri" w:cs="Calibri"/>
                <w:color w:val="000000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6352C0" w14:textId="77777777" w:rsidR="00725920" w:rsidRPr="00475D7B" w:rsidRDefault="00725920" w:rsidP="002635BC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 w:rsidRPr="00475D7B">
              <w:rPr>
                <w:rFonts w:ascii="Calibri" w:hAnsi="Calibri" w:cs="Calibri"/>
                <w:color w:val="000000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6A6878" w14:textId="77777777" w:rsidR="00725920" w:rsidRPr="00475D7B" w:rsidRDefault="00725920" w:rsidP="002635BC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 w:rsidRPr="00475D7B">
              <w:rPr>
                <w:rFonts w:ascii="Calibri" w:hAnsi="Calibri" w:cs="Calibri"/>
                <w:color w:val="000000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</w:tcPr>
          <w:p w14:paraId="47367978" w14:textId="77777777" w:rsidR="00725920" w:rsidRPr="00475D7B" w:rsidRDefault="00725920" w:rsidP="002635BC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 w:rsidRPr="00475D7B">
              <w:rPr>
                <w:rFonts w:ascii="Calibri" w:hAnsi="Calibri" w:cs="Calibri"/>
                <w:color w:val="000000"/>
              </w:rPr>
              <w:t>0.35</w:t>
            </w:r>
          </w:p>
        </w:tc>
      </w:tr>
      <w:tr w:rsidR="00725920" w:rsidRPr="00BB4BB8" w14:paraId="5B7FAAB5" w14:textId="77777777" w:rsidTr="002635BC">
        <w:trPr>
          <w:trHeight w:val="240"/>
        </w:trPr>
        <w:tc>
          <w:tcPr>
            <w:tcW w:w="0" w:type="auto"/>
            <w:gridSpan w:val="11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EBBA782" w14:textId="44B8DFFC" w:rsidR="00725920" w:rsidRPr="00BB4BB8" w:rsidRDefault="00725920" w:rsidP="002635BC">
            <w:pPr>
              <w:spacing w:after="0"/>
              <w:jc w:val="center"/>
              <w:rPr>
                <w:b/>
                <w:bCs/>
                <w:sz w:val="18"/>
                <w:szCs w:val="18"/>
              </w:rPr>
            </w:pPr>
            <w:r w:rsidRPr="00BB4BB8">
              <w:rPr>
                <w:b/>
                <w:bCs/>
                <w:sz w:val="18"/>
                <w:szCs w:val="18"/>
              </w:rPr>
              <w:t xml:space="preserve">Table </w:t>
            </w:r>
            <w:r w:rsidR="00223F9E">
              <w:rPr>
                <w:b/>
                <w:bCs/>
                <w:sz w:val="18"/>
                <w:szCs w:val="18"/>
              </w:rPr>
              <w:t>s3</w:t>
            </w:r>
            <w:r w:rsidRPr="00BB4BB8">
              <w:rPr>
                <w:b/>
                <w:bCs/>
                <w:sz w:val="18"/>
                <w:szCs w:val="18"/>
              </w:rPr>
              <w:t>b: External GxE enrichment coefficients (UKBB White European to PEGS)</w:t>
            </w:r>
          </w:p>
          <w:p w14:paraId="30161DBD" w14:textId="77777777" w:rsidR="00725920" w:rsidRPr="00BB4BB8" w:rsidRDefault="00725920" w:rsidP="002635BC">
            <w:pPr>
              <w:pStyle w:val="NoSpacing"/>
            </w:pPr>
            <w:r>
              <w:lastRenderedPageBreak/>
              <w:t xml:space="preserve">The </w:t>
            </w:r>
            <w:r w:rsidRPr="00360FFA">
              <w:t xml:space="preserve">enrichment coefficient for GxE </w:t>
            </w:r>
            <w:r>
              <w:t xml:space="preserve">and SE </w:t>
            </w:r>
            <w:r w:rsidRPr="00360FFA">
              <w:t>at several p-value thresholds and overall</w:t>
            </w:r>
            <w:r>
              <w:t xml:space="preserve"> -- </w:t>
            </w:r>
            <w:r w:rsidRPr="00360FFA">
              <w:t xml:space="preserve">more positive at more stringent threshold means better; </w:t>
            </w:r>
            <w:r>
              <w:rPr>
                <w:b/>
                <w:bCs/>
              </w:rPr>
              <w:t>r</w:t>
            </w:r>
            <w:r w:rsidRPr="009B5735">
              <w:rPr>
                <w:b/>
                <w:bCs/>
              </w:rPr>
              <w:t>ed</w:t>
            </w:r>
            <w:r>
              <w:rPr>
                <w:b/>
                <w:bCs/>
              </w:rPr>
              <w:t>/blue</w:t>
            </w:r>
            <w:r w:rsidRPr="00360FFA">
              <w:rPr>
                <w:b/>
                <w:bCs/>
              </w:rPr>
              <w:t>:</w:t>
            </w:r>
            <w:r w:rsidRPr="00360FFA">
              <w:t xml:space="preserve"> best</w:t>
            </w:r>
            <w:r>
              <w:t xml:space="preserve">/second best performance; </w:t>
            </w:r>
            <w:r w:rsidRPr="00360FFA">
              <w:rPr>
                <w:b/>
                <w:bCs/>
              </w:rPr>
              <w:t>BMI:</w:t>
            </w:r>
            <w:r w:rsidRPr="00360FFA">
              <w:t xml:space="preserve"> body mass index; </w:t>
            </w:r>
            <w:r w:rsidRPr="00360FFA">
              <w:rPr>
                <w:b/>
                <w:bCs/>
              </w:rPr>
              <w:t>T2D:</w:t>
            </w:r>
            <w:r w:rsidRPr="00360FFA">
              <w:t xml:space="preserve"> type 2 diabetes</w:t>
            </w:r>
            <w:r>
              <w:t>; only one SE are shown per threshold because they are nearly identical for all tests and phenotypes.</w:t>
            </w:r>
          </w:p>
        </w:tc>
      </w:tr>
    </w:tbl>
    <w:p w14:paraId="643FD532" w14:textId="12C60DD3" w:rsidR="00725920" w:rsidRDefault="008418B3" w:rsidP="008418B3">
      <w:pPr>
        <w:pStyle w:val="Heading2"/>
      </w:pPr>
      <w:r>
        <w:lastRenderedPageBreak/>
        <w:t>Functional Enrichment Analysis</w:t>
      </w:r>
    </w:p>
    <w:tbl>
      <w:tblPr>
        <w:tblW w:w="5000" w:type="pct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159"/>
        <w:gridCol w:w="2112"/>
        <w:gridCol w:w="1034"/>
        <w:gridCol w:w="987"/>
        <w:gridCol w:w="1023"/>
        <w:gridCol w:w="987"/>
        <w:gridCol w:w="1028"/>
        <w:gridCol w:w="984"/>
      </w:tblGrid>
      <w:tr w:rsidR="00155CCE" w:rsidRPr="001A3B36" w14:paraId="0812058D" w14:textId="77777777" w:rsidTr="002635BC">
        <w:trPr>
          <w:trHeight w:val="173"/>
        </w:trPr>
        <w:tc>
          <w:tcPr>
            <w:tcW w:w="622" w:type="pct"/>
            <w:vMerge w:val="restart"/>
            <w:tcBorders>
              <w:top w:val="single" w:sz="18" w:space="0" w:color="auto"/>
              <w:left w:val="single" w:sz="1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06A1B" w14:textId="77777777" w:rsidR="00155CCE" w:rsidRPr="001A3B36" w:rsidRDefault="00155CCE" w:rsidP="002635BC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phenotype</w:t>
            </w:r>
          </w:p>
        </w:tc>
        <w:tc>
          <w:tcPr>
            <w:tcW w:w="1134" w:type="pct"/>
            <w:vMerge w:val="restart"/>
            <w:tcBorders>
              <w:top w:val="single" w:sz="1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35E81" w14:textId="77777777" w:rsidR="00155CCE" w:rsidRPr="001A3B36" w:rsidRDefault="00155CCE" w:rsidP="002635BC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statistical test</w:t>
            </w:r>
          </w:p>
        </w:tc>
        <w:tc>
          <w:tcPr>
            <w:tcW w:w="3244" w:type="pct"/>
            <w:gridSpan w:val="6"/>
            <w:tcBorders>
              <w:top w:val="single" w:sz="18" w:space="0" w:color="auto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720D6CC0" w14:textId="77777777" w:rsidR="00155CCE" w:rsidRPr="001A3B36" w:rsidRDefault="00155CCE" w:rsidP="002635BC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 xml:space="preserve">estimated </w:t>
            </w:r>
            <w:r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 xml:space="preserve">functional </w:t>
            </w:r>
            <w:r w:rsidRPr="001A3B36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enrichment coefficient (standard error) in 1e-3</w:t>
            </w:r>
          </w:p>
        </w:tc>
      </w:tr>
      <w:tr w:rsidR="00155CCE" w:rsidRPr="001A3B36" w14:paraId="6739C364" w14:textId="77777777" w:rsidTr="002635BC">
        <w:trPr>
          <w:trHeight w:val="173"/>
        </w:trPr>
        <w:tc>
          <w:tcPr>
            <w:tcW w:w="622" w:type="pct"/>
            <w:vMerge/>
            <w:tcBorders>
              <w:top w:val="single" w:sz="8" w:space="0" w:color="auto"/>
              <w:left w:val="single" w:sz="1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66BB92E" w14:textId="77777777" w:rsidR="00155CCE" w:rsidRPr="001A3B36" w:rsidRDefault="00155CCE" w:rsidP="002635BC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34" w:type="pct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DABF413" w14:textId="77777777" w:rsidR="00155CCE" w:rsidRPr="001A3B36" w:rsidRDefault="00155CCE" w:rsidP="002635BC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555" w:type="pct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F58FE" w14:textId="77777777" w:rsidR="00155CCE" w:rsidRPr="001A3B36" w:rsidRDefault="00155CCE" w:rsidP="002635BC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>intergenic</w:t>
            </w:r>
          </w:p>
        </w:tc>
        <w:tc>
          <w:tcPr>
            <w:tcW w:w="216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5C4D1" w14:textId="77777777" w:rsidR="00155CCE" w:rsidRPr="001A3B36" w:rsidRDefault="00155CCE" w:rsidP="002635BC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>In or near genes</w:t>
            </w:r>
          </w:p>
        </w:tc>
        <w:tc>
          <w:tcPr>
            <w:tcW w:w="528" w:type="pct"/>
            <w:vMerge w:val="restart"/>
            <w:tcBorders>
              <w:top w:val="nil"/>
              <w:left w:val="single" w:sz="4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711C56C5" w14:textId="77777777" w:rsidR="00155CCE" w:rsidRPr="001A3B36" w:rsidRDefault="00155CCE" w:rsidP="002635BC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>CADD score</w:t>
            </w:r>
          </w:p>
        </w:tc>
      </w:tr>
      <w:tr w:rsidR="00155CCE" w:rsidRPr="001A3B36" w14:paraId="7935B115" w14:textId="77777777" w:rsidTr="002635BC">
        <w:trPr>
          <w:trHeight w:val="182"/>
        </w:trPr>
        <w:tc>
          <w:tcPr>
            <w:tcW w:w="622" w:type="pct"/>
            <w:vMerge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E09CF09" w14:textId="77777777" w:rsidR="00155CCE" w:rsidRPr="001A3B36" w:rsidRDefault="00155CCE" w:rsidP="002635BC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34" w:type="pct"/>
            <w:vMerge/>
            <w:tcBorders>
              <w:top w:val="single" w:sz="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495861D6" w14:textId="77777777" w:rsidR="00155CCE" w:rsidRPr="001A3B36" w:rsidRDefault="00155CCE" w:rsidP="002635BC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555" w:type="pct"/>
            <w:vMerge/>
            <w:tcBorders>
              <w:top w:val="nil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EAE3937" w14:textId="77777777" w:rsidR="00155CCE" w:rsidRPr="001A3B36" w:rsidRDefault="00155CCE" w:rsidP="002635BC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530" w:type="pct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5D117" w14:textId="77777777" w:rsidR="00155CCE" w:rsidRPr="001A3B36" w:rsidRDefault="00155CCE" w:rsidP="002635BC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>upstream</w:t>
            </w:r>
          </w:p>
        </w:tc>
        <w:tc>
          <w:tcPr>
            <w:tcW w:w="549" w:type="pct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33E98" w14:textId="77777777" w:rsidR="00155CCE" w:rsidRPr="001A3B36" w:rsidRDefault="00155CCE" w:rsidP="002635BC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>intronic</w:t>
            </w:r>
          </w:p>
        </w:tc>
        <w:tc>
          <w:tcPr>
            <w:tcW w:w="530" w:type="pct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4FB87" w14:textId="77777777" w:rsidR="00155CCE" w:rsidRPr="001A3B36" w:rsidRDefault="00155CCE" w:rsidP="002635BC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>exonic</w:t>
            </w:r>
          </w:p>
        </w:tc>
        <w:tc>
          <w:tcPr>
            <w:tcW w:w="552" w:type="pct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22743" w14:textId="77777777" w:rsidR="00155CCE" w:rsidRPr="001A3B36" w:rsidRDefault="00155CCE" w:rsidP="002635BC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>downstream</w:t>
            </w:r>
          </w:p>
        </w:tc>
        <w:tc>
          <w:tcPr>
            <w:tcW w:w="528" w:type="pct"/>
            <w:vMerge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1D58F82E" w14:textId="77777777" w:rsidR="00155CCE" w:rsidRPr="001A3B36" w:rsidRDefault="00155CCE" w:rsidP="002635BC">
            <w:pPr>
              <w:spacing w:after="0"/>
              <w:jc w:val="left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</w:tr>
      <w:tr w:rsidR="00155CCE" w:rsidRPr="001A3B36" w14:paraId="686ECBAA" w14:textId="77777777" w:rsidTr="002635BC">
        <w:trPr>
          <w:trHeight w:val="173"/>
        </w:trPr>
        <w:tc>
          <w:tcPr>
            <w:tcW w:w="622" w:type="pct"/>
            <w:vMerge w:val="restart"/>
            <w:tcBorders>
              <w:top w:val="single" w:sz="18" w:space="0" w:color="auto"/>
              <w:left w:val="single" w:sz="1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7718F" w14:textId="77777777" w:rsidR="00155CCE" w:rsidRPr="001A3B36" w:rsidRDefault="00155CCE" w:rsidP="002635BC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Body</w:t>
            </w:r>
            <w:r w:rsidRPr="001A3B36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br/>
              <w:t>Mass</w:t>
            </w:r>
            <w:r w:rsidRPr="001A3B36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br/>
              <w:t>Index</w:t>
            </w:r>
            <w:r w:rsidRPr="001A3B36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br/>
              <w:t>(BMI)</w:t>
            </w:r>
          </w:p>
        </w:tc>
        <w:tc>
          <w:tcPr>
            <w:tcW w:w="1134" w:type="pct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C4966" w14:textId="77777777" w:rsidR="00155CCE" w:rsidRPr="00B00757" w:rsidRDefault="00155CCE" w:rsidP="002635BC">
            <w:pPr>
              <w:spacing w:after="0"/>
              <w:jc w:val="left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B0075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GWAS (GLM/OLS)</w:t>
            </w:r>
          </w:p>
        </w:tc>
        <w:tc>
          <w:tcPr>
            <w:tcW w:w="555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8AEB6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00B05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00B050"/>
                <w:sz w:val="16"/>
                <w:szCs w:val="16"/>
              </w:rPr>
              <w:t>-15.50 (0.34)</w:t>
            </w:r>
          </w:p>
        </w:tc>
        <w:tc>
          <w:tcPr>
            <w:tcW w:w="530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36217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  <w:t xml:space="preserve">  3.74 (0.44)</w:t>
            </w:r>
          </w:p>
        </w:tc>
        <w:tc>
          <w:tcPr>
            <w:tcW w:w="549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714B9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  <w:t xml:space="preserve"> 13.90 (0.44)</w:t>
            </w:r>
          </w:p>
        </w:tc>
        <w:tc>
          <w:tcPr>
            <w:tcW w:w="530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2ED86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color w:val="FF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sz w:val="16"/>
                <w:szCs w:val="16"/>
              </w:rPr>
              <w:t xml:space="preserve"> -0.88 (0.44)</w:t>
            </w:r>
          </w:p>
        </w:tc>
        <w:tc>
          <w:tcPr>
            <w:tcW w:w="552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F123C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  <w:t xml:space="preserve">  2.54 (0.44)</w:t>
            </w:r>
          </w:p>
        </w:tc>
        <w:tc>
          <w:tcPr>
            <w:tcW w:w="528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20AB587F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  <w:t xml:space="preserve">  7.32 (0.35)</w:t>
            </w:r>
          </w:p>
        </w:tc>
      </w:tr>
      <w:tr w:rsidR="00155CCE" w:rsidRPr="001A3B36" w14:paraId="36152541" w14:textId="77777777" w:rsidTr="002635BC">
        <w:trPr>
          <w:trHeight w:val="173"/>
        </w:trPr>
        <w:tc>
          <w:tcPr>
            <w:tcW w:w="622" w:type="pct"/>
            <w:vMerge/>
            <w:tcBorders>
              <w:top w:val="nil"/>
              <w:left w:val="single" w:sz="1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D881631" w14:textId="77777777" w:rsidR="00155CCE" w:rsidRPr="001A3B36" w:rsidRDefault="00155CCE" w:rsidP="002635BC">
            <w:pPr>
              <w:spacing w:after="0"/>
              <w:jc w:val="left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8430B" w14:textId="77777777" w:rsidR="00155CCE" w:rsidRPr="00B00757" w:rsidRDefault="00155CCE" w:rsidP="002635BC">
            <w:pPr>
              <w:spacing w:after="0"/>
              <w:jc w:val="left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B0075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Double Linear Model (DLM)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0F6E7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00B05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00B050"/>
                <w:sz w:val="16"/>
                <w:szCs w:val="16"/>
              </w:rPr>
              <w:t xml:space="preserve"> -8.27 (0.34)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CEA10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 0.59 (0.44)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C4219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  <w:t xml:space="preserve">  7.50 (0.44)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0B491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 0.26 (0.44)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BDF57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 0.80 (0.44)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1513DD15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 </w:t>
            </w:r>
            <w:r w:rsidRPr="001A3B36"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  <w:t>3.66 (0.35</w:t>
            </w:r>
            <w:r w:rsidRPr="001A3B36">
              <w:rPr>
                <w:rFonts w:eastAsia="Times New Roman" w:cstheme="minorHAnsi"/>
                <w:color w:val="FF0000"/>
                <w:sz w:val="16"/>
                <w:szCs w:val="16"/>
              </w:rPr>
              <w:t>)</w:t>
            </w:r>
          </w:p>
        </w:tc>
      </w:tr>
      <w:tr w:rsidR="00155CCE" w:rsidRPr="001A3B36" w14:paraId="23F515A4" w14:textId="77777777" w:rsidTr="002635BC">
        <w:trPr>
          <w:trHeight w:val="173"/>
        </w:trPr>
        <w:tc>
          <w:tcPr>
            <w:tcW w:w="622" w:type="pct"/>
            <w:vMerge/>
            <w:tcBorders>
              <w:top w:val="nil"/>
              <w:left w:val="single" w:sz="1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442F20C" w14:textId="77777777" w:rsidR="00155CCE" w:rsidRPr="001A3B36" w:rsidRDefault="00155CCE" w:rsidP="002635BC">
            <w:pPr>
              <w:spacing w:after="0"/>
              <w:jc w:val="left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CA27A" w14:textId="77777777" w:rsidR="00155CCE" w:rsidRPr="00B00757" w:rsidRDefault="00155CCE" w:rsidP="002635BC">
            <w:pPr>
              <w:spacing w:after="0"/>
              <w:jc w:val="left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B0075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Variance Loci Analysis (VLA)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226A5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-0.28 (0.34)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15964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 1.45 (0.44)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F15D0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 0.79 (0.44)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4A726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 0.36 (0.44)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D4DCD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-1.00 (0.44)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72FE61A6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-0.20 (0.35)</w:t>
            </w:r>
          </w:p>
        </w:tc>
      </w:tr>
      <w:tr w:rsidR="00155CCE" w:rsidRPr="001A3B36" w14:paraId="19FBDAD5" w14:textId="77777777" w:rsidTr="002635BC">
        <w:trPr>
          <w:trHeight w:val="173"/>
        </w:trPr>
        <w:tc>
          <w:tcPr>
            <w:tcW w:w="622" w:type="pct"/>
            <w:vMerge/>
            <w:tcBorders>
              <w:top w:val="nil"/>
              <w:left w:val="single" w:sz="1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C4C03A2" w14:textId="77777777" w:rsidR="00155CCE" w:rsidRPr="001A3B36" w:rsidRDefault="00155CCE" w:rsidP="002635BC">
            <w:pPr>
              <w:spacing w:after="0"/>
              <w:jc w:val="left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4032A" w14:textId="77777777" w:rsidR="00155CCE" w:rsidRPr="00B00757" w:rsidRDefault="00155CCE" w:rsidP="002635BC">
            <w:pPr>
              <w:spacing w:after="0"/>
              <w:jc w:val="left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B0075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Levene's Robust Test (LVT)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A4DA1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00B05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00B050"/>
                <w:sz w:val="16"/>
                <w:szCs w:val="16"/>
              </w:rPr>
              <w:t xml:space="preserve"> -3.89 (0.34)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0FE7F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 1.41 (0.45)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FFBEC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  <w:t xml:space="preserve">  5.10 (0.45)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03F89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 0.33 (0.44)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24A74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 0.00 (0.45)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744F1C41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 </w:t>
            </w:r>
            <w:r w:rsidRPr="001A3B36"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  <w:t>1.99 (0.36)</w:t>
            </w:r>
          </w:p>
        </w:tc>
      </w:tr>
      <w:tr w:rsidR="00155CCE" w:rsidRPr="001A3B36" w14:paraId="6D7D3EE6" w14:textId="77777777" w:rsidTr="002635BC">
        <w:trPr>
          <w:trHeight w:val="182"/>
        </w:trPr>
        <w:tc>
          <w:tcPr>
            <w:tcW w:w="622" w:type="pct"/>
            <w:vMerge/>
            <w:tcBorders>
              <w:top w:val="nil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6E06E289" w14:textId="77777777" w:rsidR="00155CCE" w:rsidRPr="001A3B36" w:rsidRDefault="00155CCE" w:rsidP="002635BC">
            <w:pPr>
              <w:spacing w:after="0"/>
              <w:jc w:val="left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34" w:type="pct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D94B6" w14:textId="77777777" w:rsidR="00155CCE" w:rsidRPr="00B00757" w:rsidRDefault="00155CCE" w:rsidP="002635BC">
            <w:pPr>
              <w:spacing w:after="0"/>
              <w:jc w:val="left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B0075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Deviation Reg. Model (DRM)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ED62C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00B05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00B050"/>
                <w:sz w:val="16"/>
                <w:szCs w:val="16"/>
              </w:rPr>
              <w:t xml:space="preserve"> -3.24 (0.34)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B1779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-0.83 (0.45)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04D5B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-0.68 (0.45)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47214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 0.23 (0.44)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930D2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  <w:t xml:space="preserve"> </w:t>
            </w:r>
            <w:r w:rsidRPr="00FD6FDF">
              <w:rPr>
                <w:rFonts w:eastAsia="Times New Roman" w:cstheme="minorHAnsi"/>
                <w:b/>
                <w:bCs/>
                <w:color w:val="00B050"/>
                <w:sz w:val="16"/>
                <w:szCs w:val="16"/>
              </w:rPr>
              <w:t>-3.09 (0.45)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3EB2D409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 0.60 (0.36)</w:t>
            </w:r>
          </w:p>
        </w:tc>
      </w:tr>
      <w:tr w:rsidR="00155CCE" w:rsidRPr="001A3B36" w14:paraId="0EAE08CB" w14:textId="77777777" w:rsidTr="002635BC">
        <w:trPr>
          <w:trHeight w:val="173"/>
        </w:trPr>
        <w:tc>
          <w:tcPr>
            <w:tcW w:w="622" w:type="pct"/>
            <w:vMerge w:val="restart"/>
            <w:tcBorders>
              <w:top w:val="single" w:sz="18" w:space="0" w:color="auto"/>
              <w:left w:val="single" w:sz="1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E2F164" w14:textId="77777777" w:rsidR="00155CCE" w:rsidRPr="001A3B36" w:rsidRDefault="00155CCE" w:rsidP="002635BC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Type 2</w:t>
            </w:r>
            <w:r w:rsidRPr="001A3B36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br/>
              <w:t>Diabetes</w:t>
            </w:r>
            <w:r w:rsidRPr="001A3B36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br/>
              <w:t>(T2D)</w:t>
            </w:r>
          </w:p>
        </w:tc>
        <w:tc>
          <w:tcPr>
            <w:tcW w:w="1134" w:type="pct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382A3" w14:textId="77777777" w:rsidR="00155CCE" w:rsidRPr="00B00757" w:rsidRDefault="00155CCE" w:rsidP="002635BC">
            <w:pPr>
              <w:spacing w:after="0"/>
              <w:jc w:val="left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B0075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GWAS (GLM/OLS)</w:t>
            </w:r>
          </w:p>
        </w:tc>
        <w:tc>
          <w:tcPr>
            <w:tcW w:w="555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7840D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00B05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00B050"/>
                <w:sz w:val="16"/>
                <w:szCs w:val="16"/>
              </w:rPr>
              <w:t xml:space="preserve"> -7.99 (0.34)</w:t>
            </w:r>
          </w:p>
        </w:tc>
        <w:tc>
          <w:tcPr>
            <w:tcW w:w="530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1C297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  <w:t xml:space="preserve">  6.34 (0.44)</w:t>
            </w:r>
          </w:p>
        </w:tc>
        <w:tc>
          <w:tcPr>
            <w:tcW w:w="549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2C27F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  <w:t xml:space="preserve">  8.27 (0.44)</w:t>
            </w:r>
          </w:p>
        </w:tc>
        <w:tc>
          <w:tcPr>
            <w:tcW w:w="530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C38FD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 0.14 (0.44)</w:t>
            </w:r>
          </w:p>
        </w:tc>
        <w:tc>
          <w:tcPr>
            <w:tcW w:w="552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2F3E4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  <w:t xml:space="preserve">  5.86 (0.44)</w:t>
            </w:r>
          </w:p>
        </w:tc>
        <w:tc>
          <w:tcPr>
            <w:tcW w:w="528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21532B3A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  <w:t xml:space="preserve">  3.72 (0.35)</w:t>
            </w:r>
          </w:p>
        </w:tc>
      </w:tr>
      <w:tr w:rsidR="00155CCE" w:rsidRPr="001A3B36" w14:paraId="7E177BD6" w14:textId="77777777" w:rsidTr="002635BC">
        <w:trPr>
          <w:trHeight w:val="173"/>
        </w:trPr>
        <w:tc>
          <w:tcPr>
            <w:tcW w:w="622" w:type="pct"/>
            <w:vMerge/>
            <w:tcBorders>
              <w:top w:val="nil"/>
              <w:left w:val="single" w:sz="1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5941A7A" w14:textId="77777777" w:rsidR="00155CCE" w:rsidRPr="001A3B36" w:rsidRDefault="00155CCE" w:rsidP="002635BC">
            <w:pPr>
              <w:spacing w:after="0"/>
              <w:jc w:val="left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8A624" w14:textId="77777777" w:rsidR="00155CCE" w:rsidRPr="00B00757" w:rsidRDefault="00155CCE" w:rsidP="002635BC">
            <w:pPr>
              <w:spacing w:after="0"/>
              <w:jc w:val="left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B0075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Double Linear Model (DLM)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A9B86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00B05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00B050"/>
                <w:sz w:val="16"/>
                <w:szCs w:val="16"/>
              </w:rPr>
              <w:t xml:space="preserve"> -8.13 (0.34)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D6BD3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  <w:t xml:space="preserve">  6.00 (0.44)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E5925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  <w:t xml:space="preserve">  8.01 (0.44)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E8B9B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 0.03 (0.44)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E5E66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  <w:t xml:space="preserve">  5.69 (0.44)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58D853E6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  <w:t xml:space="preserve">  3.72 (0.35)</w:t>
            </w:r>
          </w:p>
        </w:tc>
      </w:tr>
      <w:tr w:rsidR="00155CCE" w:rsidRPr="001A3B36" w14:paraId="15A5D3DD" w14:textId="77777777" w:rsidTr="002635BC">
        <w:trPr>
          <w:trHeight w:val="173"/>
        </w:trPr>
        <w:tc>
          <w:tcPr>
            <w:tcW w:w="622" w:type="pct"/>
            <w:vMerge/>
            <w:tcBorders>
              <w:top w:val="nil"/>
              <w:left w:val="single" w:sz="1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5F6C66A" w14:textId="77777777" w:rsidR="00155CCE" w:rsidRPr="001A3B36" w:rsidRDefault="00155CCE" w:rsidP="002635BC">
            <w:pPr>
              <w:spacing w:after="0"/>
              <w:jc w:val="left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6AC25" w14:textId="77777777" w:rsidR="00155CCE" w:rsidRPr="00B00757" w:rsidRDefault="00155CCE" w:rsidP="002635BC">
            <w:pPr>
              <w:spacing w:after="0"/>
              <w:jc w:val="left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B0075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Variance Loci Analysis (VLA)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6E6E7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 </w:t>
            </w:r>
            <w:r w:rsidRPr="001A3B36"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  <w:t>5.81 (0.34)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4EF20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  <w:t xml:space="preserve">  5.30 (0.44)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69C34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 0.30 (0.44)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36137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 0.68 (0.44)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54B27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  <w:t xml:space="preserve">  3.96 (0.44)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7F30FEA4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 0.46 (0.35)</w:t>
            </w:r>
          </w:p>
        </w:tc>
      </w:tr>
      <w:tr w:rsidR="00155CCE" w:rsidRPr="001A3B36" w14:paraId="622C51C6" w14:textId="77777777" w:rsidTr="002635BC">
        <w:trPr>
          <w:trHeight w:val="173"/>
        </w:trPr>
        <w:tc>
          <w:tcPr>
            <w:tcW w:w="622" w:type="pct"/>
            <w:vMerge/>
            <w:tcBorders>
              <w:top w:val="nil"/>
              <w:left w:val="single" w:sz="1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5BD898C" w14:textId="77777777" w:rsidR="00155CCE" w:rsidRPr="001A3B36" w:rsidRDefault="00155CCE" w:rsidP="002635BC">
            <w:pPr>
              <w:spacing w:after="0"/>
              <w:jc w:val="left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2858B" w14:textId="77777777" w:rsidR="00155CCE" w:rsidRPr="00B00757" w:rsidRDefault="00155CCE" w:rsidP="002635BC">
            <w:pPr>
              <w:spacing w:after="0"/>
              <w:jc w:val="left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B0075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Levene's Robust Test (LVT)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9FC7D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00B05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00B050"/>
                <w:sz w:val="16"/>
                <w:szCs w:val="16"/>
              </w:rPr>
              <w:t xml:space="preserve"> -5.37 (0.34)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81CD4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  <w:t xml:space="preserve">  4.91 (0.45)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6CD8E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  <w:t xml:space="preserve">  6.91 (0.45)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88094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 0.14 (0.44)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965E4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  <w:t xml:space="preserve">  4.60 (0.45)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64F6912D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  <w:t xml:space="preserve">  2.97 (0.36)</w:t>
            </w:r>
          </w:p>
        </w:tc>
      </w:tr>
      <w:tr w:rsidR="00155CCE" w:rsidRPr="001A3B36" w14:paraId="6A6536DF" w14:textId="77777777" w:rsidTr="002635BC">
        <w:trPr>
          <w:trHeight w:val="182"/>
        </w:trPr>
        <w:tc>
          <w:tcPr>
            <w:tcW w:w="622" w:type="pct"/>
            <w:vMerge/>
            <w:tcBorders>
              <w:top w:val="nil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949FE62" w14:textId="77777777" w:rsidR="00155CCE" w:rsidRPr="001A3B36" w:rsidRDefault="00155CCE" w:rsidP="002635BC">
            <w:pPr>
              <w:spacing w:after="0"/>
              <w:jc w:val="left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34" w:type="pct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0CD32" w14:textId="77777777" w:rsidR="00155CCE" w:rsidRPr="00B00757" w:rsidRDefault="00155CCE" w:rsidP="002635BC">
            <w:pPr>
              <w:spacing w:after="0"/>
              <w:jc w:val="left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B0075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Deviation Reg. Model (DRM)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CB79A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00B05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00B050"/>
                <w:sz w:val="16"/>
                <w:szCs w:val="16"/>
              </w:rPr>
              <w:t xml:space="preserve"> -7.45 (0.34)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C70E1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  <w:t xml:space="preserve">  5.57 (0.45)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32AB9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  <w:t xml:space="preserve">  6.32 (0.45)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AE3E2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-0.02 (0.44)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52581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  <w:t xml:space="preserve">  5.52 (0.45)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60EC7584" w14:textId="77777777" w:rsidR="00155CCE" w:rsidRPr="001A3B36" w:rsidRDefault="00155CCE" w:rsidP="002635BC">
            <w:pPr>
              <w:spacing w:after="0"/>
              <w:jc w:val="right"/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</w:pPr>
            <w:r w:rsidRPr="001A3B36"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  <w:t xml:space="preserve">  3.94 (0.36)</w:t>
            </w:r>
          </w:p>
        </w:tc>
      </w:tr>
      <w:tr w:rsidR="00155CCE" w:rsidRPr="001A3B36" w14:paraId="128A77E9" w14:textId="77777777" w:rsidTr="002635BC">
        <w:trPr>
          <w:trHeight w:val="182"/>
        </w:trPr>
        <w:tc>
          <w:tcPr>
            <w:tcW w:w="5000" w:type="pct"/>
            <w:gridSpan w:val="8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7F6F4C2" w14:textId="0FD67944" w:rsidR="00155CCE" w:rsidRPr="002D1883" w:rsidRDefault="00155CCE" w:rsidP="002635BC">
            <w:pPr>
              <w:pStyle w:val="NoSpacing"/>
              <w:jc w:val="center"/>
              <w:rPr>
                <w:b/>
                <w:bCs/>
              </w:rPr>
            </w:pPr>
            <w:r w:rsidRPr="002D1883">
              <w:rPr>
                <w:b/>
                <w:bCs/>
              </w:rPr>
              <w:t xml:space="preserve">Table </w:t>
            </w:r>
            <w:r w:rsidR="00C35DE6">
              <w:rPr>
                <w:b/>
                <w:bCs/>
              </w:rPr>
              <w:t>s</w:t>
            </w:r>
            <w:r w:rsidR="00C02C2E">
              <w:rPr>
                <w:b/>
                <w:bCs/>
              </w:rPr>
              <w:t>3</w:t>
            </w:r>
            <w:r w:rsidRPr="002D1883">
              <w:rPr>
                <w:b/>
                <w:bCs/>
              </w:rPr>
              <w:t>c: Functional enrichment coefficients (UKBB White European)</w:t>
            </w:r>
          </w:p>
          <w:p w14:paraId="681897F5" w14:textId="77777777" w:rsidR="00155CCE" w:rsidRPr="002D1883" w:rsidRDefault="00155CCE" w:rsidP="002635BC">
            <w:pPr>
              <w:pStyle w:val="NoSpacing"/>
              <w:rPr>
                <w:rFonts w:eastAsia="Times New Roman" w:cstheme="minorHAnsi"/>
                <w:b/>
                <w:bCs/>
                <w:color w:val="FF0000"/>
                <w:sz w:val="16"/>
                <w:szCs w:val="16"/>
              </w:rPr>
            </w:pPr>
            <w:r w:rsidRPr="002D1883">
              <w:rPr>
                <w:sz w:val="16"/>
                <w:szCs w:val="16"/>
              </w:rPr>
              <w:t xml:space="preserve">This table shows the enrichment coefficient (and standard error) for </w:t>
            </w:r>
            <w:r>
              <w:rPr>
                <w:sz w:val="16"/>
                <w:szCs w:val="16"/>
              </w:rPr>
              <w:t xml:space="preserve">SNPs function labels </w:t>
            </w:r>
            <w:r w:rsidRPr="002D1883">
              <w:rPr>
                <w:sz w:val="16"/>
                <w:szCs w:val="16"/>
              </w:rPr>
              <w:t xml:space="preserve">and </w:t>
            </w:r>
            <w:r>
              <w:rPr>
                <w:sz w:val="16"/>
                <w:szCs w:val="16"/>
              </w:rPr>
              <w:t>CADD score</w:t>
            </w:r>
            <w:r w:rsidRPr="002D1883">
              <w:rPr>
                <w:sz w:val="16"/>
                <w:szCs w:val="16"/>
              </w:rPr>
              <w:t xml:space="preserve">; </w:t>
            </w:r>
            <w:r w:rsidRPr="00A80C3D">
              <w:rPr>
                <w:b/>
                <w:bCs/>
                <w:sz w:val="16"/>
                <w:szCs w:val="16"/>
              </w:rPr>
              <w:t xml:space="preserve">positive </w:t>
            </w:r>
            <w:r>
              <w:rPr>
                <w:b/>
                <w:bCs/>
                <w:sz w:val="16"/>
                <w:szCs w:val="16"/>
              </w:rPr>
              <w:t xml:space="preserve">significant </w:t>
            </w:r>
            <w:r w:rsidRPr="00A80C3D">
              <w:rPr>
                <w:b/>
                <w:bCs/>
                <w:sz w:val="16"/>
                <w:szCs w:val="16"/>
              </w:rPr>
              <w:t>(red)</w:t>
            </w:r>
            <w:r>
              <w:rPr>
                <w:sz w:val="16"/>
                <w:szCs w:val="16"/>
              </w:rPr>
              <w:t xml:space="preserve"> mean SNPs of a certain label or high CPDD are overrepresented among significant loci of a test (GWAS, DLM, VLA, LVT, or DRM),</w:t>
            </w:r>
            <w:r w:rsidRPr="002D1883">
              <w:rPr>
                <w:sz w:val="16"/>
                <w:szCs w:val="16"/>
              </w:rPr>
              <w:t xml:space="preserve"> </w:t>
            </w:r>
            <w:r w:rsidRPr="00ED70F3">
              <w:rPr>
                <w:b/>
                <w:bCs/>
                <w:sz w:val="16"/>
                <w:szCs w:val="16"/>
              </w:rPr>
              <w:t xml:space="preserve">negative </w:t>
            </w:r>
            <w:r>
              <w:rPr>
                <w:b/>
                <w:bCs/>
                <w:sz w:val="16"/>
                <w:szCs w:val="16"/>
              </w:rPr>
              <w:t xml:space="preserve">significant </w:t>
            </w:r>
            <w:r w:rsidRPr="00ED70F3">
              <w:rPr>
                <w:b/>
                <w:bCs/>
                <w:sz w:val="16"/>
                <w:szCs w:val="16"/>
              </w:rPr>
              <w:t>(green)</w:t>
            </w:r>
            <w:r>
              <w:rPr>
                <w:sz w:val="16"/>
                <w:szCs w:val="16"/>
              </w:rPr>
              <w:t xml:space="preserve"> means opposite.</w:t>
            </w:r>
          </w:p>
        </w:tc>
      </w:tr>
    </w:tbl>
    <w:p w14:paraId="2B5CEF10" w14:textId="36D294D1" w:rsidR="002A00D0" w:rsidRDefault="00501F6A" w:rsidP="002A00D0">
      <w:pPr>
        <w:pStyle w:val="Heading1"/>
      </w:pPr>
      <w:r>
        <w:t>4</w:t>
      </w:r>
      <w:r w:rsidR="0056478A">
        <w:t>. Process</w:t>
      </w:r>
      <w:r w:rsidR="00AC26DD">
        <w:t>ing</w:t>
      </w:r>
      <w:r w:rsidR="0056478A">
        <w:t xml:space="preserve"> </w:t>
      </w:r>
      <w:r w:rsidR="002A00D0">
        <w:t>UK Biobank</w:t>
      </w:r>
    </w:p>
    <w:sectPr w:rsidR="002A00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3" w:author="Tong, Xiaoran (NIH/NIEHS) [F]" w:date="2022-04-13T04:16:00Z" w:initials="TX([">
    <w:p w14:paraId="5F2B1495" w14:textId="77777777" w:rsidR="004B6A08" w:rsidRDefault="007535EE" w:rsidP="00E731AF">
      <w:pPr>
        <w:jc w:val="left"/>
      </w:pPr>
      <w:r>
        <w:rPr>
          <w:rStyle w:val="CommentReference"/>
        </w:rPr>
        <w:annotationRef/>
      </w:r>
      <w:r w:rsidR="004B6A08">
        <w:rPr>
          <w:sz w:val="20"/>
          <w:szCs w:val="20"/>
        </w:rPr>
        <w:t>The word “by” became “b7” when copied from a PDF.</w:t>
      </w:r>
    </w:p>
  </w:comment>
  <w:comment w:id="26" w:author="Collins, Hannah (NIH/NIEHS) [C]" w:date="2022-04-08T14:06:00Z" w:initials="CH([">
    <w:p w14:paraId="3F579255" w14:textId="12C176B1" w:rsidR="009A3D55" w:rsidRDefault="009A3D55">
      <w:pPr>
        <w:pStyle w:val="CommentText"/>
      </w:pPr>
      <w:r>
        <w:rPr>
          <w:rStyle w:val="CommentReference"/>
        </w:rPr>
        <w:annotationRef/>
      </w:r>
      <w:r>
        <w:t>Unclear what this phrase mean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F2B1495" w15:done="0"/>
  <w15:commentEx w15:paraId="3F579255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00CD16" w16cex:dateUtc="2022-04-13T08:16:00Z"/>
  <w16cex:commentExtensible w16cex:durableId="25FABFCB" w16cex:dateUtc="2022-04-08T18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F2B1495" w16cid:durableId="2600CD16"/>
  <w16cid:commentId w16cid:paraId="3F579255" w16cid:durableId="25FABFC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ms Rmn">
    <w:altName w:val="Times New Roman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456ED"/>
    <w:multiLevelType w:val="hybridMultilevel"/>
    <w:tmpl w:val="0F708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CA74A7"/>
    <w:multiLevelType w:val="hybridMultilevel"/>
    <w:tmpl w:val="D2849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242A1D"/>
    <w:multiLevelType w:val="hybridMultilevel"/>
    <w:tmpl w:val="FD5A0C36"/>
    <w:lvl w:ilvl="0" w:tplc="D2E6435E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9B3A70"/>
    <w:multiLevelType w:val="hybridMultilevel"/>
    <w:tmpl w:val="3D5C6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B34439"/>
    <w:multiLevelType w:val="hybridMultilevel"/>
    <w:tmpl w:val="F312B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B07C43"/>
    <w:multiLevelType w:val="hybridMultilevel"/>
    <w:tmpl w:val="B5E46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5A697D"/>
    <w:multiLevelType w:val="hybridMultilevel"/>
    <w:tmpl w:val="15466FEC"/>
    <w:lvl w:ilvl="0" w:tplc="B0F4EC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D705EE"/>
    <w:multiLevelType w:val="hybridMultilevel"/>
    <w:tmpl w:val="5DCCB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B22261"/>
    <w:multiLevelType w:val="hybridMultilevel"/>
    <w:tmpl w:val="2D36F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5133851">
    <w:abstractNumId w:val="2"/>
  </w:num>
  <w:num w:numId="2" w16cid:durableId="1398211486">
    <w:abstractNumId w:val="6"/>
  </w:num>
  <w:num w:numId="3" w16cid:durableId="1682393623">
    <w:abstractNumId w:val="3"/>
  </w:num>
  <w:num w:numId="4" w16cid:durableId="1003701691">
    <w:abstractNumId w:val="8"/>
  </w:num>
  <w:num w:numId="5" w16cid:durableId="542443281">
    <w:abstractNumId w:val="7"/>
  </w:num>
  <w:num w:numId="6" w16cid:durableId="518857759">
    <w:abstractNumId w:val="5"/>
  </w:num>
  <w:num w:numId="7" w16cid:durableId="1125395034">
    <w:abstractNumId w:val="0"/>
  </w:num>
  <w:num w:numId="8" w16cid:durableId="883177699">
    <w:abstractNumId w:val="4"/>
  </w:num>
  <w:num w:numId="9" w16cid:durableId="6600208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ong, Xiaoran (NIH/NIEHS) [F]">
    <w15:presenceInfo w15:providerId="AD" w15:userId="S::tongx2@nih.gov::888a7c56-a406-4363-a59f-54b43044321d"/>
  </w15:person>
  <w15:person w15:author="Motsinger-Reif, Alison">
    <w15:presenceInfo w15:providerId="AD" w15:userId="S::motsingerreifaa@nih.gov::8110789c-b5d9-44ed-8428-65889a83887a"/>
  </w15:person>
  <w15:person w15:author="Collins, Hannah (NIH/NIEHS) [C]">
    <w15:presenceInfo w15:providerId="AD" w15:userId="S::collinshw@nih.gov::3b8b2c78-4851-4942-ac90-ed7f09c35fa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autoHyphenation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tTA1BkJLYwNjcyUdpeDU4uLM/DyQAuNaAD9hO8csAAAA"/>
  </w:docVars>
  <w:rsids>
    <w:rsidRoot w:val="009C0D6F"/>
    <w:rsid w:val="00013E82"/>
    <w:rsid w:val="00015969"/>
    <w:rsid w:val="00030B90"/>
    <w:rsid w:val="00031F38"/>
    <w:rsid w:val="00034D4E"/>
    <w:rsid w:val="0004214D"/>
    <w:rsid w:val="00042991"/>
    <w:rsid w:val="00045598"/>
    <w:rsid w:val="000648C0"/>
    <w:rsid w:val="0007247D"/>
    <w:rsid w:val="00072A12"/>
    <w:rsid w:val="00074CF0"/>
    <w:rsid w:val="00075754"/>
    <w:rsid w:val="00076AFD"/>
    <w:rsid w:val="000869BD"/>
    <w:rsid w:val="00087100"/>
    <w:rsid w:val="00090B0C"/>
    <w:rsid w:val="000919B9"/>
    <w:rsid w:val="00092DC8"/>
    <w:rsid w:val="000939E8"/>
    <w:rsid w:val="00096300"/>
    <w:rsid w:val="000A748C"/>
    <w:rsid w:val="000B049C"/>
    <w:rsid w:val="000B52F9"/>
    <w:rsid w:val="000C03A7"/>
    <w:rsid w:val="000D2E69"/>
    <w:rsid w:val="000D3481"/>
    <w:rsid w:val="000D4278"/>
    <w:rsid w:val="000D54B7"/>
    <w:rsid w:val="000D6312"/>
    <w:rsid w:val="000E2C33"/>
    <w:rsid w:val="000E3387"/>
    <w:rsid w:val="000E4DFE"/>
    <w:rsid w:val="000F116C"/>
    <w:rsid w:val="00107FA1"/>
    <w:rsid w:val="00114824"/>
    <w:rsid w:val="001160D0"/>
    <w:rsid w:val="00117146"/>
    <w:rsid w:val="001314D7"/>
    <w:rsid w:val="001346D9"/>
    <w:rsid w:val="00135C1E"/>
    <w:rsid w:val="00141767"/>
    <w:rsid w:val="0014584D"/>
    <w:rsid w:val="00153105"/>
    <w:rsid w:val="00155CCE"/>
    <w:rsid w:val="00163329"/>
    <w:rsid w:val="00170491"/>
    <w:rsid w:val="00182587"/>
    <w:rsid w:val="00187975"/>
    <w:rsid w:val="00190F72"/>
    <w:rsid w:val="00192438"/>
    <w:rsid w:val="001939BC"/>
    <w:rsid w:val="00194266"/>
    <w:rsid w:val="001A0A28"/>
    <w:rsid w:val="001A7A16"/>
    <w:rsid w:val="001B2E20"/>
    <w:rsid w:val="001B5FA0"/>
    <w:rsid w:val="001B6B1B"/>
    <w:rsid w:val="001B75E9"/>
    <w:rsid w:val="001C1B60"/>
    <w:rsid w:val="001C3CE3"/>
    <w:rsid w:val="001C4F8E"/>
    <w:rsid w:val="001C7A9B"/>
    <w:rsid w:val="001D3E88"/>
    <w:rsid w:val="001D7B40"/>
    <w:rsid w:val="001E0DD6"/>
    <w:rsid w:val="001E1AB1"/>
    <w:rsid w:val="001E73D9"/>
    <w:rsid w:val="001F112D"/>
    <w:rsid w:val="001F314F"/>
    <w:rsid w:val="001F41CA"/>
    <w:rsid w:val="002019B7"/>
    <w:rsid w:val="00214F8A"/>
    <w:rsid w:val="00215538"/>
    <w:rsid w:val="0022016E"/>
    <w:rsid w:val="00220E4F"/>
    <w:rsid w:val="00223F9E"/>
    <w:rsid w:val="0023227C"/>
    <w:rsid w:val="00235BFF"/>
    <w:rsid w:val="00244909"/>
    <w:rsid w:val="00244B52"/>
    <w:rsid w:val="002452A4"/>
    <w:rsid w:val="00246AD1"/>
    <w:rsid w:val="002509B1"/>
    <w:rsid w:val="00251BCF"/>
    <w:rsid w:val="0025267A"/>
    <w:rsid w:val="00273EAE"/>
    <w:rsid w:val="00275250"/>
    <w:rsid w:val="002964D8"/>
    <w:rsid w:val="002A00D0"/>
    <w:rsid w:val="002C3FB9"/>
    <w:rsid w:val="002C4212"/>
    <w:rsid w:val="002C4C66"/>
    <w:rsid w:val="002D430D"/>
    <w:rsid w:val="002E408E"/>
    <w:rsid w:val="002F1698"/>
    <w:rsid w:val="003075C9"/>
    <w:rsid w:val="00307806"/>
    <w:rsid w:val="0032201D"/>
    <w:rsid w:val="003220AD"/>
    <w:rsid w:val="00340FB0"/>
    <w:rsid w:val="00344680"/>
    <w:rsid w:val="00345D5B"/>
    <w:rsid w:val="003510DA"/>
    <w:rsid w:val="003652AC"/>
    <w:rsid w:val="003739A5"/>
    <w:rsid w:val="00376EAC"/>
    <w:rsid w:val="003813E9"/>
    <w:rsid w:val="0038159E"/>
    <w:rsid w:val="003A4A77"/>
    <w:rsid w:val="003A659E"/>
    <w:rsid w:val="003B0F18"/>
    <w:rsid w:val="003B21F4"/>
    <w:rsid w:val="003B5B92"/>
    <w:rsid w:val="003C5780"/>
    <w:rsid w:val="003D1770"/>
    <w:rsid w:val="003D1774"/>
    <w:rsid w:val="003D1FC9"/>
    <w:rsid w:val="003D55FD"/>
    <w:rsid w:val="003F2C91"/>
    <w:rsid w:val="00404C01"/>
    <w:rsid w:val="004101D6"/>
    <w:rsid w:val="00413017"/>
    <w:rsid w:val="00413D83"/>
    <w:rsid w:val="00414667"/>
    <w:rsid w:val="00426D17"/>
    <w:rsid w:val="004276DE"/>
    <w:rsid w:val="0044075D"/>
    <w:rsid w:val="00450B70"/>
    <w:rsid w:val="00453F66"/>
    <w:rsid w:val="0045730B"/>
    <w:rsid w:val="00457E07"/>
    <w:rsid w:val="004628BE"/>
    <w:rsid w:val="00476E8A"/>
    <w:rsid w:val="004770EB"/>
    <w:rsid w:val="00477370"/>
    <w:rsid w:val="0048289B"/>
    <w:rsid w:val="004846AE"/>
    <w:rsid w:val="00485085"/>
    <w:rsid w:val="004908F7"/>
    <w:rsid w:val="00495237"/>
    <w:rsid w:val="004A1021"/>
    <w:rsid w:val="004B50DC"/>
    <w:rsid w:val="004B5AB1"/>
    <w:rsid w:val="004B6A08"/>
    <w:rsid w:val="004C6298"/>
    <w:rsid w:val="004C660A"/>
    <w:rsid w:val="004D48A8"/>
    <w:rsid w:val="004D581F"/>
    <w:rsid w:val="004D6C4D"/>
    <w:rsid w:val="004E144A"/>
    <w:rsid w:val="004E626D"/>
    <w:rsid w:val="004F6CFE"/>
    <w:rsid w:val="005004CF"/>
    <w:rsid w:val="00501F6A"/>
    <w:rsid w:val="0050255B"/>
    <w:rsid w:val="005054AA"/>
    <w:rsid w:val="00505F07"/>
    <w:rsid w:val="00514160"/>
    <w:rsid w:val="005149B5"/>
    <w:rsid w:val="00515989"/>
    <w:rsid w:val="005240B9"/>
    <w:rsid w:val="00530369"/>
    <w:rsid w:val="005472A4"/>
    <w:rsid w:val="00552CDD"/>
    <w:rsid w:val="00560DEF"/>
    <w:rsid w:val="005622F1"/>
    <w:rsid w:val="00562706"/>
    <w:rsid w:val="005627F4"/>
    <w:rsid w:val="0056448D"/>
    <w:rsid w:val="0056478A"/>
    <w:rsid w:val="00571C50"/>
    <w:rsid w:val="005744A1"/>
    <w:rsid w:val="00575314"/>
    <w:rsid w:val="005775EB"/>
    <w:rsid w:val="005778D2"/>
    <w:rsid w:val="00583104"/>
    <w:rsid w:val="00585DEF"/>
    <w:rsid w:val="0058796F"/>
    <w:rsid w:val="0059784B"/>
    <w:rsid w:val="005A100A"/>
    <w:rsid w:val="005A2454"/>
    <w:rsid w:val="005A7D8E"/>
    <w:rsid w:val="005B1311"/>
    <w:rsid w:val="005B6846"/>
    <w:rsid w:val="005B7D43"/>
    <w:rsid w:val="005B7F96"/>
    <w:rsid w:val="005C2BCD"/>
    <w:rsid w:val="005C50A7"/>
    <w:rsid w:val="005C6D27"/>
    <w:rsid w:val="005D235C"/>
    <w:rsid w:val="005D5D19"/>
    <w:rsid w:val="005E1B24"/>
    <w:rsid w:val="005E2229"/>
    <w:rsid w:val="005E7316"/>
    <w:rsid w:val="005F5DCD"/>
    <w:rsid w:val="00605223"/>
    <w:rsid w:val="0060632C"/>
    <w:rsid w:val="00607B8A"/>
    <w:rsid w:val="00607DF7"/>
    <w:rsid w:val="00610FD5"/>
    <w:rsid w:val="006124F3"/>
    <w:rsid w:val="00617E1C"/>
    <w:rsid w:val="006248EC"/>
    <w:rsid w:val="00630079"/>
    <w:rsid w:val="0063051E"/>
    <w:rsid w:val="00631C1B"/>
    <w:rsid w:val="00636152"/>
    <w:rsid w:val="0063670E"/>
    <w:rsid w:val="00640950"/>
    <w:rsid w:val="0064621C"/>
    <w:rsid w:val="00647959"/>
    <w:rsid w:val="0065199D"/>
    <w:rsid w:val="00651E9C"/>
    <w:rsid w:val="00655090"/>
    <w:rsid w:val="00673F81"/>
    <w:rsid w:val="00675756"/>
    <w:rsid w:val="006762C3"/>
    <w:rsid w:val="00682822"/>
    <w:rsid w:val="00685BD9"/>
    <w:rsid w:val="006866C9"/>
    <w:rsid w:val="00695D65"/>
    <w:rsid w:val="00696C86"/>
    <w:rsid w:val="006A2E7B"/>
    <w:rsid w:val="006A7799"/>
    <w:rsid w:val="006B537D"/>
    <w:rsid w:val="006C1EF4"/>
    <w:rsid w:val="006D0BD3"/>
    <w:rsid w:val="006E08A5"/>
    <w:rsid w:val="006E28B9"/>
    <w:rsid w:val="006E2C0E"/>
    <w:rsid w:val="006E513D"/>
    <w:rsid w:val="006E687A"/>
    <w:rsid w:val="006F03FA"/>
    <w:rsid w:val="00700278"/>
    <w:rsid w:val="0070048A"/>
    <w:rsid w:val="007122EA"/>
    <w:rsid w:val="00715116"/>
    <w:rsid w:val="00721566"/>
    <w:rsid w:val="00725920"/>
    <w:rsid w:val="007265B2"/>
    <w:rsid w:val="0073491B"/>
    <w:rsid w:val="00734AD6"/>
    <w:rsid w:val="00740124"/>
    <w:rsid w:val="0074311D"/>
    <w:rsid w:val="007535EE"/>
    <w:rsid w:val="0076202F"/>
    <w:rsid w:val="00763D9B"/>
    <w:rsid w:val="00765EF4"/>
    <w:rsid w:val="00766E0A"/>
    <w:rsid w:val="00770891"/>
    <w:rsid w:val="00771C2E"/>
    <w:rsid w:val="00772FF2"/>
    <w:rsid w:val="00773DF1"/>
    <w:rsid w:val="00777389"/>
    <w:rsid w:val="00787F83"/>
    <w:rsid w:val="00794114"/>
    <w:rsid w:val="00794958"/>
    <w:rsid w:val="00794F60"/>
    <w:rsid w:val="00795A9F"/>
    <w:rsid w:val="00795B62"/>
    <w:rsid w:val="007A3BD3"/>
    <w:rsid w:val="007B3724"/>
    <w:rsid w:val="007B768E"/>
    <w:rsid w:val="007C078D"/>
    <w:rsid w:val="007C2FA1"/>
    <w:rsid w:val="007C427D"/>
    <w:rsid w:val="007C748E"/>
    <w:rsid w:val="007D3053"/>
    <w:rsid w:val="007D6E04"/>
    <w:rsid w:val="007E7528"/>
    <w:rsid w:val="007F3C26"/>
    <w:rsid w:val="007F4F55"/>
    <w:rsid w:val="007F512F"/>
    <w:rsid w:val="007F6894"/>
    <w:rsid w:val="00825F6E"/>
    <w:rsid w:val="00830FD4"/>
    <w:rsid w:val="00836FF5"/>
    <w:rsid w:val="0083717A"/>
    <w:rsid w:val="008400D3"/>
    <w:rsid w:val="008418B3"/>
    <w:rsid w:val="008443C9"/>
    <w:rsid w:val="008466BC"/>
    <w:rsid w:val="008548AD"/>
    <w:rsid w:val="00860B8D"/>
    <w:rsid w:val="0086332F"/>
    <w:rsid w:val="00864059"/>
    <w:rsid w:val="0086520D"/>
    <w:rsid w:val="0087271E"/>
    <w:rsid w:val="00873808"/>
    <w:rsid w:val="00874B09"/>
    <w:rsid w:val="008776FE"/>
    <w:rsid w:val="0087774B"/>
    <w:rsid w:val="00887985"/>
    <w:rsid w:val="0089041F"/>
    <w:rsid w:val="00891714"/>
    <w:rsid w:val="00893ABB"/>
    <w:rsid w:val="00895FDE"/>
    <w:rsid w:val="008A0C2E"/>
    <w:rsid w:val="008A0E15"/>
    <w:rsid w:val="008A7636"/>
    <w:rsid w:val="008B0E44"/>
    <w:rsid w:val="008B37AD"/>
    <w:rsid w:val="008B6AB8"/>
    <w:rsid w:val="008C0B23"/>
    <w:rsid w:val="008C1DF3"/>
    <w:rsid w:val="008C2EEC"/>
    <w:rsid w:val="008C58AA"/>
    <w:rsid w:val="008D4357"/>
    <w:rsid w:val="008E13CE"/>
    <w:rsid w:val="008E4546"/>
    <w:rsid w:val="008E511D"/>
    <w:rsid w:val="008F1695"/>
    <w:rsid w:val="008F58F4"/>
    <w:rsid w:val="008F7919"/>
    <w:rsid w:val="00907972"/>
    <w:rsid w:val="00910E5B"/>
    <w:rsid w:val="009130A9"/>
    <w:rsid w:val="00915196"/>
    <w:rsid w:val="00920029"/>
    <w:rsid w:val="00922175"/>
    <w:rsid w:val="00931128"/>
    <w:rsid w:val="009358F2"/>
    <w:rsid w:val="00943A5A"/>
    <w:rsid w:val="00947316"/>
    <w:rsid w:val="0095272F"/>
    <w:rsid w:val="00970938"/>
    <w:rsid w:val="00975EE8"/>
    <w:rsid w:val="00984D36"/>
    <w:rsid w:val="00992668"/>
    <w:rsid w:val="00994789"/>
    <w:rsid w:val="009A3D55"/>
    <w:rsid w:val="009A797D"/>
    <w:rsid w:val="009C0D6F"/>
    <w:rsid w:val="009C3BB7"/>
    <w:rsid w:val="009C3CBE"/>
    <w:rsid w:val="009C3E8D"/>
    <w:rsid w:val="009C65B4"/>
    <w:rsid w:val="009D198A"/>
    <w:rsid w:val="009D72A5"/>
    <w:rsid w:val="009E4CBA"/>
    <w:rsid w:val="009E6BE6"/>
    <w:rsid w:val="009F2043"/>
    <w:rsid w:val="009F3C26"/>
    <w:rsid w:val="00A06351"/>
    <w:rsid w:val="00A10F63"/>
    <w:rsid w:val="00A16F3D"/>
    <w:rsid w:val="00A239D8"/>
    <w:rsid w:val="00A24E29"/>
    <w:rsid w:val="00A304F0"/>
    <w:rsid w:val="00A37429"/>
    <w:rsid w:val="00A422E5"/>
    <w:rsid w:val="00A460C0"/>
    <w:rsid w:val="00A461EB"/>
    <w:rsid w:val="00A46808"/>
    <w:rsid w:val="00A473FF"/>
    <w:rsid w:val="00A4745B"/>
    <w:rsid w:val="00A5398E"/>
    <w:rsid w:val="00A60E32"/>
    <w:rsid w:val="00A61822"/>
    <w:rsid w:val="00A6186C"/>
    <w:rsid w:val="00A6528F"/>
    <w:rsid w:val="00A75DFB"/>
    <w:rsid w:val="00A81567"/>
    <w:rsid w:val="00A81C78"/>
    <w:rsid w:val="00A86902"/>
    <w:rsid w:val="00AA1F62"/>
    <w:rsid w:val="00AA238A"/>
    <w:rsid w:val="00AA6783"/>
    <w:rsid w:val="00AA7F21"/>
    <w:rsid w:val="00AB2FDC"/>
    <w:rsid w:val="00AB4A1F"/>
    <w:rsid w:val="00AB5F0E"/>
    <w:rsid w:val="00AC26DD"/>
    <w:rsid w:val="00AC5B84"/>
    <w:rsid w:val="00AD062E"/>
    <w:rsid w:val="00AD37FD"/>
    <w:rsid w:val="00AD41E3"/>
    <w:rsid w:val="00AE7116"/>
    <w:rsid w:val="00AF14F4"/>
    <w:rsid w:val="00AF30D3"/>
    <w:rsid w:val="00AF3949"/>
    <w:rsid w:val="00B026D3"/>
    <w:rsid w:val="00B06AC3"/>
    <w:rsid w:val="00B10E4A"/>
    <w:rsid w:val="00B1125E"/>
    <w:rsid w:val="00B1462A"/>
    <w:rsid w:val="00B15159"/>
    <w:rsid w:val="00B16680"/>
    <w:rsid w:val="00B20B43"/>
    <w:rsid w:val="00B23204"/>
    <w:rsid w:val="00B2494B"/>
    <w:rsid w:val="00B34C12"/>
    <w:rsid w:val="00B35B74"/>
    <w:rsid w:val="00B36177"/>
    <w:rsid w:val="00B400BB"/>
    <w:rsid w:val="00B40C84"/>
    <w:rsid w:val="00B40FA0"/>
    <w:rsid w:val="00B43E3F"/>
    <w:rsid w:val="00B47690"/>
    <w:rsid w:val="00B52F38"/>
    <w:rsid w:val="00B5516E"/>
    <w:rsid w:val="00B561BE"/>
    <w:rsid w:val="00B57E2E"/>
    <w:rsid w:val="00B74377"/>
    <w:rsid w:val="00B76219"/>
    <w:rsid w:val="00B7660F"/>
    <w:rsid w:val="00B778A0"/>
    <w:rsid w:val="00B826A4"/>
    <w:rsid w:val="00B92A17"/>
    <w:rsid w:val="00B933B9"/>
    <w:rsid w:val="00BA3AF0"/>
    <w:rsid w:val="00BA41BD"/>
    <w:rsid w:val="00BA6857"/>
    <w:rsid w:val="00BB4140"/>
    <w:rsid w:val="00BB763E"/>
    <w:rsid w:val="00BC2F1F"/>
    <w:rsid w:val="00BC5BA8"/>
    <w:rsid w:val="00BC77EC"/>
    <w:rsid w:val="00BD0352"/>
    <w:rsid w:val="00BD4247"/>
    <w:rsid w:val="00BE0046"/>
    <w:rsid w:val="00BE7CCB"/>
    <w:rsid w:val="00BF0092"/>
    <w:rsid w:val="00BF1ADC"/>
    <w:rsid w:val="00C02C2E"/>
    <w:rsid w:val="00C11AD6"/>
    <w:rsid w:val="00C11BAA"/>
    <w:rsid w:val="00C17497"/>
    <w:rsid w:val="00C20724"/>
    <w:rsid w:val="00C20D20"/>
    <w:rsid w:val="00C242EE"/>
    <w:rsid w:val="00C25AD6"/>
    <w:rsid w:val="00C30566"/>
    <w:rsid w:val="00C308B4"/>
    <w:rsid w:val="00C3095B"/>
    <w:rsid w:val="00C35DE6"/>
    <w:rsid w:val="00C407F0"/>
    <w:rsid w:val="00C410CD"/>
    <w:rsid w:val="00C415C2"/>
    <w:rsid w:val="00C42A9C"/>
    <w:rsid w:val="00C47BE3"/>
    <w:rsid w:val="00C658C8"/>
    <w:rsid w:val="00C709FF"/>
    <w:rsid w:val="00C7190B"/>
    <w:rsid w:val="00C77087"/>
    <w:rsid w:val="00C77688"/>
    <w:rsid w:val="00C804BF"/>
    <w:rsid w:val="00C82A76"/>
    <w:rsid w:val="00C93711"/>
    <w:rsid w:val="00C97536"/>
    <w:rsid w:val="00CA64B1"/>
    <w:rsid w:val="00CA7F15"/>
    <w:rsid w:val="00CB1B02"/>
    <w:rsid w:val="00CB43D7"/>
    <w:rsid w:val="00CB4ABB"/>
    <w:rsid w:val="00CC0B5A"/>
    <w:rsid w:val="00CD1FE5"/>
    <w:rsid w:val="00CD225A"/>
    <w:rsid w:val="00CD2BDA"/>
    <w:rsid w:val="00CE0A4C"/>
    <w:rsid w:val="00CE339C"/>
    <w:rsid w:val="00CE7159"/>
    <w:rsid w:val="00CF3045"/>
    <w:rsid w:val="00D035B7"/>
    <w:rsid w:val="00D11554"/>
    <w:rsid w:val="00D1157C"/>
    <w:rsid w:val="00D16A46"/>
    <w:rsid w:val="00D227A1"/>
    <w:rsid w:val="00D27C4B"/>
    <w:rsid w:val="00D300D2"/>
    <w:rsid w:val="00D31259"/>
    <w:rsid w:val="00D31E8A"/>
    <w:rsid w:val="00D331E7"/>
    <w:rsid w:val="00D356F9"/>
    <w:rsid w:val="00D36A33"/>
    <w:rsid w:val="00D40313"/>
    <w:rsid w:val="00D41709"/>
    <w:rsid w:val="00D4216A"/>
    <w:rsid w:val="00D45FCD"/>
    <w:rsid w:val="00D47DCB"/>
    <w:rsid w:val="00D605E5"/>
    <w:rsid w:val="00D625FC"/>
    <w:rsid w:val="00D674A0"/>
    <w:rsid w:val="00D85685"/>
    <w:rsid w:val="00D867DE"/>
    <w:rsid w:val="00D86D98"/>
    <w:rsid w:val="00D86D9A"/>
    <w:rsid w:val="00D90FEC"/>
    <w:rsid w:val="00D91664"/>
    <w:rsid w:val="00D9442E"/>
    <w:rsid w:val="00D945AC"/>
    <w:rsid w:val="00DA1CA1"/>
    <w:rsid w:val="00DA7840"/>
    <w:rsid w:val="00DB663D"/>
    <w:rsid w:val="00DC279F"/>
    <w:rsid w:val="00DC4D30"/>
    <w:rsid w:val="00DD3BCE"/>
    <w:rsid w:val="00DD48D5"/>
    <w:rsid w:val="00DE0ABD"/>
    <w:rsid w:val="00DE1E6F"/>
    <w:rsid w:val="00DF07B7"/>
    <w:rsid w:val="00DF3B83"/>
    <w:rsid w:val="00DF562A"/>
    <w:rsid w:val="00DF71D5"/>
    <w:rsid w:val="00E04648"/>
    <w:rsid w:val="00E069EC"/>
    <w:rsid w:val="00E07E75"/>
    <w:rsid w:val="00E12783"/>
    <w:rsid w:val="00E149E0"/>
    <w:rsid w:val="00E17520"/>
    <w:rsid w:val="00E203B6"/>
    <w:rsid w:val="00E211DC"/>
    <w:rsid w:val="00E21AEC"/>
    <w:rsid w:val="00E22829"/>
    <w:rsid w:val="00E30DDF"/>
    <w:rsid w:val="00E31936"/>
    <w:rsid w:val="00E32A26"/>
    <w:rsid w:val="00E405A4"/>
    <w:rsid w:val="00E45B35"/>
    <w:rsid w:val="00E51A57"/>
    <w:rsid w:val="00E55006"/>
    <w:rsid w:val="00E57343"/>
    <w:rsid w:val="00E6146D"/>
    <w:rsid w:val="00E6571E"/>
    <w:rsid w:val="00E6729E"/>
    <w:rsid w:val="00E80F9E"/>
    <w:rsid w:val="00E830BB"/>
    <w:rsid w:val="00EA07F7"/>
    <w:rsid w:val="00EA6B8F"/>
    <w:rsid w:val="00EC01FC"/>
    <w:rsid w:val="00EC40FC"/>
    <w:rsid w:val="00EC4900"/>
    <w:rsid w:val="00EC78FE"/>
    <w:rsid w:val="00ED4E28"/>
    <w:rsid w:val="00ED7CD4"/>
    <w:rsid w:val="00EF0FDB"/>
    <w:rsid w:val="00EF25BE"/>
    <w:rsid w:val="00EF3DBF"/>
    <w:rsid w:val="00EF5DBD"/>
    <w:rsid w:val="00F1071D"/>
    <w:rsid w:val="00F1132E"/>
    <w:rsid w:val="00F11741"/>
    <w:rsid w:val="00F120E5"/>
    <w:rsid w:val="00F12125"/>
    <w:rsid w:val="00F12296"/>
    <w:rsid w:val="00F129D6"/>
    <w:rsid w:val="00F147F0"/>
    <w:rsid w:val="00F3284D"/>
    <w:rsid w:val="00F36C93"/>
    <w:rsid w:val="00F41630"/>
    <w:rsid w:val="00F420A6"/>
    <w:rsid w:val="00F44978"/>
    <w:rsid w:val="00F450A7"/>
    <w:rsid w:val="00F503F2"/>
    <w:rsid w:val="00F5084C"/>
    <w:rsid w:val="00F518C9"/>
    <w:rsid w:val="00F56AA9"/>
    <w:rsid w:val="00F56CFD"/>
    <w:rsid w:val="00F5720D"/>
    <w:rsid w:val="00F77413"/>
    <w:rsid w:val="00F823E1"/>
    <w:rsid w:val="00F826FF"/>
    <w:rsid w:val="00F86071"/>
    <w:rsid w:val="00F875D9"/>
    <w:rsid w:val="00FA1BC3"/>
    <w:rsid w:val="00FB0B83"/>
    <w:rsid w:val="00FB0BE9"/>
    <w:rsid w:val="00FB0CF5"/>
    <w:rsid w:val="00FB5382"/>
    <w:rsid w:val="00FC1E71"/>
    <w:rsid w:val="00FC3B1F"/>
    <w:rsid w:val="00FC5684"/>
    <w:rsid w:val="00FC69AA"/>
    <w:rsid w:val="00FD7A36"/>
    <w:rsid w:val="00FE008F"/>
    <w:rsid w:val="00FE7C90"/>
    <w:rsid w:val="00FF1A73"/>
    <w:rsid w:val="00FF2823"/>
    <w:rsid w:val="00FF3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3DF31"/>
  <w15:chartTrackingRefBased/>
  <w15:docId w15:val="{E5646E65-5E27-5747-A537-15A0FCD65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0D6F"/>
    <w:pPr>
      <w:spacing w:after="160" w:line="259" w:lineRule="auto"/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6D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30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830B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830B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CE0A4C"/>
    <w:pPr>
      <w:spacing w:after="0" w:line="240" w:lineRule="auto"/>
    </w:pPr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9C0D6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86D9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86D9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6D9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E830B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830B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E830BB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830BB"/>
  </w:style>
  <w:style w:type="character" w:customStyle="1" w:styleId="DateChar">
    <w:name w:val="Date Char"/>
    <w:basedOn w:val="DefaultParagraphFont"/>
    <w:link w:val="Date"/>
    <w:uiPriority w:val="99"/>
    <w:semiHidden/>
    <w:rsid w:val="00E830BB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E830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30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30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30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30B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30BB"/>
    <w:pPr>
      <w:spacing w:after="0" w:line="240" w:lineRule="auto"/>
    </w:pPr>
    <w:rPr>
      <w:rFonts w:ascii="Tms Rmn" w:hAnsi="Tms Rmn" w:cs="Tms Rm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0BB"/>
    <w:rPr>
      <w:rFonts w:ascii="Tms Rmn" w:hAnsi="Tms Rmn" w:cs="Tms Rm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830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30B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830BB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830B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830B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830BB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rsid w:val="00E830BB"/>
    <w:pPr>
      <w:spacing w:after="0" w:line="480" w:lineRule="auto"/>
      <w:ind w:left="720" w:hanging="720"/>
    </w:pPr>
  </w:style>
  <w:style w:type="paragraph" w:styleId="Revision">
    <w:name w:val="Revision"/>
    <w:hidden/>
    <w:uiPriority w:val="99"/>
    <w:semiHidden/>
    <w:rsid w:val="00E830BB"/>
    <w:rPr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E830B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830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0B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830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0BB"/>
    <w:rPr>
      <w:sz w:val="22"/>
      <w:szCs w:val="22"/>
    </w:rPr>
  </w:style>
  <w:style w:type="paragraph" w:customStyle="1" w:styleId="EndNoteBibliographyTitle">
    <w:name w:val="EndNote Bibliography Title"/>
    <w:basedOn w:val="Normal"/>
    <w:link w:val="EndNoteBibliographyTitleChar"/>
    <w:rsid w:val="00E830BB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830BB"/>
    <w:rPr>
      <w:rFonts w:ascii="Calibri" w:hAnsi="Calibri" w:cs="Calibri"/>
      <w:noProof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E830BB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830BB"/>
    <w:rPr>
      <w:rFonts w:ascii="Calibri" w:hAnsi="Calibri" w:cs="Calibri"/>
      <w:noProof/>
      <w:sz w:val="22"/>
      <w:szCs w:val="22"/>
    </w:rPr>
  </w:style>
  <w:style w:type="table" w:styleId="TableGrid">
    <w:name w:val="Table Grid"/>
    <w:basedOn w:val="TableNormal"/>
    <w:uiPriority w:val="39"/>
    <w:rsid w:val="00E830BB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microsoft.com/office/2011/relationships/commentsExtended" Target="commentsExtended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11" Type="http://schemas.openxmlformats.org/officeDocument/2006/relationships/image" Target="media/image2.png"/><Relationship Id="rId5" Type="http://schemas.openxmlformats.org/officeDocument/2006/relationships/hyperlink" Target="https://github.com/xiaoran831213/simgen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microsoft.com/office/2018/08/relationships/commentsExtensible" Target="commentsExtensible.xml"/><Relationship Id="rId14" Type="http://schemas.openxmlformats.org/officeDocument/2006/relationships/hyperlink" Target="https://github.com/xiaoran831213/vl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7</TotalTime>
  <Pages>14</Pages>
  <Words>4486</Words>
  <Characters>25575</Characters>
  <Application>Microsoft Office Word</Application>
  <DocSecurity>0</DocSecurity>
  <Lines>213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g, Xiaoran (NIH/NIEHS) [F]</dc:creator>
  <cp:keywords/>
  <dc:description/>
  <cp:lastModifiedBy>Tong, Xiaoran (NIH/NIEHS) [F]</cp:lastModifiedBy>
  <cp:revision>447</cp:revision>
  <dcterms:created xsi:type="dcterms:W3CDTF">2022-04-12T19:23:00Z</dcterms:created>
  <dcterms:modified xsi:type="dcterms:W3CDTF">2022-05-17T18:28:00Z</dcterms:modified>
</cp:coreProperties>
</file>